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CD660" w14:textId="7FA583C7" w:rsidR="002070DF" w:rsidRPr="00DA1FF5" w:rsidRDefault="00D26244" w:rsidP="00B335E5">
      <w:pPr>
        <w:tabs>
          <w:tab w:val="left" w:pos="720"/>
          <w:tab w:val="left" w:pos="2160"/>
          <w:tab w:val="left" w:pos="3600"/>
          <w:tab w:val="left" w:pos="4320"/>
        </w:tabs>
        <w:rPr>
          <w:rFonts w:cstheme="minorHAnsi"/>
          <w:sz w:val="28"/>
          <w:szCs w:val="28"/>
        </w:rPr>
      </w:pPr>
      <w:r w:rsidRPr="00DA1FF5">
        <w:rPr>
          <w:rFonts w:cstheme="minorHAnsi"/>
          <w:noProof/>
          <w:sz w:val="28"/>
          <w:szCs w:val="28"/>
          <w:lang w:eastAsia="zh-TW"/>
        </w:rPr>
        <mc:AlternateContent>
          <mc:Choice Requires="wps">
            <w:drawing>
              <wp:anchor distT="0" distB="0" distL="114300" distR="114300" simplePos="0" relativeHeight="251657728" behindDoc="1" locked="0" layoutInCell="1" allowOverlap="1" wp14:anchorId="360B06BD" wp14:editId="75DECE84">
                <wp:simplePos x="0" y="0"/>
                <wp:positionH relativeFrom="column">
                  <wp:align>center</wp:align>
                </wp:positionH>
                <wp:positionV relativeFrom="paragraph">
                  <wp:posOffset>-487045</wp:posOffset>
                </wp:positionV>
                <wp:extent cx="5845175" cy="5588635"/>
                <wp:effectExtent l="0" t="0" r="3175"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5175" cy="5588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C96C72" w14:textId="77777777" w:rsidR="00A113B0" w:rsidRDefault="00A113B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0B06BD" id="_x0000_t202" coordsize="21600,21600" o:spt="202" path="m,l,21600r21600,l21600,xe">
                <v:stroke joinstyle="miter"/>
                <v:path gradientshapeok="t" o:connecttype="rect"/>
              </v:shapetype>
              <v:shape id="Text Box 2" o:spid="_x0000_s1026" type="#_x0000_t202" style="position:absolute;margin-left:0;margin-top:-38.35pt;width:460.25pt;height:440.05pt;z-index:-2516587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" stroked="f">
                <v:textbox>
                  <w:txbxContent>
                    <w:p w14:paraId="02C96C72" w14:textId="77777777" w:rsidR="00A113B0" w:rsidRDefault="00A113B0"/>
                  </w:txbxContent>
                </v:textbox>
              </v:shape>
            </w:pict>
          </mc:Fallback>
        </mc:AlternateContent>
      </w:r>
    </w:p>
    <w:p w14:paraId="0BA8CEA9" w14:textId="77777777" w:rsidR="002070DF" w:rsidRPr="00DA1FF5" w:rsidRDefault="002070DF" w:rsidP="00B335E5">
      <w:pPr>
        <w:tabs>
          <w:tab w:val="left" w:pos="720"/>
          <w:tab w:val="left" w:pos="2160"/>
          <w:tab w:val="left" w:pos="3600"/>
          <w:tab w:val="left" w:pos="4320"/>
        </w:tabs>
        <w:rPr>
          <w:rFonts w:cstheme="minorHAnsi"/>
          <w:sz w:val="28"/>
          <w:szCs w:val="28"/>
        </w:rPr>
      </w:pPr>
    </w:p>
    <w:p w14:paraId="660CDC32" w14:textId="77777777" w:rsidR="002070DF" w:rsidRPr="00DA1FF5" w:rsidRDefault="002070DF" w:rsidP="00B335E5">
      <w:pPr>
        <w:tabs>
          <w:tab w:val="left" w:pos="720"/>
          <w:tab w:val="left" w:pos="2160"/>
          <w:tab w:val="left" w:pos="3600"/>
          <w:tab w:val="left" w:pos="4320"/>
        </w:tabs>
        <w:rPr>
          <w:rFonts w:cstheme="minorHAnsi"/>
          <w:sz w:val="28"/>
          <w:szCs w:val="28"/>
        </w:rPr>
      </w:pPr>
    </w:p>
    <w:p w14:paraId="166849DA" w14:textId="77777777" w:rsidR="002070DF" w:rsidRPr="00DA1FF5" w:rsidRDefault="002070DF" w:rsidP="00B335E5">
      <w:pPr>
        <w:tabs>
          <w:tab w:val="left" w:pos="720"/>
          <w:tab w:val="left" w:pos="2160"/>
          <w:tab w:val="left" w:pos="3600"/>
          <w:tab w:val="left" w:pos="4320"/>
        </w:tabs>
        <w:rPr>
          <w:rFonts w:cstheme="minorHAnsi"/>
          <w:sz w:val="28"/>
          <w:szCs w:val="28"/>
        </w:rPr>
      </w:pPr>
    </w:p>
    <w:p w14:paraId="39E5E1F3" w14:textId="77777777" w:rsidR="002070DF" w:rsidRPr="00DA1FF5" w:rsidRDefault="002070DF" w:rsidP="00B335E5">
      <w:pPr>
        <w:tabs>
          <w:tab w:val="left" w:pos="720"/>
          <w:tab w:val="left" w:pos="2160"/>
          <w:tab w:val="left" w:pos="3600"/>
          <w:tab w:val="left" w:pos="4320"/>
        </w:tabs>
        <w:rPr>
          <w:rFonts w:cstheme="minorHAnsi"/>
          <w:sz w:val="28"/>
          <w:szCs w:val="28"/>
        </w:rPr>
      </w:pPr>
    </w:p>
    <w:p w14:paraId="4319F221" w14:textId="77777777" w:rsidR="002070DF" w:rsidRPr="00DA1FF5" w:rsidRDefault="002070DF" w:rsidP="00B335E5">
      <w:pPr>
        <w:tabs>
          <w:tab w:val="left" w:pos="720"/>
          <w:tab w:val="left" w:pos="2160"/>
          <w:tab w:val="left" w:pos="3600"/>
          <w:tab w:val="left" w:pos="4320"/>
        </w:tabs>
        <w:rPr>
          <w:rFonts w:cstheme="minorHAnsi"/>
          <w:sz w:val="28"/>
          <w:szCs w:val="28"/>
        </w:rPr>
      </w:pPr>
    </w:p>
    <w:p w14:paraId="556AC76F" w14:textId="77777777" w:rsidR="002070DF" w:rsidRPr="00DA1FF5" w:rsidRDefault="002070DF" w:rsidP="00B335E5">
      <w:pPr>
        <w:tabs>
          <w:tab w:val="left" w:pos="720"/>
          <w:tab w:val="left" w:pos="2160"/>
          <w:tab w:val="left" w:pos="3600"/>
          <w:tab w:val="left" w:pos="4320"/>
        </w:tabs>
        <w:rPr>
          <w:rFonts w:cstheme="minorHAnsi"/>
          <w:sz w:val="28"/>
          <w:szCs w:val="28"/>
        </w:rPr>
      </w:pPr>
    </w:p>
    <w:p w14:paraId="7C71D94B" w14:textId="77777777" w:rsidR="00027EDE" w:rsidRPr="00DA1FF5" w:rsidRDefault="00027EDE" w:rsidP="00B335E5">
      <w:pPr>
        <w:tabs>
          <w:tab w:val="left" w:pos="720"/>
          <w:tab w:val="left" w:pos="2160"/>
          <w:tab w:val="left" w:pos="3600"/>
          <w:tab w:val="left" w:pos="4320"/>
        </w:tabs>
        <w:rPr>
          <w:rFonts w:cstheme="minorHAnsi"/>
          <w:sz w:val="28"/>
          <w:szCs w:val="28"/>
        </w:rPr>
      </w:pPr>
    </w:p>
    <w:p w14:paraId="36AA08A2" w14:textId="77777777" w:rsidR="00027EDE" w:rsidRPr="00DA1FF5" w:rsidRDefault="00027EDE" w:rsidP="00B335E5">
      <w:pPr>
        <w:tabs>
          <w:tab w:val="left" w:pos="720"/>
          <w:tab w:val="left" w:pos="2160"/>
          <w:tab w:val="left" w:pos="3600"/>
          <w:tab w:val="left" w:pos="4320"/>
        </w:tabs>
        <w:rPr>
          <w:rFonts w:cstheme="minorHAnsi"/>
          <w:sz w:val="28"/>
          <w:szCs w:val="28"/>
        </w:rPr>
      </w:pPr>
    </w:p>
    <w:p w14:paraId="341A0864" w14:textId="77777777" w:rsidR="00027EDE" w:rsidRPr="00DA1FF5" w:rsidRDefault="00027EDE" w:rsidP="00B335E5">
      <w:pPr>
        <w:tabs>
          <w:tab w:val="left" w:pos="720"/>
          <w:tab w:val="left" w:pos="2160"/>
          <w:tab w:val="left" w:pos="3600"/>
          <w:tab w:val="left" w:pos="4320"/>
        </w:tabs>
        <w:rPr>
          <w:rFonts w:cstheme="minorHAnsi"/>
          <w:sz w:val="28"/>
          <w:szCs w:val="28"/>
        </w:rPr>
      </w:pPr>
    </w:p>
    <w:p w14:paraId="65C0C07D" w14:textId="77777777" w:rsidR="00027EDE" w:rsidRPr="00DA1FF5" w:rsidRDefault="00027EDE" w:rsidP="00B335E5">
      <w:pPr>
        <w:tabs>
          <w:tab w:val="left" w:pos="720"/>
          <w:tab w:val="left" w:pos="2160"/>
          <w:tab w:val="left" w:pos="3600"/>
          <w:tab w:val="left" w:pos="4320"/>
        </w:tabs>
        <w:rPr>
          <w:rFonts w:cstheme="minorHAnsi"/>
          <w:sz w:val="28"/>
          <w:szCs w:val="28"/>
        </w:rPr>
      </w:pPr>
    </w:p>
    <w:p w14:paraId="2EA56549" w14:textId="77777777" w:rsidR="00027EDE" w:rsidRPr="00DA1FF5" w:rsidRDefault="00027EDE" w:rsidP="00B335E5">
      <w:pPr>
        <w:tabs>
          <w:tab w:val="left" w:pos="720"/>
          <w:tab w:val="left" w:pos="2160"/>
          <w:tab w:val="left" w:pos="3600"/>
          <w:tab w:val="left" w:pos="4320"/>
        </w:tabs>
        <w:rPr>
          <w:rFonts w:cstheme="minorHAnsi"/>
          <w:sz w:val="28"/>
          <w:szCs w:val="28"/>
        </w:rPr>
      </w:pPr>
    </w:p>
    <w:p w14:paraId="1A2B6E40" w14:textId="77777777" w:rsidR="00027EDE" w:rsidRPr="00DA1FF5" w:rsidRDefault="00027EDE" w:rsidP="00B335E5">
      <w:pPr>
        <w:tabs>
          <w:tab w:val="left" w:pos="720"/>
          <w:tab w:val="left" w:pos="2160"/>
          <w:tab w:val="left" w:pos="3600"/>
          <w:tab w:val="left" w:pos="4320"/>
        </w:tabs>
        <w:rPr>
          <w:rFonts w:cstheme="minorHAnsi"/>
          <w:sz w:val="28"/>
          <w:szCs w:val="28"/>
        </w:rPr>
      </w:pPr>
    </w:p>
    <w:p w14:paraId="0F3140BB" w14:textId="77777777" w:rsidR="00027EDE" w:rsidRPr="00DA1FF5" w:rsidRDefault="00027EDE" w:rsidP="00B335E5">
      <w:pPr>
        <w:tabs>
          <w:tab w:val="left" w:pos="720"/>
          <w:tab w:val="left" w:pos="2160"/>
          <w:tab w:val="left" w:pos="3600"/>
          <w:tab w:val="left" w:pos="4320"/>
        </w:tabs>
        <w:rPr>
          <w:rFonts w:cstheme="minorHAnsi"/>
          <w:sz w:val="28"/>
          <w:szCs w:val="28"/>
        </w:rPr>
      </w:pPr>
    </w:p>
    <w:p w14:paraId="6F8CF13D" w14:textId="77777777" w:rsidR="00C45E67" w:rsidRPr="00DA1FF5" w:rsidRDefault="00C45E67" w:rsidP="00B335E5">
      <w:pPr>
        <w:tabs>
          <w:tab w:val="left" w:pos="720"/>
          <w:tab w:val="left" w:pos="2160"/>
          <w:tab w:val="left" w:pos="3600"/>
          <w:tab w:val="left" w:pos="4320"/>
        </w:tabs>
        <w:jc w:val="center"/>
        <w:rPr>
          <w:rFonts w:cstheme="minorHAnsi"/>
          <w:sz w:val="96"/>
          <w:szCs w:val="96"/>
        </w:rPr>
      </w:pPr>
      <w:r w:rsidRPr="00DA1FF5">
        <w:rPr>
          <w:rFonts w:cstheme="minorHAnsi"/>
          <w:sz w:val="96"/>
          <w:szCs w:val="96"/>
        </w:rPr>
        <w:t>Ninety Degrees South</w:t>
      </w:r>
    </w:p>
    <w:p w14:paraId="0D0FB0EB" w14:textId="77777777" w:rsidR="006E489A" w:rsidRPr="00DA1FF5" w:rsidRDefault="006E489A" w:rsidP="00B335E5">
      <w:pPr>
        <w:tabs>
          <w:tab w:val="left" w:pos="720"/>
          <w:tab w:val="left" w:pos="2160"/>
          <w:tab w:val="left" w:pos="3600"/>
          <w:tab w:val="left" w:pos="4320"/>
        </w:tabs>
        <w:jc w:val="center"/>
        <w:rPr>
          <w:rFonts w:cstheme="minorHAnsi"/>
          <w:sz w:val="72"/>
          <w:szCs w:val="72"/>
        </w:rPr>
      </w:pPr>
    </w:p>
    <w:p w14:paraId="0922CADF" w14:textId="3E14E279" w:rsidR="009B383B" w:rsidRPr="00DA1FF5" w:rsidRDefault="009B383B" w:rsidP="00B335E5">
      <w:pPr>
        <w:tabs>
          <w:tab w:val="left" w:pos="720"/>
          <w:tab w:val="left" w:pos="2160"/>
          <w:tab w:val="left" w:pos="3600"/>
          <w:tab w:val="left" w:pos="4320"/>
        </w:tabs>
        <w:jc w:val="center"/>
        <w:rPr>
          <w:rFonts w:cstheme="minorHAnsi"/>
          <w:sz w:val="48"/>
          <w:szCs w:val="48"/>
        </w:rPr>
      </w:pPr>
      <w:r w:rsidRPr="00DA1FF5">
        <w:rPr>
          <w:rFonts w:cstheme="minorHAnsi"/>
          <w:sz w:val="48"/>
          <w:szCs w:val="48"/>
        </w:rPr>
        <w:t>SEASON TWO</w:t>
      </w:r>
    </w:p>
    <w:p w14:paraId="2E02CF4F" w14:textId="2FFFF33A" w:rsidR="00027EDE" w:rsidRPr="00DA1FF5" w:rsidRDefault="00027EDE" w:rsidP="00B335E5">
      <w:pPr>
        <w:tabs>
          <w:tab w:val="left" w:pos="720"/>
          <w:tab w:val="left" w:pos="2160"/>
          <w:tab w:val="left" w:pos="3600"/>
          <w:tab w:val="left" w:pos="4320"/>
        </w:tabs>
        <w:jc w:val="center"/>
        <w:rPr>
          <w:rFonts w:cstheme="minorHAnsi"/>
          <w:sz w:val="48"/>
          <w:szCs w:val="48"/>
        </w:rPr>
      </w:pPr>
      <w:r w:rsidRPr="00DA1FF5">
        <w:rPr>
          <w:rFonts w:cstheme="minorHAnsi"/>
          <w:sz w:val="48"/>
          <w:szCs w:val="48"/>
        </w:rPr>
        <w:t xml:space="preserve">EPISODE ONE: </w:t>
      </w:r>
      <w:r w:rsidR="009B383B" w:rsidRPr="00DA1FF5">
        <w:rPr>
          <w:rFonts w:cstheme="minorHAnsi"/>
          <w:sz w:val="48"/>
          <w:szCs w:val="48"/>
        </w:rPr>
        <w:t>The Search part I</w:t>
      </w:r>
    </w:p>
    <w:p w14:paraId="3CD7DC6C" w14:textId="77777777" w:rsidR="00027EDE" w:rsidRPr="00DA1FF5" w:rsidRDefault="00027EDE" w:rsidP="00B335E5">
      <w:pPr>
        <w:tabs>
          <w:tab w:val="left" w:pos="720"/>
          <w:tab w:val="left" w:pos="2160"/>
          <w:tab w:val="left" w:pos="3600"/>
          <w:tab w:val="left" w:pos="4320"/>
        </w:tabs>
        <w:rPr>
          <w:rFonts w:cstheme="minorHAnsi"/>
          <w:sz w:val="48"/>
          <w:szCs w:val="48"/>
        </w:rPr>
      </w:pPr>
    </w:p>
    <w:p w14:paraId="402FE317" w14:textId="4E0E15B5" w:rsidR="00027EDE" w:rsidRPr="00DA1FF5" w:rsidRDefault="00027EDE" w:rsidP="00B335E5">
      <w:pPr>
        <w:tabs>
          <w:tab w:val="left" w:pos="720"/>
          <w:tab w:val="left" w:pos="2160"/>
          <w:tab w:val="left" w:pos="3600"/>
          <w:tab w:val="left" w:pos="4320"/>
        </w:tabs>
        <w:jc w:val="center"/>
        <w:rPr>
          <w:rFonts w:cstheme="minorHAnsi"/>
          <w:sz w:val="48"/>
          <w:szCs w:val="48"/>
        </w:rPr>
      </w:pPr>
      <w:r w:rsidRPr="00DA1FF5">
        <w:rPr>
          <w:rFonts w:cstheme="minorHAnsi"/>
          <w:sz w:val="48"/>
          <w:szCs w:val="48"/>
        </w:rPr>
        <w:t xml:space="preserve">DRAFT 1: </w:t>
      </w:r>
      <w:r w:rsidR="009B383B" w:rsidRPr="00DA1FF5">
        <w:rPr>
          <w:rFonts w:cstheme="minorHAnsi"/>
          <w:sz w:val="48"/>
          <w:szCs w:val="48"/>
        </w:rPr>
        <w:t>OCT 6</w:t>
      </w:r>
      <w:r w:rsidRPr="00DA1FF5">
        <w:rPr>
          <w:rFonts w:cstheme="minorHAnsi"/>
          <w:sz w:val="48"/>
          <w:szCs w:val="48"/>
        </w:rPr>
        <w:t>, 2021</w:t>
      </w:r>
    </w:p>
    <w:p w14:paraId="0D63A383" w14:textId="3E981EB6" w:rsidR="00844A54" w:rsidRPr="00DA1FF5" w:rsidRDefault="00844A54" w:rsidP="00B335E5">
      <w:pPr>
        <w:tabs>
          <w:tab w:val="left" w:pos="720"/>
          <w:tab w:val="left" w:pos="2160"/>
          <w:tab w:val="left" w:pos="3600"/>
          <w:tab w:val="left" w:pos="4320"/>
        </w:tabs>
        <w:jc w:val="center"/>
        <w:rPr>
          <w:rFonts w:cstheme="minorHAnsi"/>
          <w:sz w:val="48"/>
          <w:szCs w:val="48"/>
        </w:rPr>
      </w:pPr>
      <w:r w:rsidRPr="00DA1FF5">
        <w:rPr>
          <w:rFonts w:cstheme="minorHAnsi"/>
          <w:sz w:val="48"/>
          <w:szCs w:val="48"/>
        </w:rPr>
        <w:t>DRAFT 2: APR 21, 2022</w:t>
      </w:r>
    </w:p>
    <w:p w14:paraId="6CDF1444" w14:textId="03FDC4C7" w:rsidR="00A54443" w:rsidRPr="00DA1FF5" w:rsidRDefault="00A54443" w:rsidP="00B335E5">
      <w:pPr>
        <w:tabs>
          <w:tab w:val="left" w:pos="720"/>
          <w:tab w:val="left" w:pos="2160"/>
          <w:tab w:val="left" w:pos="3600"/>
          <w:tab w:val="left" w:pos="4320"/>
        </w:tabs>
        <w:jc w:val="center"/>
        <w:rPr>
          <w:rFonts w:cstheme="minorHAnsi"/>
          <w:sz w:val="48"/>
          <w:szCs w:val="48"/>
        </w:rPr>
      </w:pPr>
      <w:r w:rsidRPr="00DA1FF5">
        <w:rPr>
          <w:rFonts w:cstheme="minorHAnsi"/>
          <w:sz w:val="48"/>
          <w:szCs w:val="48"/>
        </w:rPr>
        <w:t>DRAFT 3: May 2, 2022</w:t>
      </w:r>
    </w:p>
    <w:p w14:paraId="3972B9EB" w14:textId="0E5C4191" w:rsidR="00E273EB" w:rsidRPr="00DA1FF5" w:rsidRDefault="00E273EB" w:rsidP="00B335E5">
      <w:pPr>
        <w:tabs>
          <w:tab w:val="left" w:pos="720"/>
          <w:tab w:val="left" w:pos="2160"/>
          <w:tab w:val="left" w:pos="3600"/>
          <w:tab w:val="left" w:pos="4320"/>
        </w:tabs>
        <w:jc w:val="center"/>
        <w:rPr>
          <w:rFonts w:cstheme="minorHAnsi"/>
          <w:color w:val="FF0000"/>
          <w:sz w:val="48"/>
          <w:szCs w:val="48"/>
        </w:rPr>
      </w:pPr>
      <w:r w:rsidRPr="00DA1FF5">
        <w:rPr>
          <w:rFonts w:cstheme="minorHAnsi"/>
          <w:color w:val="FF0000"/>
          <w:sz w:val="48"/>
          <w:szCs w:val="48"/>
        </w:rPr>
        <w:t>FINAL: May 6, 2022</w:t>
      </w:r>
    </w:p>
    <w:p w14:paraId="3723451C" w14:textId="5F1F2554" w:rsidR="009B383B" w:rsidRPr="00DA1FF5" w:rsidRDefault="009B383B" w:rsidP="00844A54">
      <w:pPr>
        <w:tabs>
          <w:tab w:val="left" w:pos="720"/>
          <w:tab w:val="left" w:pos="2160"/>
          <w:tab w:val="left" w:pos="3600"/>
          <w:tab w:val="left" w:pos="4320"/>
        </w:tabs>
        <w:rPr>
          <w:rFonts w:cstheme="minorHAnsi"/>
          <w:sz w:val="48"/>
          <w:szCs w:val="48"/>
        </w:rPr>
      </w:pPr>
    </w:p>
    <w:p w14:paraId="48E7DF68" w14:textId="42EA9606" w:rsidR="009B383B" w:rsidRPr="00DA1FF5" w:rsidRDefault="00B335E5" w:rsidP="00B335E5">
      <w:pPr>
        <w:tabs>
          <w:tab w:val="left" w:pos="720"/>
          <w:tab w:val="left" w:pos="2160"/>
          <w:tab w:val="left" w:pos="3600"/>
          <w:tab w:val="left" w:pos="4320"/>
        </w:tabs>
        <w:jc w:val="center"/>
        <w:rPr>
          <w:rFonts w:cstheme="minorHAnsi"/>
          <w:sz w:val="28"/>
          <w:szCs w:val="28"/>
        </w:rPr>
      </w:pPr>
      <w:r w:rsidRPr="00DA1FF5">
        <w:rPr>
          <w:rFonts w:cstheme="minorHAnsi"/>
          <w:sz w:val="28"/>
          <w:szCs w:val="28"/>
        </w:rPr>
        <w:t>by</w:t>
      </w:r>
    </w:p>
    <w:p w14:paraId="07C7120D" w14:textId="77777777" w:rsidR="00027EDE" w:rsidRPr="00DA1FF5" w:rsidRDefault="00E43C23" w:rsidP="00B335E5">
      <w:pPr>
        <w:tabs>
          <w:tab w:val="left" w:pos="720"/>
          <w:tab w:val="left" w:pos="2160"/>
          <w:tab w:val="left" w:pos="3600"/>
          <w:tab w:val="left" w:pos="4320"/>
        </w:tabs>
        <w:jc w:val="center"/>
        <w:rPr>
          <w:rFonts w:cstheme="minorHAnsi"/>
          <w:sz w:val="28"/>
          <w:szCs w:val="28"/>
        </w:rPr>
      </w:pPr>
      <w:r w:rsidRPr="00DA1FF5">
        <w:rPr>
          <w:rFonts w:cstheme="minorHAnsi"/>
          <w:sz w:val="28"/>
          <w:szCs w:val="28"/>
        </w:rPr>
        <w:t>Brian M Bradley</w:t>
      </w:r>
    </w:p>
    <w:p w14:paraId="7B0C4207" w14:textId="77777777" w:rsidR="0020359B" w:rsidRPr="00DA1FF5" w:rsidRDefault="0020359B" w:rsidP="00B335E5">
      <w:pPr>
        <w:tabs>
          <w:tab w:val="left" w:pos="720"/>
          <w:tab w:val="left" w:pos="2160"/>
          <w:tab w:val="left" w:pos="3600"/>
          <w:tab w:val="left" w:pos="4320"/>
        </w:tabs>
        <w:jc w:val="center"/>
        <w:rPr>
          <w:rFonts w:cstheme="minorHAnsi"/>
          <w:sz w:val="28"/>
          <w:szCs w:val="28"/>
        </w:rPr>
      </w:pPr>
    </w:p>
    <w:p w14:paraId="6C7F7DE4" w14:textId="339F5EB6" w:rsidR="007910A9" w:rsidRPr="00DA1FF5" w:rsidRDefault="00723D53" w:rsidP="00E273EB">
      <w:pPr>
        <w:tabs>
          <w:tab w:val="left" w:pos="720"/>
          <w:tab w:val="left" w:pos="2160"/>
          <w:tab w:val="left" w:pos="3600"/>
          <w:tab w:val="left" w:pos="4320"/>
        </w:tabs>
        <w:rPr>
          <w:rFonts w:cstheme="minorHAnsi"/>
          <w:sz w:val="28"/>
          <w:szCs w:val="28"/>
        </w:rPr>
      </w:pPr>
      <w:r w:rsidRPr="00DA1FF5">
        <w:rPr>
          <w:rFonts w:cstheme="minorHAnsi"/>
          <w:sz w:val="28"/>
          <w:szCs w:val="28"/>
        </w:rPr>
        <w:t>BMB Productions LLC</w:t>
      </w:r>
    </w:p>
    <w:p w14:paraId="7C02EB2A" w14:textId="77777777" w:rsidR="009B383B" w:rsidRPr="00DA1FF5" w:rsidRDefault="009B383B" w:rsidP="00B335E5">
      <w:pPr>
        <w:tabs>
          <w:tab w:val="left" w:pos="720"/>
          <w:tab w:val="left" w:pos="2160"/>
          <w:tab w:val="left" w:pos="3600"/>
          <w:tab w:val="left" w:pos="4320"/>
        </w:tabs>
        <w:jc w:val="center"/>
        <w:rPr>
          <w:rFonts w:cstheme="minorHAnsi"/>
          <w:sz w:val="28"/>
          <w:szCs w:val="28"/>
        </w:rPr>
      </w:pPr>
    </w:p>
    <w:p w14:paraId="720D94DA" w14:textId="48133887" w:rsidR="00720F90" w:rsidRPr="00DA1FF5" w:rsidRDefault="009B383B" w:rsidP="00B335E5">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32"/>
          <w:szCs w:val="32"/>
        </w:rPr>
        <w:tab/>
      </w:r>
      <w:r w:rsidRPr="00DA1FF5">
        <w:rPr>
          <w:rFonts w:cstheme="minorHAnsi"/>
          <w:sz w:val="32"/>
          <w:szCs w:val="32"/>
        </w:rPr>
        <w:tab/>
      </w:r>
      <w:r w:rsidRPr="00DA1FF5">
        <w:rPr>
          <w:rFonts w:cstheme="minorHAnsi"/>
          <w:sz w:val="28"/>
          <w:szCs w:val="28"/>
        </w:rPr>
        <w:tab/>
        <w:t>ANNOUNCER</w:t>
      </w:r>
    </w:p>
    <w:p w14:paraId="34D6BD32" w14:textId="6987E7A1" w:rsidR="009B383B" w:rsidRPr="00DA1FF5" w:rsidRDefault="009B383B" w:rsidP="00B335E5">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Previously, on 90 Degrees South. . .</w:t>
      </w:r>
    </w:p>
    <w:p w14:paraId="6BF0B052" w14:textId="0BA9381F" w:rsidR="009B383B" w:rsidRPr="00DA1FF5" w:rsidRDefault="009B383B" w:rsidP="00B335E5">
      <w:pPr>
        <w:tabs>
          <w:tab w:val="left" w:pos="720"/>
          <w:tab w:val="left" w:pos="2160"/>
          <w:tab w:val="left" w:pos="3600"/>
          <w:tab w:val="left" w:pos="4320"/>
        </w:tabs>
        <w:rPr>
          <w:rFonts w:cstheme="minorHAnsi"/>
          <w:sz w:val="28"/>
          <w:szCs w:val="28"/>
        </w:rPr>
      </w:pPr>
    </w:p>
    <w:p w14:paraId="75DABA53" w14:textId="79571CFE" w:rsidR="009B383B" w:rsidRPr="00DA1FF5" w:rsidRDefault="009B383B" w:rsidP="00E273EB">
      <w:pPr>
        <w:tabs>
          <w:tab w:val="left" w:pos="720"/>
          <w:tab w:val="left" w:pos="2160"/>
          <w:tab w:val="left" w:pos="3600"/>
          <w:tab w:val="left" w:pos="4320"/>
        </w:tabs>
        <w:rPr>
          <w:rFonts w:cstheme="minorHAnsi"/>
          <w:b/>
          <w:bCs/>
          <w:i/>
          <w:iCs/>
          <w:sz w:val="28"/>
          <w:szCs w:val="28"/>
        </w:rPr>
      </w:pPr>
      <w:r w:rsidRPr="00DA1FF5">
        <w:rPr>
          <w:rFonts w:cstheme="minorHAnsi"/>
          <w:sz w:val="28"/>
          <w:szCs w:val="28"/>
        </w:rPr>
        <w:tab/>
      </w:r>
      <w:r w:rsidRPr="00DA1FF5">
        <w:rPr>
          <w:rFonts w:cstheme="minorHAnsi"/>
          <w:b/>
          <w:bCs/>
          <w:i/>
          <w:iCs/>
          <w:sz w:val="28"/>
          <w:szCs w:val="28"/>
        </w:rPr>
        <w:t>CLIPS FROM SEASON 1; BACKED WITH TENSE MUSIC</w:t>
      </w:r>
    </w:p>
    <w:p w14:paraId="2CEA05BB" w14:textId="77777777" w:rsidR="009B383B" w:rsidRPr="00DA1FF5" w:rsidRDefault="009B383B" w:rsidP="00B335E5">
      <w:pPr>
        <w:tabs>
          <w:tab w:val="left" w:pos="720"/>
          <w:tab w:val="left" w:pos="2160"/>
          <w:tab w:val="left" w:pos="3600"/>
          <w:tab w:val="left" w:pos="4320"/>
        </w:tabs>
        <w:rPr>
          <w:rFonts w:eastAsia="Times New Roman" w:cstheme="minorHAnsi"/>
          <w:b/>
          <w:bCs/>
          <w:i/>
          <w:iCs/>
          <w:color w:val="0E101A"/>
          <w:sz w:val="28"/>
          <w:szCs w:val="28"/>
        </w:rPr>
      </w:pPr>
    </w:p>
    <w:p w14:paraId="423CC9EA" w14:textId="07F5ADBB" w:rsidR="00BC0F39" w:rsidRPr="00DA1FF5" w:rsidRDefault="00BC0F39" w:rsidP="001D1496">
      <w:pPr>
        <w:tabs>
          <w:tab w:val="left" w:pos="720"/>
          <w:tab w:val="left" w:pos="2160"/>
          <w:tab w:val="left" w:pos="3600"/>
          <w:tab w:val="left" w:pos="4320"/>
        </w:tabs>
        <w:ind w:left="720"/>
        <w:rPr>
          <w:rFonts w:eastAsia="Times New Roman" w:cstheme="minorHAnsi"/>
          <w:b/>
          <w:bCs/>
          <w:i/>
          <w:iCs/>
          <w:color w:val="0E101A"/>
          <w:sz w:val="28"/>
          <w:szCs w:val="28"/>
        </w:rPr>
      </w:pPr>
      <w:r w:rsidRPr="00DA1FF5">
        <w:rPr>
          <w:rFonts w:eastAsia="Times New Roman" w:cstheme="minorHAnsi"/>
          <w:b/>
          <w:bCs/>
          <w:i/>
          <w:iCs/>
          <w:color w:val="0E101A"/>
          <w:sz w:val="28"/>
          <w:szCs w:val="28"/>
        </w:rPr>
        <w:t xml:space="preserve">ELECTRONIC BEEP, </w:t>
      </w:r>
      <w:r w:rsidR="009B383B" w:rsidRPr="00DA1FF5">
        <w:rPr>
          <w:rFonts w:eastAsia="Times New Roman" w:cstheme="minorHAnsi"/>
          <w:b/>
          <w:bCs/>
          <w:i/>
          <w:iCs/>
          <w:color w:val="0E101A"/>
          <w:sz w:val="28"/>
          <w:szCs w:val="28"/>
        </w:rPr>
        <w:t>FEMALE</w:t>
      </w:r>
      <w:r w:rsidRPr="00DA1FF5">
        <w:rPr>
          <w:rFonts w:eastAsia="Times New Roman" w:cstheme="minorHAnsi"/>
          <w:b/>
          <w:bCs/>
          <w:i/>
          <w:iCs/>
          <w:color w:val="0E101A"/>
          <w:sz w:val="28"/>
          <w:szCs w:val="28"/>
        </w:rPr>
        <w:t xml:space="preserve"> ROBOTIC VOICE – RECORDING STARTED</w:t>
      </w:r>
    </w:p>
    <w:p w14:paraId="720882A6" w14:textId="77777777" w:rsidR="00BC0F39" w:rsidRPr="00DA1FF5" w:rsidRDefault="00BC0F39" w:rsidP="00B335E5">
      <w:pPr>
        <w:tabs>
          <w:tab w:val="left" w:pos="720"/>
          <w:tab w:val="left" w:pos="2160"/>
          <w:tab w:val="left" w:pos="3600"/>
          <w:tab w:val="left" w:pos="4320"/>
        </w:tabs>
        <w:rPr>
          <w:rFonts w:cstheme="minorHAnsi"/>
          <w:b/>
          <w:bCs/>
          <w:i/>
          <w:iCs/>
          <w:sz w:val="28"/>
          <w:szCs w:val="28"/>
        </w:rPr>
      </w:pPr>
    </w:p>
    <w:p w14:paraId="1EFBB62A" w14:textId="3482BA86" w:rsidR="00C21C3D" w:rsidRPr="00DA1FF5" w:rsidRDefault="009B383B" w:rsidP="00B335E5">
      <w:pPr>
        <w:tabs>
          <w:tab w:val="left" w:pos="720"/>
          <w:tab w:val="left" w:pos="2160"/>
          <w:tab w:val="left" w:pos="3600"/>
          <w:tab w:val="left" w:pos="4320"/>
        </w:tabs>
        <w:ind w:left="720"/>
        <w:rPr>
          <w:rFonts w:eastAsia="Times New Roman" w:cstheme="minorHAnsi"/>
          <w:color w:val="0E101A"/>
          <w:kern w:val="36"/>
          <w:sz w:val="28"/>
          <w:szCs w:val="28"/>
          <w:u w:val="single"/>
        </w:rPr>
      </w:pPr>
      <w:r w:rsidRPr="00DA1FF5">
        <w:rPr>
          <w:rFonts w:cstheme="minorHAnsi"/>
          <w:b/>
          <w:bCs/>
          <w:i/>
          <w:iCs/>
          <w:sz w:val="28"/>
          <w:szCs w:val="28"/>
        </w:rPr>
        <w:t>SOUNDS OF SHOES RUNNING DOWN A HALLWAY, DOOR BURSTS OPEN TO A ROOM FU</w:t>
      </w:r>
      <w:r w:rsidR="0032531B" w:rsidRPr="00DA1FF5">
        <w:rPr>
          <w:rFonts w:cstheme="minorHAnsi"/>
          <w:b/>
          <w:bCs/>
          <w:i/>
          <w:iCs/>
          <w:sz w:val="28"/>
          <w:szCs w:val="28"/>
        </w:rPr>
        <w:t>L</w:t>
      </w:r>
      <w:r w:rsidRPr="00DA1FF5">
        <w:rPr>
          <w:rFonts w:cstheme="minorHAnsi"/>
          <w:b/>
          <w:bCs/>
          <w:i/>
          <w:iCs/>
          <w:sz w:val="28"/>
          <w:szCs w:val="28"/>
        </w:rPr>
        <w:t>L OF RADIO TRAFIC AND PEOPLE TALKING</w:t>
      </w:r>
      <w:r w:rsidR="00BC0F39" w:rsidRPr="00DA1FF5">
        <w:rPr>
          <w:rFonts w:cstheme="minorHAnsi"/>
          <w:sz w:val="28"/>
          <w:szCs w:val="28"/>
        </w:rPr>
        <w:tab/>
      </w:r>
      <w:r w:rsidR="00BC0F39" w:rsidRPr="00DA1FF5">
        <w:rPr>
          <w:rFonts w:cstheme="minorHAnsi"/>
          <w:sz w:val="28"/>
          <w:szCs w:val="28"/>
        </w:rPr>
        <w:tab/>
      </w:r>
      <w:r w:rsidR="00BC0F39" w:rsidRPr="00DA1FF5">
        <w:rPr>
          <w:rFonts w:cstheme="minorHAnsi"/>
          <w:sz w:val="28"/>
          <w:szCs w:val="28"/>
        </w:rPr>
        <w:tab/>
      </w:r>
      <w:r w:rsidR="00BC0F39" w:rsidRPr="00DA1FF5">
        <w:rPr>
          <w:rFonts w:cstheme="minorHAnsi"/>
          <w:sz w:val="28"/>
          <w:szCs w:val="28"/>
        </w:rPr>
        <w:tab/>
      </w:r>
    </w:p>
    <w:p w14:paraId="39881E9C" w14:textId="4FE8AA9B" w:rsidR="00C21C3D" w:rsidRPr="00DA1FF5" w:rsidRDefault="00C21C3D" w:rsidP="00B335E5">
      <w:pPr>
        <w:tabs>
          <w:tab w:val="left" w:pos="720"/>
          <w:tab w:val="left" w:pos="2160"/>
          <w:tab w:val="left" w:pos="3600"/>
          <w:tab w:val="left" w:pos="4320"/>
        </w:tabs>
        <w:ind w:hanging="810"/>
        <w:rPr>
          <w:rFonts w:cstheme="minorHAnsi"/>
          <w:sz w:val="28"/>
          <w:szCs w:val="28"/>
        </w:rPr>
      </w:pPr>
    </w:p>
    <w:p w14:paraId="2BE5DDB8" w14:textId="178A0B09" w:rsidR="009B383B" w:rsidRPr="00DA1FF5" w:rsidRDefault="009B383B" w:rsidP="00B335E5">
      <w:pPr>
        <w:tabs>
          <w:tab w:val="left" w:pos="720"/>
          <w:tab w:val="left" w:pos="2160"/>
          <w:tab w:val="left" w:pos="3600"/>
          <w:tab w:val="left" w:pos="4320"/>
        </w:tabs>
        <w:ind w:hanging="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66046741" w14:textId="25D60FB8" w:rsidR="009B383B" w:rsidRPr="00DA1FF5" w:rsidRDefault="009B383B" w:rsidP="00B335E5">
      <w:pPr>
        <w:tabs>
          <w:tab w:val="left" w:pos="720"/>
          <w:tab w:val="left" w:pos="2160"/>
          <w:tab w:val="left" w:pos="3600"/>
          <w:tab w:val="left" w:pos="4320"/>
        </w:tabs>
        <w:ind w:hanging="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Excited)</w:t>
      </w:r>
    </w:p>
    <w:p w14:paraId="581EEE0D" w14:textId="02BA89A0" w:rsidR="009B383B" w:rsidRPr="00DA1FF5" w:rsidRDefault="009B383B" w:rsidP="00B335E5">
      <w:pPr>
        <w:tabs>
          <w:tab w:val="left" w:pos="720"/>
          <w:tab w:val="left" w:pos="2160"/>
          <w:tab w:val="left" w:pos="3600"/>
          <w:tab w:val="left" w:pos="4320"/>
        </w:tabs>
        <w:ind w:hanging="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What is it? Is it them?</w:t>
      </w:r>
    </w:p>
    <w:p w14:paraId="493E5E85" w14:textId="78BCF247" w:rsidR="009B383B" w:rsidRPr="00DA1FF5" w:rsidRDefault="009B383B" w:rsidP="00B335E5">
      <w:pPr>
        <w:tabs>
          <w:tab w:val="left" w:pos="720"/>
          <w:tab w:val="left" w:pos="2160"/>
          <w:tab w:val="left" w:pos="3600"/>
          <w:tab w:val="left" w:pos="4320"/>
        </w:tabs>
        <w:ind w:hanging="810"/>
        <w:rPr>
          <w:rFonts w:cstheme="minorHAnsi"/>
          <w:sz w:val="28"/>
          <w:szCs w:val="28"/>
        </w:rPr>
      </w:pPr>
    </w:p>
    <w:p w14:paraId="03A77619" w14:textId="2025C935" w:rsidR="009B383B" w:rsidRPr="00DA1FF5" w:rsidRDefault="009B383B" w:rsidP="00B335E5">
      <w:pPr>
        <w:tabs>
          <w:tab w:val="left" w:pos="720"/>
          <w:tab w:val="left" w:pos="2160"/>
          <w:tab w:val="left" w:pos="3600"/>
          <w:tab w:val="left" w:pos="4320"/>
        </w:tabs>
        <w:ind w:hanging="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RANDOM GUY</w:t>
      </w:r>
    </w:p>
    <w:p w14:paraId="4391A307" w14:textId="30A137F3" w:rsidR="009B383B" w:rsidRPr="00DA1FF5" w:rsidRDefault="009B383B" w:rsidP="00B335E5">
      <w:pPr>
        <w:tabs>
          <w:tab w:val="left" w:pos="720"/>
          <w:tab w:val="left" w:pos="2160"/>
          <w:tab w:val="left" w:pos="3600"/>
          <w:tab w:val="left" w:pos="4320"/>
        </w:tabs>
        <w:ind w:left="2160" w:hanging="2070"/>
        <w:rPr>
          <w:rFonts w:cstheme="minorHAnsi"/>
          <w:sz w:val="28"/>
          <w:szCs w:val="28"/>
        </w:rPr>
      </w:pPr>
      <w:r w:rsidRPr="00DA1FF5">
        <w:rPr>
          <w:rFonts w:cstheme="minorHAnsi"/>
          <w:sz w:val="28"/>
          <w:szCs w:val="28"/>
        </w:rPr>
        <w:tab/>
      </w:r>
      <w:r w:rsidRPr="00DA1FF5">
        <w:rPr>
          <w:rFonts w:cstheme="minorHAnsi"/>
          <w:sz w:val="28"/>
          <w:szCs w:val="28"/>
        </w:rPr>
        <w:tab/>
        <w:t>No</w:t>
      </w:r>
      <w:r w:rsidR="00C8659C" w:rsidRPr="00DA1FF5">
        <w:rPr>
          <w:rFonts w:cstheme="minorHAnsi"/>
          <w:sz w:val="28"/>
          <w:szCs w:val="28"/>
        </w:rPr>
        <w:t xml:space="preserve"> </w:t>
      </w:r>
      <w:r w:rsidR="0027210C" w:rsidRPr="00DA1FF5">
        <w:rPr>
          <w:rFonts w:cstheme="minorHAnsi"/>
          <w:i/>
          <w:iCs/>
          <w:sz w:val="28"/>
          <w:szCs w:val="28"/>
        </w:rPr>
        <w:t>[BEAT]</w:t>
      </w:r>
      <w:r w:rsidRPr="00DA1FF5">
        <w:rPr>
          <w:rFonts w:cstheme="minorHAnsi"/>
          <w:i/>
          <w:iCs/>
          <w:sz w:val="28"/>
          <w:szCs w:val="28"/>
        </w:rPr>
        <w:t xml:space="preserve"> </w:t>
      </w:r>
      <w:r w:rsidRPr="00DA1FF5">
        <w:rPr>
          <w:rFonts w:cstheme="minorHAnsi"/>
          <w:sz w:val="28"/>
          <w:szCs w:val="28"/>
        </w:rPr>
        <w:t xml:space="preserve">sorry doctor. It </w:t>
      </w:r>
      <w:r w:rsidR="005A783F" w:rsidRPr="00DA1FF5">
        <w:rPr>
          <w:rFonts w:cstheme="minorHAnsi"/>
          <w:i/>
          <w:iCs/>
          <w:sz w:val="28"/>
          <w:szCs w:val="28"/>
        </w:rPr>
        <w:t>was</w:t>
      </w:r>
      <w:r w:rsidRPr="00DA1FF5">
        <w:rPr>
          <w:rFonts w:cstheme="minorHAnsi"/>
          <w:sz w:val="28"/>
          <w:szCs w:val="28"/>
        </w:rPr>
        <w:t xml:space="preserve"> a downed LC-130; but one</w:t>
      </w:r>
      <w:r w:rsidR="00C8659C" w:rsidRPr="00DA1FF5">
        <w:rPr>
          <w:rFonts w:cstheme="minorHAnsi"/>
          <w:sz w:val="28"/>
          <w:szCs w:val="28"/>
        </w:rPr>
        <w:t xml:space="preserve"> </w:t>
      </w:r>
      <w:r w:rsidRPr="00DA1FF5">
        <w:rPr>
          <w:rFonts w:cstheme="minorHAnsi"/>
          <w:sz w:val="28"/>
          <w:szCs w:val="28"/>
        </w:rPr>
        <w:t>from 10 years ago. Not the Deputy Marshal’s flight.</w:t>
      </w:r>
    </w:p>
    <w:p w14:paraId="59BE0987" w14:textId="6A805310" w:rsidR="00C8659C" w:rsidRPr="00DA1FF5" w:rsidRDefault="00C8659C" w:rsidP="00B335E5">
      <w:pPr>
        <w:tabs>
          <w:tab w:val="left" w:pos="720"/>
          <w:tab w:val="left" w:pos="2160"/>
          <w:tab w:val="left" w:pos="3600"/>
          <w:tab w:val="left" w:pos="4320"/>
        </w:tabs>
        <w:ind w:hanging="2070"/>
        <w:rPr>
          <w:rFonts w:cstheme="minorHAnsi"/>
          <w:sz w:val="28"/>
          <w:szCs w:val="28"/>
        </w:rPr>
      </w:pPr>
    </w:p>
    <w:p w14:paraId="57FF708A" w14:textId="0365644B" w:rsidR="00C8659C" w:rsidRPr="00DA1FF5" w:rsidRDefault="00C8659C" w:rsidP="00B335E5">
      <w:pPr>
        <w:tabs>
          <w:tab w:val="left" w:pos="720"/>
          <w:tab w:val="left" w:pos="2160"/>
          <w:tab w:val="left" w:pos="3600"/>
          <w:tab w:val="left" w:pos="4320"/>
        </w:tabs>
        <w:ind w:left="720" w:hanging="630"/>
        <w:rPr>
          <w:rFonts w:cstheme="minorHAnsi"/>
          <w:b/>
          <w:bCs/>
          <w:i/>
          <w:iCs/>
          <w:sz w:val="28"/>
          <w:szCs w:val="28"/>
        </w:rPr>
      </w:pPr>
      <w:r w:rsidRPr="00DA1FF5">
        <w:rPr>
          <w:rFonts w:cstheme="minorHAnsi"/>
          <w:sz w:val="28"/>
          <w:szCs w:val="28"/>
        </w:rPr>
        <w:tab/>
      </w:r>
      <w:r w:rsidRPr="00DA1FF5">
        <w:rPr>
          <w:rFonts w:cstheme="minorHAnsi"/>
          <w:b/>
          <w:bCs/>
          <w:i/>
          <w:iCs/>
          <w:sz w:val="28"/>
          <w:szCs w:val="28"/>
        </w:rPr>
        <w:t>SOUND OF RANDOM OBJECT PICKED UP AND HURLED ACROSS ROOM, CRASHING AGAINST WALL</w:t>
      </w:r>
    </w:p>
    <w:p w14:paraId="63C536EF" w14:textId="1FD956AD" w:rsidR="00B335E5" w:rsidRPr="00DA1FF5" w:rsidRDefault="00B335E5" w:rsidP="00B335E5">
      <w:pPr>
        <w:tabs>
          <w:tab w:val="left" w:pos="720"/>
          <w:tab w:val="left" w:pos="2160"/>
          <w:tab w:val="left" w:pos="3600"/>
          <w:tab w:val="left" w:pos="4320"/>
        </w:tabs>
        <w:ind w:left="720" w:hanging="630"/>
        <w:rPr>
          <w:rFonts w:cstheme="minorHAnsi"/>
          <w:sz w:val="28"/>
          <w:szCs w:val="28"/>
          <w:u w:val="single"/>
        </w:rPr>
      </w:pPr>
    </w:p>
    <w:p w14:paraId="6FDEFB3E" w14:textId="64A4B50B" w:rsidR="00B335E5" w:rsidRPr="00DA1FF5" w:rsidRDefault="00B335E5" w:rsidP="00B335E5">
      <w:pPr>
        <w:tabs>
          <w:tab w:val="left" w:pos="720"/>
          <w:tab w:val="left" w:pos="2160"/>
          <w:tab w:val="left" w:pos="3600"/>
          <w:tab w:val="left" w:pos="4320"/>
        </w:tabs>
        <w:ind w:left="72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0CC0578B" w14:textId="1DC24914" w:rsidR="00B335E5" w:rsidRPr="00DA1FF5" w:rsidRDefault="00B335E5" w:rsidP="00B335E5">
      <w:pPr>
        <w:tabs>
          <w:tab w:val="left" w:pos="720"/>
          <w:tab w:val="left" w:pos="2160"/>
          <w:tab w:val="left" w:pos="3600"/>
          <w:tab w:val="left" w:pos="4320"/>
        </w:tabs>
        <w:ind w:left="72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Furious)</w:t>
      </w:r>
    </w:p>
    <w:p w14:paraId="3D3BE499" w14:textId="407CE2B4" w:rsidR="00B335E5" w:rsidRPr="00DA1FF5" w:rsidRDefault="00B335E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Then why was I called to ops? Who thought. . .thought it would be funny to get me all…to come up…</w:t>
      </w:r>
      <w:r w:rsidR="00F67378" w:rsidRPr="00DA1FF5">
        <w:rPr>
          <w:rFonts w:cstheme="minorHAnsi"/>
          <w:b/>
          <w:bCs/>
          <w:sz w:val="28"/>
          <w:szCs w:val="28"/>
        </w:rPr>
        <w:t>DAMN IT!</w:t>
      </w:r>
      <w:r w:rsidR="00F67378" w:rsidRPr="00DA1FF5">
        <w:rPr>
          <w:rFonts w:cstheme="minorHAnsi"/>
          <w:sz w:val="28"/>
          <w:szCs w:val="28"/>
        </w:rPr>
        <w:t xml:space="preserve"> </w:t>
      </w:r>
    </w:p>
    <w:p w14:paraId="1211F759" w14:textId="564ADC1C" w:rsidR="00F67378" w:rsidRPr="00DA1FF5" w:rsidRDefault="00F67378" w:rsidP="00B335E5">
      <w:pPr>
        <w:tabs>
          <w:tab w:val="left" w:pos="720"/>
          <w:tab w:val="left" w:pos="2160"/>
          <w:tab w:val="left" w:pos="3600"/>
          <w:tab w:val="left" w:pos="4320"/>
        </w:tabs>
        <w:ind w:left="2160" w:hanging="630"/>
        <w:rPr>
          <w:rFonts w:cstheme="minorHAnsi"/>
          <w:sz w:val="28"/>
          <w:szCs w:val="28"/>
        </w:rPr>
      </w:pPr>
    </w:p>
    <w:p w14:paraId="10EB02A7" w14:textId="417A5530"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38E4A314" w14:textId="0D22F2E0"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t xml:space="preserve">[Sincere] </w:t>
      </w:r>
    </w:p>
    <w:p w14:paraId="4B9F38EF" w14:textId="2697C813"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Nobody is playing a Joke on you, Doctor. It….it must have been a simple miscommunication.  </w:t>
      </w:r>
    </w:p>
    <w:p w14:paraId="27E339ED" w14:textId="5331F557" w:rsidR="00F67378" w:rsidRPr="00DA1FF5" w:rsidRDefault="00F67378" w:rsidP="00B335E5">
      <w:pPr>
        <w:tabs>
          <w:tab w:val="left" w:pos="720"/>
          <w:tab w:val="left" w:pos="2160"/>
          <w:tab w:val="left" w:pos="3600"/>
          <w:tab w:val="left" w:pos="4320"/>
        </w:tabs>
        <w:ind w:left="2160" w:hanging="630"/>
        <w:rPr>
          <w:rFonts w:cstheme="minorHAnsi"/>
          <w:sz w:val="28"/>
          <w:szCs w:val="28"/>
        </w:rPr>
      </w:pPr>
    </w:p>
    <w:p w14:paraId="3E9DE5F2" w14:textId="10CC2616"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17FA100C" w14:textId="02DDE201"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t>[Deep Sigh</w:t>
      </w:r>
      <w:r w:rsidR="00E804E1" w:rsidRPr="00DA1FF5">
        <w:rPr>
          <w:rFonts w:cstheme="minorHAnsi"/>
          <w:sz w:val="28"/>
          <w:szCs w:val="28"/>
        </w:rPr>
        <w:t>, frustrated</w:t>
      </w:r>
      <w:r w:rsidRPr="00DA1FF5">
        <w:rPr>
          <w:rFonts w:cstheme="minorHAnsi"/>
          <w:sz w:val="28"/>
          <w:szCs w:val="28"/>
        </w:rPr>
        <w:t>]</w:t>
      </w:r>
    </w:p>
    <w:p w14:paraId="199B22B8" w14:textId="0F321985"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Well. . .I’m up here, might as well give me the latest.  </w:t>
      </w:r>
    </w:p>
    <w:p w14:paraId="781FE3E6" w14:textId="246C6B29" w:rsidR="0007082E" w:rsidRPr="00DA1FF5" w:rsidRDefault="0007082E" w:rsidP="001D1496">
      <w:pPr>
        <w:tabs>
          <w:tab w:val="left" w:pos="720"/>
          <w:tab w:val="left" w:pos="2160"/>
          <w:tab w:val="left" w:pos="3600"/>
          <w:tab w:val="left" w:pos="4320"/>
        </w:tabs>
        <w:rPr>
          <w:rFonts w:cstheme="minorHAnsi"/>
          <w:sz w:val="28"/>
          <w:szCs w:val="28"/>
        </w:rPr>
      </w:pPr>
    </w:p>
    <w:p w14:paraId="6E57CEBF" w14:textId="39A360D6" w:rsidR="00545978" w:rsidRPr="00DA1FF5" w:rsidRDefault="00545978" w:rsidP="001D1496">
      <w:pPr>
        <w:tabs>
          <w:tab w:val="left" w:pos="720"/>
          <w:tab w:val="left" w:pos="2160"/>
          <w:tab w:val="left" w:pos="3600"/>
          <w:tab w:val="left" w:pos="4320"/>
        </w:tabs>
        <w:rPr>
          <w:rFonts w:cstheme="minorHAnsi"/>
          <w:sz w:val="28"/>
          <w:szCs w:val="28"/>
        </w:rPr>
      </w:pPr>
    </w:p>
    <w:p w14:paraId="4BC6B780" w14:textId="77777777" w:rsidR="00545978" w:rsidRPr="00DA1FF5" w:rsidRDefault="00545978" w:rsidP="001D1496">
      <w:pPr>
        <w:tabs>
          <w:tab w:val="left" w:pos="720"/>
          <w:tab w:val="left" w:pos="2160"/>
          <w:tab w:val="left" w:pos="3600"/>
          <w:tab w:val="left" w:pos="4320"/>
        </w:tabs>
        <w:rPr>
          <w:rFonts w:cstheme="minorHAnsi"/>
          <w:sz w:val="28"/>
          <w:szCs w:val="28"/>
        </w:rPr>
      </w:pPr>
    </w:p>
    <w:p w14:paraId="2F4A734E" w14:textId="1533E2D5"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4A997CEB" w14:textId="64BF4C93" w:rsidR="00F67378" w:rsidRPr="00DA1FF5" w:rsidRDefault="00F67378"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It’s been 24 hours since their radar signal dropped from McMurdo and </w:t>
      </w:r>
      <w:r w:rsidR="0007082E" w:rsidRPr="00DA1FF5">
        <w:rPr>
          <w:rFonts w:cstheme="minorHAnsi"/>
          <w:sz w:val="28"/>
          <w:szCs w:val="28"/>
        </w:rPr>
        <w:t xml:space="preserve">Scott </w:t>
      </w:r>
      <w:r w:rsidR="0027210C" w:rsidRPr="00DA1FF5">
        <w:rPr>
          <w:rFonts w:cstheme="minorHAnsi"/>
          <w:sz w:val="28"/>
          <w:szCs w:val="28"/>
        </w:rPr>
        <w:t>s</w:t>
      </w:r>
      <w:r w:rsidR="0007082E" w:rsidRPr="00DA1FF5">
        <w:rPr>
          <w:rFonts w:cstheme="minorHAnsi"/>
          <w:sz w:val="28"/>
          <w:szCs w:val="28"/>
        </w:rPr>
        <w:t>tations. We only found that out from the emergency ham radio set. After you came in yesterday worried about the crash. . .well that’s when we found our systems were. . .well. . .</w:t>
      </w:r>
    </w:p>
    <w:p w14:paraId="6421BFDE" w14:textId="17E050DA" w:rsidR="0007082E" w:rsidRPr="00DA1FF5" w:rsidRDefault="0007082E" w:rsidP="00B335E5">
      <w:pPr>
        <w:tabs>
          <w:tab w:val="left" w:pos="720"/>
          <w:tab w:val="left" w:pos="2160"/>
          <w:tab w:val="left" w:pos="3600"/>
          <w:tab w:val="left" w:pos="4320"/>
        </w:tabs>
        <w:ind w:left="2160" w:hanging="630"/>
        <w:rPr>
          <w:rFonts w:cstheme="minorHAnsi"/>
          <w:sz w:val="28"/>
          <w:szCs w:val="28"/>
        </w:rPr>
      </w:pPr>
    </w:p>
    <w:p w14:paraId="138A8A1A" w14:textId="5EACCD49" w:rsidR="0007082E" w:rsidRPr="00DA1FF5" w:rsidRDefault="0007082E" w:rsidP="005E7FE0">
      <w:pPr>
        <w:tabs>
          <w:tab w:val="left" w:pos="720"/>
          <w:tab w:val="left" w:pos="1440"/>
          <w:tab w:val="left" w:pos="3600"/>
          <w:tab w:val="left" w:pos="4320"/>
        </w:tabs>
        <w:ind w:left="1530"/>
        <w:rPr>
          <w:rFonts w:cstheme="minorHAnsi"/>
          <w:b/>
          <w:bCs/>
          <w:i/>
          <w:iCs/>
          <w:sz w:val="28"/>
          <w:szCs w:val="28"/>
        </w:rPr>
      </w:pPr>
      <w:r w:rsidRPr="00DA1FF5">
        <w:rPr>
          <w:rFonts w:cstheme="minorHAnsi"/>
          <w:b/>
          <w:bCs/>
          <w:i/>
          <w:iCs/>
          <w:sz w:val="28"/>
          <w:szCs w:val="28"/>
        </w:rPr>
        <w:t>SOUND OF MECHANIC</w:t>
      </w:r>
      <w:r w:rsidR="0027210C" w:rsidRPr="00DA1FF5">
        <w:rPr>
          <w:rFonts w:cstheme="minorHAnsi"/>
          <w:b/>
          <w:bCs/>
          <w:i/>
          <w:iCs/>
          <w:sz w:val="28"/>
          <w:szCs w:val="28"/>
        </w:rPr>
        <w:t>S</w:t>
      </w:r>
      <w:r w:rsidRPr="00DA1FF5">
        <w:rPr>
          <w:rFonts w:cstheme="minorHAnsi"/>
          <w:b/>
          <w:bCs/>
          <w:i/>
          <w:iCs/>
          <w:sz w:val="28"/>
          <w:szCs w:val="28"/>
        </w:rPr>
        <w:t>s ROLLING BOARD MOVING FROM UNDER A</w:t>
      </w:r>
      <w:r w:rsidR="005E7FE0" w:rsidRPr="00DA1FF5">
        <w:rPr>
          <w:rFonts w:cstheme="minorHAnsi"/>
          <w:b/>
          <w:bCs/>
          <w:i/>
          <w:iCs/>
          <w:sz w:val="28"/>
          <w:szCs w:val="28"/>
        </w:rPr>
        <w:t xml:space="preserve"> </w:t>
      </w:r>
      <w:r w:rsidR="00F62A25" w:rsidRPr="00DA1FF5">
        <w:rPr>
          <w:rFonts w:cstheme="minorHAnsi"/>
          <w:b/>
          <w:bCs/>
          <w:i/>
          <w:iCs/>
          <w:sz w:val="28"/>
          <w:szCs w:val="28"/>
        </w:rPr>
        <w:t>CONSOLE</w:t>
      </w:r>
      <w:r w:rsidRPr="00DA1FF5">
        <w:rPr>
          <w:rFonts w:cstheme="minorHAnsi"/>
          <w:b/>
          <w:bCs/>
          <w:i/>
          <w:iCs/>
          <w:sz w:val="28"/>
          <w:szCs w:val="28"/>
        </w:rPr>
        <w:t xml:space="preserve">. </w:t>
      </w:r>
    </w:p>
    <w:p w14:paraId="43654219" w14:textId="77777777" w:rsidR="0007082E" w:rsidRPr="00DA1FF5" w:rsidRDefault="0007082E"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r>
    </w:p>
    <w:p w14:paraId="62654A10" w14:textId="0291CE24" w:rsidR="0007082E" w:rsidRPr="00DA1FF5" w:rsidRDefault="0007082E"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770D52BB" w14:textId="62B652E4" w:rsidR="0007082E" w:rsidRPr="00DA1FF5" w:rsidRDefault="0007082E"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Sabotaged! Whoever got under here did a real number. I’m only now getting all the systems tested and back up. </w:t>
      </w:r>
      <w:r w:rsidR="00531182" w:rsidRPr="00DA1FF5">
        <w:rPr>
          <w:rFonts w:cstheme="minorHAnsi"/>
          <w:sz w:val="28"/>
          <w:szCs w:val="28"/>
        </w:rPr>
        <w:t xml:space="preserve"> Tommy, check the radar now. </w:t>
      </w:r>
    </w:p>
    <w:p w14:paraId="0796EFCA" w14:textId="4479CEA2" w:rsidR="00531182" w:rsidRPr="00DA1FF5" w:rsidRDefault="00531182" w:rsidP="00B335E5">
      <w:pPr>
        <w:tabs>
          <w:tab w:val="left" w:pos="720"/>
          <w:tab w:val="left" w:pos="2160"/>
          <w:tab w:val="left" w:pos="3600"/>
          <w:tab w:val="left" w:pos="4320"/>
        </w:tabs>
        <w:ind w:left="2160" w:hanging="630"/>
        <w:rPr>
          <w:rFonts w:cstheme="minorHAnsi"/>
          <w:sz w:val="28"/>
          <w:szCs w:val="28"/>
        </w:rPr>
      </w:pPr>
    </w:p>
    <w:p w14:paraId="0FF8E3D0" w14:textId="22910910" w:rsidR="00531182" w:rsidRPr="00DA1FF5" w:rsidRDefault="00531182"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SWITCHES FLIPPING</w:t>
      </w:r>
    </w:p>
    <w:p w14:paraId="31155FA3" w14:textId="1C02CC3B" w:rsidR="00531182" w:rsidRPr="00DA1FF5" w:rsidRDefault="00531182" w:rsidP="00B335E5">
      <w:pPr>
        <w:tabs>
          <w:tab w:val="left" w:pos="720"/>
          <w:tab w:val="left" w:pos="2160"/>
          <w:tab w:val="left" w:pos="3600"/>
          <w:tab w:val="left" w:pos="4320"/>
        </w:tabs>
        <w:ind w:left="2160" w:hanging="630"/>
        <w:rPr>
          <w:rFonts w:cstheme="minorHAnsi"/>
          <w:sz w:val="28"/>
          <w:szCs w:val="28"/>
        </w:rPr>
      </w:pPr>
    </w:p>
    <w:p w14:paraId="3261A902" w14:textId="6ABED2CF"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r w:rsidRPr="00DA1FF5">
        <w:rPr>
          <w:rFonts w:cstheme="minorHAnsi"/>
          <w:sz w:val="28"/>
          <w:szCs w:val="28"/>
        </w:rPr>
        <w:br/>
        <w:t xml:space="preserve">[Happy] That did it Zeke, she’s back up and running.  Getting data incoming now. . . . .incoming. . . </w:t>
      </w:r>
      <w:r w:rsidR="006E1691" w:rsidRPr="00DA1FF5">
        <w:rPr>
          <w:rFonts w:cstheme="minorHAnsi"/>
          <w:sz w:val="28"/>
          <w:szCs w:val="28"/>
        </w:rPr>
        <w:t>incoming……</w:t>
      </w:r>
      <w:r w:rsidR="00A54443" w:rsidRPr="00DA1FF5">
        <w:rPr>
          <w:rFonts w:cstheme="minorHAnsi"/>
          <w:sz w:val="28"/>
          <w:szCs w:val="28"/>
        </w:rPr>
        <w:t>….</w:t>
      </w:r>
      <w:r w:rsidRPr="00DA1FF5">
        <w:rPr>
          <w:rFonts w:cstheme="minorHAnsi"/>
          <w:sz w:val="28"/>
          <w:szCs w:val="28"/>
        </w:rPr>
        <w:t xml:space="preserve"> </w:t>
      </w:r>
      <w:r w:rsidR="0027210C" w:rsidRPr="00DA1FF5">
        <w:rPr>
          <w:rFonts w:cstheme="minorHAnsi"/>
          <w:sz w:val="28"/>
          <w:szCs w:val="28"/>
        </w:rPr>
        <w:t>w</w:t>
      </w:r>
      <w:r w:rsidRPr="00DA1FF5">
        <w:rPr>
          <w:rFonts w:cstheme="minorHAnsi"/>
          <w:sz w:val="28"/>
          <w:szCs w:val="28"/>
        </w:rPr>
        <w:t xml:space="preserve">hoa! </w:t>
      </w:r>
    </w:p>
    <w:p w14:paraId="5C5760F6" w14:textId="1F2FAE10" w:rsidR="00531182" w:rsidRPr="00DA1FF5" w:rsidRDefault="00531182" w:rsidP="00B335E5">
      <w:pPr>
        <w:tabs>
          <w:tab w:val="left" w:pos="720"/>
          <w:tab w:val="left" w:pos="2160"/>
          <w:tab w:val="left" w:pos="3600"/>
          <w:tab w:val="left" w:pos="4320"/>
        </w:tabs>
        <w:ind w:left="2160" w:hanging="630"/>
        <w:rPr>
          <w:rFonts w:cstheme="minorHAnsi"/>
          <w:sz w:val="28"/>
          <w:szCs w:val="28"/>
        </w:rPr>
      </w:pPr>
    </w:p>
    <w:p w14:paraId="0335641F" w14:textId="430BFCE6"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096BE51A" w14:textId="7BAD5111"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t>[Nervous]</w:t>
      </w:r>
    </w:p>
    <w:p w14:paraId="02BF0E7C" w14:textId="43D527EB"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What. . .what is it?</w:t>
      </w:r>
    </w:p>
    <w:p w14:paraId="6CF1E04A" w14:textId="77777777" w:rsidR="005E1A50" w:rsidRPr="00DA1FF5" w:rsidRDefault="005E1A50" w:rsidP="00545978">
      <w:pPr>
        <w:tabs>
          <w:tab w:val="left" w:pos="720"/>
          <w:tab w:val="left" w:pos="2160"/>
          <w:tab w:val="left" w:pos="3600"/>
          <w:tab w:val="left" w:pos="4320"/>
        </w:tabs>
        <w:rPr>
          <w:rFonts w:cstheme="minorHAnsi"/>
          <w:sz w:val="28"/>
          <w:szCs w:val="28"/>
        </w:rPr>
      </w:pPr>
    </w:p>
    <w:p w14:paraId="449DADD0" w14:textId="3DF1E9FB"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0FE092FD" w14:textId="4032FE73"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NSF has a general wind and weather advisory issued.   No planes to be in the air except rescue &amp; recovery.  But. . .well I’m seeing transponders from U</w:t>
      </w:r>
      <w:r w:rsidR="0027210C" w:rsidRPr="00DA1FF5">
        <w:rPr>
          <w:rFonts w:cstheme="minorHAnsi"/>
          <w:sz w:val="28"/>
          <w:szCs w:val="28"/>
        </w:rPr>
        <w:t>.</w:t>
      </w:r>
      <w:r w:rsidRPr="00DA1FF5">
        <w:rPr>
          <w:rFonts w:cstheme="minorHAnsi"/>
          <w:sz w:val="28"/>
          <w:szCs w:val="28"/>
        </w:rPr>
        <w:t>S</w:t>
      </w:r>
      <w:r w:rsidR="0027210C" w:rsidRPr="00DA1FF5">
        <w:rPr>
          <w:rFonts w:cstheme="minorHAnsi"/>
          <w:sz w:val="28"/>
          <w:szCs w:val="28"/>
        </w:rPr>
        <w:t>.</w:t>
      </w:r>
      <w:r w:rsidRPr="00DA1FF5">
        <w:rPr>
          <w:rFonts w:cstheme="minorHAnsi"/>
          <w:sz w:val="28"/>
          <w:szCs w:val="28"/>
        </w:rPr>
        <w:t xml:space="preserve"> cargo planes, Australian, Russian, </w:t>
      </w:r>
      <w:r w:rsidR="0027210C" w:rsidRPr="00DA1FF5">
        <w:rPr>
          <w:rFonts w:cstheme="minorHAnsi"/>
          <w:sz w:val="28"/>
          <w:szCs w:val="28"/>
        </w:rPr>
        <w:t>British</w:t>
      </w:r>
      <w:r w:rsidRPr="00DA1FF5">
        <w:rPr>
          <w:rFonts w:cstheme="minorHAnsi"/>
          <w:sz w:val="28"/>
          <w:szCs w:val="28"/>
        </w:rPr>
        <w:t>. . .Norwegian . . .everybody is….[</w:t>
      </w:r>
      <w:r w:rsidRPr="00DA1FF5">
        <w:rPr>
          <w:rFonts w:cstheme="minorHAnsi"/>
          <w:i/>
          <w:iCs/>
          <w:sz w:val="28"/>
          <w:szCs w:val="28"/>
        </w:rPr>
        <w:t>puts two and two together]</w:t>
      </w:r>
      <w:r w:rsidRPr="00DA1FF5">
        <w:rPr>
          <w:rFonts w:cstheme="minorHAnsi"/>
          <w:sz w:val="28"/>
          <w:szCs w:val="28"/>
        </w:rPr>
        <w:t xml:space="preserve"> They’re all searching for the Deputy Marshal! </w:t>
      </w:r>
    </w:p>
    <w:p w14:paraId="5B63C819" w14:textId="1E0058D3" w:rsidR="00531182" w:rsidRPr="00DA1FF5" w:rsidRDefault="00531182" w:rsidP="00B335E5">
      <w:pPr>
        <w:tabs>
          <w:tab w:val="left" w:pos="720"/>
          <w:tab w:val="left" w:pos="2160"/>
          <w:tab w:val="left" w:pos="3600"/>
          <w:tab w:val="left" w:pos="4320"/>
        </w:tabs>
        <w:ind w:left="2160" w:hanging="630"/>
        <w:rPr>
          <w:rFonts w:cstheme="minorHAnsi"/>
          <w:sz w:val="28"/>
          <w:szCs w:val="28"/>
        </w:rPr>
      </w:pPr>
    </w:p>
    <w:p w14:paraId="0E5C6628" w14:textId="04AA27A4"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769FB02C" w14:textId="4A819DC9"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Zeke. . .not questing your skills…but…. Are you </w:t>
      </w:r>
      <w:r w:rsidR="00A54443" w:rsidRPr="00DA1FF5">
        <w:rPr>
          <w:rFonts w:cstheme="minorHAnsi"/>
          <w:sz w:val="28"/>
          <w:szCs w:val="28"/>
        </w:rPr>
        <w:t>sure. . .?</w:t>
      </w:r>
    </w:p>
    <w:p w14:paraId="581E8528" w14:textId="217A8776" w:rsidR="00531182" w:rsidRPr="00DA1FF5" w:rsidRDefault="00531182" w:rsidP="005E1A50">
      <w:pPr>
        <w:tabs>
          <w:tab w:val="left" w:pos="720"/>
          <w:tab w:val="left" w:pos="2160"/>
          <w:tab w:val="left" w:pos="3600"/>
          <w:tab w:val="left" w:pos="4320"/>
        </w:tabs>
        <w:rPr>
          <w:rFonts w:cstheme="minorHAnsi"/>
          <w:sz w:val="28"/>
          <w:szCs w:val="28"/>
        </w:rPr>
      </w:pPr>
    </w:p>
    <w:p w14:paraId="74AB8B29" w14:textId="7406A72B" w:rsidR="00545978" w:rsidRPr="00DA1FF5" w:rsidRDefault="00545978" w:rsidP="005E1A50">
      <w:pPr>
        <w:tabs>
          <w:tab w:val="left" w:pos="720"/>
          <w:tab w:val="left" w:pos="2160"/>
          <w:tab w:val="left" w:pos="3600"/>
          <w:tab w:val="left" w:pos="4320"/>
        </w:tabs>
        <w:rPr>
          <w:rFonts w:cstheme="minorHAnsi"/>
          <w:sz w:val="28"/>
          <w:szCs w:val="28"/>
        </w:rPr>
      </w:pPr>
    </w:p>
    <w:p w14:paraId="3E47FF74" w14:textId="77777777" w:rsidR="00545978" w:rsidRPr="00DA1FF5" w:rsidRDefault="00545978" w:rsidP="005E1A50">
      <w:pPr>
        <w:tabs>
          <w:tab w:val="left" w:pos="720"/>
          <w:tab w:val="left" w:pos="2160"/>
          <w:tab w:val="left" w:pos="3600"/>
          <w:tab w:val="left" w:pos="4320"/>
        </w:tabs>
        <w:rPr>
          <w:rFonts w:cstheme="minorHAnsi"/>
          <w:sz w:val="28"/>
          <w:szCs w:val="28"/>
        </w:rPr>
      </w:pPr>
    </w:p>
    <w:p w14:paraId="697BBF49" w14:textId="0EBF6FCF"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5EFD0189" w14:textId="3422E2FD"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Promise you </w:t>
      </w:r>
      <w:r w:rsidR="00A96A17" w:rsidRPr="00DA1FF5">
        <w:rPr>
          <w:rFonts w:cstheme="minorHAnsi"/>
          <w:sz w:val="28"/>
          <w:szCs w:val="28"/>
        </w:rPr>
        <w:t>doc</w:t>
      </w:r>
      <w:r w:rsidRPr="00DA1FF5">
        <w:rPr>
          <w:rFonts w:cstheme="minorHAnsi"/>
          <w:sz w:val="28"/>
          <w:szCs w:val="28"/>
        </w:rPr>
        <w:t xml:space="preserve">, this here </w:t>
      </w:r>
      <w:r w:rsidR="00F83F18" w:rsidRPr="00DA1FF5">
        <w:rPr>
          <w:rFonts w:cstheme="minorHAnsi"/>
          <w:sz w:val="28"/>
          <w:szCs w:val="28"/>
        </w:rPr>
        <w:t>r</w:t>
      </w:r>
      <w:r w:rsidRPr="00DA1FF5">
        <w:rPr>
          <w:rFonts w:cstheme="minorHAnsi"/>
          <w:sz w:val="28"/>
          <w:szCs w:val="28"/>
        </w:rPr>
        <w:t xml:space="preserve">adar is operating better than when she was first put into service. What we seeing. . .is… </w:t>
      </w:r>
    </w:p>
    <w:p w14:paraId="54CD68FE" w14:textId="6741CA03" w:rsidR="00531182" w:rsidRPr="00DA1FF5" w:rsidRDefault="00531182" w:rsidP="005E1A50">
      <w:pPr>
        <w:tabs>
          <w:tab w:val="left" w:pos="720"/>
          <w:tab w:val="left" w:pos="2160"/>
          <w:tab w:val="left" w:pos="3600"/>
          <w:tab w:val="left" w:pos="4320"/>
        </w:tabs>
        <w:rPr>
          <w:rFonts w:cstheme="minorHAnsi"/>
          <w:sz w:val="28"/>
          <w:szCs w:val="28"/>
        </w:rPr>
      </w:pPr>
    </w:p>
    <w:p w14:paraId="61EFCAF3" w14:textId="5D51373F" w:rsidR="00531182" w:rsidRPr="00DA1FF5" w:rsidRDefault="00531182"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FROM BEHIND</w:t>
      </w:r>
    </w:p>
    <w:p w14:paraId="0FC14DD2" w14:textId="05D33447" w:rsidR="00531182" w:rsidRPr="00DA1FF5" w:rsidRDefault="00531182" w:rsidP="00B335E5">
      <w:pPr>
        <w:tabs>
          <w:tab w:val="left" w:pos="720"/>
          <w:tab w:val="left" w:pos="2160"/>
          <w:tab w:val="left" w:pos="3600"/>
          <w:tab w:val="left" w:pos="4320"/>
        </w:tabs>
        <w:ind w:left="2160" w:hanging="630"/>
        <w:rPr>
          <w:rFonts w:cstheme="minorHAnsi"/>
          <w:sz w:val="28"/>
          <w:szCs w:val="28"/>
        </w:rPr>
      </w:pPr>
    </w:p>
    <w:p w14:paraId="12894A1C" w14:textId="613118A3"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2185C4CD" w14:textId="02D1E3D4" w:rsidR="00531182" w:rsidRPr="00DA1FF5" w:rsidRDefault="0053118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The most extensive and coordinated rescue operation ever to be conducted in the combined history of Antarctic research.  You can thank the Norwegians for this</w:t>
      </w:r>
      <w:r w:rsidR="0027210C" w:rsidRPr="00DA1FF5">
        <w:rPr>
          <w:rFonts w:cstheme="minorHAnsi"/>
          <w:sz w:val="28"/>
          <w:szCs w:val="28"/>
        </w:rPr>
        <w:t xml:space="preserve"> . . .endeavor!</w:t>
      </w:r>
      <w:r w:rsidRPr="00DA1FF5">
        <w:rPr>
          <w:rFonts w:cstheme="minorHAnsi"/>
          <w:sz w:val="28"/>
          <w:szCs w:val="28"/>
        </w:rPr>
        <w:t xml:space="preserve">  Seems </w:t>
      </w:r>
      <w:proofErr w:type="gramStart"/>
      <w:r w:rsidRPr="00DA1FF5">
        <w:rPr>
          <w:rFonts w:cstheme="minorHAnsi"/>
          <w:sz w:val="28"/>
          <w:szCs w:val="28"/>
        </w:rPr>
        <w:t>as</w:t>
      </w:r>
      <w:proofErr w:type="gramEnd"/>
      <w:r w:rsidRPr="00DA1FF5">
        <w:rPr>
          <w:rFonts w:cstheme="minorHAnsi"/>
          <w:sz w:val="28"/>
          <w:szCs w:val="28"/>
        </w:rPr>
        <w:t xml:space="preserve"> word of. . .the </w:t>
      </w:r>
      <w:r w:rsidR="00EB6785" w:rsidRPr="00DA1FF5">
        <w:rPr>
          <w:rFonts w:cstheme="minorHAnsi"/>
          <w:sz w:val="28"/>
          <w:szCs w:val="28"/>
        </w:rPr>
        <w:t>‘</w:t>
      </w:r>
      <w:r w:rsidRPr="00DA1FF5">
        <w:rPr>
          <w:rFonts w:cstheme="minorHAnsi"/>
          <w:sz w:val="28"/>
          <w:szCs w:val="28"/>
        </w:rPr>
        <w:t>Ice Sheriff</w:t>
      </w:r>
      <w:r w:rsidR="0027210C" w:rsidRPr="00DA1FF5">
        <w:rPr>
          <w:rFonts w:cstheme="minorHAnsi"/>
          <w:sz w:val="28"/>
          <w:szCs w:val="28"/>
        </w:rPr>
        <w:t>’s</w:t>
      </w:r>
      <w:r w:rsidR="00EB6785" w:rsidRPr="00DA1FF5">
        <w:rPr>
          <w:rFonts w:cstheme="minorHAnsi"/>
          <w:sz w:val="28"/>
          <w:szCs w:val="28"/>
        </w:rPr>
        <w:t>’</w:t>
      </w:r>
      <w:r w:rsidRPr="00DA1FF5">
        <w:rPr>
          <w:rFonts w:cstheme="minorHAnsi"/>
          <w:sz w:val="28"/>
          <w:szCs w:val="28"/>
        </w:rPr>
        <w:t xml:space="preserve"> </w:t>
      </w:r>
      <w:r w:rsidR="0027210C" w:rsidRPr="00DA1FF5">
        <w:rPr>
          <w:rFonts w:cstheme="minorHAnsi"/>
          <w:sz w:val="28"/>
          <w:szCs w:val="28"/>
        </w:rPr>
        <w:t xml:space="preserve">disappearance </w:t>
      </w:r>
      <w:r w:rsidRPr="00DA1FF5">
        <w:rPr>
          <w:rFonts w:cstheme="minorHAnsi"/>
          <w:sz w:val="28"/>
          <w:szCs w:val="28"/>
        </w:rPr>
        <w:t>made it across the radio</w:t>
      </w:r>
      <w:r w:rsidR="00E273EB" w:rsidRPr="00DA1FF5">
        <w:rPr>
          <w:rFonts w:cstheme="minorHAnsi"/>
          <w:sz w:val="28"/>
          <w:szCs w:val="28"/>
        </w:rPr>
        <w:t>,</w:t>
      </w:r>
      <w:r w:rsidRPr="00DA1FF5">
        <w:rPr>
          <w:rFonts w:cstheme="minorHAnsi"/>
          <w:sz w:val="28"/>
          <w:szCs w:val="28"/>
        </w:rPr>
        <w:t xml:space="preserve"> they mobilize</w:t>
      </w:r>
      <w:r w:rsidR="00D70C71" w:rsidRPr="00DA1FF5">
        <w:rPr>
          <w:rFonts w:cstheme="minorHAnsi"/>
          <w:sz w:val="28"/>
          <w:szCs w:val="28"/>
        </w:rPr>
        <w:t>d</w:t>
      </w:r>
      <w:r w:rsidRPr="00DA1FF5">
        <w:rPr>
          <w:rFonts w:cstheme="minorHAnsi"/>
          <w:sz w:val="28"/>
          <w:szCs w:val="28"/>
        </w:rPr>
        <w:t xml:space="preserve"> every nation with air travel capabilities and able to reach the area to commence searching.  </w:t>
      </w:r>
      <w:r w:rsidR="00D70C71" w:rsidRPr="00DA1FF5">
        <w:rPr>
          <w:rFonts w:cstheme="minorHAnsi"/>
          <w:sz w:val="28"/>
          <w:szCs w:val="28"/>
        </w:rPr>
        <w:t xml:space="preserve">Despite the express orders from NSF and </w:t>
      </w:r>
      <w:r w:rsidR="00B33504" w:rsidRPr="00DA1FF5">
        <w:rPr>
          <w:rFonts w:cstheme="minorHAnsi"/>
          <w:sz w:val="28"/>
          <w:szCs w:val="28"/>
        </w:rPr>
        <w:t>Beauregard</w:t>
      </w:r>
      <w:r w:rsidR="00D70C71" w:rsidRPr="00DA1FF5">
        <w:rPr>
          <w:rFonts w:cstheme="minorHAnsi"/>
          <w:sz w:val="28"/>
          <w:szCs w:val="28"/>
        </w:rPr>
        <w:t>-Lowing. . .the remaining US pilots who didn’t leave McMurdo for Christchurch are in the air</w:t>
      </w:r>
      <w:r w:rsidR="00B33504" w:rsidRPr="00DA1FF5">
        <w:rPr>
          <w:rFonts w:cstheme="minorHAnsi"/>
          <w:sz w:val="28"/>
          <w:szCs w:val="28"/>
        </w:rPr>
        <w:t>, assisting with the search</w:t>
      </w:r>
      <w:r w:rsidR="00D70C71" w:rsidRPr="00DA1FF5">
        <w:rPr>
          <w:rFonts w:cstheme="minorHAnsi"/>
          <w:sz w:val="28"/>
          <w:szCs w:val="28"/>
        </w:rPr>
        <w:t xml:space="preserve">.  </w:t>
      </w:r>
    </w:p>
    <w:p w14:paraId="22E33D69" w14:textId="77777777" w:rsidR="006E1691" w:rsidRPr="00DA1FF5" w:rsidRDefault="006E1691" w:rsidP="00545978">
      <w:pPr>
        <w:tabs>
          <w:tab w:val="left" w:pos="720"/>
          <w:tab w:val="left" w:pos="2160"/>
          <w:tab w:val="left" w:pos="3600"/>
          <w:tab w:val="left" w:pos="4320"/>
        </w:tabs>
        <w:rPr>
          <w:rFonts w:cstheme="minorHAnsi"/>
          <w:sz w:val="28"/>
          <w:szCs w:val="28"/>
        </w:rPr>
      </w:pPr>
    </w:p>
    <w:p w14:paraId="79DF6755" w14:textId="338B0726" w:rsidR="00D70C71" w:rsidRPr="00DA1FF5" w:rsidRDefault="00D70C71"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095499E3" w14:textId="491CB587" w:rsidR="00D70C71" w:rsidRPr="00DA1FF5" w:rsidRDefault="00D70C71"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There’s…almost four dozen planes searching</w:t>
      </w:r>
      <w:r w:rsidR="00B33504" w:rsidRPr="00DA1FF5">
        <w:rPr>
          <w:rFonts w:cstheme="minorHAnsi"/>
          <w:sz w:val="28"/>
          <w:szCs w:val="28"/>
        </w:rPr>
        <w:t xml:space="preserve">. Call signs are. .  Vostok, Concordia, Dumont, McMurdo, Scott. . .all searching the lower Transantarctic range.  </w:t>
      </w:r>
    </w:p>
    <w:p w14:paraId="6D6CE6AA" w14:textId="05D9F3CF" w:rsidR="00B33504" w:rsidRPr="00DA1FF5" w:rsidRDefault="00B33504" w:rsidP="00B335E5">
      <w:pPr>
        <w:tabs>
          <w:tab w:val="left" w:pos="720"/>
          <w:tab w:val="left" w:pos="2160"/>
          <w:tab w:val="left" w:pos="3600"/>
          <w:tab w:val="left" w:pos="4320"/>
        </w:tabs>
        <w:ind w:left="2160" w:hanging="630"/>
        <w:rPr>
          <w:rFonts w:cstheme="minorHAnsi"/>
          <w:sz w:val="28"/>
          <w:szCs w:val="28"/>
        </w:rPr>
      </w:pPr>
    </w:p>
    <w:p w14:paraId="156AFCFB" w14:textId="55A8853F" w:rsidR="00B33504" w:rsidRPr="00DA1FF5" w:rsidRDefault="00B33504"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RADIO IS SWITCHED ON AND P</w:t>
      </w:r>
      <w:r w:rsidR="0027210C" w:rsidRPr="00DA1FF5">
        <w:rPr>
          <w:rFonts w:cstheme="minorHAnsi"/>
          <w:b/>
          <w:bCs/>
          <w:i/>
          <w:iCs/>
          <w:sz w:val="28"/>
          <w:szCs w:val="28"/>
        </w:rPr>
        <w:t>TT</w:t>
      </w:r>
      <w:r w:rsidRPr="00DA1FF5">
        <w:rPr>
          <w:rFonts w:cstheme="minorHAnsi"/>
          <w:b/>
          <w:bCs/>
          <w:i/>
          <w:iCs/>
          <w:sz w:val="28"/>
          <w:szCs w:val="28"/>
        </w:rPr>
        <w:t xml:space="preserve"> SIGNAL</w:t>
      </w:r>
    </w:p>
    <w:p w14:paraId="72CE9410" w14:textId="7A131661" w:rsidR="00B33504" w:rsidRPr="00DA1FF5" w:rsidRDefault="00B33504" w:rsidP="00B335E5">
      <w:pPr>
        <w:tabs>
          <w:tab w:val="left" w:pos="720"/>
          <w:tab w:val="left" w:pos="2160"/>
          <w:tab w:val="left" w:pos="3600"/>
          <w:tab w:val="left" w:pos="4320"/>
        </w:tabs>
        <w:ind w:left="2160" w:hanging="630"/>
        <w:rPr>
          <w:rFonts w:cstheme="minorHAnsi"/>
          <w:sz w:val="28"/>
          <w:szCs w:val="28"/>
        </w:rPr>
      </w:pPr>
    </w:p>
    <w:p w14:paraId="494E8F15" w14:textId="779DFFCA" w:rsidR="00B33504" w:rsidRPr="00DA1FF5" w:rsidRDefault="00B33504"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45A8EF2A" w14:textId="454A11B5" w:rsidR="00B33504" w:rsidRPr="00DA1FF5" w:rsidRDefault="00B33504" w:rsidP="00860772">
      <w:pPr>
        <w:ind w:left="2160"/>
        <w:rPr>
          <w:rFonts w:eastAsia="Times New Roman" w:cstheme="minorHAnsi"/>
          <w:color w:val="222222"/>
          <w:sz w:val="28"/>
          <w:szCs w:val="28"/>
          <w:shd w:val="clear" w:color="auto" w:fill="FFFFFF"/>
        </w:rPr>
      </w:pPr>
      <w:r w:rsidRPr="00DA1FF5">
        <w:rPr>
          <w:rFonts w:cstheme="minorHAnsi"/>
          <w:sz w:val="28"/>
          <w:szCs w:val="28"/>
        </w:rPr>
        <w:t xml:space="preserve">McMurdo Emergency, McMurdo Emergency, this is Amundsen-Scott transmitting on </w:t>
      </w:r>
      <w:r w:rsidR="0027210C" w:rsidRPr="00DA1FF5">
        <w:rPr>
          <w:rFonts w:cstheme="minorHAnsi"/>
          <w:sz w:val="28"/>
          <w:szCs w:val="28"/>
        </w:rPr>
        <w:t>s</w:t>
      </w:r>
      <w:r w:rsidR="00860772" w:rsidRPr="00DA1FF5">
        <w:rPr>
          <w:rFonts w:cstheme="minorHAnsi"/>
          <w:sz w:val="28"/>
          <w:szCs w:val="28"/>
        </w:rPr>
        <w:t>ix-</w:t>
      </w:r>
      <w:r w:rsidR="0027210C" w:rsidRPr="00DA1FF5">
        <w:rPr>
          <w:rFonts w:cstheme="minorHAnsi"/>
          <w:sz w:val="28"/>
          <w:szCs w:val="28"/>
        </w:rPr>
        <w:t>s</w:t>
      </w:r>
      <w:r w:rsidR="00860772" w:rsidRPr="00DA1FF5">
        <w:rPr>
          <w:rFonts w:cstheme="minorHAnsi"/>
          <w:sz w:val="28"/>
          <w:szCs w:val="28"/>
        </w:rPr>
        <w:t>even-</w:t>
      </w:r>
      <w:r w:rsidR="0027210C" w:rsidRPr="00DA1FF5">
        <w:rPr>
          <w:rFonts w:cstheme="minorHAnsi"/>
          <w:sz w:val="28"/>
          <w:szCs w:val="28"/>
        </w:rPr>
        <w:t>z</w:t>
      </w:r>
      <w:r w:rsidR="00860772" w:rsidRPr="00DA1FF5">
        <w:rPr>
          <w:rFonts w:cstheme="minorHAnsi"/>
          <w:sz w:val="28"/>
          <w:szCs w:val="28"/>
        </w:rPr>
        <w:t>ero-</w:t>
      </w:r>
      <w:r w:rsidR="0027210C" w:rsidRPr="00DA1FF5">
        <w:rPr>
          <w:rFonts w:cstheme="minorHAnsi"/>
          <w:sz w:val="28"/>
          <w:szCs w:val="28"/>
        </w:rPr>
        <w:t>n</w:t>
      </w:r>
      <w:r w:rsidR="00860772" w:rsidRPr="00DA1FF5">
        <w:rPr>
          <w:rFonts w:cstheme="minorHAnsi"/>
          <w:sz w:val="28"/>
          <w:szCs w:val="28"/>
        </w:rPr>
        <w:t xml:space="preserve">ine point Five. Please respond. </w:t>
      </w:r>
    </w:p>
    <w:p w14:paraId="375ABEA8" w14:textId="2F5100CF" w:rsidR="00860772" w:rsidRPr="00DA1FF5" w:rsidRDefault="00860772" w:rsidP="00860772">
      <w:pPr>
        <w:ind w:left="1440"/>
        <w:rPr>
          <w:rFonts w:eastAsia="Times New Roman" w:cstheme="minorHAnsi"/>
          <w:color w:val="222222"/>
          <w:sz w:val="28"/>
          <w:szCs w:val="28"/>
          <w:shd w:val="clear" w:color="auto" w:fill="FFFFFF"/>
        </w:rPr>
      </w:pPr>
    </w:p>
    <w:p w14:paraId="5198CD81" w14:textId="5AE665F1" w:rsidR="00860772" w:rsidRPr="00DA1FF5" w:rsidRDefault="00860772" w:rsidP="00860772">
      <w:pPr>
        <w:ind w:left="1440"/>
        <w:rPr>
          <w:rFonts w:eastAsia="Times New Roman" w:cstheme="minorHAnsi"/>
          <w:b/>
          <w:bCs/>
          <w:i/>
          <w:iCs/>
          <w:sz w:val="28"/>
          <w:szCs w:val="28"/>
        </w:rPr>
      </w:pPr>
      <w:r w:rsidRPr="00DA1FF5">
        <w:rPr>
          <w:rFonts w:eastAsia="Times New Roman" w:cstheme="minorHAnsi"/>
          <w:b/>
          <w:bCs/>
          <w:i/>
          <w:iCs/>
          <w:sz w:val="28"/>
          <w:szCs w:val="28"/>
        </w:rPr>
        <w:t>RADIO SQUELCH</w:t>
      </w:r>
    </w:p>
    <w:p w14:paraId="363BD02E" w14:textId="7CEBEE0E" w:rsidR="00B33504" w:rsidRPr="00DA1FF5" w:rsidRDefault="00B33504" w:rsidP="00B335E5">
      <w:pPr>
        <w:tabs>
          <w:tab w:val="left" w:pos="720"/>
          <w:tab w:val="left" w:pos="2160"/>
          <w:tab w:val="left" w:pos="3600"/>
          <w:tab w:val="left" w:pos="4320"/>
        </w:tabs>
        <w:ind w:left="2160" w:hanging="630"/>
        <w:rPr>
          <w:rFonts w:cstheme="minorHAnsi"/>
          <w:sz w:val="28"/>
          <w:szCs w:val="28"/>
        </w:rPr>
      </w:pPr>
    </w:p>
    <w:p w14:paraId="7AC6581A" w14:textId="036AD110" w:rsidR="00D70C71" w:rsidRPr="00DA1FF5" w:rsidRDefault="0086077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REMOTE VOICE</w:t>
      </w:r>
    </w:p>
    <w:p w14:paraId="23DACF8F" w14:textId="5A6C2CAC" w:rsidR="00860772" w:rsidRPr="00DA1FF5" w:rsidRDefault="0086077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Amundsen-Scott? You officially back up and running? </w:t>
      </w:r>
    </w:p>
    <w:p w14:paraId="358BACED" w14:textId="7069704E" w:rsidR="00860772" w:rsidRPr="00DA1FF5" w:rsidRDefault="00860772" w:rsidP="00F83F18">
      <w:pPr>
        <w:tabs>
          <w:tab w:val="left" w:pos="720"/>
          <w:tab w:val="left" w:pos="2160"/>
          <w:tab w:val="left" w:pos="3600"/>
          <w:tab w:val="left" w:pos="4320"/>
        </w:tabs>
        <w:rPr>
          <w:rFonts w:cstheme="minorHAnsi"/>
          <w:b/>
          <w:bCs/>
          <w:i/>
          <w:iCs/>
          <w:sz w:val="28"/>
          <w:szCs w:val="28"/>
        </w:rPr>
      </w:pPr>
    </w:p>
    <w:p w14:paraId="3FFC5819" w14:textId="0152EB04" w:rsidR="00860772" w:rsidRPr="00DA1FF5" w:rsidRDefault="00860772" w:rsidP="00860772">
      <w:pPr>
        <w:ind w:left="1440"/>
        <w:rPr>
          <w:rFonts w:eastAsia="Times New Roman" w:cstheme="minorHAnsi"/>
          <w:b/>
          <w:bCs/>
          <w:i/>
          <w:iCs/>
          <w:sz w:val="28"/>
          <w:szCs w:val="28"/>
        </w:rPr>
      </w:pPr>
      <w:r w:rsidRPr="00DA1FF5">
        <w:rPr>
          <w:rFonts w:eastAsia="Times New Roman" w:cstheme="minorHAnsi"/>
          <w:b/>
          <w:bCs/>
          <w:i/>
          <w:iCs/>
          <w:sz w:val="28"/>
          <w:szCs w:val="28"/>
        </w:rPr>
        <w:t>RADIO SQUELCH AND CLICK OF A HANDSET</w:t>
      </w:r>
    </w:p>
    <w:p w14:paraId="650EA808" w14:textId="1806554D" w:rsidR="006E1691" w:rsidRPr="00DA1FF5" w:rsidRDefault="006E1691" w:rsidP="00860772">
      <w:pPr>
        <w:ind w:left="1440"/>
        <w:rPr>
          <w:rFonts w:eastAsia="Times New Roman" w:cstheme="minorHAnsi"/>
          <w:sz w:val="28"/>
          <w:szCs w:val="28"/>
        </w:rPr>
      </w:pPr>
    </w:p>
    <w:p w14:paraId="46033347" w14:textId="77777777" w:rsidR="00F83F18" w:rsidRPr="00DA1FF5" w:rsidRDefault="00F83F18" w:rsidP="00860772">
      <w:pPr>
        <w:ind w:left="1440"/>
        <w:rPr>
          <w:rFonts w:eastAsia="Times New Roman" w:cstheme="minorHAnsi"/>
          <w:sz w:val="28"/>
          <w:szCs w:val="28"/>
        </w:rPr>
      </w:pPr>
    </w:p>
    <w:p w14:paraId="49632D59" w14:textId="33E2FCD9" w:rsidR="00860772" w:rsidRPr="00DA1FF5" w:rsidRDefault="0086077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415B4C3C" w14:textId="2C2B28B4" w:rsidR="00860772" w:rsidRPr="00DA1FF5" w:rsidRDefault="0086077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McMurdo, </w:t>
      </w:r>
      <w:r w:rsidR="005A56E6" w:rsidRPr="00DA1FF5">
        <w:rPr>
          <w:rFonts w:cstheme="minorHAnsi"/>
          <w:sz w:val="28"/>
          <w:szCs w:val="28"/>
        </w:rPr>
        <w:t>this</w:t>
      </w:r>
      <w:r w:rsidRPr="00DA1FF5">
        <w:rPr>
          <w:rFonts w:cstheme="minorHAnsi"/>
          <w:sz w:val="28"/>
          <w:szCs w:val="28"/>
        </w:rPr>
        <w:t xml:space="preserve"> is Amundsen-Scott, </w:t>
      </w:r>
      <w:r w:rsidR="0027210C" w:rsidRPr="00DA1FF5">
        <w:rPr>
          <w:rFonts w:cstheme="minorHAnsi"/>
          <w:sz w:val="28"/>
          <w:szCs w:val="28"/>
        </w:rPr>
        <w:t>a</w:t>
      </w:r>
      <w:r w:rsidRPr="00DA1FF5">
        <w:rPr>
          <w:rFonts w:cstheme="minorHAnsi"/>
          <w:sz w:val="28"/>
          <w:szCs w:val="28"/>
        </w:rPr>
        <w:t xml:space="preserve">ctual.  Please advise to </w:t>
      </w:r>
      <w:r w:rsidR="00936C3D" w:rsidRPr="00DA1FF5">
        <w:rPr>
          <w:rFonts w:cstheme="minorHAnsi"/>
          <w:sz w:val="28"/>
          <w:szCs w:val="28"/>
        </w:rPr>
        <w:t>SAR-OPS leader’s estimate to window</w:t>
      </w:r>
      <w:r w:rsidR="00EB6785" w:rsidRPr="00DA1FF5">
        <w:rPr>
          <w:rFonts w:cstheme="minorHAnsi"/>
          <w:sz w:val="28"/>
          <w:szCs w:val="28"/>
        </w:rPr>
        <w:t>-</w:t>
      </w:r>
      <w:r w:rsidR="00936C3D" w:rsidRPr="00DA1FF5">
        <w:rPr>
          <w:rFonts w:cstheme="minorHAnsi"/>
          <w:sz w:val="28"/>
          <w:szCs w:val="28"/>
        </w:rPr>
        <w:t>close?</w:t>
      </w:r>
    </w:p>
    <w:p w14:paraId="2663B4F1" w14:textId="5A21559E" w:rsidR="00936C3D" w:rsidRPr="00DA1FF5" w:rsidRDefault="00936C3D" w:rsidP="00B335E5">
      <w:pPr>
        <w:tabs>
          <w:tab w:val="left" w:pos="720"/>
          <w:tab w:val="left" w:pos="2160"/>
          <w:tab w:val="left" w:pos="3600"/>
          <w:tab w:val="left" w:pos="4320"/>
        </w:tabs>
        <w:ind w:left="2160" w:hanging="630"/>
        <w:rPr>
          <w:rFonts w:cstheme="minorHAnsi"/>
          <w:sz w:val="28"/>
          <w:szCs w:val="28"/>
        </w:rPr>
      </w:pPr>
    </w:p>
    <w:p w14:paraId="4BDE86F5" w14:textId="5DBA69FD" w:rsidR="00936C3D" w:rsidRPr="00DA1FF5" w:rsidRDefault="00936C3D"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BACKGROUND CHATTER</w:t>
      </w:r>
    </w:p>
    <w:p w14:paraId="05AA9DFD" w14:textId="77777777" w:rsidR="00152480" w:rsidRPr="00DA1FF5" w:rsidRDefault="00152480" w:rsidP="00545978">
      <w:pPr>
        <w:tabs>
          <w:tab w:val="left" w:pos="720"/>
          <w:tab w:val="left" w:pos="2160"/>
          <w:tab w:val="left" w:pos="3600"/>
          <w:tab w:val="left" w:pos="4320"/>
        </w:tabs>
        <w:rPr>
          <w:rFonts w:cstheme="minorHAnsi"/>
          <w:sz w:val="28"/>
          <w:szCs w:val="28"/>
        </w:rPr>
      </w:pPr>
    </w:p>
    <w:p w14:paraId="2C28AFAD" w14:textId="260AE6DA" w:rsidR="00936C3D" w:rsidRPr="00DA1FF5" w:rsidRDefault="00936C3D"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00A34C56" w:rsidRPr="00DA1FF5">
        <w:rPr>
          <w:rFonts w:cstheme="minorHAnsi"/>
          <w:sz w:val="28"/>
          <w:szCs w:val="28"/>
        </w:rPr>
        <w:t>REMOTE VOICE</w:t>
      </w:r>
    </w:p>
    <w:p w14:paraId="714BB384" w14:textId="264C4E13" w:rsidR="00A34C56" w:rsidRPr="00DA1FF5" w:rsidRDefault="00A34C56"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No distress beacons, no flares, </w:t>
      </w:r>
      <w:r w:rsidR="00152480" w:rsidRPr="00DA1FF5">
        <w:rPr>
          <w:rFonts w:cstheme="minorHAnsi"/>
          <w:sz w:val="28"/>
          <w:szCs w:val="28"/>
        </w:rPr>
        <w:t xml:space="preserve">no black box signal, </w:t>
      </w:r>
      <w:r w:rsidRPr="00DA1FF5">
        <w:rPr>
          <w:rFonts w:cstheme="minorHAnsi"/>
          <w:sz w:val="28"/>
          <w:szCs w:val="28"/>
        </w:rPr>
        <w:t xml:space="preserve">no joy reported. Formal search and rescue efforts called off twelve hours ago. Voluntary search operations in effect for </w:t>
      </w:r>
      <w:r w:rsidR="00BB08B3" w:rsidRPr="00DA1FF5">
        <w:rPr>
          <w:rFonts w:cstheme="minorHAnsi"/>
          <w:sz w:val="28"/>
          <w:szCs w:val="28"/>
        </w:rPr>
        <w:t>24</w:t>
      </w:r>
      <w:r w:rsidRPr="00DA1FF5">
        <w:rPr>
          <w:rFonts w:cstheme="minorHAnsi"/>
          <w:sz w:val="28"/>
          <w:szCs w:val="28"/>
        </w:rPr>
        <w:t xml:space="preserve"> more hours.  After final refuel all search craft are ordered to return to </w:t>
      </w:r>
      <w:r w:rsidR="00EB6785" w:rsidRPr="00DA1FF5">
        <w:rPr>
          <w:rFonts w:cstheme="minorHAnsi"/>
          <w:sz w:val="28"/>
          <w:szCs w:val="28"/>
        </w:rPr>
        <w:t>home</w:t>
      </w:r>
      <w:r w:rsidRPr="00DA1FF5">
        <w:rPr>
          <w:rFonts w:cstheme="minorHAnsi"/>
          <w:sz w:val="28"/>
          <w:szCs w:val="28"/>
        </w:rPr>
        <w:t xml:space="preserve"> stations.  Conditions to become no-fly</w:t>
      </w:r>
      <w:r w:rsidR="00F62A25" w:rsidRPr="00DA1FF5">
        <w:rPr>
          <w:rFonts w:cstheme="minorHAnsi"/>
          <w:sz w:val="28"/>
          <w:szCs w:val="28"/>
        </w:rPr>
        <w:t>,</w:t>
      </w:r>
      <w:r w:rsidR="00EB6785" w:rsidRPr="00DA1FF5">
        <w:rPr>
          <w:rFonts w:cstheme="minorHAnsi"/>
          <w:sz w:val="28"/>
          <w:szCs w:val="28"/>
        </w:rPr>
        <w:t xml:space="preserve"> no-risk</w:t>
      </w:r>
      <w:r w:rsidRPr="00DA1FF5">
        <w:rPr>
          <w:rFonts w:cstheme="minorHAnsi"/>
          <w:sz w:val="28"/>
          <w:szCs w:val="28"/>
        </w:rPr>
        <w:t xml:space="preserve">. </w:t>
      </w:r>
    </w:p>
    <w:p w14:paraId="3550E52A" w14:textId="77777777" w:rsidR="00A34C56" w:rsidRPr="00DA1FF5" w:rsidRDefault="00A34C56" w:rsidP="00B335E5">
      <w:pPr>
        <w:tabs>
          <w:tab w:val="left" w:pos="720"/>
          <w:tab w:val="left" w:pos="2160"/>
          <w:tab w:val="left" w:pos="3600"/>
          <w:tab w:val="left" w:pos="4320"/>
        </w:tabs>
        <w:ind w:left="2160" w:hanging="630"/>
        <w:rPr>
          <w:rFonts w:cstheme="minorHAnsi"/>
          <w:sz w:val="28"/>
          <w:szCs w:val="28"/>
        </w:rPr>
      </w:pPr>
    </w:p>
    <w:p w14:paraId="761DD00D" w14:textId="1FB64E66" w:rsidR="00A34C56" w:rsidRPr="00DA1FF5" w:rsidRDefault="00A34C56" w:rsidP="00B335E5">
      <w:pPr>
        <w:tabs>
          <w:tab w:val="left" w:pos="720"/>
          <w:tab w:val="left" w:pos="2160"/>
          <w:tab w:val="left" w:pos="3600"/>
          <w:tab w:val="left" w:pos="4320"/>
        </w:tabs>
        <w:ind w:left="2160" w:hanging="630"/>
        <w:rPr>
          <w:rFonts w:eastAsia="Times New Roman" w:cstheme="minorHAnsi"/>
          <w:b/>
          <w:bCs/>
          <w:i/>
          <w:iCs/>
          <w:sz w:val="28"/>
          <w:szCs w:val="28"/>
        </w:rPr>
      </w:pPr>
      <w:r w:rsidRPr="00DA1FF5">
        <w:rPr>
          <w:rFonts w:cstheme="minorHAnsi"/>
          <w:sz w:val="28"/>
          <w:szCs w:val="28"/>
        </w:rPr>
        <w:t xml:space="preserve"> </w:t>
      </w:r>
      <w:r w:rsidRPr="00DA1FF5">
        <w:rPr>
          <w:rFonts w:eastAsia="Times New Roman" w:cstheme="minorHAnsi"/>
          <w:b/>
          <w:bCs/>
          <w:i/>
          <w:iCs/>
          <w:sz w:val="28"/>
          <w:szCs w:val="28"/>
        </w:rPr>
        <w:t>RADIO SQUELCH</w:t>
      </w:r>
    </w:p>
    <w:p w14:paraId="2FEA63FD" w14:textId="4E0ABEF2" w:rsidR="00A34C56" w:rsidRPr="00DA1FF5" w:rsidRDefault="00A34C56" w:rsidP="00B335E5">
      <w:pPr>
        <w:tabs>
          <w:tab w:val="left" w:pos="720"/>
          <w:tab w:val="left" w:pos="2160"/>
          <w:tab w:val="left" w:pos="3600"/>
          <w:tab w:val="left" w:pos="4320"/>
        </w:tabs>
        <w:ind w:left="2160" w:hanging="630"/>
        <w:rPr>
          <w:rFonts w:eastAsia="Times New Roman" w:cstheme="minorHAnsi"/>
          <w:sz w:val="28"/>
          <w:szCs w:val="28"/>
        </w:rPr>
      </w:pPr>
    </w:p>
    <w:p w14:paraId="0D4C222F" w14:textId="0B4700C1" w:rsidR="00A34C56" w:rsidRPr="00DA1FF5" w:rsidRDefault="00EB678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001C1350" w:rsidRPr="00DA1FF5">
        <w:rPr>
          <w:rFonts w:cstheme="minorHAnsi"/>
          <w:sz w:val="28"/>
          <w:szCs w:val="28"/>
        </w:rPr>
        <w:t>LARRY</w:t>
      </w:r>
      <w:r w:rsidR="001C1350" w:rsidRPr="00DA1FF5">
        <w:rPr>
          <w:rFonts w:cstheme="minorHAnsi"/>
          <w:sz w:val="28"/>
          <w:szCs w:val="28"/>
        </w:rPr>
        <w:tab/>
      </w:r>
    </w:p>
    <w:p w14:paraId="45135E05" w14:textId="7A6DC659"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Understood McMurdo.  South Pole ready for any final refueling necessary. Returning to standard monitoring operations.  </w:t>
      </w:r>
    </w:p>
    <w:p w14:paraId="605F32B3" w14:textId="3F28EC4C"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1FFDEF56" w14:textId="33927F7C" w:rsidR="001C1350" w:rsidRPr="00DA1FF5" w:rsidRDefault="001C1350"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RADIO SQUELCH</w:t>
      </w:r>
    </w:p>
    <w:p w14:paraId="16317531" w14:textId="026994AC"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277942FB" w14:textId="3DF4B17F"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23031E1E" w14:textId="45210E70"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Well, there you go. They have </w:t>
      </w:r>
      <w:r w:rsidR="00BB08B3" w:rsidRPr="00DA1FF5">
        <w:rPr>
          <w:rFonts w:cstheme="minorHAnsi"/>
          <w:sz w:val="28"/>
          <w:szCs w:val="28"/>
        </w:rPr>
        <w:t>twenty-four</w:t>
      </w:r>
      <w:r w:rsidR="00680DD9" w:rsidRPr="00DA1FF5">
        <w:rPr>
          <w:rFonts w:cstheme="minorHAnsi"/>
          <w:sz w:val="28"/>
          <w:szCs w:val="28"/>
        </w:rPr>
        <w:t xml:space="preserve"> hour</w:t>
      </w:r>
      <w:r w:rsidR="00BB08B3" w:rsidRPr="00DA1FF5">
        <w:rPr>
          <w:rFonts w:cstheme="minorHAnsi"/>
          <w:sz w:val="28"/>
          <w:szCs w:val="28"/>
        </w:rPr>
        <w:t>s</w:t>
      </w:r>
      <w:r w:rsidRPr="00DA1FF5">
        <w:rPr>
          <w:rFonts w:cstheme="minorHAnsi"/>
          <w:sz w:val="28"/>
          <w:szCs w:val="28"/>
        </w:rPr>
        <w:t xml:space="preserve">. </w:t>
      </w:r>
      <w:r w:rsidR="00BB08B3" w:rsidRPr="00DA1FF5">
        <w:rPr>
          <w:rFonts w:cstheme="minorHAnsi"/>
          <w:sz w:val="28"/>
          <w:szCs w:val="28"/>
        </w:rPr>
        <w:t>One day</w:t>
      </w:r>
      <w:r w:rsidRPr="00DA1FF5">
        <w:rPr>
          <w:rFonts w:cstheme="minorHAnsi"/>
          <w:sz w:val="28"/>
          <w:szCs w:val="28"/>
        </w:rPr>
        <w:t xml:space="preserve"> remaining before their respective governments recall their search teams.  After that. . .</w:t>
      </w:r>
    </w:p>
    <w:p w14:paraId="48393197" w14:textId="55304A8A"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38A8846C" w14:textId="2033B2E9"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5BA531A0" w14:textId="77777777" w:rsidR="0027210C"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0027210C" w:rsidRPr="00DA1FF5">
        <w:rPr>
          <w:rFonts w:cstheme="minorHAnsi"/>
          <w:sz w:val="28"/>
          <w:szCs w:val="28"/>
        </w:rPr>
        <w:tab/>
      </w:r>
      <w:r w:rsidRPr="00DA1FF5">
        <w:rPr>
          <w:rFonts w:cstheme="minorHAnsi"/>
          <w:sz w:val="28"/>
          <w:szCs w:val="28"/>
        </w:rPr>
        <w:t>[Frustrated,</w:t>
      </w:r>
      <w:r w:rsidR="008459D2" w:rsidRPr="00DA1FF5">
        <w:rPr>
          <w:rFonts w:cstheme="minorHAnsi"/>
          <w:sz w:val="28"/>
          <w:szCs w:val="28"/>
        </w:rPr>
        <w:t xml:space="preserve"> </w:t>
      </w:r>
      <w:r w:rsidRPr="00DA1FF5">
        <w:rPr>
          <w:rFonts w:cstheme="minorHAnsi"/>
          <w:sz w:val="28"/>
          <w:szCs w:val="28"/>
        </w:rPr>
        <w:t xml:space="preserve">Direct] </w:t>
      </w:r>
    </w:p>
    <w:p w14:paraId="6EF3D822" w14:textId="5FCF98B8" w:rsidR="001C1350" w:rsidRPr="00DA1FF5" w:rsidRDefault="001C1350" w:rsidP="0027210C">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Don’t think we need the </w:t>
      </w:r>
      <w:r w:rsidR="005A56E6" w:rsidRPr="00DA1FF5">
        <w:rPr>
          <w:rFonts w:cstheme="minorHAnsi"/>
          <w:sz w:val="28"/>
          <w:szCs w:val="28"/>
        </w:rPr>
        <w:t>reminder,</w:t>
      </w:r>
      <w:r w:rsidRPr="00DA1FF5">
        <w:rPr>
          <w:rFonts w:cstheme="minorHAnsi"/>
          <w:sz w:val="28"/>
          <w:szCs w:val="28"/>
        </w:rPr>
        <w:t xml:space="preserve"> Doctor. We all here aware</w:t>
      </w:r>
      <w:r w:rsidR="008459D2" w:rsidRPr="00DA1FF5">
        <w:rPr>
          <w:rFonts w:cstheme="minorHAnsi"/>
          <w:sz w:val="28"/>
          <w:szCs w:val="28"/>
        </w:rPr>
        <w:t xml:space="preserve"> of the</w:t>
      </w:r>
      <w:r w:rsidR="0027210C" w:rsidRPr="00DA1FF5">
        <w:rPr>
          <w:rFonts w:cstheme="minorHAnsi"/>
          <w:sz w:val="28"/>
          <w:szCs w:val="28"/>
        </w:rPr>
        <w:t xml:space="preserve"> </w:t>
      </w:r>
      <w:r w:rsidR="008459D2" w:rsidRPr="00DA1FF5">
        <w:rPr>
          <w:rFonts w:cstheme="minorHAnsi"/>
          <w:sz w:val="28"/>
          <w:szCs w:val="28"/>
        </w:rPr>
        <w:t>sit-</w:t>
      </w:r>
      <w:proofErr w:type="spellStart"/>
      <w:r w:rsidR="008459D2" w:rsidRPr="00DA1FF5">
        <w:rPr>
          <w:rFonts w:cstheme="minorHAnsi"/>
          <w:sz w:val="28"/>
          <w:szCs w:val="28"/>
        </w:rPr>
        <w:t>i</w:t>
      </w:r>
      <w:proofErr w:type="spellEnd"/>
      <w:r w:rsidR="008459D2" w:rsidRPr="00DA1FF5">
        <w:rPr>
          <w:rFonts w:cstheme="minorHAnsi"/>
          <w:sz w:val="28"/>
          <w:szCs w:val="28"/>
        </w:rPr>
        <w:t>-</w:t>
      </w:r>
      <w:proofErr w:type="spellStart"/>
      <w:r w:rsidR="008459D2" w:rsidRPr="00DA1FF5">
        <w:rPr>
          <w:rFonts w:cstheme="minorHAnsi"/>
          <w:sz w:val="28"/>
          <w:szCs w:val="28"/>
        </w:rPr>
        <w:t>ation</w:t>
      </w:r>
      <w:proofErr w:type="spellEnd"/>
      <w:r w:rsidR="008459D2" w:rsidRPr="00DA1FF5">
        <w:rPr>
          <w:rFonts w:cstheme="minorHAnsi"/>
          <w:sz w:val="28"/>
          <w:szCs w:val="28"/>
        </w:rPr>
        <w:t xml:space="preserve">. </w:t>
      </w:r>
      <w:r w:rsidRPr="00DA1FF5">
        <w:rPr>
          <w:rFonts w:cstheme="minorHAnsi"/>
          <w:sz w:val="28"/>
          <w:szCs w:val="28"/>
        </w:rPr>
        <w:t xml:space="preserve">. </w:t>
      </w:r>
    </w:p>
    <w:p w14:paraId="4C052F5A" w14:textId="7DF66662" w:rsidR="001C1350" w:rsidRPr="00DA1FF5" w:rsidRDefault="001C1350" w:rsidP="0027210C">
      <w:pPr>
        <w:tabs>
          <w:tab w:val="left" w:pos="720"/>
          <w:tab w:val="left" w:pos="2160"/>
          <w:tab w:val="left" w:pos="3600"/>
          <w:tab w:val="left" w:pos="4320"/>
        </w:tabs>
        <w:rPr>
          <w:rFonts w:cstheme="minorHAnsi"/>
          <w:sz w:val="28"/>
          <w:szCs w:val="28"/>
        </w:rPr>
      </w:pPr>
    </w:p>
    <w:p w14:paraId="70C2C3DF" w14:textId="66619AB4" w:rsidR="001C1350" w:rsidRPr="00DA1FF5" w:rsidRDefault="001C1350"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AWKARD PAUSE</w:t>
      </w:r>
    </w:p>
    <w:p w14:paraId="4978D1BE" w14:textId="3B134482"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6D380AF0" w14:textId="7A634E69"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2A91D6B8" w14:textId="72C30EEF" w:rsidR="001C1350" w:rsidRPr="00DA1FF5" w:rsidRDefault="001C1350" w:rsidP="0027210C">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Now that Mister Bustamante has restored radar and radio</w:t>
      </w:r>
      <w:r w:rsidR="008459D2" w:rsidRPr="00DA1FF5">
        <w:rPr>
          <w:rFonts w:cstheme="minorHAnsi"/>
          <w:sz w:val="28"/>
          <w:szCs w:val="28"/>
        </w:rPr>
        <w:t xml:space="preserve"> operations</w:t>
      </w:r>
      <w:r w:rsidRPr="00DA1FF5">
        <w:rPr>
          <w:rFonts w:cstheme="minorHAnsi"/>
          <w:sz w:val="28"/>
          <w:szCs w:val="28"/>
        </w:rPr>
        <w:t xml:space="preserve">, don’t you all have JOBS to return to?  </w:t>
      </w:r>
    </w:p>
    <w:p w14:paraId="3715F303" w14:textId="20366D38" w:rsidR="001C1350" w:rsidRPr="00DA1FF5" w:rsidRDefault="001C1350"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lastRenderedPageBreak/>
        <w:t>BUSY HUSTTLING</w:t>
      </w:r>
    </w:p>
    <w:p w14:paraId="6308C054" w14:textId="61C73F30"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33D00B20" w14:textId="1EFB5861"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2B7A4653" w14:textId="71133174"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Doctor Jennings. . .</w:t>
      </w:r>
    </w:p>
    <w:p w14:paraId="085D18A5" w14:textId="76871BD3"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38435C19" w14:textId="30DD2D50"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51B3A3E8" w14:textId="77777777" w:rsidR="0027210C"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0027210C" w:rsidRPr="00DA1FF5">
        <w:rPr>
          <w:rFonts w:cstheme="minorHAnsi"/>
          <w:sz w:val="28"/>
          <w:szCs w:val="28"/>
        </w:rPr>
        <w:tab/>
      </w:r>
      <w:r w:rsidRPr="00DA1FF5">
        <w:rPr>
          <w:rFonts w:cstheme="minorHAnsi"/>
          <w:sz w:val="28"/>
          <w:szCs w:val="28"/>
        </w:rPr>
        <w:t xml:space="preserve">[Curt] </w:t>
      </w:r>
    </w:p>
    <w:p w14:paraId="30201BBF" w14:textId="73A3ECDF" w:rsidR="001C1350" w:rsidRPr="00DA1FF5" w:rsidRDefault="0027210C"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001C1350" w:rsidRPr="00DA1FF5">
        <w:rPr>
          <w:rFonts w:cstheme="minorHAnsi"/>
          <w:sz w:val="28"/>
          <w:szCs w:val="28"/>
        </w:rPr>
        <w:t xml:space="preserve">My shift ended 45 minutes ago Doctor Waynewright. I’m on my own time here. </w:t>
      </w:r>
    </w:p>
    <w:p w14:paraId="60622365" w14:textId="2FF4B4F5"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59CED79F" w14:textId="031240C3"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6E4B3DFF" w14:textId="180F34C1" w:rsidR="001C1350" w:rsidRPr="00DA1FF5" w:rsidRDefault="001C1350"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Well then</w:t>
      </w:r>
      <w:r w:rsidR="008459D2" w:rsidRPr="00DA1FF5">
        <w:rPr>
          <w:rFonts w:cstheme="minorHAnsi"/>
          <w:sz w:val="28"/>
          <w:szCs w:val="28"/>
        </w:rPr>
        <w:t>…</w:t>
      </w:r>
      <w:r w:rsidRPr="00DA1FF5">
        <w:rPr>
          <w:rFonts w:cstheme="minorHAnsi"/>
          <w:sz w:val="28"/>
          <w:szCs w:val="28"/>
        </w:rPr>
        <w:t xml:space="preserve"> congratulations</w:t>
      </w:r>
      <w:r w:rsidR="0027210C" w:rsidRPr="00DA1FF5">
        <w:rPr>
          <w:rFonts w:cstheme="minorHAnsi"/>
          <w:sz w:val="28"/>
          <w:szCs w:val="28"/>
        </w:rPr>
        <w:t>!</w:t>
      </w:r>
      <w:r w:rsidRPr="00DA1FF5">
        <w:rPr>
          <w:rFonts w:cstheme="minorHAnsi"/>
          <w:sz w:val="28"/>
          <w:szCs w:val="28"/>
        </w:rPr>
        <w:t xml:space="preserve"> Do continue to enjoy your time off. . .not here, where work *is* still underway and distractions . . .well certainly </w:t>
      </w:r>
      <w:r w:rsidR="008459D2" w:rsidRPr="00DA1FF5">
        <w:rPr>
          <w:rFonts w:cstheme="minorHAnsi"/>
          <w:sz w:val="28"/>
          <w:szCs w:val="28"/>
        </w:rPr>
        <w:t>won’t</w:t>
      </w:r>
      <w:r w:rsidRPr="00DA1FF5">
        <w:rPr>
          <w:rFonts w:cstheme="minorHAnsi"/>
          <w:sz w:val="28"/>
          <w:szCs w:val="28"/>
        </w:rPr>
        <w:t xml:space="preserve"> help </w:t>
      </w:r>
      <w:r w:rsidR="008459D2" w:rsidRPr="00DA1FF5">
        <w:rPr>
          <w:rFonts w:cstheme="minorHAnsi"/>
          <w:sz w:val="28"/>
          <w:szCs w:val="28"/>
        </w:rPr>
        <w:t xml:space="preserve">locate </w:t>
      </w:r>
      <w:r w:rsidRPr="00DA1FF5">
        <w:rPr>
          <w:rFonts w:cstheme="minorHAnsi"/>
          <w:sz w:val="28"/>
          <w:szCs w:val="28"/>
        </w:rPr>
        <w:t>the DEPUTY Marshal.</w:t>
      </w:r>
    </w:p>
    <w:p w14:paraId="155F3D1A" w14:textId="01B7CD8A" w:rsidR="008459D2" w:rsidRPr="00DA1FF5" w:rsidRDefault="008459D2" w:rsidP="00B335E5">
      <w:pPr>
        <w:tabs>
          <w:tab w:val="left" w:pos="720"/>
          <w:tab w:val="left" w:pos="2160"/>
          <w:tab w:val="left" w:pos="3600"/>
          <w:tab w:val="left" w:pos="4320"/>
        </w:tabs>
        <w:ind w:left="2160" w:hanging="630"/>
        <w:rPr>
          <w:rFonts w:cstheme="minorHAnsi"/>
          <w:sz w:val="28"/>
          <w:szCs w:val="28"/>
        </w:rPr>
      </w:pPr>
    </w:p>
    <w:p w14:paraId="0354D85D" w14:textId="1CA3D9AE" w:rsidR="008459D2" w:rsidRPr="00DA1FF5" w:rsidRDefault="008459D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54E296AA" w14:textId="511E1FA4" w:rsidR="008459D2" w:rsidRPr="00DA1FF5" w:rsidRDefault="008459D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Anger Growing] There ARE some of us. . .</w:t>
      </w:r>
    </w:p>
    <w:p w14:paraId="0BB0A94D" w14:textId="135BB6D5" w:rsidR="008459D2" w:rsidRPr="00DA1FF5" w:rsidRDefault="008459D2" w:rsidP="00B335E5">
      <w:pPr>
        <w:tabs>
          <w:tab w:val="left" w:pos="720"/>
          <w:tab w:val="left" w:pos="2160"/>
          <w:tab w:val="left" w:pos="3600"/>
          <w:tab w:val="left" w:pos="4320"/>
        </w:tabs>
        <w:ind w:left="2160" w:hanging="630"/>
        <w:rPr>
          <w:rFonts w:cstheme="minorHAnsi"/>
          <w:sz w:val="28"/>
          <w:szCs w:val="28"/>
        </w:rPr>
      </w:pPr>
    </w:p>
    <w:p w14:paraId="4081C446" w14:textId="3D7628DE" w:rsidR="008459D2" w:rsidRPr="00DA1FF5" w:rsidRDefault="008459D2"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INTERUPTING</w:t>
      </w:r>
    </w:p>
    <w:p w14:paraId="790AAF53" w14:textId="29F50BD3" w:rsidR="008459D2" w:rsidRPr="00DA1FF5" w:rsidRDefault="008459D2" w:rsidP="00B335E5">
      <w:pPr>
        <w:tabs>
          <w:tab w:val="left" w:pos="720"/>
          <w:tab w:val="left" w:pos="2160"/>
          <w:tab w:val="left" w:pos="3600"/>
          <w:tab w:val="left" w:pos="4320"/>
        </w:tabs>
        <w:ind w:left="2160" w:hanging="630"/>
        <w:rPr>
          <w:rFonts w:cstheme="minorHAnsi"/>
          <w:sz w:val="28"/>
          <w:szCs w:val="28"/>
        </w:rPr>
      </w:pPr>
    </w:p>
    <w:p w14:paraId="38D35D1E" w14:textId="78F48205" w:rsidR="008459D2" w:rsidRPr="00DA1FF5" w:rsidRDefault="008459D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572CF406" w14:textId="2C908981" w:rsidR="008459D2" w:rsidRPr="00DA1FF5" w:rsidRDefault="008459D2"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Any word</w:t>
      </w:r>
      <w:r w:rsidR="00D16917" w:rsidRPr="00DA1FF5">
        <w:rPr>
          <w:rFonts w:cstheme="minorHAnsi"/>
          <w:sz w:val="28"/>
          <w:szCs w:val="28"/>
        </w:rPr>
        <w:t>.</w:t>
      </w:r>
      <w:r w:rsidRPr="00DA1FF5">
        <w:rPr>
          <w:rFonts w:cstheme="minorHAnsi"/>
          <w:sz w:val="28"/>
          <w:szCs w:val="28"/>
        </w:rPr>
        <w:t xml:space="preserve"> </w:t>
      </w:r>
      <w:r w:rsidR="00D16917" w:rsidRPr="00DA1FF5">
        <w:rPr>
          <w:rFonts w:cstheme="minorHAnsi"/>
          <w:sz w:val="28"/>
          <w:szCs w:val="28"/>
        </w:rPr>
        <w:t>A</w:t>
      </w:r>
      <w:r w:rsidR="005A56E6" w:rsidRPr="00DA1FF5">
        <w:rPr>
          <w:rFonts w:cstheme="minorHAnsi"/>
          <w:sz w:val="28"/>
          <w:szCs w:val="28"/>
        </w:rPr>
        <w:t>ny</w:t>
      </w:r>
      <w:r w:rsidRPr="00DA1FF5">
        <w:rPr>
          <w:rFonts w:cstheme="minorHAnsi"/>
          <w:sz w:val="28"/>
          <w:szCs w:val="28"/>
        </w:rPr>
        <w:t xml:space="preserve"> update Doctor, I promise I’ll have you called. . .right away.</w:t>
      </w:r>
    </w:p>
    <w:p w14:paraId="39D1DC0E" w14:textId="42F3C812" w:rsidR="008459D2" w:rsidRPr="00DA1FF5" w:rsidRDefault="008459D2" w:rsidP="00B335E5">
      <w:pPr>
        <w:tabs>
          <w:tab w:val="left" w:pos="720"/>
          <w:tab w:val="left" w:pos="2160"/>
          <w:tab w:val="left" w:pos="3600"/>
          <w:tab w:val="left" w:pos="4320"/>
        </w:tabs>
        <w:ind w:left="2160" w:hanging="630"/>
        <w:rPr>
          <w:rFonts w:cstheme="minorHAnsi"/>
          <w:sz w:val="28"/>
          <w:szCs w:val="28"/>
        </w:rPr>
      </w:pPr>
    </w:p>
    <w:p w14:paraId="1D4F4337" w14:textId="04D2654F" w:rsidR="008459D2" w:rsidRPr="00DA1FF5" w:rsidRDefault="008459D2" w:rsidP="00B335E5">
      <w:pPr>
        <w:tabs>
          <w:tab w:val="left" w:pos="720"/>
          <w:tab w:val="left" w:pos="2160"/>
          <w:tab w:val="left" w:pos="3600"/>
          <w:tab w:val="left" w:pos="4320"/>
        </w:tabs>
        <w:ind w:left="2160" w:hanging="630"/>
        <w:rPr>
          <w:rFonts w:cstheme="minorHAnsi"/>
          <w:sz w:val="28"/>
          <w:szCs w:val="28"/>
        </w:rPr>
      </w:pPr>
    </w:p>
    <w:p w14:paraId="16853063" w14:textId="57278557" w:rsidR="008459D2" w:rsidRPr="00DA1FF5" w:rsidRDefault="00FD7629" w:rsidP="00B335E5">
      <w:pPr>
        <w:tabs>
          <w:tab w:val="left" w:pos="720"/>
          <w:tab w:val="left" w:pos="2160"/>
          <w:tab w:val="left" w:pos="3600"/>
          <w:tab w:val="left" w:pos="4320"/>
        </w:tabs>
        <w:ind w:left="2160" w:hanging="630"/>
        <w:rPr>
          <w:rFonts w:cstheme="minorHAnsi"/>
          <w:b/>
          <w:bCs/>
          <w:i/>
          <w:iCs/>
          <w:sz w:val="28"/>
          <w:szCs w:val="28"/>
        </w:rPr>
      </w:pPr>
      <w:r w:rsidRPr="00DA1FF5">
        <w:rPr>
          <w:rFonts w:cstheme="minorHAnsi"/>
          <w:b/>
          <w:bCs/>
          <w:i/>
          <w:iCs/>
          <w:sz w:val="28"/>
          <w:szCs w:val="28"/>
        </w:rPr>
        <w:t>4 SECOND PAUSE</w:t>
      </w:r>
    </w:p>
    <w:p w14:paraId="22333B31" w14:textId="22727F73" w:rsidR="00FD7629" w:rsidRPr="00DA1FF5" w:rsidRDefault="00FD7629" w:rsidP="00B335E5">
      <w:pPr>
        <w:tabs>
          <w:tab w:val="left" w:pos="720"/>
          <w:tab w:val="left" w:pos="2160"/>
          <w:tab w:val="left" w:pos="3600"/>
          <w:tab w:val="left" w:pos="4320"/>
        </w:tabs>
        <w:ind w:left="2160" w:hanging="630"/>
        <w:rPr>
          <w:rFonts w:cstheme="minorHAnsi"/>
          <w:sz w:val="28"/>
          <w:szCs w:val="28"/>
        </w:rPr>
      </w:pPr>
    </w:p>
    <w:p w14:paraId="1D901E8B" w14:textId="44B621EE" w:rsidR="00FD7629" w:rsidRPr="00DA1FF5" w:rsidRDefault="00FD7629"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1A4074CA" w14:textId="7C298509" w:rsidR="00FD7629" w:rsidRPr="00DA1FF5" w:rsidRDefault="00FD7629"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Doctor Jennings, I </w:t>
      </w:r>
      <w:proofErr w:type="gramStart"/>
      <w:r w:rsidRPr="00DA1FF5">
        <w:rPr>
          <w:rFonts w:cstheme="minorHAnsi"/>
          <w:sz w:val="28"/>
          <w:szCs w:val="28"/>
        </w:rPr>
        <w:t>actually could</w:t>
      </w:r>
      <w:proofErr w:type="gramEnd"/>
      <w:r w:rsidRPr="00DA1FF5">
        <w:rPr>
          <w:rFonts w:cstheme="minorHAnsi"/>
          <w:sz w:val="28"/>
          <w:szCs w:val="28"/>
        </w:rPr>
        <w:t xml:space="preserve"> use your advice. Have a side project that we need some brain power aimed at.  Little help?</w:t>
      </w:r>
    </w:p>
    <w:p w14:paraId="5FE1A2AD" w14:textId="6E2AC327" w:rsidR="00FD7629" w:rsidRPr="00DA1FF5" w:rsidRDefault="00FD7629" w:rsidP="00B335E5">
      <w:pPr>
        <w:tabs>
          <w:tab w:val="left" w:pos="720"/>
          <w:tab w:val="left" w:pos="2160"/>
          <w:tab w:val="left" w:pos="3600"/>
          <w:tab w:val="left" w:pos="4320"/>
        </w:tabs>
        <w:ind w:left="2160" w:hanging="630"/>
        <w:rPr>
          <w:rFonts w:cstheme="minorHAnsi"/>
          <w:sz w:val="28"/>
          <w:szCs w:val="28"/>
        </w:rPr>
      </w:pPr>
    </w:p>
    <w:p w14:paraId="666B88FC" w14:textId="56BF3964" w:rsidR="00D0188E" w:rsidRPr="00DA1FF5" w:rsidRDefault="00D0188E" w:rsidP="00562A25">
      <w:pPr>
        <w:tabs>
          <w:tab w:val="left" w:pos="720"/>
          <w:tab w:val="left" w:pos="2160"/>
          <w:tab w:val="left" w:pos="3600"/>
          <w:tab w:val="left" w:pos="4320"/>
        </w:tabs>
        <w:ind w:left="1530"/>
        <w:rPr>
          <w:rFonts w:cstheme="minorHAnsi"/>
          <w:b/>
          <w:bCs/>
          <w:i/>
          <w:iCs/>
          <w:sz w:val="28"/>
          <w:szCs w:val="28"/>
        </w:rPr>
      </w:pPr>
      <w:r w:rsidRPr="00DA1FF5">
        <w:rPr>
          <w:rFonts w:cstheme="minorHAnsi"/>
          <w:b/>
          <w:bCs/>
          <w:i/>
          <w:iCs/>
          <w:sz w:val="28"/>
          <w:szCs w:val="28"/>
        </w:rPr>
        <w:t>MARCHING OUT OF OPS, DOOR SLAMS BEHIND HER.  FEW SECONDS OF DEEP BREATH</w:t>
      </w:r>
      <w:r w:rsidR="00F62A25" w:rsidRPr="00DA1FF5">
        <w:rPr>
          <w:rFonts w:cstheme="minorHAnsi"/>
          <w:b/>
          <w:bCs/>
          <w:i/>
          <w:iCs/>
          <w:sz w:val="28"/>
          <w:szCs w:val="28"/>
        </w:rPr>
        <w:t>ING</w:t>
      </w:r>
      <w:r w:rsidRPr="00DA1FF5">
        <w:rPr>
          <w:rFonts w:cstheme="minorHAnsi"/>
          <w:b/>
          <w:bCs/>
          <w:i/>
          <w:iCs/>
          <w:sz w:val="28"/>
          <w:szCs w:val="28"/>
        </w:rPr>
        <w:t>, DOOR OPENS WITH BREIF SOUND OF BUSY OPS ACTIVITY, THEN DOOR CLOSE.</w:t>
      </w:r>
    </w:p>
    <w:p w14:paraId="4762E476" w14:textId="76FB7044" w:rsidR="00D0188E" w:rsidRPr="00DA1FF5" w:rsidRDefault="00D0188E" w:rsidP="00D0188E">
      <w:pPr>
        <w:tabs>
          <w:tab w:val="left" w:pos="720"/>
          <w:tab w:val="left" w:pos="2160"/>
          <w:tab w:val="left" w:pos="3600"/>
          <w:tab w:val="left" w:pos="4320"/>
        </w:tabs>
        <w:ind w:left="1530"/>
        <w:rPr>
          <w:rFonts w:cstheme="minorHAnsi"/>
          <w:sz w:val="28"/>
          <w:szCs w:val="28"/>
        </w:rPr>
      </w:pPr>
    </w:p>
    <w:p w14:paraId="270ED152" w14:textId="7E8110ED" w:rsidR="00BB08B3" w:rsidRPr="00DA1FF5" w:rsidRDefault="00BB08B3" w:rsidP="00D0188E">
      <w:pPr>
        <w:tabs>
          <w:tab w:val="left" w:pos="720"/>
          <w:tab w:val="left" w:pos="2160"/>
          <w:tab w:val="left" w:pos="3600"/>
          <w:tab w:val="left" w:pos="4320"/>
        </w:tabs>
        <w:ind w:left="1530"/>
        <w:rPr>
          <w:rFonts w:cstheme="minorHAnsi"/>
          <w:sz w:val="28"/>
          <w:szCs w:val="28"/>
        </w:rPr>
      </w:pPr>
    </w:p>
    <w:p w14:paraId="530659C5" w14:textId="77777777" w:rsidR="00F83F18" w:rsidRPr="00DA1FF5" w:rsidRDefault="00F83F18" w:rsidP="00E273EB">
      <w:pPr>
        <w:tabs>
          <w:tab w:val="left" w:pos="720"/>
          <w:tab w:val="left" w:pos="2160"/>
          <w:tab w:val="left" w:pos="3600"/>
          <w:tab w:val="left" w:pos="4320"/>
        </w:tabs>
        <w:rPr>
          <w:rFonts w:cstheme="minorHAnsi"/>
          <w:sz w:val="28"/>
          <w:szCs w:val="28"/>
        </w:rPr>
      </w:pPr>
    </w:p>
    <w:p w14:paraId="048A4019" w14:textId="4715C1D5" w:rsidR="00D0188E" w:rsidRPr="00DA1FF5" w:rsidRDefault="00D0188E" w:rsidP="00D0188E">
      <w:pPr>
        <w:tabs>
          <w:tab w:val="left" w:pos="720"/>
          <w:tab w:val="left" w:pos="2160"/>
          <w:tab w:val="left" w:pos="3600"/>
          <w:tab w:val="left" w:pos="4320"/>
        </w:tabs>
        <w:ind w:left="1530"/>
        <w:rPr>
          <w:rFonts w:cstheme="minorHAnsi"/>
          <w:sz w:val="28"/>
          <w:szCs w:val="28"/>
        </w:rPr>
      </w:pPr>
      <w:r w:rsidRPr="00DA1FF5">
        <w:rPr>
          <w:rFonts w:cstheme="minorHAnsi"/>
          <w:sz w:val="28"/>
          <w:szCs w:val="28"/>
        </w:rPr>
        <w:lastRenderedPageBreak/>
        <w:tab/>
      </w:r>
      <w:r w:rsidRPr="00DA1FF5">
        <w:rPr>
          <w:rFonts w:cstheme="minorHAnsi"/>
          <w:sz w:val="28"/>
          <w:szCs w:val="28"/>
        </w:rPr>
        <w:tab/>
      </w:r>
      <w:r w:rsidRPr="00DA1FF5">
        <w:rPr>
          <w:rFonts w:cstheme="minorHAnsi"/>
          <w:sz w:val="28"/>
          <w:szCs w:val="28"/>
        </w:rPr>
        <w:tab/>
        <w:t>KENDRA</w:t>
      </w:r>
    </w:p>
    <w:p w14:paraId="445BEA2C" w14:textId="77777777" w:rsidR="00D16917" w:rsidRPr="00DA1FF5" w:rsidRDefault="00D16917" w:rsidP="006E1691">
      <w:pPr>
        <w:tabs>
          <w:tab w:val="left" w:pos="720"/>
          <w:tab w:val="left" w:pos="2160"/>
          <w:tab w:val="left" w:pos="3600"/>
          <w:tab w:val="left" w:pos="4320"/>
        </w:tabs>
        <w:ind w:left="2070"/>
        <w:rPr>
          <w:rFonts w:cstheme="minorHAnsi"/>
          <w:sz w:val="28"/>
          <w:szCs w:val="28"/>
        </w:rPr>
      </w:pPr>
      <w:r w:rsidRPr="00DA1FF5">
        <w:rPr>
          <w:rFonts w:cstheme="minorHAnsi"/>
          <w:i/>
          <w:iCs/>
          <w:sz w:val="28"/>
          <w:szCs w:val="28"/>
        </w:rPr>
        <w:tab/>
      </w:r>
      <w:r w:rsidRPr="00DA1FF5">
        <w:rPr>
          <w:rFonts w:cstheme="minorHAnsi"/>
          <w:i/>
          <w:iCs/>
          <w:sz w:val="28"/>
          <w:szCs w:val="28"/>
        </w:rPr>
        <w:tab/>
      </w:r>
      <w:r w:rsidR="00D0188E" w:rsidRPr="00DA1FF5">
        <w:rPr>
          <w:rFonts w:cstheme="minorHAnsi"/>
          <w:i/>
          <w:iCs/>
          <w:sz w:val="28"/>
          <w:szCs w:val="28"/>
        </w:rPr>
        <w:t>[Almost internally]</w:t>
      </w:r>
      <w:r w:rsidR="00D0188E" w:rsidRPr="00DA1FF5">
        <w:rPr>
          <w:rFonts w:cstheme="minorHAnsi"/>
          <w:sz w:val="28"/>
          <w:szCs w:val="28"/>
        </w:rPr>
        <w:t xml:space="preserve">  </w:t>
      </w:r>
    </w:p>
    <w:p w14:paraId="28B9F21B" w14:textId="29A6DE42" w:rsidR="00D0188E" w:rsidRPr="00DA1FF5" w:rsidRDefault="00D0188E" w:rsidP="006E1691">
      <w:pPr>
        <w:tabs>
          <w:tab w:val="left" w:pos="720"/>
          <w:tab w:val="left" w:pos="2160"/>
          <w:tab w:val="left" w:pos="3600"/>
          <w:tab w:val="left" w:pos="4320"/>
        </w:tabs>
        <w:ind w:left="2070"/>
        <w:rPr>
          <w:rFonts w:cstheme="minorHAnsi"/>
          <w:sz w:val="28"/>
          <w:szCs w:val="28"/>
        </w:rPr>
      </w:pPr>
      <w:r w:rsidRPr="00DA1FF5">
        <w:rPr>
          <w:rFonts w:cstheme="minorHAnsi"/>
          <w:sz w:val="28"/>
          <w:szCs w:val="28"/>
        </w:rPr>
        <w:t>I’m trying.  Trying my hardest with that man. It used to take everything. . ..all I had to interact.  Now……It’s taking all I have no</w:t>
      </w:r>
      <w:r w:rsidR="0032531B" w:rsidRPr="00DA1FF5">
        <w:rPr>
          <w:rFonts w:cstheme="minorHAnsi"/>
          <w:sz w:val="28"/>
          <w:szCs w:val="28"/>
        </w:rPr>
        <w:t>t</w:t>
      </w:r>
      <w:r w:rsidRPr="00DA1FF5">
        <w:rPr>
          <w:rFonts w:cstheme="minorHAnsi"/>
          <w:sz w:val="28"/>
          <w:szCs w:val="28"/>
        </w:rPr>
        <w:t xml:space="preserve"> to </w:t>
      </w:r>
      <w:r w:rsidR="00D16917" w:rsidRPr="00DA1FF5">
        <w:rPr>
          <w:rFonts w:cstheme="minorHAnsi"/>
          <w:sz w:val="28"/>
          <w:szCs w:val="28"/>
        </w:rPr>
        <w:t>rip</w:t>
      </w:r>
      <w:r w:rsidRPr="00DA1FF5">
        <w:rPr>
          <w:rFonts w:cstheme="minorHAnsi"/>
          <w:sz w:val="28"/>
          <w:szCs w:val="28"/>
        </w:rPr>
        <w:t xml:space="preserve"> into him.  </w:t>
      </w:r>
    </w:p>
    <w:p w14:paraId="2B9084B9" w14:textId="624085C5" w:rsidR="001C1350" w:rsidRPr="00DA1FF5" w:rsidRDefault="001C1350" w:rsidP="00B335E5">
      <w:pPr>
        <w:tabs>
          <w:tab w:val="left" w:pos="720"/>
          <w:tab w:val="left" w:pos="2160"/>
          <w:tab w:val="left" w:pos="3600"/>
          <w:tab w:val="left" w:pos="4320"/>
        </w:tabs>
        <w:ind w:left="2160" w:hanging="630"/>
        <w:rPr>
          <w:rFonts w:cstheme="minorHAnsi"/>
          <w:sz w:val="28"/>
          <w:szCs w:val="28"/>
        </w:rPr>
      </w:pPr>
    </w:p>
    <w:p w14:paraId="6058CB3A" w14:textId="7D7A2EA5" w:rsidR="001C1350" w:rsidRPr="00DA1FF5" w:rsidRDefault="00BD0521"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535C594A" w14:textId="52DC63F1" w:rsidR="00BD0521" w:rsidRPr="00DA1FF5" w:rsidRDefault="00BD0521"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00263F3D" w:rsidRPr="00DA1FF5">
        <w:rPr>
          <w:rFonts w:cstheme="minorHAnsi"/>
          <w:sz w:val="28"/>
          <w:szCs w:val="28"/>
        </w:rPr>
        <w:t>Uh</w:t>
      </w:r>
      <w:r w:rsidRPr="00DA1FF5">
        <w:rPr>
          <w:rFonts w:cstheme="minorHAnsi"/>
          <w:sz w:val="28"/>
          <w:szCs w:val="28"/>
        </w:rPr>
        <w:t>, that much is obvious Doc</w:t>
      </w:r>
      <w:r w:rsidR="00562A25" w:rsidRPr="00DA1FF5">
        <w:rPr>
          <w:rFonts w:cstheme="minorHAnsi"/>
          <w:sz w:val="28"/>
          <w:szCs w:val="28"/>
        </w:rPr>
        <w:t>.</w:t>
      </w:r>
      <w:r w:rsidRPr="00DA1FF5">
        <w:rPr>
          <w:rFonts w:cstheme="minorHAnsi"/>
          <w:sz w:val="28"/>
          <w:szCs w:val="28"/>
        </w:rPr>
        <w:t xml:space="preserve">  I keep having to remind myself, where Doctor Waynewright used to have a soul. . .got all ate up with greed and personal ambition. Taking credit for Josh’s Dark Matter discovery is one thing. Telling the 4 or 5 people who know the truth should hush up is another.  But leaving anybody out there. . in that cold. . .leads me to what I was saying Doc</w:t>
      </w:r>
      <w:r w:rsidR="00562A25" w:rsidRPr="00DA1FF5">
        <w:rPr>
          <w:rFonts w:cstheme="minorHAnsi"/>
          <w:sz w:val="28"/>
          <w:szCs w:val="28"/>
        </w:rPr>
        <w:t>.</w:t>
      </w:r>
      <w:r w:rsidRPr="00DA1FF5">
        <w:rPr>
          <w:rFonts w:cstheme="minorHAnsi"/>
          <w:sz w:val="28"/>
          <w:szCs w:val="28"/>
        </w:rPr>
        <w:t xml:space="preserve">  Need your help. </w:t>
      </w:r>
      <w:r w:rsidR="00562A25" w:rsidRPr="00DA1FF5">
        <w:rPr>
          <w:rFonts w:cstheme="minorHAnsi"/>
          <w:sz w:val="28"/>
          <w:szCs w:val="28"/>
        </w:rPr>
        <w:t>Need y</w:t>
      </w:r>
      <w:r w:rsidRPr="00DA1FF5">
        <w:rPr>
          <w:rFonts w:cstheme="minorHAnsi"/>
          <w:sz w:val="28"/>
          <w:szCs w:val="28"/>
        </w:rPr>
        <w:t xml:space="preserve">our math. </w:t>
      </w:r>
    </w:p>
    <w:p w14:paraId="709053A0" w14:textId="6BE52599" w:rsidR="006B2705" w:rsidRPr="00DA1FF5" w:rsidRDefault="006B2705" w:rsidP="00B335E5">
      <w:pPr>
        <w:tabs>
          <w:tab w:val="left" w:pos="720"/>
          <w:tab w:val="left" w:pos="2160"/>
          <w:tab w:val="left" w:pos="3600"/>
          <w:tab w:val="left" w:pos="4320"/>
        </w:tabs>
        <w:ind w:left="2160" w:hanging="630"/>
        <w:rPr>
          <w:rFonts w:cstheme="minorHAnsi"/>
          <w:sz w:val="28"/>
          <w:szCs w:val="28"/>
        </w:rPr>
      </w:pPr>
    </w:p>
    <w:p w14:paraId="50E03DD1" w14:textId="64A9687F"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521AB3B7" w14:textId="0B28057B"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t>[Snapping back]</w:t>
      </w:r>
    </w:p>
    <w:p w14:paraId="1966F782" w14:textId="0BFF73FE"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Huh?</w:t>
      </w:r>
    </w:p>
    <w:p w14:paraId="621194B6" w14:textId="57830838" w:rsidR="006B2705" w:rsidRPr="00DA1FF5" w:rsidRDefault="006B2705" w:rsidP="00B335E5">
      <w:pPr>
        <w:tabs>
          <w:tab w:val="left" w:pos="720"/>
          <w:tab w:val="left" w:pos="2160"/>
          <w:tab w:val="left" w:pos="3600"/>
          <w:tab w:val="left" w:pos="4320"/>
        </w:tabs>
        <w:ind w:left="2160" w:hanging="630"/>
        <w:rPr>
          <w:rFonts w:cstheme="minorHAnsi"/>
          <w:sz w:val="28"/>
          <w:szCs w:val="28"/>
        </w:rPr>
      </w:pPr>
    </w:p>
    <w:p w14:paraId="58DF4115" w14:textId="3C36B167"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1940A04D" w14:textId="5729FB46"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Hrmmm. Walk with me…</w:t>
      </w:r>
    </w:p>
    <w:p w14:paraId="00999363" w14:textId="1EB7E01C" w:rsidR="006B2705" w:rsidRPr="00DA1FF5" w:rsidRDefault="006B2705" w:rsidP="00B335E5">
      <w:pPr>
        <w:tabs>
          <w:tab w:val="left" w:pos="720"/>
          <w:tab w:val="left" w:pos="2160"/>
          <w:tab w:val="left" w:pos="3600"/>
          <w:tab w:val="left" w:pos="4320"/>
        </w:tabs>
        <w:ind w:left="2160" w:hanging="630"/>
        <w:rPr>
          <w:rFonts w:cstheme="minorHAnsi"/>
          <w:sz w:val="28"/>
          <w:szCs w:val="28"/>
        </w:rPr>
      </w:pPr>
    </w:p>
    <w:p w14:paraId="0F1D4CEC" w14:textId="792A0911" w:rsidR="006B2705" w:rsidRPr="00DA1FF5" w:rsidRDefault="006B2705" w:rsidP="00545978">
      <w:pPr>
        <w:tabs>
          <w:tab w:val="left" w:pos="720"/>
          <w:tab w:val="left" w:pos="2160"/>
          <w:tab w:val="left" w:pos="3600"/>
          <w:tab w:val="left" w:pos="4320"/>
        </w:tabs>
        <w:ind w:left="810"/>
        <w:rPr>
          <w:rFonts w:cstheme="minorHAnsi"/>
          <w:b/>
          <w:bCs/>
          <w:i/>
          <w:iCs/>
          <w:sz w:val="28"/>
          <w:szCs w:val="28"/>
        </w:rPr>
      </w:pPr>
      <w:r w:rsidRPr="00DA1FF5">
        <w:rPr>
          <w:rFonts w:cstheme="minorHAnsi"/>
          <w:b/>
          <w:bCs/>
          <w:i/>
          <w:iCs/>
          <w:sz w:val="28"/>
          <w:szCs w:val="28"/>
        </w:rPr>
        <w:t>WALKING DOWN HALLWAY, EARILY QUIET VS BUSY PEOPLE</w:t>
      </w:r>
      <w:r w:rsidR="006E1691" w:rsidRPr="00DA1FF5">
        <w:rPr>
          <w:rFonts w:cstheme="minorHAnsi"/>
          <w:b/>
          <w:bCs/>
          <w:i/>
          <w:iCs/>
          <w:sz w:val="28"/>
          <w:szCs w:val="28"/>
        </w:rPr>
        <w:t xml:space="preserve"> </w:t>
      </w:r>
      <w:r w:rsidRPr="00DA1FF5">
        <w:rPr>
          <w:rFonts w:cstheme="minorHAnsi"/>
          <w:b/>
          <w:bCs/>
          <w:i/>
          <w:iCs/>
          <w:sz w:val="28"/>
          <w:szCs w:val="28"/>
        </w:rPr>
        <w:t>SOUNDS FROM LAST SEASON</w:t>
      </w:r>
    </w:p>
    <w:p w14:paraId="53DB63B3" w14:textId="77777777" w:rsidR="0032531B" w:rsidRPr="00DA1FF5" w:rsidRDefault="0032531B" w:rsidP="006B2705">
      <w:pPr>
        <w:tabs>
          <w:tab w:val="left" w:pos="720"/>
          <w:tab w:val="left" w:pos="2160"/>
          <w:tab w:val="left" w:pos="3600"/>
          <w:tab w:val="left" w:pos="4320"/>
        </w:tabs>
        <w:rPr>
          <w:rFonts w:cstheme="minorHAnsi"/>
          <w:sz w:val="28"/>
          <w:szCs w:val="28"/>
        </w:rPr>
      </w:pPr>
    </w:p>
    <w:p w14:paraId="2B88849B" w14:textId="48C7E3E5"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43178A84" w14:textId="2CC3A901" w:rsidR="006B2705" w:rsidRPr="00DA1FF5" w:rsidRDefault="006B2705"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t xml:space="preserve">Me and the crew down in the arches. . .we puttin together a. . .well. . . </w:t>
      </w:r>
      <w:r w:rsidR="005A56E6" w:rsidRPr="00DA1FF5">
        <w:rPr>
          <w:rFonts w:cstheme="minorHAnsi"/>
          <w:sz w:val="28"/>
          <w:szCs w:val="28"/>
        </w:rPr>
        <w:t>let’s</w:t>
      </w:r>
      <w:r w:rsidRPr="00DA1FF5">
        <w:rPr>
          <w:rFonts w:cstheme="minorHAnsi"/>
          <w:sz w:val="28"/>
          <w:szCs w:val="28"/>
        </w:rPr>
        <w:t xml:space="preserve"> say ‘off the books’ operation.  We’re gearing up two of the </w:t>
      </w:r>
      <w:r w:rsidR="00D16917" w:rsidRPr="00DA1FF5">
        <w:rPr>
          <w:rFonts w:cstheme="minorHAnsi"/>
          <w:sz w:val="28"/>
          <w:szCs w:val="28"/>
        </w:rPr>
        <w:t>c</w:t>
      </w:r>
      <w:r w:rsidRPr="00DA1FF5">
        <w:rPr>
          <w:rFonts w:cstheme="minorHAnsi"/>
          <w:sz w:val="28"/>
          <w:szCs w:val="28"/>
        </w:rPr>
        <w:t xml:space="preserve">ats. . .the Noddy’s to head out and continue the search along the base of the Transatlantic if’n the search is called off.  </w:t>
      </w:r>
    </w:p>
    <w:p w14:paraId="1C5B142A" w14:textId="69375DC8" w:rsidR="006E1691" w:rsidRPr="00DA1FF5" w:rsidRDefault="006E1691" w:rsidP="00B335E5">
      <w:pPr>
        <w:tabs>
          <w:tab w:val="left" w:pos="720"/>
          <w:tab w:val="left" w:pos="2160"/>
          <w:tab w:val="left" w:pos="3600"/>
          <w:tab w:val="left" w:pos="4320"/>
        </w:tabs>
        <w:ind w:left="2160" w:hanging="630"/>
        <w:rPr>
          <w:rFonts w:cstheme="minorHAnsi"/>
          <w:sz w:val="28"/>
          <w:szCs w:val="28"/>
        </w:rPr>
      </w:pPr>
    </w:p>
    <w:p w14:paraId="0C15BA5F" w14:textId="389B7387" w:rsidR="00D16917" w:rsidRPr="00DA1FF5" w:rsidRDefault="00D16917" w:rsidP="00B335E5">
      <w:pPr>
        <w:tabs>
          <w:tab w:val="left" w:pos="720"/>
          <w:tab w:val="left" w:pos="2160"/>
          <w:tab w:val="left" w:pos="3600"/>
          <w:tab w:val="left" w:pos="4320"/>
        </w:tabs>
        <w:ind w:left="2160" w:hanging="630"/>
        <w:rPr>
          <w:rFonts w:cstheme="minorHAnsi"/>
          <w:sz w:val="28"/>
          <w:szCs w:val="28"/>
        </w:rPr>
      </w:pPr>
    </w:p>
    <w:p w14:paraId="3EABD18B" w14:textId="6092909E" w:rsidR="00D16917" w:rsidRPr="00DA1FF5" w:rsidRDefault="00D16917" w:rsidP="00B335E5">
      <w:pPr>
        <w:tabs>
          <w:tab w:val="left" w:pos="720"/>
          <w:tab w:val="left" w:pos="2160"/>
          <w:tab w:val="left" w:pos="3600"/>
          <w:tab w:val="left" w:pos="4320"/>
        </w:tabs>
        <w:ind w:left="2160" w:hanging="630"/>
        <w:rPr>
          <w:rFonts w:cstheme="minorHAnsi"/>
          <w:sz w:val="28"/>
          <w:szCs w:val="28"/>
        </w:rPr>
      </w:pPr>
    </w:p>
    <w:p w14:paraId="71C2F668" w14:textId="5F73DB08" w:rsidR="00D16917" w:rsidRPr="00DA1FF5" w:rsidRDefault="00D16917" w:rsidP="00B335E5">
      <w:pPr>
        <w:tabs>
          <w:tab w:val="left" w:pos="720"/>
          <w:tab w:val="left" w:pos="2160"/>
          <w:tab w:val="left" w:pos="3600"/>
          <w:tab w:val="left" w:pos="4320"/>
        </w:tabs>
        <w:ind w:left="2160" w:hanging="630"/>
        <w:rPr>
          <w:rFonts w:cstheme="minorHAnsi"/>
          <w:sz w:val="28"/>
          <w:szCs w:val="28"/>
        </w:rPr>
      </w:pPr>
    </w:p>
    <w:p w14:paraId="7AA6A76E" w14:textId="66722BE2" w:rsidR="00D16917" w:rsidRPr="00DA1FF5" w:rsidRDefault="00D16917" w:rsidP="00B335E5">
      <w:pPr>
        <w:tabs>
          <w:tab w:val="left" w:pos="720"/>
          <w:tab w:val="left" w:pos="2160"/>
          <w:tab w:val="left" w:pos="3600"/>
          <w:tab w:val="left" w:pos="4320"/>
        </w:tabs>
        <w:ind w:left="2160" w:hanging="630"/>
        <w:rPr>
          <w:rFonts w:cstheme="minorHAnsi"/>
          <w:sz w:val="28"/>
          <w:szCs w:val="28"/>
        </w:rPr>
      </w:pPr>
    </w:p>
    <w:p w14:paraId="450A5FEF" w14:textId="77777777" w:rsidR="00D16917" w:rsidRPr="00DA1FF5" w:rsidRDefault="00D16917" w:rsidP="00B335E5">
      <w:pPr>
        <w:tabs>
          <w:tab w:val="left" w:pos="720"/>
          <w:tab w:val="left" w:pos="2160"/>
          <w:tab w:val="left" w:pos="3600"/>
          <w:tab w:val="left" w:pos="4320"/>
        </w:tabs>
        <w:ind w:left="2160" w:hanging="630"/>
        <w:rPr>
          <w:rFonts w:cstheme="minorHAnsi"/>
          <w:sz w:val="28"/>
          <w:szCs w:val="28"/>
        </w:rPr>
      </w:pPr>
    </w:p>
    <w:p w14:paraId="573B91F3" w14:textId="77777777" w:rsidR="003F6F67" w:rsidRPr="00DA1FF5" w:rsidRDefault="003F6F67"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lastRenderedPageBreak/>
        <w:tab/>
      </w:r>
      <w:r w:rsidRPr="00DA1FF5">
        <w:rPr>
          <w:rFonts w:cstheme="minorHAnsi"/>
          <w:sz w:val="28"/>
          <w:szCs w:val="28"/>
        </w:rPr>
        <w:tab/>
      </w:r>
      <w:r w:rsidRPr="00DA1FF5">
        <w:rPr>
          <w:rFonts w:cstheme="minorHAnsi"/>
          <w:sz w:val="28"/>
          <w:szCs w:val="28"/>
        </w:rPr>
        <w:tab/>
        <w:t>KENDRA</w:t>
      </w:r>
    </w:p>
    <w:p w14:paraId="72F4D6FA" w14:textId="70F35FF9" w:rsidR="00662964" w:rsidRPr="00DA1FF5" w:rsidRDefault="003F6F67" w:rsidP="00B335E5">
      <w:pPr>
        <w:tabs>
          <w:tab w:val="left" w:pos="720"/>
          <w:tab w:val="left" w:pos="2160"/>
          <w:tab w:val="left" w:pos="3600"/>
          <w:tab w:val="left" w:pos="4320"/>
        </w:tabs>
        <w:ind w:left="2160" w:hanging="630"/>
        <w:rPr>
          <w:rFonts w:cstheme="minorHAnsi"/>
          <w:sz w:val="28"/>
          <w:szCs w:val="28"/>
        </w:rPr>
      </w:pPr>
      <w:r w:rsidRPr="00DA1FF5">
        <w:rPr>
          <w:rFonts w:cstheme="minorHAnsi"/>
          <w:i/>
          <w:iCs/>
          <w:sz w:val="28"/>
          <w:szCs w:val="28"/>
        </w:rPr>
        <w:tab/>
        <w:t>[Sighs]</w:t>
      </w:r>
      <w:r w:rsidRPr="00DA1FF5">
        <w:rPr>
          <w:rFonts w:cstheme="minorHAnsi"/>
          <w:sz w:val="28"/>
          <w:szCs w:val="28"/>
        </w:rPr>
        <w:t xml:space="preserve"> Zeke, that’s very Brave, but it’s </w:t>
      </w:r>
      <w:r w:rsidR="00662964" w:rsidRPr="00DA1FF5">
        <w:rPr>
          <w:rFonts w:cstheme="minorHAnsi"/>
          <w:sz w:val="28"/>
          <w:szCs w:val="28"/>
        </w:rPr>
        <w:t xml:space="preserve">also foolish! It’s 200 miles to the base of the mountains. Another 1200 to run the length to Byrd Glacier where you can get through to reach McMurdo.  Trust me. . .nobody wants to find Bass more than. . </w:t>
      </w:r>
    </w:p>
    <w:p w14:paraId="2FF01922" w14:textId="77777777" w:rsidR="006E1691" w:rsidRPr="00DA1FF5" w:rsidRDefault="006E1691" w:rsidP="00B335E5">
      <w:pPr>
        <w:tabs>
          <w:tab w:val="left" w:pos="720"/>
          <w:tab w:val="left" w:pos="2160"/>
          <w:tab w:val="left" w:pos="3600"/>
          <w:tab w:val="left" w:pos="4320"/>
        </w:tabs>
        <w:ind w:left="2160" w:hanging="630"/>
        <w:rPr>
          <w:rFonts w:cstheme="minorHAnsi"/>
          <w:sz w:val="28"/>
          <w:szCs w:val="28"/>
        </w:rPr>
      </w:pPr>
    </w:p>
    <w:p w14:paraId="2835B9B4" w14:textId="3ED78053" w:rsidR="00662964" w:rsidRPr="00DA1FF5" w:rsidRDefault="00662964" w:rsidP="00B335E5">
      <w:pPr>
        <w:tabs>
          <w:tab w:val="left" w:pos="720"/>
          <w:tab w:val="left" w:pos="2160"/>
          <w:tab w:val="left" w:pos="3600"/>
          <w:tab w:val="left" w:pos="4320"/>
        </w:tabs>
        <w:ind w:left="2160" w:hanging="63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ZEKE</w:t>
      </w:r>
    </w:p>
    <w:p w14:paraId="6C62BB74" w14:textId="3FA9E3A9" w:rsidR="00662964" w:rsidRPr="00DA1FF5" w:rsidRDefault="00662964" w:rsidP="00B335E5">
      <w:pPr>
        <w:tabs>
          <w:tab w:val="left" w:pos="720"/>
          <w:tab w:val="left" w:pos="2160"/>
          <w:tab w:val="left" w:pos="3600"/>
          <w:tab w:val="left" w:pos="4320"/>
        </w:tabs>
        <w:ind w:left="2160" w:hanging="630"/>
        <w:rPr>
          <w:rFonts w:cstheme="minorHAnsi"/>
          <w:sz w:val="28"/>
          <w:szCs w:val="28"/>
        </w:rPr>
      </w:pPr>
      <w:r w:rsidRPr="00DA1FF5">
        <w:rPr>
          <w:rFonts w:cstheme="minorHAnsi"/>
          <w:i/>
          <w:iCs/>
          <w:sz w:val="28"/>
          <w:szCs w:val="28"/>
        </w:rPr>
        <w:tab/>
        <w:t>[Curt]</w:t>
      </w:r>
      <w:r w:rsidRPr="00DA1FF5">
        <w:rPr>
          <w:rFonts w:cstheme="minorHAnsi"/>
          <w:sz w:val="28"/>
          <w:szCs w:val="28"/>
        </w:rPr>
        <w:t xml:space="preserve"> He was mine first!  My best friend. Sheeeeeet. Only real friend I’ve had since. . . .He may feel different for you than </w:t>
      </w:r>
      <w:r w:rsidR="00C47D1B" w:rsidRPr="00DA1FF5">
        <w:rPr>
          <w:rFonts w:cstheme="minorHAnsi"/>
          <w:sz w:val="28"/>
          <w:szCs w:val="28"/>
        </w:rPr>
        <w:t xml:space="preserve">he does </w:t>
      </w:r>
      <w:r w:rsidRPr="00DA1FF5">
        <w:rPr>
          <w:rFonts w:cstheme="minorHAnsi"/>
          <w:sz w:val="28"/>
          <w:szCs w:val="28"/>
        </w:rPr>
        <w:t xml:space="preserve">me, but </w:t>
      </w:r>
      <w:r w:rsidR="00C069E4" w:rsidRPr="00DA1FF5">
        <w:rPr>
          <w:rFonts w:cstheme="minorHAnsi"/>
          <w:sz w:val="28"/>
          <w:szCs w:val="28"/>
        </w:rPr>
        <w:t>Lawman is my boy. I don’t leave my boys on the ice</w:t>
      </w:r>
      <w:r w:rsidRPr="00DA1FF5">
        <w:rPr>
          <w:rFonts w:cstheme="minorHAnsi"/>
          <w:sz w:val="28"/>
          <w:szCs w:val="28"/>
        </w:rPr>
        <w:t xml:space="preserve">. </w:t>
      </w:r>
    </w:p>
    <w:p w14:paraId="2FDDA281" w14:textId="64AFF85E" w:rsidR="00662964" w:rsidRPr="00DA1FF5" w:rsidRDefault="00662964" w:rsidP="00B335E5">
      <w:pPr>
        <w:tabs>
          <w:tab w:val="left" w:pos="720"/>
          <w:tab w:val="left" w:pos="2160"/>
          <w:tab w:val="left" w:pos="3600"/>
          <w:tab w:val="left" w:pos="4320"/>
        </w:tabs>
        <w:ind w:left="2160" w:hanging="630"/>
        <w:rPr>
          <w:rFonts w:cstheme="minorHAnsi"/>
          <w:sz w:val="28"/>
          <w:szCs w:val="28"/>
        </w:rPr>
      </w:pPr>
    </w:p>
    <w:p w14:paraId="18B84932" w14:textId="53A69F39" w:rsidR="00860772" w:rsidRPr="00DA1FF5" w:rsidRDefault="00C47D1B" w:rsidP="00C47D1B">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3A373C27" w14:textId="3174A1FF" w:rsidR="00C47D1B" w:rsidRPr="00DA1FF5" w:rsidRDefault="00CA73A5"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I don’t. . .I understand the want to try. .</w:t>
      </w:r>
      <w:r w:rsidR="00A54443" w:rsidRPr="00DA1FF5">
        <w:rPr>
          <w:rFonts w:cstheme="minorHAnsi"/>
          <w:sz w:val="28"/>
          <w:szCs w:val="28"/>
        </w:rPr>
        <w:t>….</w:t>
      </w:r>
      <w:r w:rsidRPr="00DA1FF5">
        <w:rPr>
          <w:rFonts w:cstheme="minorHAnsi"/>
          <w:sz w:val="28"/>
          <w:szCs w:val="28"/>
        </w:rPr>
        <w:t>[deep breath] what did you need my help with</w:t>
      </w:r>
      <w:r w:rsidR="00C47D1B" w:rsidRPr="00DA1FF5">
        <w:rPr>
          <w:rFonts w:cstheme="minorHAnsi"/>
          <w:sz w:val="28"/>
          <w:szCs w:val="28"/>
        </w:rPr>
        <w:t xml:space="preserve">? </w:t>
      </w:r>
    </w:p>
    <w:p w14:paraId="7EA43FDD" w14:textId="7E32FD37" w:rsidR="00CA73A5" w:rsidRPr="00DA1FF5" w:rsidRDefault="00CA73A5" w:rsidP="00CA73A5">
      <w:pPr>
        <w:tabs>
          <w:tab w:val="left" w:pos="720"/>
          <w:tab w:val="left" w:pos="2160"/>
          <w:tab w:val="left" w:pos="3600"/>
          <w:tab w:val="left" w:pos="4320"/>
        </w:tabs>
        <w:ind w:left="2160"/>
        <w:rPr>
          <w:rFonts w:cstheme="minorHAnsi"/>
          <w:sz w:val="28"/>
          <w:szCs w:val="28"/>
        </w:rPr>
      </w:pPr>
    </w:p>
    <w:p w14:paraId="0529119B" w14:textId="215A1B91" w:rsidR="00CA73A5" w:rsidRPr="00DA1FF5" w:rsidRDefault="00CA73A5"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ZEKE</w:t>
      </w:r>
    </w:p>
    <w:p w14:paraId="18E04F23" w14:textId="49B2523A" w:rsidR="00CA73A5" w:rsidRPr="00DA1FF5" w:rsidRDefault="00CA73A5"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kay. Gonna be three of us going out. Me, </w:t>
      </w:r>
      <w:proofErr w:type="gramStart"/>
      <w:r w:rsidRPr="00DA1FF5">
        <w:rPr>
          <w:rFonts w:cstheme="minorHAnsi"/>
          <w:sz w:val="28"/>
          <w:szCs w:val="28"/>
        </w:rPr>
        <w:t>Keenan</w:t>
      </w:r>
      <w:proofErr w:type="gramEnd"/>
      <w:r w:rsidRPr="00DA1FF5">
        <w:rPr>
          <w:rFonts w:cstheme="minorHAnsi"/>
          <w:sz w:val="28"/>
          <w:szCs w:val="28"/>
        </w:rPr>
        <w:t xml:space="preserve"> and Emery Waters.  All of us know the risks and we’re all willing to do what needs to be done to find </w:t>
      </w:r>
      <w:r w:rsidR="00870D8E" w:rsidRPr="00DA1FF5">
        <w:rPr>
          <w:rFonts w:cstheme="minorHAnsi"/>
          <w:sz w:val="28"/>
          <w:szCs w:val="28"/>
        </w:rPr>
        <w:t>Bass and the others</w:t>
      </w:r>
      <w:r w:rsidRPr="00DA1FF5">
        <w:rPr>
          <w:rFonts w:cstheme="minorHAnsi"/>
          <w:sz w:val="28"/>
          <w:szCs w:val="28"/>
        </w:rPr>
        <w:t>.  We have 3 Noddys</w:t>
      </w:r>
      <w:r w:rsidR="007A08DB" w:rsidRPr="00DA1FF5">
        <w:rPr>
          <w:rFonts w:cstheme="minorHAnsi"/>
          <w:sz w:val="28"/>
          <w:szCs w:val="28"/>
        </w:rPr>
        <w:t>. . . .uh, that’s a Nodwell one-ten</w:t>
      </w:r>
      <w:r w:rsidRPr="00DA1FF5">
        <w:rPr>
          <w:rFonts w:cstheme="minorHAnsi"/>
          <w:sz w:val="28"/>
          <w:szCs w:val="28"/>
        </w:rPr>
        <w:t xml:space="preserve">, </w:t>
      </w:r>
    </w:p>
    <w:p w14:paraId="19A93258" w14:textId="77777777" w:rsidR="000E4A2E" w:rsidRPr="00DA1FF5" w:rsidRDefault="000E4A2E" w:rsidP="00D16917">
      <w:pPr>
        <w:tabs>
          <w:tab w:val="left" w:pos="720"/>
          <w:tab w:val="left" w:pos="2160"/>
          <w:tab w:val="left" w:pos="3600"/>
          <w:tab w:val="left" w:pos="4320"/>
        </w:tabs>
        <w:rPr>
          <w:rFonts w:cstheme="minorHAnsi"/>
          <w:sz w:val="28"/>
          <w:szCs w:val="28"/>
        </w:rPr>
      </w:pPr>
    </w:p>
    <w:p w14:paraId="7B8A7BBE" w14:textId="210AE008" w:rsidR="007A08DB" w:rsidRPr="00DA1FF5" w:rsidRDefault="007A08DB"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39415179" w14:textId="3996CE8E" w:rsidR="007A08DB" w:rsidRPr="00DA1FF5" w:rsidRDefault="007A08DB"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w:t>
      </w:r>
      <w:r w:rsidR="009D5B7A" w:rsidRPr="00DA1FF5">
        <w:rPr>
          <w:rFonts w:cstheme="minorHAnsi"/>
          <w:sz w:val="28"/>
          <w:szCs w:val="28"/>
        </w:rPr>
        <w:t>Interrupts</w:t>
      </w:r>
      <w:r w:rsidRPr="00DA1FF5">
        <w:rPr>
          <w:rFonts w:cstheme="minorHAnsi"/>
          <w:sz w:val="28"/>
          <w:szCs w:val="28"/>
        </w:rPr>
        <w:t xml:space="preserve">] Noddy’s Max weight capacity 10.4 thousand kilograms; max speed loaded down around four point two kilometers an hour. Fully weighted you’re looking at 24 thousand kilograms. 100 Gallon tank, 6-cylinder Cummins engine with 260 horsepower. . . . I’m a woman with 2 doctorates and 3 engineering </w:t>
      </w:r>
      <w:r w:rsidR="00D16917" w:rsidRPr="00DA1FF5">
        <w:rPr>
          <w:rFonts w:cstheme="minorHAnsi"/>
          <w:sz w:val="28"/>
          <w:szCs w:val="28"/>
        </w:rPr>
        <w:t xml:space="preserve">degrees and had an older brother who was a mechanic. </w:t>
      </w:r>
      <w:r w:rsidRPr="00DA1FF5">
        <w:rPr>
          <w:rFonts w:cstheme="minorHAnsi"/>
          <w:sz w:val="28"/>
          <w:szCs w:val="28"/>
        </w:rPr>
        <w:t xml:space="preserve"> I’ve </w:t>
      </w:r>
      <w:r w:rsidR="00D16917" w:rsidRPr="00DA1FF5">
        <w:rPr>
          <w:rFonts w:cstheme="minorHAnsi"/>
          <w:sz w:val="28"/>
          <w:szCs w:val="28"/>
        </w:rPr>
        <w:t xml:space="preserve">also </w:t>
      </w:r>
      <w:r w:rsidRPr="00DA1FF5">
        <w:rPr>
          <w:rFonts w:cstheme="minorHAnsi"/>
          <w:sz w:val="28"/>
          <w:szCs w:val="28"/>
        </w:rPr>
        <w:t xml:space="preserve">been down here just as long as you Zeke. </w:t>
      </w:r>
    </w:p>
    <w:p w14:paraId="44744CF0" w14:textId="3CB873EC" w:rsidR="007A08DB" w:rsidRPr="00DA1FF5" w:rsidRDefault="007A08DB" w:rsidP="00CA73A5">
      <w:pPr>
        <w:tabs>
          <w:tab w:val="left" w:pos="720"/>
          <w:tab w:val="left" w:pos="2160"/>
          <w:tab w:val="left" w:pos="3600"/>
          <w:tab w:val="left" w:pos="4320"/>
        </w:tabs>
        <w:ind w:left="2160"/>
        <w:rPr>
          <w:rFonts w:cstheme="minorHAnsi"/>
          <w:sz w:val="28"/>
          <w:szCs w:val="28"/>
        </w:rPr>
      </w:pPr>
    </w:p>
    <w:p w14:paraId="0B43EB52" w14:textId="45577CE8" w:rsidR="007A08DB" w:rsidRPr="00DA1FF5" w:rsidRDefault="007A08DB" w:rsidP="00545978">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TWO SECOND PAUSE</w:t>
      </w:r>
    </w:p>
    <w:p w14:paraId="485FA733" w14:textId="697EDF12" w:rsidR="007A08DB" w:rsidRPr="00DA1FF5" w:rsidRDefault="007A08DB" w:rsidP="00CA73A5">
      <w:pPr>
        <w:tabs>
          <w:tab w:val="left" w:pos="720"/>
          <w:tab w:val="left" w:pos="2160"/>
          <w:tab w:val="left" w:pos="3600"/>
          <w:tab w:val="left" w:pos="4320"/>
        </w:tabs>
        <w:ind w:left="2160"/>
        <w:rPr>
          <w:rFonts w:cstheme="minorHAnsi"/>
          <w:sz w:val="28"/>
          <w:szCs w:val="28"/>
        </w:rPr>
      </w:pPr>
    </w:p>
    <w:p w14:paraId="4340AC4D" w14:textId="231EDBFE" w:rsidR="00D16917" w:rsidRPr="00DA1FF5" w:rsidRDefault="00D16917" w:rsidP="00CA73A5">
      <w:pPr>
        <w:tabs>
          <w:tab w:val="left" w:pos="720"/>
          <w:tab w:val="left" w:pos="2160"/>
          <w:tab w:val="left" w:pos="3600"/>
          <w:tab w:val="left" w:pos="4320"/>
        </w:tabs>
        <w:ind w:left="2160"/>
        <w:rPr>
          <w:rFonts w:cstheme="minorHAnsi"/>
          <w:sz w:val="28"/>
          <w:szCs w:val="28"/>
        </w:rPr>
      </w:pPr>
    </w:p>
    <w:p w14:paraId="71EA66D4" w14:textId="4877BEC3" w:rsidR="00D16917" w:rsidRPr="00DA1FF5" w:rsidRDefault="00D16917" w:rsidP="00CA73A5">
      <w:pPr>
        <w:tabs>
          <w:tab w:val="left" w:pos="720"/>
          <w:tab w:val="left" w:pos="2160"/>
          <w:tab w:val="left" w:pos="3600"/>
          <w:tab w:val="left" w:pos="4320"/>
        </w:tabs>
        <w:ind w:left="2160"/>
        <w:rPr>
          <w:rFonts w:cstheme="minorHAnsi"/>
          <w:sz w:val="28"/>
          <w:szCs w:val="28"/>
        </w:rPr>
      </w:pPr>
    </w:p>
    <w:p w14:paraId="34DE2079" w14:textId="77777777" w:rsidR="00D16917" w:rsidRPr="00DA1FF5" w:rsidRDefault="00D16917" w:rsidP="00CA73A5">
      <w:pPr>
        <w:tabs>
          <w:tab w:val="left" w:pos="720"/>
          <w:tab w:val="left" w:pos="2160"/>
          <w:tab w:val="left" w:pos="3600"/>
          <w:tab w:val="left" w:pos="4320"/>
        </w:tabs>
        <w:ind w:left="2160"/>
        <w:rPr>
          <w:rFonts w:cstheme="minorHAnsi"/>
          <w:sz w:val="28"/>
          <w:szCs w:val="28"/>
        </w:rPr>
      </w:pPr>
    </w:p>
    <w:p w14:paraId="04F0E07B" w14:textId="2C3BF77A" w:rsidR="007A08DB" w:rsidRPr="00DA1FF5" w:rsidRDefault="007A08DB"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ZEKE</w:t>
      </w:r>
    </w:p>
    <w:p w14:paraId="1391C6AF" w14:textId="0F00BE98" w:rsidR="007A08DB" w:rsidRPr="00DA1FF5" w:rsidRDefault="007A08DB"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DAMN!  Knew we needed you in on this here operation.  Anyway. . .with food, cold weather provisions, </w:t>
      </w:r>
      <w:r w:rsidR="007C5356" w:rsidRPr="00DA1FF5">
        <w:rPr>
          <w:rFonts w:cstheme="minorHAnsi"/>
          <w:sz w:val="28"/>
          <w:szCs w:val="28"/>
        </w:rPr>
        <w:t>batteries,</w:t>
      </w:r>
      <w:r w:rsidRPr="00DA1FF5">
        <w:rPr>
          <w:rFonts w:cstheme="minorHAnsi"/>
          <w:sz w:val="28"/>
          <w:szCs w:val="28"/>
        </w:rPr>
        <w:t xml:space="preserve"> and other items, we figure we can be out there for rough</w:t>
      </w:r>
      <w:r w:rsidR="001D1496" w:rsidRPr="00DA1FF5">
        <w:rPr>
          <w:rFonts w:cstheme="minorHAnsi"/>
          <w:sz w:val="28"/>
          <w:szCs w:val="28"/>
        </w:rPr>
        <w:t>ly</w:t>
      </w:r>
      <w:r w:rsidRPr="00DA1FF5">
        <w:rPr>
          <w:rFonts w:cstheme="minorHAnsi"/>
          <w:sz w:val="28"/>
          <w:szCs w:val="28"/>
        </w:rPr>
        <w:t xml:space="preserve"> </w:t>
      </w:r>
      <w:r w:rsidR="007C5356" w:rsidRPr="00DA1FF5">
        <w:rPr>
          <w:rFonts w:cstheme="minorHAnsi"/>
          <w:sz w:val="28"/>
          <w:szCs w:val="28"/>
        </w:rPr>
        <w:t>three</w:t>
      </w:r>
      <w:r w:rsidRPr="00DA1FF5">
        <w:rPr>
          <w:rFonts w:cstheme="minorHAnsi"/>
          <w:sz w:val="28"/>
          <w:szCs w:val="28"/>
        </w:rPr>
        <w:t xml:space="preserve"> weeks with enough to make it back. </w:t>
      </w:r>
      <w:r w:rsidR="001D1496" w:rsidRPr="00DA1FF5">
        <w:rPr>
          <w:rFonts w:cstheme="minorHAnsi"/>
          <w:sz w:val="28"/>
          <w:szCs w:val="28"/>
        </w:rPr>
        <w:t xml:space="preserve"> Course, after that we expect to get the boot from ol’ Waynewright. . .</w:t>
      </w:r>
    </w:p>
    <w:p w14:paraId="0CAA502B" w14:textId="77777777" w:rsidR="00F83F18" w:rsidRPr="00DA1FF5" w:rsidRDefault="00F83F18" w:rsidP="007C5356">
      <w:pPr>
        <w:tabs>
          <w:tab w:val="left" w:pos="720"/>
          <w:tab w:val="left" w:pos="2160"/>
          <w:tab w:val="left" w:pos="3600"/>
          <w:tab w:val="left" w:pos="4320"/>
        </w:tabs>
        <w:rPr>
          <w:rFonts w:cstheme="minorHAnsi"/>
          <w:sz w:val="28"/>
          <w:szCs w:val="28"/>
        </w:rPr>
      </w:pPr>
    </w:p>
    <w:p w14:paraId="1EB6740A" w14:textId="7200C99F" w:rsidR="001D1496" w:rsidRPr="00DA1FF5" w:rsidRDefault="001D1496" w:rsidP="00CA73A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337F69E8" w14:textId="162F1223" w:rsidR="001D1496" w:rsidRPr="00DA1FF5" w:rsidRDefault="001D1496" w:rsidP="001D1496">
      <w:pPr>
        <w:ind w:left="2160"/>
        <w:rPr>
          <w:rFonts w:eastAsia="Times New Roman" w:cstheme="minorHAnsi"/>
          <w:b/>
          <w:bCs/>
          <w:sz w:val="28"/>
          <w:szCs w:val="28"/>
        </w:rPr>
      </w:pPr>
      <w:r w:rsidRPr="00DA1FF5">
        <w:rPr>
          <w:rFonts w:cstheme="minorHAnsi"/>
          <w:sz w:val="28"/>
          <w:szCs w:val="28"/>
        </w:rPr>
        <w:t xml:space="preserve">If you stretch out rations, all sleep in one of the Noddy’s for warmth, you could go more likely four and a half weeks. Assuming a daily caloric intake of two thousand per person.  Limiting any external, outdoor activities as well.  But your biggest concern is going to be </w:t>
      </w:r>
      <w:r w:rsidRPr="00DA1FF5">
        <w:rPr>
          <w:rFonts w:eastAsia="Times New Roman" w:cstheme="minorHAnsi"/>
          <w:sz w:val="28"/>
          <w:szCs w:val="28"/>
        </w:rPr>
        <w:t>crevasses</w:t>
      </w:r>
      <w:r w:rsidR="00A82747" w:rsidRPr="00DA1FF5">
        <w:rPr>
          <w:rFonts w:eastAsia="Times New Roman" w:cstheme="minorHAnsi"/>
          <w:b/>
          <w:bCs/>
          <w:sz w:val="28"/>
          <w:szCs w:val="28"/>
        </w:rPr>
        <w:t>.</w:t>
      </w:r>
    </w:p>
    <w:p w14:paraId="26D78D33" w14:textId="3650B81E" w:rsidR="00A82747" w:rsidRPr="00DA1FF5" w:rsidRDefault="00A82747" w:rsidP="001D1496">
      <w:pPr>
        <w:ind w:left="2160"/>
        <w:rPr>
          <w:rFonts w:eastAsia="Times New Roman" w:cstheme="minorHAnsi"/>
          <w:b/>
          <w:bCs/>
          <w:sz w:val="28"/>
          <w:szCs w:val="28"/>
        </w:rPr>
      </w:pPr>
    </w:p>
    <w:p w14:paraId="51B42187" w14:textId="5C87AA54" w:rsidR="00A82747" w:rsidRPr="00DA1FF5" w:rsidRDefault="00A82747" w:rsidP="001D1496">
      <w:pPr>
        <w:ind w:left="2160"/>
        <w:rPr>
          <w:rFonts w:eastAsia="Times New Roman" w:cstheme="minorHAnsi"/>
          <w:sz w:val="28"/>
          <w:szCs w:val="28"/>
        </w:rPr>
      </w:pPr>
      <w:r w:rsidRPr="00DA1FF5">
        <w:rPr>
          <w:rFonts w:eastAsia="Times New Roman" w:cstheme="minorHAnsi"/>
          <w:sz w:val="28"/>
          <w:szCs w:val="28"/>
        </w:rPr>
        <w:tab/>
      </w:r>
      <w:r w:rsidRPr="00DA1FF5">
        <w:rPr>
          <w:rFonts w:eastAsia="Times New Roman" w:cstheme="minorHAnsi"/>
          <w:sz w:val="28"/>
          <w:szCs w:val="28"/>
        </w:rPr>
        <w:tab/>
      </w:r>
      <w:r w:rsidRPr="00DA1FF5">
        <w:rPr>
          <w:rFonts w:eastAsia="Times New Roman" w:cstheme="minorHAnsi"/>
          <w:sz w:val="28"/>
          <w:szCs w:val="28"/>
        </w:rPr>
        <w:tab/>
        <w:t>ZEKE</w:t>
      </w:r>
    </w:p>
    <w:p w14:paraId="2343BBD2" w14:textId="27E0C5C8" w:rsidR="001D1496" w:rsidRPr="00DA1FF5" w:rsidRDefault="00A82747" w:rsidP="00A82747">
      <w:pPr>
        <w:ind w:left="2160"/>
        <w:rPr>
          <w:rFonts w:eastAsia="Times New Roman" w:cstheme="minorHAnsi"/>
          <w:sz w:val="28"/>
          <w:szCs w:val="28"/>
        </w:rPr>
      </w:pPr>
      <w:r w:rsidRPr="00DA1FF5">
        <w:rPr>
          <w:rFonts w:eastAsia="Times New Roman" w:cstheme="minorHAnsi"/>
          <w:sz w:val="28"/>
          <w:szCs w:val="28"/>
        </w:rPr>
        <w:t xml:space="preserve">Exactly!  Emery had an idea.  Years </w:t>
      </w:r>
      <w:r w:rsidR="005A56E6" w:rsidRPr="00DA1FF5">
        <w:rPr>
          <w:rFonts w:eastAsia="Times New Roman" w:cstheme="minorHAnsi"/>
          <w:sz w:val="28"/>
          <w:szCs w:val="28"/>
        </w:rPr>
        <w:t>ago,</w:t>
      </w:r>
      <w:r w:rsidRPr="00DA1FF5">
        <w:rPr>
          <w:rFonts w:eastAsia="Times New Roman" w:cstheme="minorHAnsi"/>
          <w:sz w:val="28"/>
          <w:szCs w:val="28"/>
        </w:rPr>
        <w:t xml:space="preserve"> we’d use robots with a radar antenna inside an innertube and on 6-meter poles up front. We called them Yeti’s. They’ll automatically shut down the Noddy’s behind them if it detects a </w:t>
      </w:r>
      <w:r w:rsidR="005A56E6" w:rsidRPr="00DA1FF5">
        <w:rPr>
          <w:rFonts w:eastAsia="Times New Roman" w:cstheme="minorHAnsi"/>
          <w:sz w:val="28"/>
          <w:szCs w:val="28"/>
        </w:rPr>
        <w:t>sizable crevasse</w:t>
      </w:r>
      <w:r w:rsidRPr="00DA1FF5">
        <w:rPr>
          <w:rFonts w:eastAsia="Times New Roman" w:cstheme="minorHAnsi"/>
          <w:sz w:val="28"/>
          <w:szCs w:val="28"/>
        </w:rPr>
        <w:t xml:space="preserve">.   </w:t>
      </w:r>
      <w:r w:rsidR="001C02AD" w:rsidRPr="00DA1FF5">
        <w:rPr>
          <w:rFonts w:eastAsia="Times New Roman" w:cstheme="minorHAnsi"/>
          <w:sz w:val="28"/>
          <w:szCs w:val="28"/>
        </w:rPr>
        <w:t>Emery’s</w:t>
      </w:r>
      <w:r w:rsidRPr="00DA1FF5">
        <w:rPr>
          <w:rFonts w:eastAsia="Times New Roman" w:cstheme="minorHAnsi"/>
          <w:sz w:val="28"/>
          <w:szCs w:val="28"/>
        </w:rPr>
        <w:t xml:space="preserve"> </w:t>
      </w:r>
      <w:proofErr w:type="gramStart"/>
      <w:r w:rsidRPr="00DA1FF5">
        <w:rPr>
          <w:rFonts w:eastAsia="Times New Roman" w:cstheme="minorHAnsi"/>
          <w:sz w:val="28"/>
          <w:szCs w:val="28"/>
        </w:rPr>
        <w:t>fairly sure</w:t>
      </w:r>
      <w:proofErr w:type="gramEnd"/>
      <w:r w:rsidRPr="00DA1FF5">
        <w:rPr>
          <w:rFonts w:eastAsia="Times New Roman" w:cstheme="minorHAnsi"/>
          <w:sz w:val="28"/>
          <w:szCs w:val="28"/>
        </w:rPr>
        <w:t xml:space="preserve"> he can improve on that 10-year-old technology, but needs some help wit</w:t>
      </w:r>
      <w:r w:rsidR="00B04855" w:rsidRPr="00DA1FF5">
        <w:rPr>
          <w:rFonts w:eastAsia="Times New Roman" w:cstheme="minorHAnsi"/>
          <w:sz w:val="28"/>
          <w:szCs w:val="28"/>
        </w:rPr>
        <w:t>h</w:t>
      </w:r>
      <w:r w:rsidRPr="00DA1FF5">
        <w:rPr>
          <w:rFonts w:eastAsia="Times New Roman" w:cstheme="minorHAnsi"/>
          <w:sz w:val="28"/>
          <w:szCs w:val="28"/>
        </w:rPr>
        <w:t xml:space="preserve"> the Science, and seeing how this here is a secret mission. . .</w:t>
      </w:r>
    </w:p>
    <w:p w14:paraId="32EAD9DA" w14:textId="76B452C3" w:rsidR="00A82747" w:rsidRPr="00DA1FF5" w:rsidRDefault="00A82747" w:rsidP="00A82747">
      <w:pPr>
        <w:ind w:left="2160"/>
        <w:rPr>
          <w:rFonts w:eastAsia="Times New Roman" w:cstheme="minorHAnsi"/>
          <w:sz w:val="28"/>
          <w:szCs w:val="28"/>
        </w:rPr>
      </w:pPr>
    </w:p>
    <w:p w14:paraId="7ED8097C" w14:textId="01209427" w:rsidR="00A82747" w:rsidRPr="00DA1FF5" w:rsidRDefault="00A82747" w:rsidP="00A82747">
      <w:pPr>
        <w:ind w:left="2160"/>
        <w:rPr>
          <w:rFonts w:eastAsia="Times New Roman" w:cstheme="minorHAnsi"/>
          <w:sz w:val="28"/>
          <w:szCs w:val="28"/>
        </w:rPr>
      </w:pPr>
      <w:r w:rsidRPr="00DA1FF5">
        <w:rPr>
          <w:rFonts w:eastAsia="Times New Roman" w:cstheme="minorHAnsi"/>
          <w:sz w:val="28"/>
          <w:szCs w:val="28"/>
        </w:rPr>
        <w:tab/>
      </w:r>
      <w:r w:rsidRPr="00DA1FF5">
        <w:rPr>
          <w:rFonts w:eastAsia="Times New Roman" w:cstheme="minorHAnsi"/>
          <w:sz w:val="28"/>
          <w:szCs w:val="28"/>
        </w:rPr>
        <w:tab/>
      </w:r>
      <w:r w:rsidRPr="00DA1FF5">
        <w:rPr>
          <w:rFonts w:eastAsia="Times New Roman" w:cstheme="minorHAnsi"/>
          <w:sz w:val="28"/>
          <w:szCs w:val="28"/>
        </w:rPr>
        <w:tab/>
        <w:t>KENDRA</w:t>
      </w:r>
    </w:p>
    <w:p w14:paraId="59E05BB5" w14:textId="13DD1A14" w:rsidR="00A82747" w:rsidRPr="00DA1FF5" w:rsidRDefault="00A82747" w:rsidP="00A82747">
      <w:pPr>
        <w:ind w:left="2160"/>
        <w:rPr>
          <w:rFonts w:eastAsia="Times New Roman" w:cstheme="minorHAnsi"/>
          <w:sz w:val="28"/>
          <w:szCs w:val="28"/>
        </w:rPr>
      </w:pPr>
      <w:r w:rsidRPr="00DA1FF5">
        <w:rPr>
          <w:rFonts w:eastAsia="Times New Roman" w:cstheme="minorHAnsi"/>
          <w:sz w:val="28"/>
          <w:szCs w:val="28"/>
        </w:rPr>
        <w:t xml:space="preserve">I get it Zeke. I’ll go talk to Mr. Waters now.  Just. . .before you three go slipping away in the night…let me know first, please! </w:t>
      </w:r>
    </w:p>
    <w:p w14:paraId="243E1DC7" w14:textId="7E0921B9" w:rsidR="00A82747" w:rsidRPr="00DA1FF5" w:rsidRDefault="00A82747" w:rsidP="00A82747">
      <w:pPr>
        <w:ind w:left="2160"/>
        <w:rPr>
          <w:rFonts w:eastAsia="Times New Roman" w:cstheme="minorHAnsi"/>
          <w:sz w:val="28"/>
          <w:szCs w:val="28"/>
        </w:rPr>
      </w:pPr>
    </w:p>
    <w:p w14:paraId="3F5FAC85" w14:textId="67CF4411" w:rsidR="00A82747" w:rsidRPr="00DA1FF5" w:rsidRDefault="00A82747" w:rsidP="00A82747">
      <w:pPr>
        <w:ind w:left="2160"/>
        <w:rPr>
          <w:rFonts w:eastAsia="Times New Roman" w:cstheme="minorHAnsi"/>
          <w:sz w:val="28"/>
          <w:szCs w:val="28"/>
        </w:rPr>
      </w:pPr>
      <w:r w:rsidRPr="00DA1FF5">
        <w:rPr>
          <w:rFonts w:eastAsia="Times New Roman" w:cstheme="minorHAnsi"/>
          <w:sz w:val="28"/>
          <w:szCs w:val="28"/>
        </w:rPr>
        <w:tab/>
      </w:r>
      <w:r w:rsidRPr="00DA1FF5">
        <w:rPr>
          <w:rFonts w:eastAsia="Times New Roman" w:cstheme="minorHAnsi"/>
          <w:sz w:val="28"/>
          <w:szCs w:val="28"/>
        </w:rPr>
        <w:tab/>
      </w:r>
      <w:r w:rsidRPr="00DA1FF5">
        <w:rPr>
          <w:rFonts w:eastAsia="Times New Roman" w:cstheme="minorHAnsi"/>
          <w:sz w:val="28"/>
          <w:szCs w:val="28"/>
        </w:rPr>
        <w:tab/>
        <w:t>ZEKE</w:t>
      </w:r>
    </w:p>
    <w:p w14:paraId="157334FE" w14:textId="0DB5B4FD" w:rsidR="00A82747" w:rsidRPr="00DA1FF5" w:rsidRDefault="00A82747" w:rsidP="00A82747">
      <w:pPr>
        <w:ind w:left="2160"/>
        <w:rPr>
          <w:rFonts w:eastAsia="Times New Roman" w:cstheme="minorHAnsi"/>
          <w:sz w:val="28"/>
          <w:szCs w:val="28"/>
        </w:rPr>
      </w:pPr>
      <w:r w:rsidRPr="00DA1FF5">
        <w:rPr>
          <w:rFonts w:eastAsia="Times New Roman" w:cstheme="minorHAnsi"/>
          <w:sz w:val="28"/>
          <w:szCs w:val="28"/>
        </w:rPr>
        <w:t xml:space="preserve">Promise Doc. We’ll tell you </w:t>
      </w:r>
      <w:r w:rsidR="00AB51D9" w:rsidRPr="00DA1FF5">
        <w:rPr>
          <w:rFonts w:eastAsia="Times New Roman" w:cstheme="minorHAnsi"/>
          <w:sz w:val="28"/>
          <w:szCs w:val="28"/>
        </w:rPr>
        <w:t>before</w:t>
      </w:r>
      <w:r w:rsidRPr="00DA1FF5">
        <w:rPr>
          <w:rFonts w:eastAsia="Times New Roman" w:cstheme="minorHAnsi"/>
          <w:sz w:val="28"/>
          <w:szCs w:val="28"/>
        </w:rPr>
        <w:t xml:space="preserve"> we bounce. </w:t>
      </w:r>
    </w:p>
    <w:p w14:paraId="2B70FA5E" w14:textId="2841AFB5" w:rsidR="001C02AD" w:rsidRPr="00DA1FF5" w:rsidRDefault="001C02AD" w:rsidP="00A82747">
      <w:pPr>
        <w:ind w:left="2160"/>
        <w:rPr>
          <w:rFonts w:eastAsia="Times New Roman" w:cstheme="minorHAnsi"/>
          <w:sz w:val="28"/>
          <w:szCs w:val="28"/>
        </w:rPr>
      </w:pPr>
    </w:p>
    <w:p w14:paraId="3C9271AE" w14:textId="2A9C936E" w:rsidR="005E7353" w:rsidRPr="00DA1FF5" w:rsidRDefault="001C02AD" w:rsidP="007C5356">
      <w:pPr>
        <w:ind w:left="720"/>
        <w:rPr>
          <w:rFonts w:eastAsia="Times New Roman" w:cstheme="minorHAnsi"/>
          <w:b/>
          <w:bCs/>
          <w:i/>
          <w:iCs/>
          <w:sz w:val="28"/>
          <w:szCs w:val="28"/>
        </w:rPr>
      </w:pPr>
      <w:r w:rsidRPr="00DA1FF5">
        <w:rPr>
          <w:rFonts w:eastAsia="Times New Roman" w:cstheme="minorHAnsi"/>
          <w:b/>
          <w:bCs/>
          <w:i/>
          <w:iCs/>
          <w:sz w:val="28"/>
          <w:szCs w:val="28"/>
        </w:rPr>
        <w:t>RECORDING STOPPED</w:t>
      </w:r>
    </w:p>
    <w:p w14:paraId="332D59E5" w14:textId="53D09E01" w:rsidR="00D70C71" w:rsidRPr="00DA1FF5" w:rsidRDefault="001C02AD" w:rsidP="007C5356">
      <w:pPr>
        <w:tabs>
          <w:tab w:val="left" w:pos="720"/>
          <w:tab w:val="left" w:pos="2160"/>
          <w:tab w:val="left" w:pos="3600"/>
          <w:tab w:val="left" w:pos="4320"/>
        </w:tabs>
        <w:ind w:left="2160" w:hanging="1440"/>
        <w:rPr>
          <w:rFonts w:cstheme="minorHAnsi"/>
          <w:b/>
          <w:bCs/>
          <w:i/>
          <w:iCs/>
          <w:sz w:val="28"/>
          <w:szCs w:val="28"/>
        </w:rPr>
      </w:pPr>
      <w:r w:rsidRPr="00DA1FF5">
        <w:rPr>
          <w:rFonts w:cstheme="minorHAnsi"/>
          <w:b/>
          <w:bCs/>
          <w:i/>
          <w:iCs/>
          <w:sz w:val="28"/>
          <w:szCs w:val="28"/>
        </w:rPr>
        <w:t>RECORDING STARTED</w:t>
      </w:r>
    </w:p>
    <w:p w14:paraId="0BAEC6E9" w14:textId="7137998C" w:rsidR="00D70C71" w:rsidRPr="00DA1FF5" w:rsidRDefault="005D055F" w:rsidP="005D055F">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ab/>
        <w:t>DOOR OPENS. CONVERSASTION IN PROGRESS</w:t>
      </w:r>
    </w:p>
    <w:p w14:paraId="7D0A8AD0" w14:textId="054A6B4D" w:rsidR="005D055F" w:rsidRPr="00DA1FF5" w:rsidRDefault="005D055F" w:rsidP="005D055F">
      <w:pPr>
        <w:tabs>
          <w:tab w:val="left" w:pos="720"/>
          <w:tab w:val="left" w:pos="2160"/>
          <w:tab w:val="left" w:pos="3600"/>
          <w:tab w:val="left" w:pos="4320"/>
        </w:tabs>
        <w:rPr>
          <w:rFonts w:cstheme="minorHAnsi"/>
          <w:sz w:val="28"/>
          <w:szCs w:val="28"/>
        </w:rPr>
      </w:pPr>
    </w:p>
    <w:p w14:paraId="130321C5" w14:textId="7A335044" w:rsidR="007C5356" w:rsidRPr="00DA1FF5" w:rsidRDefault="007C5356" w:rsidP="005D055F">
      <w:pPr>
        <w:tabs>
          <w:tab w:val="left" w:pos="720"/>
          <w:tab w:val="left" w:pos="2160"/>
          <w:tab w:val="left" w:pos="3600"/>
          <w:tab w:val="left" w:pos="4320"/>
        </w:tabs>
        <w:rPr>
          <w:rFonts w:cstheme="minorHAnsi"/>
          <w:sz w:val="28"/>
          <w:szCs w:val="28"/>
        </w:rPr>
      </w:pPr>
    </w:p>
    <w:p w14:paraId="1D9B2868" w14:textId="6469E03E" w:rsidR="007C5356" w:rsidRPr="00DA1FF5" w:rsidRDefault="007C5356" w:rsidP="005D055F">
      <w:pPr>
        <w:tabs>
          <w:tab w:val="left" w:pos="720"/>
          <w:tab w:val="left" w:pos="2160"/>
          <w:tab w:val="left" w:pos="3600"/>
          <w:tab w:val="left" w:pos="4320"/>
        </w:tabs>
        <w:rPr>
          <w:rFonts w:cstheme="minorHAnsi"/>
          <w:sz w:val="28"/>
          <w:szCs w:val="28"/>
        </w:rPr>
      </w:pPr>
    </w:p>
    <w:p w14:paraId="4CCC88C8" w14:textId="77777777" w:rsidR="007C5356" w:rsidRPr="00DA1FF5" w:rsidRDefault="007C5356" w:rsidP="005D055F">
      <w:pPr>
        <w:tabs>
          <w:tab w:val="left" w:pos="720"/>
          <w:tab w:val="left" w:pos="2160"/>
          <w:tab w:val="left" w:pos="3600"/>
          <w:tab w:val="left" w:pos="4320"/>
        </w:tabs>
        <w:rPr>
          <w:rFonts w:cstheme="minorHAnsi"/>
          <w:sz w:val="28"/>
          <w:szCs w:val="28"/>
        </w:rPr>
      </w:pPr>
    </w:p>
    <w:p w14:paraId="742D6508" w14:textId="27559179" w:rsidR="005D055F" w:rsidRPr="00DA1FF5" w:rsidRDefault="005D055F" w:rsidP="005D055F">
      <w:pPr>
        <w:tabs>
          <w:tab w:val="left" w:pos="720"/>
          <w:tab w:val="left" w:pos="2160"/>
          <w:tab w:val="left" w:pos="3600"/>
          <w:tab w:val="left" w:pos="4320"/>
        </w:tabs>
        <w:ind w:left="810"/>
        <w:rPr>
          <w:rFonts w:cstheme="minorHAnsi"/>
          <w:sz w:val="28"/>
          <w:szCs w:val="28"/>
        </w:rPr>
      </w:pPr>
      <w:r w:rsidRPr="00DA1FF5">
        <w:rPr>
          <w:rFonts w:cstheme="minorHAnsi"/>
          <w:sz w:val="28"/>
          <w:szCs w:val="28"/>
        </w:rPr>
        <w:lastRenderedPageBreak/>
        <w:tab/>
      </w:r>
      <w:r w:rsidRPr="00DA1FF5">
        <w:rPr>
          <w:rFonts w:cstheme="minorHAnsi"/>
          <w:sz w:val="28"/>
          <w:szCs w:val="28"/>
        </w:rPr>
        <w:tab/>
      </w:r>
      <w:r w:rsidR="00C46EBF" w:rsidRPr="00DA1FF5">
        <w:rPr>
          <w:rFonts w:cstheme="minorHAnsi"/>
          <w:sz w:val="28"/>
          <w:szCs w:val="28"/>
        </w:rPr>
        <w:tab/>
      </w:r>
      <w:r w:rsidRPr="00DA1FF5">
        <w:rPr>
          <w:rFonts w:cstheme="minorHAnsi"/>
          <w:sz w:val="28"/>
          <w:szCs w:val="28"/>
        </w:rPr>
        <w:t>IT CHRIS</w:t>
      </w:r>
    </w:p>
    <w:p w14:paraId="1FC1C507" w14:textId="08E86FF2" w:rsidR="005D055F" w:rsidRPr="00DA1FF5" w:rsidRDefault="005D055F" w:rsidP="00E67C89">
      <w:pPr>
        <w:ind w:left="2160"/>
        <w:rPr>
          <w:rFonts w:cstheme="minorHAnsi"/>
          <w:sz w:val="28"/>
          <w:szCs w:val="28"/>
        </w:rPr>
      </w:pPr>
      <w:r w:rsidRPr="00DA1FF5">
        <w:rPr>
          <w:rFonts w:cstheme="minorHAnsi"/>
          <w:sz w:val="28"/>
          <w:szCs w:val="28"/>
        </w:rPr>
        <w:t xml:space="preserve">No! It’s more like when they found the </w:t>
      </w:r>
      <w:r w:rsidRPr="00DA1FF5">
        <w:rPr>
          <w:rFonts w:eastAsia="Times New Roman" w:cstheme="minorHAnsi"/>
          <w:i/>
          <w:iCs/>
          <w:color w:val="000000" w:themeColor="text1"/>
          <w:sz w:val="28"/>
          <w:szCs w:val="28"/>
          <w:bdr w:val="none" w:sz="0" w:space="0" w:color="auto" w:frame="1"/>
        </w:rPr>
        <w:t>Nostromo</w:t>
      </w:r>
      <w:r w:rsidRPr="00DA1FF5">
        <w:rPr>
          <w:rFonts w:cstheme="minorHAnsi"/>
          <w:sz w:val="28"/>
          <w:szCs w:val="28"/>
        </w:rPr>
        <w:t xml:space="preserve">, floating in space for </w:t>
      </w:r>
      <w:r w:rsidR="00B04855" w:rsidRPr="00DA1FF5">
        <w:rPr>
          <w:rFonts w:cstheme="minorHAnsi"/>
          <w:sz w:val="28"/>
          <w:szCs w:val="28"/>
        </w:rPr>
        <w:t>57</w:t>
      </w:r>
      <w:r w:rsidRPr="00DA1FF5">
        <w:rPr>
          <w:rFonts w:cstheme="minorHAnsi"/>
          <w:sz w:val="28"/>
          <w:szCs w:val="28"/>
        </w:rPr>
        <w:t xml:space="preserve"> Years.</w:t>
      </w:r>
    </w:p>
    <w:p w14:paraId="29261C6B" w14:textId="77777777" w:rsidR="00F83F18" w:rsidRPr="00DA1FF5" w:rsidRDefault="00F83F18" w:rsidP="00E67C89">
      <w:pPr>
        <w:ind w:left="2160"/>
        <w:rPr>
          <w:rFonts w:cstheme="minorHAnsi"/>
          <w:sz w:val="28"/>
          <w:szCs w:val="28"/>
        </w:rPr>
      </w:pPr>
    </w:p>
    <w:p w14:paraId="243D7DF9" w14:textId="18BAA640" w:rsidR="005D055F" w:rsidRPr="00DA1FF5" w:rsidRDefault="005D055F" w:rsidP="00E67C89">
      <w:pPr>
        <w:ind w:left="216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IT EMERY</w:t>
      </w:r>
    </w:p>
    <w:p w14:paraId="2D49C227" w14:textId="1788D385" w:rsidR="005D055F" w:rsidRPr="00DA1FF5" w:rsidRDefault="005D055F" w:rsidP="00E67C89">
      <w:pPr>
        <w:ind w:left="2160"/>
        <w:rPr>
          <w:rFonts w:eastAsia="Times New Roman" w:cstheme="minorHAnsi"/>
          <w:sz w:val="28"/>
          <w:szCs w:val="28"/>
        </w:rPr>
      </w:pPr>
      <w:r w:rsidRPr="00DA1FF5">
        <w:rPr>
          <w:rFonts w:cstheme="minorHAnsi"/>
          <w:sz w:val="28"/>
          <w:szCs w:val="28"/>
        </w:rPr>
        <w:t>Okay; First off, I understand your a</w:t>
      </w:r>
      <w:r w:rsidR="006D454A" w:rsidRPr="00DA1FF5">
        <w:rPr>
          <w:rFonts w:cstheme="minorHAnsi"/>
          <w:sz w:val="28"/>
          <w:szCs w:val="28"/>
        </w:rPr>
        <w:t xml:space="preserve">nalogy and you are 100%. . .um, WRONG!  This situation is more like when they were on Hoth looking for Luke and Han.  In </w:t>
      </w:r>
      <w:r w:rsidR="00C45F18" w:rsidRPr="00DA1FF5">
        <w:rPr>
          <w:rFonts w:cstheme="minorHAnsi"/>
          <w:sz w:val="28"/>
          <w:szCs w:val="28"/>
        </w:rPr>
        <w:t>fact, . . .</w:t>
      </w:r>
      <w:r w:rsidR="006D454A" w:rsidRPr="00DA1FF5">
        <w:rPr>
          <w:rFonts w:cstheme="minorHAnsi"/>
          <w:sz w:val="28"/>
          <w:szCs w:val="28"/>
        </w:rPr>
        <w:t xml:space="preserve">it’s an analogy so obviously apparent that to try for any other is just dumb!  I won’t even go into the fact that the salvage team in Aliens, found the Narcissus floating in space, as Ripley and the crew blew-up the </w:t>
      </w:r>
      <w:r w:rsidR="006D454A" w:rsidRPr="00DA1FF5">
        <w:rPr>
          <w:rFonts w:eastAsia="Times New Roman" w:cstheme="minorHAnsi"/>
          <w:i/>
          <w:iCs/>
          <w:color w:val="000000" w:themeColor="text1"/>
          <w:sz w:val="28"/>
          <w:szCs w:val="28"/>
          <w:bdr w:val="none" w:sz="0" w:space="0" w:color="auto" w:frame="1"/>
        </w:rPr>
        <w:t>Nostromo</w:t>
      </w:r>
      <w:r w:rsidR="006D454A" w:rsidRPr="00DA1FF5">
        <w:rPr>
          <w:rFonts w:cstheme="minorHAnsi"/>
          <w:sz w:val="28"/>
          <w:szCs w:val="28"/>
        </w:rPr>
        <w:t xml:space="preserve"> to kill the </w:t>
      </w:r>
      <w:r w:rsidR="002307A1" w:rsidRPr="00DA1FF5">
        <w:rPr>
          <w:rFonts w:cstheme="minorHAnsi"/>
          <w:sz w:val="28"/>
          <w:szCs w:val="28"/>
        </w:rPr>
        <w:t>Xenomorph</w:t>
      </w:r>
      <w:r w:rsidR="006D454A" w:rsidRPr="00DA1FF5">
        <w:rPr>
          <w:rFonts w:cstheme="minorHAnsi"/>
          <w:sz w:val="28"/>
          <w:szCs w:val="28"/>
        </w:rPr>
        <w:t xml:space="preserve">.  </w:t>
      </w:r>
    </w:p>
    <w:p w14:paraId="21823207" w14:textId="3374A92A" w:rsidR="005D055F" w:rsidRPr="00DA1FF5" w:rsidRDefault="005D055F"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p>
    <w:p w14:paraId="4846EC12" w14:textId="4B88B02E" w:rsidR="005D055F" w:rsidRPr="00DA1FF5" w:rsidRDefault="006D454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CHRIS</w:t>
      </w:r>
    </w:p>
    <w:p w14:paraId="744ABC9B" w14:textId="08F074ED" w:rsidR="008E261C" w:rsidRPr="00DA1FF5" w:rsidRDefault="006D454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h, Okay </w:t>
      </w:r>
      <w:r w:rsidR="008E261C" w:rsidRPr="00DA1FF5">
        <w:rPr>
          <w:rFonts w:cstheme="minorHAnsi"/>
          <w:sz w:val="28"/>
          <w:szCs w:val="28"/>
        </w:rPr>
        <w:t xml:space="preserve">Admiral </w:t>
      </w:r>
      <w:r w:rsidR="000C1336" w:rsidRPr="00DA1FF5">
        <w:rPr>
          <w:rFonts w:cstheme="minorHAnsi"/>
          <w:sz w:val="28"/>
          <w:szCs w:val="28"/>
        </w:rPr>
        <w:t>Snack bar</w:t>
      </w:r>
      <w:r w:rsidR="008E261C" w:rsidRPr="00DA1FF5">
        <w:rPr>
          <w:rFonts w:cstheme="minorHAnsi"/>
          <w:sz w:val="28"/>
          <w:szCs w:val="28"/>
        </w:rPr>
        <w:t>!  You wanna go</w:t>
      </w:r>
      <w:r w:rsidR="00E60912" w:rsidRPr="00DA1FF5">
        <w:rPr>
          <w:rFonts w:cstheme="minorHAnsi"/>
          <w:sz w:val="28"/>
          <w:szCs w:val="28"/>
        </w:rPr>
        <w:t>?</w:t>
      </w:r>
      <w:r w:rsidR="008E261C" w:rsidRPr="00DA1FF5">
        <w:rPr>
          <w:rFonts w:cstheme="minorHAnsi"/>
          <w:sz w:val="28"/>
          <w:szCs w:val="28"/>
        </w:rPr>
        <w:t xml:space="preserve"> let’s go</w:t>
      </w:r>
      <w:r w:rsidR="00E60912" w:rsidRPr="00DA1FF5">
        <w:rPr>
          <w:rFonts w:cstheme="minorHAnsi"/>
          <w:sz w:val="28"/>
          <w:szCs w:val="28"/>
        </w:rPr>
        <w:t>!</w:t>
      </w:r>
    </w:p>
    <w:p w14:paraId="45A91180" w14:textId="23A01422" w:rsidR="006D454A" w:rsidRPr="00DA1FF5" w:rsidRDefault="008E261C"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The search for Captain Steve Rodgers, </w:t>
      </w:r>
      <w:r w:rsidR="004F7B94" w:rsidRPr="00DA1FF5">
        <w:rPr>
          <w:rFonts w:cstheme="minorHAnsi"/>
          <w:sz w:val="28"/>
          <w:szCs w:val="28"/>
        </w:rPr>
        <w:t xml:space="preserve">Captain America: </w:t>
      </w:r>
      <w:r w:rsidRPr="00DA1FF5">
        <w:rPr>
          <w:rFonts w:cstheme="minorHAnsi"/>
          <w:sz w:val="28"/>
          <w:szCs w:val="28"/>
        </w:rPr>
        <w:t xml:space="preserve">First Avenger. </w:t>
      </w:r>
      <w:r w:rsidR="006D454A" w:rsidRPr="00DA1FF5">
        <w:rPr>
          <w:rFonts w:cstheme="minorHAnsi"/>
          <w:sz w:val="28"/>
          <w:szCs w:val="28"/>
        </w:rPr>
        <w:t xml:space="preserve"> </w:t>
      </w:r>
    </w:p>
    <w:p w14:paraId="4F31203C" w14:textId="2AAE8D5E" w:rsidR="004F7B94" w:rsidRPr="00DA1FF5" w:rsidRDefault="004F7B94" w:rsidP="00E67C89">
      <w:pPr>
        <w:tabs>
          <w:tab w:val="left" w:pos="720"/>
          <w:tab w:val="left" w:pos="2160"/>
          <w:tab w:val="left" w:pos="3600"/>
          <w:tab w:val="left" w:pos="4320"/>
        </w:tabs>
        <w:ind w:left="2160"/>
        <w:rPr>
          <w:rFonts w:cstheme="minorHAnsi"/>
          <w:sz w:val="28"/>
          <w:szCs w:val="28"/>
        </w:rPr>
      </w:pPr>
    </w:p>
    <w:p w14:paraId="05721463" w14:textId="64B5935A" w:rsidR="004F7B94" w:rsidRPr="00DA1FF5" w:rsidRDefault="004F7B9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24E2C8ED" w14:textId="43D816E2" w:rsidR="004F7B94" w:rsidRPr="00DA1FF5" w:rsidRDefault="004F7B9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Makes game show buzzer ‘fail’ sound’] </w:t>
      </w:r>
      <w:r w:rsidR="00E60912" w:rsidRPr="00DA1FF5">
        <w:rPr>
          <w:rFonts w:cstheme="minorHAnsi"/>
          <w:sz w:val="28"/>
          <w:szCs w:val="28"/>
        </w:rPr>
        <w:t>Cap was in the artic, and in the ocean, not the snow. Next?</w:t>
      </w:r>
    </w:p>
    <w:p w14:paraId="53F2AB86" w14:textId="1FAB2234" w:rsidR="00E60912" w:rsidRPr="00DA1FF5" w:rsidRDefault="00E60912" w:rsidP="00E67C89">
      <w:pPr>
        <w:tabs>
          <w:tab w:val="left" w:pos="720"/>
          <w:tab w:val="left" w:pos="2160"/>
          <w:tab w:val="left" w:pos="3600"/>
          <w:tab w:val="left" w:pos="4320"/>
        </w:tabs>
        <w:ind w:left="2160"/>
        <w:rPr>
          <w:rFonts w:cstheme="minorHAnsi"/>
          <w:sz w:val="28"/>
          <w:szCs w:val="28"/>
        </w:rPr>
      </w:pPr>
    </w:p>
    <w:p w14:paraId="034BD54C" w14:textId="2901058B" w:rsidR="00E60912" w:rsidRPr="00DA1FF5" w:rsidRDefault="00E60912"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CHRIS</w:t>
      </w:r>
    </w:p>
    <w:p w14:paraId="273E7752" w14:textId="15911ACD" w:rsidR="006E1691" w:rsidRPr="00DA1FF5" w:rsidRDefault="006E1691"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LIVE!</w:t>
      </w:r>
    </w:p>
    <w:p w14:paraId="5A01EE5C" w14:textId="7D7BAF60" w:rsidR="006E1691" w:rsidRPr="00DA1FF5" w:rsidRDefault="006E1691" w:rsidP="00152480">
      <w:pPr>
        <w:tabs>
          <w:tab w:val="left" w:pos="720"/>
          <w:tab w:val="left" w:pos="2160"/>
          <w:tab w:val="left" w:pos="3600"/>
          <w:tab w:val="left" w:pos="4320"/>
        </w:tabs>
        <w:rPr>
          <w:rFonts w:cstheme="minorHAnsi"/>
          <w:sz w:val="28"/>
          <w:szCs w:val="28"/>
        </w:rPr>
      </w:pPr>
    </w:p>
    <w:p w14:paraId="321555DB" w14:textId="5DA84DD3" w:rsidR="006E1691" w:rsidRPr="00DA1FF5" w:rsidRDefault="006E1691" w:rsidP="007C535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61A4C318" w14:textId="6613DC25" w:rsidR="006E1691" w:rsidRPr="00DA1FF5" w:rsidRDefault="006E1691" w:rsidP="007C535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kay. One, that was the </w:t>
      </w:r>
      <w:r w:rsidR="00BB08B3" w:rsidRPr="00DA1FF5">
        <w:rPr>
          <w:rFonts w:cstheme="minorHAnsi"/>
          <w:sz w:val="28"/>
          <w:szCs w:val="28"/>
        </w:rPr>
        <w:t>A</w:t>
      </w:r>
      <w:r w:rsidRPr="00DA1FF5">
        <w:rPr>
          <w:rFonts w:cstheme="minorHAnsi"/>
          <w:sz w:val="28"/>
          <w:szCs w:val="28"/>
        </w:rPr>
        <w:t xml:space="preserve">ndes, not the artic and two. . .MORBID MUCH!?  </w:t>
      </w:r>
      <w:r w:rsidR="00B04855" w:rsidRPr="00DA1FF5">
        <w:rPr>
          <w:rFonts w:cstheme="minorHAnsi"/>
          <w:sz w:val="28"/>
          <w:szCs w:val="28"/>
        </w:rPr>
        <w:t>Soylent</w:t>
      </w:r>
      <w:r w:rsidRPr="00DA1FF5">
        <w:rPr>
          <w:rFonts w:cstheme="minorHAnsi"/>
          <w:sz w:val="28"/>
          <w:szCs w:val="28"/>
        </w:rPr>
        <w:t xml:space="preserve"> Green and all that</w:t>
      </w:r>
      <w:r w:rsidR="0072271B" w:rsidRPr="00DA1FF5">
        <w:rPr>
          <w:rFonts w:cstheme="minorHAnsi"/>
          <w:sz w:val="28"/>
          <w:szCs w:val="28"/>
        </w:rPr>
        <w:t>!</w:t>
      </w:r>
    </w:p>
    <w:p w14:paraId="181672C1" w14:textId="303D2491" w:rsidR="006E1691" w:rsidRPr="00DA1FF5" w:rsidRDefault="006E1691" w:rsidP="00B04855">
      <w:pPr>
        <w:tabs>
          <w:tab w:val="left" w:pos="720"/>
          <w:tab w:val="left" w:pos="2160"/>
          <w:tab w:val="left" w:pos="3600"/>
          <w:tab w:val="left" w:pos="4320"/>
        </w:tabs>
        <w:rPr>
          <w:rFonts w:cstheme="minorHAnsi"/>
          <w:sz w:val="28"/>
          <w:szCs w:val="28"/>
        </w:rPr>
      </w:pPr>
    </w:p>
    <w:p w14:paraId="34B088F9" w14:textId="1BFC5565" w:rsidR="006E1691" w:rsidRPr="00DA1FF5" w:rsidRDefault="006E1691"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CHRIS</w:t>
      </w:r>
    </w:p>
    <w:p w14:paraId="5DF96BAF" w14:textId="7032894D" w:rsidR="00E60912" w:rsidRPr="00DA1FF5" w:rsidRDefault="00E60912"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Sounds of frustration] ICE STATION ZEBRA!</w:t>
      </w:r>
    </w:p>
    <w:p w14:paraId="5706789F" w14:textId="77777777" w:rsidR="00E67C89" w:rsidRPr="00DA1FF5" w:rsidRDefault="00E67C89" w:rsidP="006E1691">
      <w:pPr>
        <w:tabs>
          <w:tab w:val="left" w:pos="720"/>
          <w:tab w:val="left" w:pos="2160"/>
          <w:tab w:val="left" w:pos="3600"/>
          <w:tab w:val="left" w:pos="4320"/>
        </w:tabs>
        <w:rPr>
          <w:rFonts w:cstheme="minorHAnsi"/>
          <w:sz w:val="28"/>
          <w:szCs w:val="28"/>
        </w:rPr>
      </w:pPr>
    </w:p>
    <w:p w14:paraId="77891C3B" w14:textId="4B33AB78" w:rsidR="00E60912" w:rsidRPr="00DA1FF5" w:rsidRDefault="00E60912"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1845E5C0" w14:textId="10D75C3E" w:rsidR="00E60912" w:rsidRPr="00DA1FF5" w:rsidRDefault="00E60912"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Chuckles] Okay, now you’re just embarrassing yourself. A. </w:t>
      </w:r>
      <w:r w:rsidR="007C5356" w:rsidRPr="00DA1FF5">
        <w:rPr>
          <w:rFonts w:cstheme="minorHAnsi"/>
          <w:sz w:val="28"/>
          <w:szCs w:val="28"/>
        </w:rPr>
        <w:t>It was a s</w:t>
      </w:r>
      <w:r w:rsidRPr="00DA1FF5">
        <w:rPr>
          <w:rFonts w:cstheme="minorHAnsi"/>
          <w:sz w:val="28"/>
          <w:szCs w:val="28"/>
        </w:rPr>
        <w:t>atellite capsule</w:t>
      </w:r>
      <w:r w:rsidR="00A01F51" w:rsidRPr="00DA1FF5">
        <w:rPr>
          <w:rFonts w:cstheme="minorHAnsi"/>
          <w:sz w:val="28"/>
          <w:szCs w:val="28"/>
        </w:rPr>
        <w:t xml:space="preserve"> they were searching for, not a plane</w:t>
      </w:r>
      <w:r w:rsidRPr="00DA1FF5">
        <w:rPr>
          <w:rFonts w:cstheme="minorHAnsi"/>
          <w:sz w:val="28"/>
          <w:szCs w:val="28"/>
        </w:rPr>
        <w:t>. B. No submarines involved</w:t>
      </w:r>
      <w:r w:rsidR="00A01F51" w:rsidRPr="00DA1FF5">
        <w:rPr>
          <w:rFonts w:cstheme="minorHAnsi"/>
          <w:sz w:val="28"/>
          <w:szCs w:val="28"/>
        </w:rPr>
        <w:t xml:space="preserve"> for us</w:t>
      </w:r>
      <w:r w:rsidRPr="00DA1FF5">
        <w:rPr>
          <w:rFonts w:cstheme="minorHAnsi"/>
          <w:sz w:val="28"/>
          <w:szCs w:val="28"/>
        </w:rPr>
        <w:t xml:space="preserve">! </w:t>
      </w:r>
    </w:p>
    <w:p w14:paraId="4C82AC91" w14:textId="77777777" w:rsidR="00E94B6B" w:rsidRPr="00DA1FF5" w:rsidRDefault="00E94B6B" w:rsidP="00E67C89">
      <w:pPr>
        <w:tabs>
          <w:tab w:val="left" w:pos="720"/>
          <w:tab w:val="left" w:pos="2160"/>
          <w:tab w:val="left" w:pos="3600"/>
          <w:tab w:val="left" w:pos="4320"/>
        </w:tabs>
        <w:ind w:left="2160"/>
        <w:rPr>
          <w:rFonts w:cstheme="minorHAnsi"/>
          <w:sz w:val="28"/>
          <w:szCs w:val="28"/>
        </w:rPr>
      </w:pPr>
    </w:p>
    <w:p w14:paraId="409D2C37" w14:textId="5F5C16B0" w:rsidR="00E60912" w:rsidRPr="00DA1FF5" w:rsidRDefault="00E94B6B"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KENDRA</w:t>
      </w:r>
    </w:p>
    <w:p w14:paraId="6ADF50BA" w14:textId="1D6FDC49" w:rsidR="00E94B6B" w:rsidRPr="00DA1FF5" w:rsidRDefault="00E94B6B"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Um. . .excuse me. Guys?</w:t>
      </w:r>
    </w:p>
    <w:p w14:paraId="6E0D0790" w14:textId="591FF33B" w:rsidR="005D055F" w:rsidRPr="00DA1FF5" w:rsidRDefault="005D055F" w:rsidP="00E67C89">
      <w:pPr>
        <w:tabs>
          <w:tab w:val="left" w:pos="720"/>
          <w:tab w:val="left" w:pos="2160"/>
          <w:tab w:val="left" w:pos="3600"/>
          <w:tab w:val="left" w:pos="4320"/>
        </w:tabs>
        <w:ind w:left="2160"/>
        <w:rPr>
          <w:rFonts w:cstheme="minorHAnsi"/>
          <w:sz w:val="28"/>
          <w:szCs w:val="28"/>
        </w:rPr>
      </w:pPr>
    </w:p>
    <w:p w14:paraId="39C3022A" w14:textId="4FA0307A" w:rsidR="005E7353" w:rsidRPr="00DA1FF5" w:rsidRDefault="005E7353" w:rsidP="001A26D3">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SHUFFELING AND STRATIGHTENING UP OF FILES &amp; PAPERS</w:t>
      </w:r>
    </w:p>
    <w:p w14:paraId="4F709634" w14:textId="2D3F3996" w:rsidR="005E7353" w:rsidRPr="00DA1FF5" w:rsidRDefault="005E7353" w:rsidP="00E67C89">
      <w:pPr>
        <w:tabs>
          <w:tab w:val="left" w:pos="720"/>
          <w:tab w:val="left" w:pos="2160"/>
          <w:tab w:val="left" w:pos="3600"/>
          <w:tab w:val="left" w:pos="4320"/>
        </w:tabs>
        <w:ind w:left="2160"/>
        <w:rPr>
          <w:rFonts w:cstheme="minorHAnsi"/>
          <w:b/>
          <w:bCs/>
          <w:sz w:val="28"/>
          <w:szCs w:val="28"/>
          <w:u w:val="single"/>
        </w:rPr>
      </w:pPr>
    </w:p>
    <w:p w14:paraId="6D90EA29" w14:textId="1B89ACA6" w:rsidR="005E7353" w:rsidRPr="00DA1FF5" w:rsidRDefault="005E7353"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CHRIS</w:t>
      </w:r>
    </w:p>
    <w:p w14:paraId="0BB11388" w14:textId="2E4E53D7" w:rsidR="005E7353" w:rsidRPr="00DA1FF5" w:rsidRDefault="005E7353"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Surprised] Doctor Jennings? We weren’t. . .um. . .we didn’t know you were. . . .</w:t>
      </w:r>
    </w:p>
    <w:p w14:paraId="0DF31E0C" w14:textId="42D47C04" w:rsidR="00E67C89" w:rsidRPr="00DA1FF5" w:rsidRDefault="00E67C89" w:rsidP="00E67C89">
      <w:pPr>
        <w:tabs>
          <w:tab w:val="left" w:pos="720"/>
          <w:tab w:val="left" w:pos="2160"/>
          <w:tab w:val="left" w:pos="3600"/>
          <w:tab w:val="left" w:pos="4320"/>
        </w:tabs>
        <w:ind w:left="2160"/>
        <w:rPr>
          <w:rFonts w:cstheme="minorHAnsi"/>
          <w:sz w:val="28"/>
          <w:szCs w:val="28"/>
        </w:rPr>
      </w:pPr>
    </w:p>
    <w:p w14:paraId="2564FF7A" w14:textId="5BF19A28" w:rsidR="00E67C89" w:rsidRPr="00DA1FF5" w:rsidRDefault="00E67C89"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7B844DA6" w14:textId="5EB3DFE0" w:rsidR="00E67C89" w:rsidRPr="00DA1FF5" w:rsidRDefault="00E67C89"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Blurts out] You’re smarter than both of us! </w:t>
      </w:r>
    </w:p>
    <w:p w14:paraId="46212F4B" w14:textId="77777777" w:rsidR="006E1691" w:rsidRPr="00DA1FF5" w:rsidRDefault="006E1691" w:rsidP="002307A1">
      <w:pPr>
        <w:tabs>
          <w:tab w:val="left" w:pos="720"/>
          <w:tab w:val="left" w:pos="2160"/>
          <w:tab w:val="left" w:pos="3600"/>
          <w:tab w:val="left" w:pos="4320"/>
        </w:tabs>
        <w:rPr>
          <w:rFonts w:cstheme="minorHAnsi"/>
          <w:sz w:val="28"/>
          <w:szCs w:val="28"/>
        </w:rPr>
      </w:pPr>
    </w:p>
    <w:p w14:paraId="3547BBF3" w14:textId="7178753A" w:rsidR="00A33BFC" w:rsidRPr="00DA1FF5" w:rsidRDefault="00A33BFC"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35362A68" w14:textId="7CDB0C41" w:rsidR="00A33BFC" w:rsidRPr="00DA1FF5" w:rsidRDefault="00A33BFC"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Confused]. Um, Okay.  Thank you? I ….guess? Look, Zeke said that Emery wanted to see me.  About the Yeti’s and possibly. . .</w:t>
      </w:r>
    </w:p>
    <w:p w14:paraId="7A721B03" w14:textId="0683369B" w:rsidR="00A33BFC" w:rsidRPr="00DA1FF5" w:rsidRDefault="00A33BFC" w:rsidP="00E67C89">
      <w:pPr>
        <w:tabs>
          <w:tab w:val="left" w:pos="720"/>
          <w:tab w:val="left" w:pos="2160"/>
          <w:tab w:val="left" w:pos="3600"/>
          <w:tab w:val="left" w:pos="4320"/>
        </w:tabs>
        <w:ind w:left="2160"/>
        <w:rPr>
          <w:rFonts w:cstheme="minorHAnsi"/>
          <w:sz w:val="28"/>
          <w:szCs w:val="28"/>
        </w:rPr>
      </w:pPr>
    </w:p>
    <w:p w14:paraId="72D29D2A" w14:textId="142095E4" w:rsidR="00A33BFC" w:rsidRPr="00DA1FF5" w:rsidRDefault="00A33BFC" w:rsidP="001A26D3">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SCRAMBLING ACROSS A TABLETOP</w:t>
      </w:r>
    </w:p>
    <w:p w14:paraId="4122F94F" w14:textId="75C32F5A" w:rsidR="00A33BFC" w:rsidRPr="00DA1FF5" w:rsidRDefault="00A33BFC" w:rsidP="00E67C89">
      <w:pPr>
        <w:tabs>
          <w:tab w:val="left" w:pos="720"/>
          <w:tab w:val="left" w:pos="2160"/>
          <w:tab w:val="left" w:pos="3600"/>
          <w:tab w:val="left" w:pos="4320"/>
        </w:tabs>
        <w:ind w:left="2160"/>
        <w:rPr>
          <w:rFonts w:cstheme="minorHAnsi"/>
          <w:sz w:val="28"/>
          <w:szCs w:val="28"/>
        </w:rPr>
      </w:pPr>
    </w:p>
    <w:p w14:paraId="5BFC7FDD" w14:textId="2A631EF2" w:rsidR="00A33BFC" w:rsidRPr="00DA1FF5" w:rsidRDefault="00A33BFC"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37A6F811" w14:textId="5601BC9C" w:rsidR="00A33BFC" w:rsidRPr="00DA1FF5" w:rsidRDefault="00A33BFC"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Um, YES! Doctor. My </w:t>
      </w:r>
      <w:r w:rsidR="00FA04DB" w:rsidRPr="00DA1FF5">
        <w:rPr>
          <w:rFonts w:cstheme="minorHAnsi"/>
          <w:sz w:val="28"/>
          <w:szCs w:val="28"/>
        </w:rPr>
        <w:t>drink</w:t>
      </w:r>
      <w:r w:rsidRPr="00DA1FF5">
        <w:rPr>
          <w:rFonts w:cstheme="minorHAnsi"/>
          <w:sz w:val="28"/>
          <w:szCs w:val="28"/>
        </w:rPr>
        <w:t>. . .</w:t>
      </w:r>
      <w:r w:rsidR="00FA04DB" w:rsidRPr="00DA1FF5">
        <w:rPr>
          <w:rFonts w:cstheme="minorHAnsi"/>
          <w:sz w:val="28"/>
          <w:szCs w:val="28"/>
        </w:rPr>
        <w:t>cooler</w:t>
      </w:r>
      <w:r w:rsidRPr="00DA1FF5">
        <w:rPr>
          <w:rFonts w:cstheme="minorHAnsi"/>
          <w:sz w:val="28"/>
          <w:szCs w:val="28"/>
        </w:rPr>
        <w:t xml:space="preserve">. . .beverage </w:t>
      </w:r>
      <w:r w:rsidR="00FA04DB" w:rsidRPr="00DA1FF5">
        <w:rPr>
          <w:rFonts w:cstheme="minorHAnsi"/>
          <w:sz w:val="28"/>
          <w:szCs w:val="28"/>
        </w:rPr>
        <w:t>container</w:t>
      </w:r>
      <w:r w:rsidRPr="00DA1FF5">
        <w:rPr>
          <w:rFonts w:cstheme="minorHAnsi"/>
          <w:sz w:val="28"/>
          <w:szCs w:val="28"/>
        </w:rPr>
        <w:t xml:space="preserve"> could use some. . . .scienceing…. </w:t>
      </w:r>
      <w:r w:rsidR="00A01F51" w:rsidRPr="00DA1FF5">
        <w:rPr>
          <w:rFonts w:cstheme="minorHAnsi"/>
          <w:sz w:val="28"/>
          <w:szCs w:val="28"/>
        </w:rPr>
        <w:t>This wa</w:t>
      </w:r>
      <w:r w:rsidR="006E1691" w:rsidRPr="00DA1FF5">
        <w:rPr>
          <w:rFonts w:cstheme="minorHAnsi"/>
          <w:sz w:val="28"/>
          <w:szCs w:val="28"/>
        </w:rPr>
        <w:t xml:space="preserve">y </w:t>
      </w:r>
      <w:r w:rsidR="00A01F51" w:rsidRPr="00DA1FF5">
        <w:rPr>
          <w:rFonts w:cstheme="minorHAnsi"/>
          <w:sz w:val="28"/>
          <w:szCs w:val="28"/>
        </w:rPr>
        <w:t>Doctor. . .</w:t>
      </w:r>
    </w:p>
    <w:p w14:paraId="555ED214" w14:textId="77777777" w:rsidR="00A01F51" w:rsidRPr="00DA1FF5" w:rsidRDefault="00A01F51" w:rsidP="00264F78">
      <w:pPr>
        <w:tabs>
          <w:tab w:val="left" w:pos="720"/>
          <w:tab w:val="left" w:pos="2160"/>
          <w:tab w:val="left" w:pos="3600"/>
          <w:tab w:val="left" w:pos="4320"/>
        </w:tabs>
        <w:rPr>
          <w:rFonts w:cstheme="minorHAnsi"/>
          <w:sz w:val="28"/>
          <w:szCs w:val="28"/>
        </w:rPr>
      </w:pPr>
    </w:p>
    <w:p w14:paraId="3B18EDAE" w14:textId="1F0D08B5" w:rsidR="00A01F51" w:rsidRPr="00DA1FF5" w:rsidRDefault="00A01F51"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CHRIS</w:t>
      </w:r>
    </w:p>
    <w:p w14:paraId="5213C4BF" w14:textId="28C596B3" w:rsidR="00A01F51" w:rsidRPr="00DA1FF5" w:rsidRDefault="00A01F51" w:rsidP="00E67C89">
      <w:pPr>
        <w:tabs>
          <w:tab w:val="left" w:pos="720"/>
          <w:tab w:val="left" w:pos="2160"/>
          <w:tab w:val="left" w:pos="3600"/>
          <w:tab w:val="left" w:pos="4320"/>
        </w:tabs>
        <w:ind w:left="2160"/>
        <w:rPr>
          <w:rFonts w:eastAsia="Times New Roman" w:cstheme="minorHAnsi"/>
          <w:color w:val="000000" w:themeColor="text1"/>
          <w:sz w:val="28"/>
          <w:szCs w:val="28"/>
          <w:bdr w:val="none" w:sz="0" w:space="0" w:color="auto" w:frame="1"/>
        </w:rPr>
      </w:pPr>
      <w:r w:rsidRPr="00DA1FF5">
        <w:rPr>
          <w:rFonts w:cstheme="minorHAnsi"/>
          <w:sz w:val="28"/>
          <w:szCs w:val="28"/>
        </w:rPr>
        <w:t xml:space="preserve">Fine, you walk away. . .you </w:t>
      </w:r>
      <w:r w:rsidR="00C46EBF" w:rsidRPr="00DA1FF5">
        <w:rPr>
          <w:rFonts w:cstheme="minorHAnsi"/>
          <w:sz w:val="28"/>
          <w:szCs w:val="28"/>
        </w:rPr>
        <w:t>forfeit</w:t>
      </w:r>
      <w:r w:rsidRPr="00DA1FF5">
        <w:rPr>
          <w:rFonts w:cstheme="minorHAnsi"/>
          <w:sz w:val="28"/>
          <w:szCs w:val="28"/>
        </w:rPr>
        <w:t xml:space="preserve"> the argument!  The </w:t>
      </w:r>
      <w:r w:rsidRPr="00DA1FF5">
        <w:rPr>
          <w:rFonts w:eastAsia="Times New Roman" w:cstheme="minorHAnsi"/>
          <w:color w:val="000000" w:themeColor="text1"/>
          <w:sz w:val="28"/>
          <w:szCs w:val="28"/>
          <w:bdr w:val="none" w:sz="0" w:space="0" w:color="auto" w:frame="1"/>
        </w:rPr>
        <w:t xml:space="preserve">Nostromo analogy wins over Hoth! </w:t>
      </w:r>
    </w:p>
    <w:p w14:paraId="06912124" w14:textId="08B10440" w:rsidR="00A01F51" w:rsidRPr="00DA1FF5" w:rsidRDefault="00A01F51" w:rsidP="00E67C89">
      <w:pPr>
        <w:tabs>
          <w:tab w:val="left" w:pos="720"/>
          <w:tab w:val="left" w:pos="2160"/>
          <w:tab w:val="left" w:pos="3600"/>
          <w:tab w:val="left" w:pos="4320"/>
        </w:tabs>
        <w:ind w:left="2160"/>
        <w:rPr>
          <w:rFonts w:eastAsia="Times New Roman" w:cstheme="minorHAnsi"/>
          <w:color w:val="000000" w:themeColor="text1"/>
          <w:sz w:val="28"/>
          <w:szCs w:val="28"/>
          <w:bdr w:val="none" w:sz="0" w:space="0" w:color="auto" w:frame="1"/>
        </w:rPr>
      </w:pPr>
    </w:p>
    <w:p w14:paraId="09FCB823" w14:textId="7DB3A912" w:rsidR="00A01F51" w:rsidRPr="00DA1FF5" w:rsidRDefault="00A01F51" w:rsidP="001A26D3">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DOOR CLOSING BEHIND THEM</w:t>
      </w:r>
    </w:p>
    <w:p w14:paraId="6C2833BE" w14:textId="5D55F582" w:rsidR="00A01F51" w:rsidRPr="00DA1FF5" w:rsidRDefault="00A01F51" w:rsidP="00E67C89">
      <w:pPr>
        <w:tabs>
          <w:tab w:val="left" w:pos="720"/>
          <w:tab w:val="left" w:pos="2160"/>
          <w:tab w:val="left" w:pos="3600"/>
          <w:tab w:val="left" w:pos="4320"/>
        </w:tabs>
        <w:ind w:left="2160"/>
        <w:rPr>
          <w:rFonts w:cstheme="minorHAnsi"/>
          <w:sz w:val="28"/>
          <w:szCs w:val="28"/>
        </w:rPr>
      </w:pPr>
    </w:p>
    <w:p w14:paraId="45B8753C" w14:textId="5D16401E" w:rsidR="00A01F51" w:rsidRPr="00DA1FF5" w:rsidRDefault="00A01F51"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2966DB2C" w14:textId="2FA7C9EE" w:rsidR="000E4A2E" w:rsidRPr="00DA1FF5" w:rsidRDefault="005A56E6" w:rsidP="001A26D3">
      <w:pPr>
        <w:tabs>
          <w:tab w:val="left" w:pos="720"/>
          <w:tab w:val="left" w:pos="2160"/>
          <w:tab w:val="left" w:pos="3600"/>
          <w:tab w:val="left" w:pos="4320"/>
        </w:tabs>
        <w:ind w:left="2160"/>
        <w:rPr>
          <w:rFonts w:cstheme="minorHAnsi"/>
          <w:sz w:val="28"/>
          <w:szCs w:val="28"/>
        </w:rPr>
      </w:pPr>
      <w:r w:rsidRPr="00DA1FF5">
        <w:rPr>
          <w:rFonts w:cstheme="minorHAnsi"/>
          <w:sz w:val="28"/>
          <w:szCs w:val="28"/>
        </w:rPr>
        <w:t>Oh,</w:t>
      </w:r>
      <w:r w:rsidR="00A01F51" w:rsidRPr="00DA1FF5">
        <w:rPr>
          <w:rFonts w:cstheme="minorHAnsi"/>
          <w:sz w:val="28"/>
          <w:szCs w:val="28"/>
        </w:rPr>
        <w:t xml:space="preserve"> that one hurt</w:t>
      </w:r>
      <w:r w:rsidR="002307A1" w:rsidRPr="00DA1FF5">
        <w:rPr>
          <w:rFonts w:cstheme="minorHAnsi"/>
          <w:sz w:val="28"/>
          <w:szCs w:val="28"/>
        </w:rPr>
        <w:t>s</w:t>
      </w:r>
      <w:r w:rsidR="00A01F51" w:rsidRPr="00DA1FF5">
        <w:rPr>
          <w:rFonts w:cstheme="minorHAnsi"/>
          <w:sz w:val="28"/>
          <w:szCs w:val="28"/>
        </w:rPr>
        <w:t xml:space="preserve">!  He’s going to be hell to live with for days!  </w:t>
      </w:r>
      <w:r w:rsidR="002307A1" w:rsidRPr="00DA1FF5">
        <w:rPr>
          <w:rFonts w:cstheme="minorHAnsi"/>
          <w:sz w:val="28"/>
          <w:szCs w:val="28"/>
        </w:rPr>
        <w:t xml:space="preserve">[sigh] </w:t>
      </w:r>
      <w:r w:rsidR="00A01F51" w:rsidRPr="00DA1FF5">
        <w:rPr>
          <w:rFonts w:cstheme="minorHAnsi"/>
          <w:sz w:val="28"/>
          <w:szCs w:val="28"/>
        </w:rPr>
        <w:t xml:space="preserve">Zeke thought it was best to *not* involve Chris in these plans.  </w:t>
      </w:r>
      <w:r w:rsidR="00C46EBF" w:rsidRPr="00DA1FF5">
        <w:rPr>
          <w:rFonts w:cstheme="minorHAnsi"/>
          <w:sz w:val="28"/>
          <w:szCs w:val="28"/>
        </w:rPr>
        <w:t xml:space="preserve">He might fold under questioning! </w:t>
      </w:r>
    </w:p>
    <w:p w14:paraId="29E97689" w14:textId="77777777" w:rsidR="000E4A2E" w:rsidRPr="00DA1FF5" w:rsidRDefault="000E4A2E" w:rsidP="00E67C89">
      <w:pPr>
        <w:tabs>
          <w:tab w:val="left" w:pos="720"/>
          <w:tab w:val="left" w:pos="2160"/>
          <w:tab w:val="left" w:pos="3600"/>
          <w:tab w:val="left" w:pos="4320"/>
        </w:tabs>
        <w:ind w:left="2160"/>
        <w:rPr>
          <w:rFonts w:cstheme="minorHAnsi"/>
          <w:sz w:val="28"/>
          <w:szCs w:val="28"/>
        </w:rPr>
      </w:pPr>
    </w:p>
    <w:p w14:paraId="3AAB3388" w14:textId="6A84D4F2" w:rsidR="00C46EBF" w:rsidRPr="00DA1FF5" w:rsidRDefault="00C46EBF"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04EA4725" w14:textId="77777777" w:rsidR="00C46EBF" w:rsidRPr="00DA1FF5" w:rsidRDefault="00C46EBF" w:rsidP="000E4A2E">
      <w:pPr>
        <w:tabs>
          <w:tab w:val="left" w:pos="720"/>
          <w:tab w:val="left" w:pos="2160"/>
          <w:tab w:val="left" w:pos="3600"/>
          <w:tab w:val="left" w:pos="4320"/>
        </w:tabs>
        <w:rPr>
          <w:rFonts w:cstheme="minorHAnsi"/>
          <w:sz w:val="28"/>
          <w:szCs w:val="28"/>
        </w:rPr>
      </w:pPr>
    </w:p>
    <w:p w14:paraId="286DBEEB" w14:textId="309C911A" w:rsidR="00C46EBF" w:rsidRPr="00DA1FF5" w:rsidRDefault="00264F78"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ou need help, </w:t>
      </w:r>
      <w:r w:rsidR="00C45F18" w:rsidRPr="00DA1FF5">
        <w:rPr>
          <w:rFonts w:cstheme="minorHAnsi"/>
          <w:sz w:val="28"/>
          <w:szCs w:val="28"/>
        </w:rPr>
        <w:t>. . .</w:t>
      </w:r>
      <w:r w:rsidRPr="00DA1FF5">
        <w:rPr>
          <w:rFonts w:cstheme="minorHAnsi"/>
          <w:sz w:val="28"/>
          <w:szCs w:val="28"/>
        </w:rPr>
        <w:t xml:space="preserve">with early crevasse detection? </w:t>
      </w:r>
    </w:p>
    <w:p w14:paraId="20708799" w14:textId="77777777" w:rsidR="00C46EBF" w:rsidRPr="00DA1FF5" w:rsidRDefault="00C46EBF" w:rsidP="00E67C89">
      <w:pPr>
        <w:tabs>
          <w:tab w:val="left" w:pos="720"/>
          <w:tab w:val="left" w:pos="2160"/>
          <w:tab w:val="left" w:pos="3600"/>
          <w:tab w:val="left" w:pos="4320"/>
        </w:tabs>
        <w:ind w:left="2160"/>
        <w:rPr>
          <w:rFonts w:cstheme="minorHAnsi"/>
          <w:sz w:val="28"/>
          <w:szCs w:val="28"/>
        </w:rPr>
      </w:pPr>
    </w:p>
    <w:p w14:paraId="0B1D3103" w14:textId="77777777" w:rsidR="00264F78" w:rsidRPr="00DA1FF5" w:rsidRDefault="00264F78" w:rsidP="000E4A2E">
      <w:pPr>
        <w:tabs>
          <w:tab w:val="left" w:pos="720"/>
          <w:tab w:val="left" w:pos="2160"/>
          <w:tab w:val="left" w:pos="3600"/>
          <w:tab w:val="left" w:pos="4320"/>
        </w:tabs>
        <w:rPr>
          <w:rFonts w:cstheme="minorHAnsi"/>
          <w:sz w:val="28"/>
          <w:szCs w:val="28"/>
        </w:rPr>
      </w:pPr>
    </w:p>
    <w:p w14:paraId="6D37FEA5" w14:textId="42C46C76" w:rsidR="00A01F51" w:rsidRPr="00DA1FF5" w:rsidRDefault="00264F78"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0481C1E6" w14:textId="3BAFD785" w:rsidR="00264F78" w:rsidRPr="00DA1FF5" w:rsidRDefault="000C1336"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Precisely</w:t>
      </w:r>
      <w:r w:rsidR="00264F78" w:rsidRPr="00DA1FF5">
        <w:rPr>
          <w:rFonts w:cstheme="minorHAnsi"/>
          <w:sz w:val="28"/>
          <w:szCs w:val="28"/>
        </w:rPr>
        <w:t xml:space="preserve">!  We’ve taken the general specifics of the Yeti detection systems </w:t>
      </w:r>
      <w:r w:rsidR="00AF4A4F" w:rsidRPr="00DA1FF5">
        <w:rPr>
          <w:rFonts w:cstheme="minorHAnsi"/>
          <w:sz w:val="28"/>
          <w:szCs w:val="28"/>
        </w:rPr>
        <w:t>we</w:t>
      </w:r>
      <w:r w:rsidR="00264F78" w:rsidRPr="00DA1FF5">
        <w:rPr>
          <w:rFonts w:cstheme="minorHAnsi"/>
          <w:sz w:val="28"/>
          <w:szCs w:val="28"/>
        </w:rPr>
        <w:t xml:space="preserve"> were using back in the mid 2010’s.  I’m working on a way to daisy-chain the robots drive capability into the lead Nodwell’s, but the signal back and forward is being scattered when we try it in blowing snow. </w:t>
      </w:r>
    </w:p>
    <w:p w14:paraId="3AF5F8B5" w14:textId="630F2239" w:rsidR="00264F78" w:rsidRPr="00DA1FF5" w:rsidRDefault="00264F78" w:rsidP="00E67C89">
      <w:pPr>
        <w:tabs>
          <w:tab w:val="left" w:pos="720"/>
          <w:tab w:val="left" w:pos="2160"/>
          <w:tab w:val="left" w:pos="3600"/>
          <w:tab w:val="left" w:pos="4320"/>
        </w:tabs>
        <w:ind w:left="2160"/>
        <w:rPr>
          <w:rFonts w:cstheme="minorHAnsi"/>
          <w:sz w:val="28"/>
          <w:szCs w:val="28"/>
        </w:rPr>
      </w:pPr>
    </w:p>
    <w:p w14:paraId="56A0C1FE" w14:textId="20A24D43"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0D7AD8D6" w14:textId="39213C8D"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t>[Thinking aloud]</w:t>
      </w:r>
    </w:p>
    <w:p w14:paraId="4B1CB321" w14:textId="482408ED" w:rsidR="009E39BA" w:rsidRPr="00DA1FF5" w:rsidRDefault="00C45F18"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So,</w:t>
      </w:r>
      <w:r w:rsidR="009E39BA" w:rsidRPr="00DA1FF5">
        <w:rPr>
          <w:rFonts w:cstheme="minorHAnsi"/>
          <w:sz w:val="28"/>
          <w:szCs w:val="28"/>
        </w:rPr>
        <w:t xml:space="preserve"> you need a focused and tight line of communication not impacted</w:t>
      </w:r>
      <w:r w:rsidR="005A56E6" w:rsidRPr="00DA1FF5">
        <w:rPr>
          <w:rFonts w:cstheme="minorHAnsi"/>
          <w:sz w:val="28"/>
          <w:szCs w:val="28"/>
        </w:rPr>
        <w:t xml:space="preserve">. . .. </w:t>
      </w:r>
      <w:r w:rsidR="007C5356" w:rsidRPr="00DA1FF5">
        <w:rPr>
          <w:rFonts w:cstheme="minorHAnsi"/>
          <w:sz w:val="28"/>
          <w:szCs w:val="28"/>
        </w:rPr>
        <w:t>have. . .have you considered m</w:t>
      </w:r>
      <w:r w:rsidR="005A56E6" w:rsidRPr="00DA1FF5">
        <w:rPr>
          <w:rFonts w:cstheme="minorHAnsi"/>
          <w:sz w:val="28"/>
          <w:szCs w:val="28"/>
        </w:rPr>
        <w:t>icrowave</w:t>
      </w:r>
      <w:r w:rsidR="009E39BA" w:rsidRPr="00DA1FF5">
        <w:rPr>
          <w:rFonts w:cstheme="minorHAnsi"/>
          <w:sz w:val="28"/>
          <w:szCs w:val="28"/>
        </w:rPr>
        <w:t xml:space="preserve"> relay with </w:t>
      </w:r>
      <w:r w:rsidRPr="00DA1FF5">
        <w:rPr>
          <w:rFonts w:cstheme="minorHAnsi"/>
          <w:sz w:val="28"/>
          <w:szCs w:val="28"/>
        </w:rPr>
        <w:t>point-to-point</w:t>
      </w:r>
      <w:r w:rsidR="009E39BA" w:rsidRPr="00DA1FF5">
        <w:rPr>
          <w:rFonts w:cstheme="minorHAnsi"/>
          <w:sz w:val="28"/>
          <w:szCs w:val="28"/>
        </w:rPr>
        <w:t xml:space="preserve"> transmission. </w:t>
      </w:r>
    </w:p>
    <w:p w14:paraId="4238C94E" w14:textId="178F9ACB" w:rsidR="009E39BA" w:rsidRPr="00DA1FF5" w:rsidRDefault="009E39BA" w:rsidP="00E67C89">
      <w:pPr>
        <w:tabs>
          <w:tab w:val="left" w:pos="720"/>
          <w:tab w:val="left" w:pos="2160"/>
          <w:tab w:val="left" w:pos="3600"/>
          <w:tab w:val="left" w:pos="4320"/>
        </w:tabs>
        <w:ind w:left="2160"/>
        <w:rPr>
          <w:rFonts w:cstheme="minorHAnsi"/>
          <w:sz w:val="28"/>
          <w:szCs w:val="28"/>
        </w:rPr>
      </w:pPr>
    </w:p>
    <w:p w14:paraId="7B320EF8" w14:textId="3195F412"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001B6251" w14:textId="08A259E6"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Excited] YES! Why didn’t I. . .we can create a small dish on the Yeti and the Noddy. Even with snow and loss of sight, the </w:t>
      </w:r>
      <w:r w:rsidR="00023A6B" w:rsidRPr="00DA1FF5">
        <w:rPr>
          <w:rFonts w:cstheme="minorHAnsi"/>
          <w:sz w:val="28"/>
          <w:szCs w:val="28"/>
        </w:rPr>
        <w:t>m</w:t>
      </w:r>
      <w:r w:rsidRPr="00DA1FF5">
        <w:rPr>
          <w:rFonts w:cstheme="minorHAnsi"/>
          <w:sz w:val="28"/>
          <w:szCs w:val="28"/>
        </w:rPr>
        <w:t xml:space="preserve">icrowave </w:t>
      </w:r>
      <w:r w:rsidR="00023A6B" w:rsidRPr="00DA1FF5">
        <w:rPr>
          <w:rFonts w:cstheme="minorHAnsi"/>
          <w:sz w:val="28"/>
          <w:szCs w:val="28"/>
        </w:rPr>
        <w:t xml:space="preserve">signal </w:t>
      </w:r>
      <w:r w:rsidRPr="00DA1FF5">
        <w:rPr>
          <w:rFonts w:cstheme="minorHAnsi"/>
          <w:sz w:val="28"/>
          <w:szCs w:val="28"/>
        </w:rPr>
        <w:t>wouldn’t be. . .that’s brilliant Doctor!</w:t>
      </w:r>
    </w:p>
    <w:p w14:paraId="0DDBBF35" w14:textId="77777777" w:rsidR="009E39BA" w:rsidRPr="00DA1FF5" w:rsidRDefault="009E39BA" w:rsidP="00E67C89">
      <w:pPr>
        <w:tabs>
          <w:tab w:val="left" w:pos="720"/>
          <w:tab w:val="left" w:pos="2160"/>
          <w:tab w:val="left" w:pos="3600"/>
          <w:tab w:val="left" w:pos="4320"/>
        </w:tabs>
        <w:ind w:left="2160"/>
        <w:rPr>
          <w:rFonts w:cstheme="minorHAnsi"/>
          <w:sz w:val="28"/>
          <w:szCs w:val="28"/>
        </w:rPr>
      </w:pPr>
    </w:p>
    <w:p w14:paraId="0AC0E8F9" w14:textId="77777777"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5137C913" w14:textId="0647515C"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I’m</w:t>
      </w:r>
      <w:r w:rsidR="005A56E6" w:rsidRPr="00DA1FF5">
        <w:rPr>
          <w:rFonts w:cstheme="minorHAnsi"/>
          <w:sz w:val="28"/>
          <w:szCs w:val="28"/>
        </w:rPr>
        <w:t>. . .. happy</w:t>
      </w:r>
      <w:r w:rsidRPr="00DA1FF5">
        <w:rPr>
          <w:rFonts w:cstheme="minorHAnsi"/>
          <w:sz w:val="28"/>
          <w:szCs w:val="28"/>
        </w:rPr>
        <w:t xml:space="preserve"> I can </w:t>
      </w:r>
      <w:proofErr w:type="gramStart"/>
      <w:r w:rsidRPr="00DA1FF5">
        <w:rPr>
          <w:rFonts w:cstheme="minorHAnsi"/>
          <w:sz w:val="28"/>
          <w:szCs w:val="28"/>
        </w:rPr>
        <w:t>help out</w:t>
      </w:r>
      <w:proofErr w:type="gramEnd"/>
      <w:r w:rsidRPr="00DA1FF5">
        <w:rPr>
          <w:rFonts w:cstheme="minorHAnsi"/>
          <w:sz w:val="28"/>
          <w:szCs w:val="28"/>
        </w:rPr>
        <w:t>.  I. . .I need to. . .</w:t>
      </w:r>
    </w:p>
    <w:p w14:paraId="31E7A9C3" w14:textId="77777777" w:rsidR="009E39BA" w:rsidRPr="00DA1FF5" w:rsidRDefault="009E39BA" w:rsidP="00E67C89">
      <w:pPr>
        <w:tabs>
          <w:tab w:val="left" w:pos="720"/>
          <w:tab w:val="left" w:pos="2160"/>
          <w:tab w:val="left" w:pos="3600"/>
          <w:tab w:val="left" w:pos="4320"/>
        </w:tabs>
        <w:ind w:left="2160"/>
        <w:rPr>
          <w:rFonts w:cstheme="minorHAnsi"/>
          <w:sz w:val="28"/>
          <w:szCs w:val="28"/>
        </w:rPr>
      </w:pPr>
    </w:p>
    <w:p w14:paraId="7B4322CD" w14:textId="77777777"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IT EMERY</w:t>
      </w:r>
    </w:p>
    <w:p w14:paraId="2E8046AB" w14:textId="5FD9DD9B" w:rsidR="009E39BA" w:rsidRPr="00DA1FF5" w:rsidRDefault="009E39BA"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Half listening] Hrm?  Oh yeah yeah, I got it from </w:t>
      </w:r>
      <w:r w:rsidR="005A56E6" w:rsidRPr="00DA1FF5">
        <w:rPr>
          <w:rFonts w:cstheme="minorHAnsi"/>
          <w:sz w:val="28"/>
          <w:szCs w:val="28"/>
        </w:rPr>
        <w:t>here,</w:t>
      </w:r>
      <w:r w:rsidRPr="00DA1FF5">
        <w:rPr>
          <w:rFonts w:cstheme="minorHAnsi"/>
          <w:sz w:val="28"/>
          <w:szCs w:val="28"/>
        </w:rPr>
        <w:t xml:space="preserve"> I think.  You. . .yeah thanks Doctor. </w:t>
      </w:r>
    </w:p>
    <w:p w14:paraId="1D41C8A8" w14:textId="77777777" w:rsidR="009E39BA" w:rsidRPr="00DA1FF5" w:rsidRDefault="009E39BA" w:rsidP="00E67C89">
      <w:pPr>
        <w:tabs>
          <w:tab w:val="left" w:pos="720"/>
          <w:tab w:val="left" w:pos="2160"/>
          <w:tab w:val="left" w:pos="3600"/>
          <w:tab w:val="left" w:pos="4320"/>
        </w:tabs>
        <w:ind w:left="2160"/>
        <w:rPr>
          <w:rFonts w:cstheme="minorHAnsi"/>
          <w:sz w:val="28"/>
          <w:szCs w:val="28"/>
        </w:rPr>
      </w:pPr>
    </w:p>
    <w:p w14:paraId="3D953129" w14:textId="52FA7F55" w:rsidR="009E39BA" w:rsidRPr="00DA1FF5" w:rsidRDefault="00153784" w:rsidP="001A26D3">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 xml:space="preserve">KENDRA STARTS </w:t>
      </w:r>
      <w:r w:rsidR="009E39BA" w:rsidRPr="00DA1FF5">
        <w:rPr>
          <w:rFonts w:cstheme="minorHAnsi"/>
          <w:b/>
          <w:bCs/>
          <w:i/>
          <w:iCs/>
          <w:sz w:val="28"/>
          <w:szCs w:val="28"/>
        </w:rPr>
        <w:t>WALKING OFF</w:t>
      </w:r>
    </w:p>
    <w:p w14:paraId="6EF3D1D8" w14:textId="77777777" w:rsidR="001A26D3" w:rsidRPr="00DA1FF5" w:rsidRDefault="001A26D3" w:rsidP="001A26D3">
      <w:pPr>
        <w:tabs>
          <w:tab w:val="left" w:pos="720"/>
          <w:tab w:val="left" w:pos="2160"/>
          <w:tab w:val="left" w:pos="3600"/>
          <w:tab w:val="left" w:pos="4320"/>
        </w:tabs>
        <w:ind w:left="720"/>
        <w:rPr>
          <w:rFonts w:cstheme="minorHAnsi"/>
          <w:b/>
          <w:bCs/>
          <w:i/>
          <w:iCs/>
          <w:sz w:val="28"/>
          <w:szCs w:val="28"/>
        </w:rPr>
      </w:pPr>
    </w:p>
    <w:p w14:paraId="60C13639" w14:textId="3AFE3E39" w:rsidR="009E39BA"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009E39BA" w:rsidRPr="00DA1FF5">
        <w:rPr>
          <w:rFonts w:cstheme="minorHAnsi"/>
          <w:sz w:val="28"/>
          <w:szCs w:val="28"/>
        </w:rPr>
        <w:t xml:space="preserve"> </w:t>
      </w:r>
      <w:r w:rsidRPr="00DA1FF5">
        <w:rPr>
          <w:rFonts w:cstheme="minorHAnsi"/>
          <w:sz w:val="28"/>
          <w:szCs w:val="28"/>
        </w:rPr>
        <w:tab/>
        <w:t>IT EMERY</w:t>
      </w:r>
    </w:p>
    <w:p w14:paraId="46A5DA10" w14:textId="15AB3133" w:rsidR="00153784"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Doctor Jennings?</w:t>
      </w:r>
    </w:p>
    <w:p w14:paraId="638B3E07" w14:textId="6FD77DD6" w:rsidR="00153784" w:rsidRPr="00DA1FF5" w:rsidRDefault="00153784" w:rsidP="00E67C89">
      <w:pPr>
        <w:tabs>
          <w:tab w:val="left" w:pos="720"/>
          <w:tab w:val="left" w:pos="2160"/>
          <w:tab w:val="left" w:pos="3600"/>
          <w:tab w:val="left" w:pos="4320"/>
        </w:tabs>
        <w:ind w:left="2160"/>
        <w:rPr>
          <w:rFonts w:cstheme="minorHAnsi"/>
          <w:sz w:val="28"/>
          <w:szCs w:val="28"/>
        </w:rPr>
      </w:pPr>
    </w:p>
    <w:p w14:paraId="39037F24" w14:textId="662B8D21" w:rsidR="00153784"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2FD21CCE" w14:textId="7A41BF54" w:rsidR="00153784"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Yes?</w:t>
      </w:r>
    </w:p>
    <w:p w14:paraId="4755F260" w14:textId="575F7FA8" w:rsidR="00153784" w:rsidRPr="00DA1FF5" w:rsidRDefault="00153784" w:rsidP="00E67C89">
      <w:pPr>
        <w:tabs>
          <w:tab w:val="left" w:pos="720"/>
          <w:tab w:val="left" w:pos="2160"/>
          <w:tab w:val="left" w:pos="3600"/>
          <w:tab w:val="left" w:pos="4320"/>
        </w:tabs>
        <w:ind w:left="2160"/>
        <w:rPr>
          <w:rFonts w:cstheme="minorHAnsi"/>
          <w:sz w:val="28"/>
          <w:szCs w:val="28"/>
        </w:rPr>
      </w:pPr>
    </w:p>
    <w:p w14:paraId="05B1253B" w14:textId="77EDE9B3" w:rsidR="00023A6B" w:rsidRPr="00DA1FF5" w:rsidRDefault="00023A6B" w:rsidP="00E67C89">
      <w:pPr>
        <w:tabs>
          <w:tab w:val="left" w:pos="720"/>
          <w:tab w:val="left" w:pos="2160"/>
          <w:tab w:val="left" w:pos="3600"/>
          <w:tab w:val="left" w:pos="4320"/>
        </w:tabs>
        <w:ind w:left="2160"/>
        <w:rPr>
          <w:rFonts w:cstheme="minorHAnsi"/>
          <w:sz w:val="28"/>
          <w:szCs w:val="28"/>
        </w:rPr>
      </w:pPr>
    </w:p>
    <w:p w14:paraId="7D2B6ABD" w14:textId="05AAD877" w:rsidR="00023A6B" w:rsidRPr="00DA1FF5" w:rsidRDefault="00023A6B" w:rsidP="00E67C89">
      <w:pPr>
        <w:tabs>
          <w:tab w:val="left" w:pos="720"/>
          <w:tab w:val="left" w:pos="2160"/>
          <w:tab w:val="left" w:pos="3600"/>
          <w:tab w:val="left" w:pos="4320"/>
        </w:tabs>
        <w:ind w:left="2160"/>
        <w:rPr>
          <w:rFonts w:cstheme="minorHAnsi"/>
          <w:sz w:val="28"/>
          <w:szCs w:val="28"/>
        </w:rPr>
      </w:pPr>
    </w:p>
    <w:p w14:paraId="063EEDD4" w14:textId="77777777" w:rsidR="00023A6B" w:rsidRPr="00DA1FF5" w:rsidRDefault="00023A6B" w:rsidP="00E67C89">
      <w:pPr>
        <w:tabs>
          <w:tab w:val="left" w:pos="720"/>
          <w:tab w:val="left" w:pos="2160"/>
          <w:tab w:val="left" w:pos="3600"/>
          <w:tab w:val="left" w:pos="4320"/>
        </w:tabs>
        <w:ind w:left="2160"/>
        <w:rPr>
          <w:rFonts w:cstheme="minorHAnsi"/>
          <w:sz w:val="28"/>
          <w:szCs w:val="28"/>
        </w:rPr>
      </w:pPr>
    </w:p>
    <w:p w14:paraId="0308CCEF" w14:textId="71A1B1FE" w:rsidR="00153784"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IT EMERY</w:t>
      </w:r>
    </w:p>
    <w:p w14:paraId="633656F5" w14:textId="6CD4F76C" w:rsidR="00153784" w:rsidRPr="00DA1FF5" w:rsidRDefault="00153784" w:rsidP="00E67C8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The Deputy Marshal is one of the coolest people I ever met. He treated. . .he </w:t>
      </w:r>
      <w:r w:rsidR="000C1336" w:rsidRPr="00DA1FF5">
        <w:rPr>
          <w:rFonts w:cstheme="minorHAnsi"/>
          <w:sz w:val="28"/>
          <w:szCs w:val="28"/>
        </w:rPr>
        <w:t>treats</w:t>
      </w:r>
      <w:r w:rsidRPr="00DA1FF5">
        <w:rPr>
          <w:rFonts w:cstheme="minorHAnsi"/>
          <w:sz w:val="28"/>
          <w:szCs w:val="28"/>
        </w:rPr>
        <w:t xml:space="preserve"> me and Chris like regular people, not some dweeby dorks.  If anybody could. . .If. . . .We’ll find him for you.  </w:t>
      </w:r>
    </w:p>
    <w:p w14:paraId="5AA06A43" w14:textId="57197ED4" w:rsidR="00153784" w:rsidRPr="00DA1FF5" w:rsidRDefault="00153784" w:rsidP="00E67C89">
      <w:pPr>
        <w:tabs>
          <w:tab w:val="left" w:pos="720"/>
          <w:tab w:val="left" w:pos="2160"/>
          <w:tab w:val="left" w:pos="3600"/>
          <w:tab w:val="left" w:pos="4320"/>
        </w:tabs>
        <w:ind w:left="2160"/>
        <w:rPr>
          <w:rFonts w:cstheme="minorHAnsi"/>
          <w:sz w:val="28"/>
          <w:szCs w:val="28"/>
        </w:rPr>
      </w:pPr>
    </w:p>
    <w:p w14:paraId="5405D305" w14:textId="77777777" w:rsidR="00153784" w:rsidRPr="00DA1FF5" w:rsidRDefault="00153784" w:rsidP="00153784">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RADIO SQUELCH.</w:t>
      </w:r>
    </w:p>
    <w:p w14:paraId="7E7D3D35" w14:textId="77777777" w:rsidR="00153784" w:rsidRPr="00DA1FF5" w:rsidRDefault="00153784" w:rsidP="00153784">
      <w:pPr>
        <w:tabs>
          <w:tab w:val="left" w:pos="720"/>
          <w:tab w:val="left" w:pos="2160"/>
          <w:tab w:val="left" w:pos="3600"/>
          <w:tab w:val="left" w:pos="4320"/>
        </w:tabs>
        <w:rPr>
          <w:rFonts w:cstheme="minorHAnsi"/>
          <w:sz w:val="28"/>
          <w:szCs w:val="28"/>
        </w:rPr>
      </w:pPr>
    </w:p>
    <w:p w14:paraId="25A204A7" w14:textId="77777777" w:rsidR="00153784" w:rsidRPr="00DA1FF5" w:rsidRDefault="00153784" w:rsidP="00153784">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539951CF" w14:textId="77777777" w:rsidR="00153784" w:rsidRPr="00DA1FF5" w:rsidRDefault="00153784" w:rsidP="00153784">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Doctor Jennings.  Youuuuuuuuu should come up to Ops. </w:t>
      </w:r>
    </w:p>
    <w:p w14:paraId="3BE4558E" w14:textId="77777777" w:rsidR="00153784" w:rsidRPr="00DA1FF5" w:rsidRDefault="00153784" w:rsidP="00153784">
      <w:pPr>
        <w:tabs>
          <w:tab w:val="left" w:pos="720"/>
          <w:tab w:val="left" w:pos="2160"/>
          <w:tab w:val="left" w:pos="3600"/>
          <w:tab w:val="left" w:pos="4320"/>
        </w:tabs>
        <w:ind w:left="2160"/>
        <w:rPr>
          <w:rFonts w:cstheme="minorHAnsi"/>
          <w:sz w:val="28"/>
          <w:szCs w:val="28"/>
        </w:rPr>
      </w:pPr>
    </w:p>
    <w:p w14:paraId="41B2FCE1" w14:textId="77777777" w:rsidR="00153784" w:rsidRPr="00DA1FF5" w:rsidRDefault="00153784" w:rsidP="00153784">
      <w:pPr>
        <w:tabs>
          <w:tab w:val="left" w:pos="720"/>
          <w:tab w:val="left" w:pos="2160"/>
          <w:tab w:val="left" w:pos="3600"/>
          <w:tab w:val="left" w:pos="4320"/>
        </w:tabs>
        <w:ind w:left="2160"/>
        <w:rPr>
          <w:rFonts w:cstheme="minorHAnsi"/>
          <w:sz w:val="28"/>
          <w:szCs w:val="28"/>
        </w:rPr>
      </w:pPr>
    </w:p>
    <w:p w14:paraId="0A9C2AD8" w14:textId="77777777" w:rsidR="00153784" w:rsidRPr="00DA1FF5" w:rsidRDefault="00153784" w:rsidP="00153784">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RECORDING STOPPED</w:t>
      </w:r>
    </w:p>
    <w:p w14:paraId="706991E0" w14:textId="3B764816" w:rsidR="00A81DEA" w:rsidRPr="00DA1FF5" w:rsidRDefault="009C01D6" w:rsidP="00A81DEA">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w:t>
      </w:r>
    </w:p>
    <w:p w14:paraId="425BF55D" w14:textId="5CE0C767" w:rsidR="00A81DEA" w:rsidRPr="00DA1FF5" w:rsidRDefault="00A81DEA" w:rsidP="00A81DEA">
      <w:pPr>
        <w:tabs>
          <w:tab w:val="left" w:pos="720"/>
          <w:tab w:val="left" w:pos="2160"/>
          <w:tab w:val="left" w:pos="3600"/>
          <w:tab w:val="left" w:pos="4320"/>
        </w:tabs>
        <w:rPr>
          <w:rFonts w:cstheme="minorHAnsi"/>
          <w:b/>
          <w:bCs/>
          <w:i/>
          <w:iCs/>
          <w:sz w:val="28"/>
          <w:szCs w:val="28"/>
        </w:rPr>
      </w:pPr>
    </w:p>
    <w:p w14:paraId="364E935C" w14:textId="39FADF1B" w:rsidR="00A81DEA" w:rsidRPr="00DA1FF5" w:rsidRDefault="00A81DEA" w:rsidP="00A81DEA">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RECORDING STARTED</w:t>
      </w:r>
    </w:p>
    <w:p w14:paraId="684DED71" w14:textId="109AF1B4" w:rsidR="00A81DEA" w:rsidRPr="00DA1FF5" w:rsidRDefault="00A81DEA" w:rsidP="00A81DEA">
      <w:pPr>
        <w:tabs>
          <w:tab w:val="left" w:pos="720"/>
          <w:tab w:val="left" w:pos="2160"/>
          <w:tab w:val="left" w:pos="3600"/>
          <w:tab w:val="left" w:pos="4320"/>
        </w:tabs>
        <w:rPr>
          <w:rFonts w:cstheme="minorHAnsi"/>
          <w:sz w:val="28"/>
          <w:szCs w:val="28"/>
        </w:rPr>
      </w:pPr>
    </w:p>
    <w:p w14:paraId="23373E37" w14:textId="29A9EB40" w:rsidR="00A81DEA" w:rsidRPr="00DA1FF5" w:rsidRDefault="00A81DEA"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76B2B6D6" w14:textId="4BA96ED6" w:rsidR="00A81DEA" w:rsidRPr="00DA1FF5" w:rsidRDefault="00A81DEA" w:rsidP="006977BE">
      <w:pPr>
        <w:tabs>
          <w:tab w:val="left" w:pos="720"/>
          <w:tab w:val="left" w:pos="2160"/>
          <w:tab w:val="left" w:pos="3600"/>
          <w:tab w:val="left" w:pos="4320"/>
        </w:tabs>
        <w:ind w:left="2160"/>
        <w:rPr>
          <w:rFonts w:cstheme="minorHAnsi"/>
          <w:sz w:val="28"/>
          <w:szCs w:val="28"/>
        </w:rPr>
      </w:pPr>
      <w:r w:rsidRPr="00DA1FF5">
        <w:rPr>
          <w:rFonts w:cstheme="minorHAnsi"/>
          <w:sz w:val="28"/>
          <w:szCs w:val="28"/>
        </w:rPr>
        <w:t>…….For the safety of those searching. We’ve</w:t>
      </w:r>
      <w:r w:rsidR="006977BE" w:rsidRPr="00DA1FF5">
        <w:rPr>
          <w:rFonts w:cstheme="minorHAnsi"/>
          <w:sz w:val="28"/>
          <w:szCs w:val="28"/>
        </w:rPr>
        <w:t xml:space="preserve"> exhausted the standard search window. With the winds picking up, we’ve now exhausted. . .</w:t>
      </w:r>
    </w:p>
    <w:p w14:paraId="56CCC07C" w14:textId="080131D0" w:rsidR="006977BE" w:rsidRPr="00DA1FF5" w:rsidRDefault="006977BE" w:rsidP="00A81DEA">
      <w:pPr>
        <w:tabs>
          <w:tab w:val="left" w:pos="720"/>
          <w:tab w:val="left" w:pos="2160"/>
          <w:tab w:val="left" w:pos="3600"/>
          <w:tab w:val="left" w:pos="4320"/>
        </w:tabs>
        <w:rPr>
          <w:rFonts w:cstheme="minorHAnsi"/>
          <w:sz w:val="28"/>
          <w:szCs w:val="28"/>
        </w:rPr>
      </w:pPr>
    </w:p>
    <w:p w14:paraId="30E0A718" w14:textId="797FCC00" w:rsidR="006977BE" w:rsidRPr="00DA1FF5" w:rsidRDefault="006977BE" w:rsidP="00A81DEA">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TALKING AT THE SAME TIME</w:t>
      </w:r>
    </w:p>
    <w:p w14:paraId="36C221D3" w14:textId="7BAFB320" w:rsidR="006977BE" w:rsidRPr="00DA1FF5" w:rsidRDefault="006977BE"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p>
    <w:p w14:paraId="1E77BF20" w14:textId="2326E906" w:rsidR="006977BE" w:rsidRPr="00DA1FF5" w:rsidRDefault="006977BE"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3E55955E" w14:textId="26C64926" w:rsidR="006977BE" w:rsidRPr="00DA1FF5" w:rsidRDefault="006977BE"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YOU CAN’T JUST LEAVE THEM OUT THERE!!</w:t>
      </w:r>
    </w:p>
    <w:p w14:paraId="1FF0F29A" w14:textId="7997AF78" w:rsidR="006977BE" w:rsidRPr="00DA1FF5" w:rsidRDefault="006977BE" w:rsidP="00A81DEA">
      <w:pPr>
        <w:tabs>
          <w:tab w:val="left" w:pos="720"/>
          <w:tab w:val="left" w:pos="2160"/>
          <w:tab w:val="left" w:pos="3600"/>
          <w:tab w:val="left" w:pos="4320"/>
        </w:tabs>
        <w:rPr>
          <w:rFonts w:cstheme="minorHAnsi"/>
          <w:sz w:val="28"/>
          <w:szCs w:val="28"/>
        </w:rPr>
      </w:pPr>
    </w:p>
    <w:p w14:paraId="4B339145" w14:textId="56B3D114" w:rsidR="006977BE" w:rsidRPr="00DA1FF5" w:rsidRDefault="006977BE"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4DB2F18A" w14:textId="51F54E9A" w:rsidR="006977BE" w:rsidRPr="00DA1FF5" w:rsidRDefault="006977BE" w:rsidP="00A81DEA">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 xml:space="preserve">Nobody is leaving </w:t>
      </w:r>
      <w:r w:rsidR="005A56E6" w:rsidRPr="00DA1FF5">
        <w:rPr>
          <w:rFonts w:cstheme="minorHAnsi"/>
          <w:sz w:val="28"/>
          <w:szCs w:val="28"/>
        </w:rPr>
        <w:t>them,</w:t>
      </w:r>
      <w:r w:rsidRPr="00DA1FF5">
        <w:rPr>
          <w:rFonts w:cstheme="minorHAnsi"/>
          <w:sz w:val="28"/>
          <w:szCs w:val="28"/>
        </w:rPr>
        <w:t xml:space="preserve"> Doctor! We’ve made all best </w:t>
      </w:r>
    </w:p>
    <w:p w14:paraId="4B68D936" w14:textId="37369204" w:rsidR="006977BE" w:rsidRPr="00DA1FF5" w:rsidRDefault="006977BE" w:rsidP="006977BE">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faith efforts. </w:t>
      </w:r>
      <w:r w:rsidR="00153784" w:rsidRPr="00DA1FF5">
        <w:rPr>
          <w:rFonts w:cstheme="minorHAnsi"/>
          <w:sz w:val="28"/>
          <w:szCs w:val="28"/>
        </w:rPr>
        <w:t>Even w</w:t>
      </w:r>
      <w:r w:rsidRPr="00DA1FF5">
        <w:rPr>
          <w:rFonts w:cstheme="minorHAnsi"/>
          <w:sz w:val="28"/>
          <w:szCs w:val="28"/>
        </w:rPr>
        <w:t xml:space="preserve">ith </w:t>
      </w:r>
      <w:r w:rsidR="00BB08B3" w:rsidRPr="00DA1FF5">
        <w:rPr>
          <w:rFonts w:cstheme="minorHAnsi"/>
          <w:sz w:val="28"/>
          <w:szCs w:val="28"/>
        </w:rPr>
        <w:t>12</w:t>
      </w:r>
      <w:r w:rsidRPr="00DA1FF5">
        <w:rPr>
          <w:rFonts w:cstheme="minorHAnsi"/>
          <w:sz w:val="28"/>
          <w:szCs w:val="28"/>
        </w:rPr>
        <w:t xml:space="preserve"> hours remaining for the </w:t>
      </w:r>
      <w:r w:rsidR="00153784" w:rsidRPr="00DA1FF5">
        <w:rPr>
          <w:rFonts w:cstheme="minorHAnsi"/>
          <w:sz w:val="28"/>
          <w:szCs w:val="28"/>
        </w:rPr>
        <w:t>v</w:t>
      </w:r>
      <w:r w:rsidRPr="00DA1FF5">
        <w:rPr>
          <w:rFonts w:cstheme="minorHAnsi"/>
          <w:sz w:val="28"/>
          <w:szCs w:val="28"/>
        </w:rPr>
        <w:t>oluntary</w:t>
      </w:r>
      <w:r w:rsidR="00153784" w:rsidRPr="00DA1FF5">
        <w:rPr>
          <w:rFonts w:cstheme="minorHAnsi"/>
          <w:sz w:val="28"/>
          <w:szCs w:val="28"/>
        </w:rPr>
        <w:t xml:space="preserve"> search</w:t>
      </w:r>
      <w:r w:rsidRPr="00DA1FF5">
        <w:rPr>
          <w:rFonts w:cstheme="minorHAnsi"/>
          <w:sz w:val="28"/>
          <w:szCs w:val="28"/>
        </w:rPr>
        <w:t>, we’re advising all crafts to discontinue ongoing attempts to……….</w:t>
      </w:r>
    </w:p>
    <w:p w14:paraId="1590F25F" w14:textId="74AEE466" w:rsidR="006977BE" w:rsidRPr="00DA1FF5" w:rsidRDefault="006977BE" w:rsidP="006977BE">
      <w:pPr>
        <w:tabs>
          <w:tab w:val="left" w:pos="720"/>
          <w:tab w:val="left" w:pos="2160"/>
          <w:tab w:val="left" w:pos="3600"/>
          <w:tab w:val="left" w:pos="4320"/>
        </w:tabs>
        <w:ind w:left="2160"/>
        <w:rPr>
          <w:rFonts w:cstheme="minorHAnsi"/>
          <w:sz w:val="28"/>
          <w:szCs w:val="28"/>
        </w:rPr>
      </w:pPr>
    </w:p>
    <w:p w14:paraId="747D1E9A" w14:textId="25329148" w:rsidR="006977BE" w:rsidRPr="00DA1FF5" w:rsidRDefault="006977BE" w:rsidP="006977BE">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1FFC3D5E" w14:textId="438C7F8A" w:rsidR="006977BE" w:rsidRPr="00DA1FF5" w:rsidRDefault="006977BE" w:rsidP="006977BE">
      <w:pPr>
        <w:tabs>
          <w:tab w:val="left" w:pos="720"/>
          <w:tab w:val="left" w:pos="2160"/>
          <w:tab w:val="left" w:pos="3600"/>
          <w:tab w:val="left" w:pos="4320"/>
        </w:tabs>
        <w:ind w:left="2160"/>
        <w:rPr>
          <w:rFonts w:cstheme="minorHAnsi"/>
          <w:b/>
          <w:bCs/>
          <w:sz w:val="28"/>
          <w:szCs w:val="28"/>
        </w:rPr>
      </w:pPr>
      <w:r w:rsidRPr="00DA1FF5">
        <w:rPr>
          <w:rFonts w:cstheme="minorHAnsi"/>
          <w:b/>
          <w:bCs/>
          <w:sz w:val="28"/>
          <w:szCs w:val="28"/>
        </w:rPr>
        <w:t>THEY’LL FREEZE IF WE LEAVE THEM</w:t>
      </w:r>
      <w:r w:rsidR="00023A6B" w:rsidRPr="00DA1FF5">
        <w:rPr>
          <w:rFonts w:cstheme="minorHAnsi"/>
          <w:b/>
          <w:bCs/>
          <w:sz w:val="28"/>
          <w:szCs w:val="28"/>
        </w:rPr>
        <w:t>!</w:t>
      </w:r>
    </w:p>
    <w:p w14:paraId="14AEFEA4" w14:textId="1AC62FE0" w:rsidR="006977BE" w:rsidRPr="00DA1FF5" w:rsidRDefault="006977BE" w:rsidP="006977BE">
      <w:pPr>
        <w:tabs>
          <w:tab w:val="left" w:pos="720"/>
          <w:tab w:val="left" w:pos="2160"/>
          <w:tab w:val="left" w:pos="3600"/>
          <w:tab w:val="left" w:pos="4320"/>
        </w:tabs>
        <w:ind w:left="2160"/>
        <w:rPr>
          <w:rFonts w:cstheme="minorHAnsi"/>
          <w:sz w:val="28"/>
          <w:szCs w:val="28"/>
        </w:rPr>
      </w:pPr>
    </w:p>
    <w:p w14:paraId="40276723" w14:textId="42AC7D7C" w:rsidR="001A26D3" w:rsidRPr="00DA1FF5" w:rsidRDefault="001A26D3" w:rsidP="006977BE">
      <w:pPr>
        <w:tabs>
          <w:tab w:val="left" w:pos="720"/>
          <w:tab w:val="left" w:pos="2160"/>
          <w:tab w:val="left" w:pos="3600"/>
          <w:tab w:val="left" w:pos="4320"/>
        </w:tabs>
        <w:ind w:left="2160"/>
        <w:rPr>
          <w:rFonts w:cstheme="minorHAnsi"/>
          <w:sz w:val="28"/>
          <w:szCs w:val="28"/>
        </w:rPr>
      </w:pPr>
    </w:p>
    <w:p w14:paraId="4EC6DD3E" w14:textId="77777777" w:rsidR="001A26D3" w:rsidRPr="00DA1FF5" w:rsidRDefault="001A26D3" w:rsidP="00023A6B">
      <w:pPr>
        <w:tabs>
          <w:tab w:val="left" w:pos="720"/>
          <w:tab w:val="left" w:pos="2160"/>
          <w:tab w:val="left" w:pos="3600"/>
          <w:tab w:val="left" w:pos="4320"/>
        </w:tabs>
        <w:rPr>
          <w:rFonts w:cstheme="minorHAnsi"/>
          <w:sz w:val="28"/>
          <w:szCs w:val="28"/>
        </w:rPr>
      </w:pPr>
    </w:p>
    <w:p w14:paraId="73D243F1" w14:textId="6C09705A" w:rsidR="006977BE" w:rsidRPr="00DA1FF5" w:rsidRDefault="006977BE" w:rsidP="006977BE">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LARRY</w:t>
      </w:r>
    </w:p>
    <w:p w14:paraId="412829E7" w14:textId="224DE9CA" w:rsidR="006977BE" w:rsidRPr="00DA1FF5" w:rsidRDefault="00153784" w:rsidP="006977BE">
      <w:pPr>
        <w:tabs>
          <w:tab w:val="left" w:pos="720"/>
          <w:tab w:val="left" w:pos="2160"/>
          <w:tab w:val="left" w:pos="3600"/>
          <w:tab w:val="left" w:pos="4320"/>
        </w:tabs>
        <w:ind w:left="2160"/>
        <w:rPr>
          <w:rFonts w:cstheme="minorHAnsi"/>
          <w:sz w:val="28"/>
          <w:szCs w:val="28"/>
        </w:rPr>
      </w:pPr>
      <w:r w:rsidRPr="00DA1FF5">
        <w:rPr>
          <w:rFonts w:cstheme="minorHAnsi"/>
          <w:b/>
          <w:bCs/>
          <w:sz w:val="28"/>
          <w:szCs w:val="28"/>
        </w:rPr>
        <w:t>CONVINCE</w:t>
      </w:r>
      <w:r w:rsidR="006977BE" w:rsidRPr="00DA1FF5">
        <w:rPr>
          <w:rFonts w:cstheme="minorHAnsi"/>
          <w:b/>
          <w:bCs/>
          <w:sz w:val="28"/>
          <w:szCs w:val="28"/>
        </w:rPr>
        <w:t xml:space="preserve"> ME THEY’RE ALIVE DOCTOR</w:t>
      </w:r>
      <w:r w:rsidR="00023A6B" w:rsidRPr="00DA1FF5">
        <w:rPr>
          <w:rFonts w:cstheme="minorHAnsi"/>
          <w:b/>
          <w:bCs/>
          <w:sz w:val="28"/>
          <w:szCs w:val="28"/>
        </w:rPr>
        <w:t>!</w:t>
      </w:r>
      <w:r w:rsidR="006977BE" w:rsidRPr="00DA1FF5">
        <w:rPr>
          <w:rFonts w:cstheme="minorHAnsi"/>
          <w:sz w:val="28"/>
          <w:szCs w:val="28"/>
        </w:rPr>
        <w:t xml:space="preserve">  Prove to me that they somehow manage</w:t>
      </w:r>
      <w:r w:rsidR="00023A6B" w:rsidRPr="00DA1FF5">
        <w:rPr>
          <w:rFonts w:cstheme="minorHAnsi"/>
          <w:sz w:val="28"/>
          <w:szCs w:val="28"/>
        </w:rPr>
        <w:t>d</w:t>
      </w:r>
      <w:r w:rsidR="006977BE" w:rsidRPr="00DA1FF5">
        <w:rPr>
          <w:rFonts w:cstheme="minorHAnsi"/>
          <w:sz w:val="28"/>
          <w:szCs w:val="28"/>
        </w:rPr>
        <w:t xml:space="preserve"> to survive the plane crash. Provide me with statistical scenarios in which they could have survived the last </w:t>
      </w:r>
      <w:r w:rsidR="00BB08B3" w:rsidRPr="00DA1FF5">
        <w:rPr>
          <w:rFonts w:cstheme="minorHAnsi"/>
          <w:sz w:val="28"/>
          <w:szCs w:val="28"/>
        </w:rPr>
        <w:t>3</w:t>
      </w:r>
      <w:r w:rsidR="006977BE" w:rsidRPr="00DA1FF5">
        <w:rPr>
          <w:rFonts w:cstheme="minorHAnsi"/>
          <w:sz w:val="28"/>
          <w:szCs w:val="28"/>
        </w:rPr>
        <w:t xml:space="preserve">6 hours after the crash in minus </w:t>
      </w:r>
      <w:r w:rsidR="005A56E6" w:rsidRPr="00DA1FF5">
        <w:rPr>
          <w:rFonts w:cstheme="minorHAnsi"/>
          <w:sz w:val="28"/>
          <w:szCs w:val="28"/>
        </w:rPr>
        <w:t>80-degree</w:t>
      </w:r>
      <w:r w:rsidR="006977BE" w:rsidRPr="00DA1FF5">
        <w:rPr>
          <w:rFonts w:cstheme="minorHAnsi"/>
          <w:sz w:val="28"/>
          <w:szCs w:val="28"/>
        </w:rPr>
        <w:t xml:space="preserve"> temperatures </w:t>
      </w:r>
      <w:r w:rsidR="00023A6B" w:rsidRPr="00DA1FF5">
        <w:rPr>
          <w:rFonts w:cstheme="minorHAnsi"/>
          <w:sz w:val="28"/>
          <w:szCs w:val="28"/>
        </w:rPr>
        <w:t xml:space="preserve">and </w:t>
      </w:r>
      <w:r w:rsidR="006977BE" w:rsidRPr="00DA1FF5">
        <w:rPr>
          <w:rFonts w:cstheme="minorHAnsi"/>
          <w:sz w:val="28"/>
          <w:szCs w:val="28"/>
        </w:rPr>
        <w:t xml:space="preserve">with wind chills on the </w:t>
      </w:r>
      <w:r w:rsidR="00023A6B" w:rsidRPr="00DA1FF5">
        <w:rPr>
          <w:rFonts w:cstheme="minorHAnsi"/>
          <w:sz w:val="28"/>
          <w:szCs w:val="28"/>
        </w:rPr>
        <w:t>m</w:t>
      </w:r>
      <w:r w:rsidR="006977BE" w:rsidRPr="00DA1FF5">
        <w:rPr>
          <w:rFonts w:cstheme="minorHAnsi"/>
          <w:sz w:val="28"/>
          <w:szCs w:val="28"/>
        </w:rPr>
        <w:t xml:space="preserve">ountains of </w:t>
      </w:r>
      <w:r w:rsidR="00023A6B" w:rsidRPr="00DA1FF5">
        <w:rPr>
          <w:rFonts w:cstheme="minorHAnsi"/>
          <w:sz w:val="28"/>
          <w:szCs w:val="28"/>
        </w:rPr>
        <w:t>m</w:t>
      </w:r>
      <w:r w:rsidR="006977BE" w:rsidRPr="00DA1FF5">
        <w:rPr>
          <w:rFonts w:cstheme="minorHAnsi"/>
          <w:sz w:val="28"/>
          <w:szCs w:val="28"/>
        </w:rPr>
        <w:t xml:space="preserve">inus 110. </w:t>
      </w:r>
      <w:r w:rsidRPr="00DA1FF5">
        <w:rPr>
          <w:rFonts w:cstheme="minorHAnsi"/>
          <w:sz w:val="28"/>
          <w:szCs w:val="28"/>
        </w:rPr>
        <w:t xml:space="preserve">Show me how it’s not putting the lives of the pilots and crew of those crafts in DANGER to continue the search when they’re all most likely </w:t>
      </w:r>
      <w:r w:rsidR="00023A6B" w:rsidRPr="00DA1FF5">
        <w:rPr>
          <w:rFonts w:cstheme="minorHAnsi"/>
          <w:sz w:val="28"/>
          <w:szCs w:val="28"/>
        </w:rPr>
        <w:t>. . . .</w:t>
      </w:r>
      <w:r w:rsidRPr="00DA1FF5">
        <w:rPr>
          <w:rFonts w:cstheme="minorHAnsi"/>
          <w:b/>
          <w:bCs/>
          <w:sz w:val="28"/>
          <w:szCs w:val="28"/>
        </w:rPr>
        <w:t>DEAD</w:t>
      </w:r>
      <w:r w:rsidRPr="00DA1FF5">
        <w:rPr>
          <w:rFonts w:cstheme="minorHAnsi"/>
          <w:sz w:val="28"/>
          <w:szCs w:val="28"/>
        </w:rPr>
        <w:t xml:space="preserve">! </w:t>
      </w:r>
    </w:p>
    <w:p w14:paraId="4582407E" w14:textId="30F0EA4E" w:rsidR="006977BE" w:rsidRPr="00DA1FF5" w:rsidRDefault="006977BE" w:rsidP="006977BE">
      <w:pPr>
        <w:tabs>
          <w:tab w:val="left" w:pos="720"/>
          <w:tab w:val="left" w:pos="2160"/>
          <w:tab w:val="left" w:pos="3600"/>
          <w:tab w:val="left" w:pos="4320"/>
        </w:tabs>
        <w:ind w:left="2160"/>
        <w:rPr>
          <w:rFonts w:cstheme="minorHAnsi"/>
          <w:sz w:val="28"/>
          <w:szCs w:val="28"/>
        </w:rPr>
      </w:pPr>
    </w:p>
    <w:p w14:paraId="25598595" w14:textId="622708C8" w:rsidR="006977BE" w:rsidRPr="00DA1FF5" w:rsidRDefault="006977BE" w:rsidP="007177D7">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THE WHOLE ROOM GOES SILENT, JUST RADIO CHATTER AND ELECTRONIC NOISES</w:t>
      </w:r>
    </w:p>
    <w:p w14:paraId="26D083E0" w14:textId="77777777" w:rsidR="007177D7" w:rsidRPr="00DA1FF5" w:rsidRDefault="007177D7" w:rsidP="006977BE">
      <w:pPr>
        <w:tabs>
          <w:tab w:val="left" w:pos="720"/>
          <w:tab w:val="left" w:pos="2160"/>
          <w:tab w:val="left" w:pos="3600"/>
          <w:tab w:val="left" w:pos="4320"/>
        </w:tabs>
        <w:rPr>
          <w:rFonts w:cstheme="minorHAnsi"/>
          <w:sz w:val="28"/>
          <w:szCs w:val="28"/>
        </w:rPr>
      </w:pPr>
    </w:p>
    <w:p w14:paraId="2FB1B022" w14:textId="259CD4D2" w:rsidR="006977BE" w:rsidRPr="00DA1FF5" w:rsidRDefault="006977BE" w:rsidP="006977BE">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0C9D3F5A" w14:textId="35B16301" w:rsidR="006977BE" w:rsidRPr="00DA1FF5" w:rsidRDefault="006977BE"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I think, Doctor Jennings. . .you should go and visit Doctor Bremm</w:t>
      </w:r>
      <w:r w:rsidR="007177D7" w:rsidRPr="00DA1FF5">
        <w:rPr>
          <w:rFonts w:cstheme="minorHAnsi"/>
          <w:sz w:val="28"/>
          <w:szCs w:val="28"/>
        </w:rPr>
        <w:t xml:space="preserve">er.  </w:t>
      </w:r>
      <w:r w:rsidR="0054756F" w:rsidRPr="00DA1FF5">
        <w:rPr>
          <w:rFonts w:cstheme="minorHAnsi"/>
          <w:sz w:val="28"/>
          <w:szCs w:val="28"/>
        </w:rPr>
        <w:t xml:space="preserve">I understand your. . .gender is prone to becoming emotional. </w:t>
      </w:r>
      <w:r w:rsidR="007177D7" w:rsidRPr="00DA1FF5">
        <w:rPr>
          <w:rFonts w:cstheme="minorHAnsi"/>
          <w:sz w:val="28"/>
          <w:szCs w:val="28"/>
        </w:rPr>
        <w:t xml:space="preserve">He’s a </w:t>
      </w:r>
      <w:r w:rsidR="00D93C8B" w:rsidRPr="00DA1FF5">
        <w:rPr>
          <w:rFonts w:cstheme="minorHAnsi"/>
          <w:sz w:val="28"/>
          <w:szCs w:val="28"/>
        </w:rPr>
        <w:t>grief</w:t>
      </w:r>
      <w:r w:rsidR="007177D7" w:rsidRPr="00DA1FF5">
        <w:rPr>
          <w:rFonts w:cstheme="minorHAnsi"/>
          <w:sz w:val="28"/>
          <w:szCs w:val="28"/>
        </w:rPr>
        <w:t xml:space="preserve"> </w:t>
      </w:r>
      <w:r w:rsidR="00D93C8B" w:rsidRPr="00DA1FF5">
        <w:rPr>
          <w:rFonts w:cstheme="minorHAnsi"/>
          <w:sz w:val="28"/>
          <w:szCs w:val="28"/>
        </w:rPr>
        <w:t>counselor</w:t>
      </w:r>
      <w:r w:rsidR="007177D7" w:rsidRPr="00DA1FF5">
        <w:rPr>
          <w:rFonts w:cstheme="minorHAnsi"/>
          <w:sz w:val="28"/>
          <w:szCs w:val="28"/>
        </w:rPr>
        <w:t xml:space="preserve"> </w:t>
      </w:r>
      <w:r w:rsidR="00BB08B3" w:rsidRPr="00DA1FF5">
        <w:rPr>
          <w:rFonts w:cstheme="minorHAnsi"/>
          <w:sz w:val="28"/>
          <w:szCs w:val="28"/>
        </w:rPr>
        <w:t xml:space="preserve">as well as our </w:t>
      </w:r>
      <w:r w:rsidR="00023A6B" w:rsidRPr="00DA1FF5">
        <w:rPr>
          <w:rFonts w:cstheme="minorHAnsi"/>
          <w:sz w:val="28"/>
          <w:szCs w:val="28"/>
        </w:rPr>
        <w:t>visiting</w:t>
      </w:r>
      <w:r w:rsidR="00BB08B3" w:rsidRPr="00DA1FF5">
        <w:rPr>
          <w:rFonts w:cstheme="minorHAnsi"/>
          <w:sz w:val="28"/>
          <w:szCs w:val="28"/>
        </w:rPr>
        <w:t xml:space="preserve"> </w:t>
      </w:r>
      <w:r w:rsidR="00153784" w:rsidRPr="00DA1FF5">
        <w:rPr>
          <w:rFonts w:cstheme="minorHAnsi"/>
          <w:sz w:val="28"/>
          <w:szCs w:val="28"/>
        </w:rPr>
        <w:t xml:space="preserve">psychiatrist </w:t>
      </w:r>
      <w:r w:rsidR="007177D7" w:rsidRPr="00DA1FF5">
        <w:rPr>
          <w:rFonts w:cstheme="minorHAnsi"/>
          <w:sz w:val="28"/>
          <w:szCs w:val="28"/>
        </w:rPr>
        <w:t xml:space="preserve">and is set up to help people with </w:t>
      </w:r>
      <w:r w:rsidR="00D93C8B" w:rsidRPr="00DA1FF5">
        <w:rPr>
          <w:rFonts w:cstheme="minorHAnsi"/>
          <w:sz w:val="28"/>
          <w:szCs w:val="28"/>
        </w:rPr>
        <w:t>the</w:t>
      </w:r>
      <w:r w:rsidR="007177D7" w:rsidRPr="00DA1FF5">
        <w:rPr>
          <w:rFonts w:cstheme="minorHAnsi"/>
          <w:sz w:val="28"/>
          <w:szCs w:val="28"/>
        </w:rPr>
        <w:t>. . .feelings</w:t>
      </w:r>
      <w:r w:rsidR="00D93C8B" w:rsidRPr="00DA1FF5">
        <w:rPr>
          <w:rFonts w:cstheme="minorHAnsi"/>
          <w:sz w:val="28"/>
          <w:szCs w:val="28"/>
        </w:rPr>
        <w:t>…you’re feeling</w:t>
      </w:r>
      <w:r w:rsidR="007177D7" w:rsidRPr="00DA1FF5">
        <w:rPr>
          <w:rFonts w:cstheme="minorHAnsi"/>
          <w:sz w:val="28"/>
          <w:szCs w:val="28"/>
        </w:rPr>
        <w:t xml:space="preserve">.  You </w:t>
      </w:r>
      <w:r w:rsidR="004259DC" w:rsidRPr="00DA1FF5">
        <w:rPr>
          <w:rFonts w:cstheme="minorHAnsi"/>
          <w:sz w:val="28"/>
          <w:szCs w:val="28"/>
        </w:rPr>
        <w:t>are adding no value</w:t>
      </w:r>
      <w:r w:rsidR="007177D7" w:rsidRPr="00DA1FF5">
        <w:rPr>
          <w:rFonts w:cstheme="minorHAnsi"/>
          <w:sz w:val="28"/>
          <w:szCs w:val="28"/>
        </w:rPr>
        <w:t xml:space="preserve">. . .on the OPS deck presently. </w:t>
      </w:r>
      <w:r w:rsidR="0054756F" w:rsidRPr="00DA1FF5">
        <w:rPr>
          <w:rFonts w:cstheme="minorHAnsi"/>
          <w:sz w:val="28"/>
          <w:szCs w:val="28"/>
        </w:rPr>
        <w:t xml:space="preserve"> You may go now! </w:t>
      </w:r>
    </w:p>
    <w:p w14:paraId="5A8491A7" w14:textId="2AD49933" w:rsidR="007177D7" w:rsidRPr="00DA1FF5" w:rsidRDefault="007177D7" w:rsidP="007177D7">
      <w:pPr>
        <w:tabs>
          <w:tab w:val="left" w:pos="720"/>
          <w:tab w:val="left" w:pos="2160"/>
          <w:tab w:val="left" w:pos="3600"/>
          <w:tab w:val="left" w:pos="4320"/>
        </w:tabs>
        <w:ind w:left="2160"/>
        <w:rPr>
          <w:rFonts w:cstheme="minorHAnsi"/>
          <w:sz w:val="28"/>
          <w:szCs w:val="28"/>
        </w:rPr>
      </w:pPr>
    </w:p>
    <w:p w14:paraId="3905F1B9" w14:textId="4C7E0341" w:rsidR="007177D7" w:rsidRPr="00DA1FF5" w:rsidRDefault="007177D7" w:rsidP="007177D7">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ab/>
        <w:t>MORE SILENCE</w:t>
      </w:r>
    </w:p>
    <w:p w14:paraId="6015833B" w14:textId="20A8133C" w:rsidR="00133537" w:rsidRPr="00DA1FF5" w:rsidRDefault="0072271B" w:rsidP="007177D7">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ab/>
      </w:r>
      <w:r w:rsidR="00133537" w:rsidRPr="00DA1FF5">
        <w:rPr>
          <w:rFonts w:cstheme="minorHAnsi"/>
          <w:b/>
          <w:bCs/>
          <w:i/>
          <w:iCs/>
          <w:sz w:val="28"/>
          <w:szCs w:val="28"/>
        </w:rPr>
        <w:t>DOOR OPENS AND WALKS OUTSIDE.</w:t>
      </w:r>
    </w:p>
    <w:p w14:paraId="4C391828" w14:textId="118463DF" w:rsidR="00133537" w:rsidRPr="00DA1FF5" w:rsidRDefault="0072271B" w:rsidP="007177D7">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ab/>
      </w:r>
      <w:r w:rsidR="00133537" w:rsidRPr="00DA1FF5">
        <w:rPr>
          <w:rFonts w:cstheme="minorHAnsi"/>
          <w:b/>
          <w:bCs/>
          <w:i/>
          <w:iCs/>
          <w:sz w:val="28"/>
          <w:szCs w:val="28"/>
        </w:rPr>
        <w:t xml:space="preserve">BREATHING HEAVY. SOUND OF </w:t>
      </w:r>
      <w:r w:rsidR="003E7086" w:rsidRPr="00DA1FF5">
        <w:rPr>
          <w:rFonts w:cstheme="minorHAnsi"/>
          <w:b/>
          <w:bCs/>
          <w:i/>
          <w:iCs/>
          <w:sz w:val="28"/>
          <w:szCs w:val="28"/>
        </w:rPr>
        <w:t>TRANSCAN BEING KICKED</w:t>
      </w:r>
    </w:p>
    <w:p w14:paraId="30E5FA54" w14:textId="01C12CB4" w:rsidR="003E7086" w:rsidRPr="00DA1FF5" w:rsidRDefault="003E7086" w:rsidP="007177D7">
      <w:pPr>
        <w:tabs>
          <w:tab w:val="left" w:pos="720"/>
          <w:tab w:val="left" w:pos="2160"/>
          <w:tab w:val="left" w:pos="3600"/>
          <w:tab w:val="left" w:pos="4320"/>
        </w:tabs>
        <w:rPr>
          <w:rFonts w:cstheme="minorHAnsi"/>
          <w:sz w:val="28"/>
          <w:szCs w:val="28"/>
        </w:rPr>
      </w:pPr>
    </w:p>
    <w:p w14:paraId="6ADCB41A" w14:textId="73FAFD73" w:rsidR="003E7086" w:rsidRPr="00DA1FF5" w:rsidRDefault="003E7086"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7EDA26A0" w14:textId="3E8AA049" w:rsidR="003E7086" w:rsidRPr="00DA1FF5" w:rsidRDefault="003E7086" w:rsidP="007177D7">
      <w:pPr>
        <w:tabs>
          <w:tab w:val="left" w:pos="720"/>
          <w:tab w:val="left" w:pos="2160"/>
          <w:tab w:val="left" w:pos="3600"/>
          <w:tab w:val="left" w:pos="4320"/>
        </w:tabs>
        <w:rPr>
          <w:rFonts w:cstheme="minorHAnsi"/>
          <w:b/>
          <w:bCs/>
          <w:sz w:val="28"/>
          <w:szCs w:val="28"/>
        </w:rPr>
      </w:pPr>
      <w:r w:rsidRPr="00DA1FF5">
        <w:rPr>
          <w:rFonts w:cstheme="minorHAnsi"/>
          <w:sz w:val="28"/>
          <w:szCs w:val="28"/>
        </w:rPr>
        <w:tab/>
      </w:r>
      <w:r w:rsidRPr="00DA1FF5">
        <w:rPr>
          <w:rFonts w:cstheme="minorHAnsi"/>
          <w:sz w:val="28"/>
          <w:szCs w:val="28"/>
        </w:rPr>
        <w:tab/>
      </w:r>
      <w:r w:rsidRPr="00DA1FF5">
        <w:rPr>
          <w:rFonts w:cstheme="minorHAnsi"/>
          <w:b/>
          <w:bCs/>
          <w:sz w:val="28"/>
          <w:szCs w:val="28"/>
        </w:rPr>
        <w:t xml:space="preserve">DAMN HIM! </w:t>
      </w:r>
    </w:p>
    <w:p w14:paraId="6733D72D" w14:textId="4AD2BE33" w:rsidR="003E7086" w:rsidRPr="00DA1FF5" w:rsidRDefault="003E7086" w:rsidP="007177D7">
      <w:pPr>
        <w:tabs>
          <w:tab w:val="left" w:pos="720"/>
          <w:tab w:val="left" w:pos="2160"/>
          <w:tab w:val="left" w:pos="3600"/>
          <w:tab w:val="left" w:pos="4320"/>
        </w:tabs>
        <w:rPr>
          <w:rFonts w:cstheme="minorHAnsi"/>
          <w:sz w:val="28"/>
          <w:szCs w:val="28"/>
        </w:rPr>
      </w:pPr>
    </w:p>
    <w:p w14:paraId="11D7971A" w14:textId="4184BA57" w:rsidR="003E7086" w:rsidRPr="00DA1FF5" w:rsidRDefault="003E7086"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MIKHAIL</w:t>
      </w:r>
    </w:p>
    <w:p w14:paraId="1BED6E54" w14:textId="69E47299" w:rsidR="003E7086" w:rsidRPr="00DA1FF5" w:rsidRDefault="003E7086"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 xml:space="preserve">Did the trash-can offend you little </w:t>
      </w:r>
      <w:r w:rsidR="00023A6B" w:rsidRPr="00DA1FF5">
        <w:rPr>
          <w:rFonts w:cstheme="minorHAnsi"/>
          <w:sz w:val="28"/>
          <w:szCs w:val="28"/>
        </w:rPr>
        <w:t>c</w:t>
      </w:r>
      <w:r w:rsidRPr="00DA1FF5">
        <w:rPr>
          <w:rFonts w:cstheme="minorHAnsi"/>
          <w:sz w:val="28"/>
          <w:szCs w:val="28"/>
        </w:rPr>
        <w:t xml:space="preserve">hurch </w:t>
      </w:r>
      <w:r w:rsidR="00023A6B" w:rsidRPr="00DA1FF5">
        <w:rPr>
          <w:rFonts w:cstheme="minorHAnsi"/>
          <w:sz w:val="28"/>
          <w:szCs w:val="28"/>
        </w:rPr>
        <w:t>m</w:t>
      </w:r>
      <w:r w:rsidRPr="00DA1FF5">
        <w:rPr>
          <w:rFonts w:cstheme="minorHAnsi"/>
          <w:sz w:val="28"/>
          <w:szCs w:val="28"/>
        </w:rPr>
        <w:t xml:space="preserve">ouse? </w:t>
      </w:r>
    </w:p>
    <w:p w14:paraId="5D4AD57D" w14:textId="2BA95157" w:rsidR="003E7086" w:rsidRPr="00DA1FF5" w:rsidRDefault="003E7086" w:rsidP="007177D7">
      <w:pPr>
        <w:tabs>
          <w:tab w:val="left" w:pos="720"/>
          <w:tab w:val="left" w:pos="2160"/>
          <w:tab w:val="left" w:pos="3600"/>
          <w:tab w:val="left" w:pos="4320"/>
        </w:tabs>
        <w:rPr>
          <w:rFonts w:cstheme="minorHAnsi"/>
          <w:sz w:val="28"/>
          <w:szCs w:val="28"/>
        </w:rPr>
      </w:pPr>
    </w:p>
    <w:p w14:paraId="0C349754" w14:textId="0DC90724" w:rsidR="003E7086" w:rsidRPr="00DA1FF5" w:rsidRDefault="003E7086"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7423B4DC" w14:textId="26A88ECC"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I honestly</w:t>
      </w:r>
      <w:r w:rsidR="005A56E6" w:rsidRPr="00DA1FF5">
        <w:rPr>
          <w:rFonts w:cstheme="minorHAnsi"/>
          <w:sz w:val="28"/>
          <w:szCs w:val="28"/>
        </w:rPr>
        <w:t xml:space="preserve"> . . .</w:t>
      </w:r>
      <w:r w:rsidRPr="00DA1FF5">
        <w:rPr>
          <w:rFonts w:cstheme="minorHAnsi"/>
          <w:sz w:val="28"/>
          <w:szCs w:val="28"/>
        </w:rPr>
        <w:t>Doctor Waynewright</w:t>
      </w:r>
      <w:r w:rsidR="005A56E6" w:rsidRPr="00DA1FF5">
        <w:rPr>
          <w:rFonts w:cstheme="minorHAnsi"/>
          <w:sz w:val="28"/>
          <w:szCs w:val="28"/>
        </w:rPr>
        <w:t>. . .</w:t>
      </w:r>
      <w:r w:rsidR="000C1336" w:rsidRPr="00DA1FF5">
        <w:rPr>
          <w:rFonts w:cstheme="minorHAnsi"/>
          <w:sz w:val="28"/>
          <w:szCs w:val="28"/>
        </w:rPr>
        <w:t>Pompous</w:t>
      </w:r>
      <w:r w:rsidRPr="00DA1FF5">
        <w:rPr>
          <w:rFonts w:cstheme="minorHAnsi"/>
          <w:sz w:val="28"/>
          <w:szCs w:val="28"/>
        </w:rPr>
        <w:t xml:space="preserve"> </w:t>
      </w:r>
      <w:r w:rsidR="00023A6B" w:rsidRPr="00DA1FF5">
        <w:rPr>
          <w:rFonts w:cstheme="minorHAnsi"/>
          <w:sz w:val="28"/>
          <w:szCs w:val="28"/>
        </w:rPr>
        <w:t>c</w:t>
      </w:r>
      <w:r w:rsidRPr="00DA1FF5">
        <w:rPr>
          <w:rFonts w:cstheme="minorHAnsi"/>
          <w:sz w:val="28"/>
          <w:szCs w:val="28"/>
        </w:rPr>
        <w:t xml:space="preserve">hauvinistic </w:t>
      </w:r>
      <w:r w:rsidR="005A56E6" w:rsidRPr="00DA1FF5">
        <w:rPr>
          <w:rFonts w:cstheme="minorHAnsi"/>
          <w:sz w:val="28"/>
          <w:szCs w:val="28"/>
        </w:rPr>
        <w:t>. . .</w:t>
      </w:r>
      <w:r w:rsidR="000E4A2E" w:rsidRPr="00DA1FF5">
        <w:rPr>
          <w:rFonts w:cstheme="minorHAnsi"/>
          <w:b/>
          <w:bCs/>
          <w:sz w:val="28"/>
          <w:szCs w:val="28"/>
        </w:rPr>
        <w:t>ASS</w:t>
      </w:r>
      <w:r w:rsidR="00E43EB1" w:rsidRPr="00DA1FF5">
        <w:rPr>
          <w:rFonts w:cstheme="minorHAnsi"/>
          <w:b/>
          <w:bCs/>
          <w:sz w:val="28"/>
          <w:szCs w:val="28"/>
        </w:rPr>
        <w:t>-</w:t>
      </w:r>
      <w:r w:rsidRPr="00DA1FF5">
        <w:rPr>
          <w:rFonts w:cstheme="minorHAnsi"/>
          <w:b/>
          <w:bCs/>
          <w:sz w:val="28"/>
          <w:szCs w:val="28"/>
        </w:rPr>
        <w:t>NOSE</w:t>
      </w:r>
      <w:r w:rsidRPr="00DA1FF5">
        <w:rPr>
          <w:rFonts w:cstheme="minorHAnsi"/>
          <w:sz w:val="28"/>
          <w:szCs w:val="28"/>
        </w:rPr>
        <w:t xml:space="preserve">! </w:t>
      </w:r>
    </w:p>
    <w:p w14:paraId="08FD1236" w14:textId="1EF8212E" w:rsidR="003E7086" w:rsidRPr="00DA1FF5" w:rsidRDefault="003E7086" w:rsidP="003E7086">
      <w:pPr>
        <w:tabs>
          <w:tab w:val="left" w:pos="720"/>
          <w:tab w:val="left" w:pos="2160"/>
          <w:tab w:val="left" w:pos="3600"/>
          <w:tab w:val="left" w:pos="4320"/>
        </w:tabs>
        <w:ind w:left="2160"/>
        <w:rPr>
          <w:rFonts w:cstheme="minorHAnsi"/>
          <w:sz w:val="28"/>
          <w:szCs w:val="28"/>
        </w:rPr>
      </w:pPr>
    </w:p>
    <w:p w14:paraId="301D99E9" w14:textId="7AA63BF5" w:rsidR="0072271B" w:rsidRPr="00DA1FF5" w:rsidRDefault="0072271B" w:rsidP="003E7086">
      <w:pPr>
        <w:tabs>
          <w:tab w:val="left" w:pos="720"/>
          <w:tab w:val="left" w:pos="2160"/>
          <w:tab w:val="left" w:pos="3600"/>
          <w:tab w:val="left" w:pos="4320"/>
        </w:tabs>
        <w:ind w:left="2160"/>
        <w:rPr>
          <w:rFonts w:cstheme="minorHAnsi"/>
          <w:sz w:val="28"/>
          <w:szCs w:val="28"/>
        </w:rPr>
      </w:pPr>
    </w:p>
    <w:p w14:paraId="56572EAC" w14:textId="77777777" w:rsidR="0072271B" w:rsidRPr="00DA1FF5" w:rsidRDefault="0072271B" w:rsidP="003E7086">
      <w:pPr>
        <w:tabs>
          <w:tab w:val="left" w:pos="720"/>
          <w:tab w:val="left" w:pos="2160"/>
          <w:tab w:val="left" w:pos="3600"/>
          <w:tab w:val="left" w:pos="4320"/>
        </w:tabs>
        <w:ind w:left="2160"/>
        <w:rPr>
          <w:rFonts w:cstheme="minorHAnsi"/>
          <w:sz w:val="28"/>
          <w:szCs w:val="28"/>
        </w:rPr>
      </w:pPr>
    </w:p>
    <w:p w14:paraId="5A3BF136" w14:textId="0AAB8374"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MIKHAIL</w:t>
      </w:r>
    </w:p>
    <w:p w14:paraId="70DE9D41" w14:textId="41F3B7A1"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Ehhh, your English confuses me a bit, but I am thinking you are not happy with </w:t>
      </w:r>
      <w:r w:rsidR="00023A6B" w:rsidRPr="00DA1FF5">
        <w:rPr>
          <w:rFonts w:cstheme="minorHAnsi"/>
          <w:sz w:val="28"/>
          <w:szCs w:val="28"/>
        </w:rPr>
        <w:t>s</w:t>
      </w:r>
      <w:r w:rsidRPr="00DA1FF5">
        <w:rPr>
          <w:rFonts w:cstheme="minorHAnsi"/>
          <w:sz w:val="28"/>
          <w:szCs w:val="28"/>
        </w:rPr>
        <w:t xml:space="preserve">marty </w:t>
      </w:r>
      <w:r w:rsidR="00023A6B" w:rsidRPr="00DA1FF5">
        <w:rPr>
          <w:rFonts w:cstheme="minorHAnsi"/>
          <w:sz w:val="28"/>
          <w:szCs w:val="28"/>
        </w:rPr>
        <w:t>p</w:t>
      </w:r>
      <w:r w:rsidRPr="00DA1FF5">
        <w:rPr>
          <w:rFonts w:cstheme="minorHAnsi"/>
          <w:sz w:val="28"/>
          <w:szCs w:val="28"/>
        </w:rPr>
        <w:t xml:space="preserve">ants </w:t>
      </w:r>
      <w:r w:rsidR="00023A6B" w:rsidRPr="00DA1FF5">
        <w:rPr>
          <w:rFonts w:cstheme="minorHAnsi"/>
          <w:sz w:val="28"/>
          <w:szCs w:val="28"/>
        </w:rPr>
        <w:t>l</w:t>
      </w:r>
      <w:r w:rsidRPr="00DA1FF5">
        <w:rPr>
          <w:rFonts w:cstheme="minorHAnsi"/>
          <w:sz w:val="28"/>
          <w:szCs w:val="28"/>
        </w:rPr>
        <w:t>eader-person?</w:t>
      </w:r>
    </w:p>
    <w:p w14:paraId="3B299C5F" w14:textId="77777777" w:rsidR="002E6B45" w:rsidRPr="00DA1FF5" w:rsidRDefault="002E6B45" w:rsidP="00023A6B">
      <w:pPr>
        <w:tabs>
          <w:tab w:val="left" w:pos="720"/>
          <w:tab w:val="left" w:pos="2160"/>
          <w:tab w:val="left" w:pos="3600"/>
          <w:tab w:val="left" w:pos="4320"/>
        </w:tabs>
        <w:rPr>
          <w:rFonts w:cstheme="minorHAnsi"/>
          <w:sz w:val="28"/>
          <w:szCs w:val="28"/>
        </w:rPr>
      </w:pPr>
    </w:p>
    <w:p w14:paraId="1CB7416E" w14:textId="3B6E9F01"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1DD6CAFF" w14:textId="581F4D86"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h, that would be an understatement. . .I don’t think I’ve been. . . .I’m so angry. So. . .furious. </w:t>
      </w:r>
    </w:p>
    <w:p w14:paraId="43EDFB99" w14:textId="1BDA0855" w:rsidR="003E7086" w:rsidRPr="00DA1FF5" w:rsidRDefault="003E7086" w:rsidP="003E7086">
      <w:pPr>
        <w:tabs>
          <w:tab w:val="left" w:pos="720"/>
          <w:tab w:val="left" w:pos="2160"/>
          <w:tab w:val="left" w:pos="3600"/>
          <w:tab w:val="left" w:pos="4320"/>
        </w:tabs>
        <w:ind w:left="2160"/>
        <w:rPr>
          <w:rFonts w:cstheme="minorHAnsi"/>
          <w:sz w:val="28"/>
          <w:szCs w:val="28"/>
        </w:rPr>
      </w:pPr>
    </w:p>
    <w:p w14:paraId="070535CA" w14:textId="77777777"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r>
    </w:p>
    <w:p w14:paraId="167E6000" w14:textId="42ABC941"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7641B76F" w14:textId="5210FF4F"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Sit with me for a moment </w:t>
      </w:r>
      <w:r w:rsidR="004259DC" w:rsidRPr="00DA1FF5">
        <w:rPr>
          <w:rFonts w:cstheme="minorHAnsi"/>
          <w:sz w:val="28"/>
          <w:szCs w:val="28"/>
        </w:rPr>
        <w:t xml:space="preserve">please </w:t>
      </w:r>
      <w:r w:rsidR="00023A6B" w:rsidRPr="00DA1FF5">
        <w:rPr>
          <w:rFonts w:cstheme="minorHAnsi"/>
          <w:sz w:val="28"/>
          <w:szCs w:val="28"/>
        </w:rPr>
        <w:t>c</w:t>
      </w:r>
      <w:r w:rsidRPr="00DA1FF5">
        <w:rPr>
          <w:rFonts w:cstheme="minorHAnsi"/>
          <w:sz w:val="28"/>
          <w:szCs w:val="28"/>
        </w:rPr>
        <w:t xml:space="preserve">hurch </w:t>
      </w:r>
      <w:r w:rsidR="00023A6B" w:rsidRPr="00DA1FF5">
        <w:rPr>
          <w:rFonts w:cstheme="minorHAnsi"/>
          <w:sz w:val="28"/>
          <w:szCs w:val="28"/>
        </w:rPr>
        <w:t>m</w:t>
      </w:r>
      <w:r w:rsidRPr="00DA1FF5">
        <w:rPr>
          <w:rFonts w:cstheme="minorHAnsi"/>
          <w:sz w:val="28"/>
          <w:szCs w:val="28"/>
        </w:rPr>
        <w:t xml:space="preserve">ouse.  </w:t>
      </w:r>
      <w:r w:rsidR="004259DC" w:rsidRPr="00DA1FF5">
        <w:rPr>
          <w:rFonts w:cstheme="minorHAnsi"/>
          <w:sz w:val="28"/>
          <w:szCs w:val="28"/>
        </w:rPr>
        <w:t xml:space="preserve">Take deep breathings. </w:t>
      </w:r>
      <w:r w:rsidRPr="00DA1FF5">
        <w:rPr>
          <w:rFonts w:cstheme="minorHAnsi"/>
          <w:sz w:val="28"/>
          <w:szCs w:val="28"/>
        </w:rPr>
        <w:t xml:space="preserve">Calm </w:t>
      </w:r>
      <w:r w:rsidR="005A56E6" w:rsidRPr="00DA1FF5">
        <w:rPr>
          <w:rFonts w:cstheme="minorHAnsi"/>
          <w:sz w:val="28"/>
          <w:szCs w:val="28"/>
        </w:rPr>
        <w:t>self-down</w:t>
      </w:r>
      <w:r w:rsidRPr="00DA1FF5">
        <w:rPr>
          <w:rFonts w:cstheme="minorHAnsi"/>
          <w:sz w:val="28"/>
          <w:szCs w:val="28"/>
        </w:rPr>
        <w:t xml:space="preserve"> before you damage more station sanitary equipment! </w:t>
      </w:r>
    </w:p>
    <w:p w14:paraId="178CFADA" w14:textId="16804A60" w:rsidR="003E7086" w:rsidRPr="00DA1FF5" w:rsidRDefault="003E7086" w:rsidP="003E7086">
      <w:pPr>
        <w:tabs>
          <w:tab w:val="left" w:pos="720"/>
          <w:tab w:val="left" w:pos="2160"/>
          <w:tab w:val="left" w:pos="3600"/>
          <w:tab w:val="left" w:pos="4320"/>
        </w:tabs>
        <w:ind w:left="2160"/>
        <w:rPr>
          <w:rFonts w:cstheme="minorHAnsi"/>
          <w:sz w:val="28"/>
          <w:szCs w:val="28"/>
        </w:rPr>
      </w:pPr>
    </w:p>
    <w:p w14:paraId="52B1FBCC" w14:textId="2BF79DDC"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556FD6F0" w14:textId="549A7583"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Deep Breath]  I’m sorry Mikhail. . .I don’t mean to take it out </w:t>
      </w:r>
    </w:p>
    <w:p w14:paraId="449B0126" w14:textId="0987F17D" w:rsidR="003E7086" w:rsidRPr="00DA1FF5" w:rsidRDefault="003E7086" w:rsidP="003E7086">
      <w:pPr>
        <w:tabs>
          <w:tab w:val="left" w:pos="720"/>
          <w:tab w:val="left" w:pos="2160"/>
          <w:tab w:val="left" w:pos="3600"/>
          <w:tab w:val="left" w:pos="4320"/>
        </w:tabs>
        <w:ind w:left="2160"/>
        <w:rPr>
          <w:rFonts w:cstheme="minorHAnsi"/>
          <w:sz w:val="28"/>
          <w:szCs w:val="28"/>
        </w:rPr>
      </w:pPr>
    </w:p>
    <w:p w14:paraId="3F48045A" w14:textId="34FAC787"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13C5594B" w14:textId="77CF6FDE"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FIRM] </w:t>
      </w:r>
      <w:r w:rsidRPr="00DA1FF5">
        <w:rPr>
          <w:rFonts w:cstheme="minorHAnsi"/>
          <w:b/>
          <w:bCs/>
          <w:sz w:val="28"/>
          <w:szCs w:val="28"/>
        </w:rPr>
        <w:t>NEYT</w:t>
      </w:r>
      <w:r w:rsidRPr="00DA1FF5">
        <w:rPr>
          <w:rFonts w:cstheme="minorHAnsi"/>
          <w:sz w:val="28"/>
          <w:szCs w:val="28"/>
        </w:rPr>
        <w:t>!  You have feelings.  STRONG feelings about situation. DO no apologize</w:t>
      </w:r>
      <w:r w:rsidR="004259DC" w:rsidRPr="00DA1FF5">
        <w:rPr>
          <w:rFonts w:cstheme="minorHAnsi"/>
          <w:sz w:val="28"/>
          <w:szCs w:val="28"/>
        </w:rPr>
        <w:t xml:space="preserve">! </w:t>
      </w:r>
      <w:r w:rsidRPr="00DA1FF5">
        <w:rPr>
          <w:rFonts w:cstheme="minorHAnsi"/>
          <w:sz w:val="28"/>
          <w:szCs w:val="28"/>
        </w:rPr>
        <w:t xml:space="preserve">Use them.  Use them to guide you. Show you pathway.  Show you. . .how to help get Tovarisch back home. </w:t>
      </w:r>
    </w:p>
    <w:p w14:paraId="2369C309" w14:textId="2B6BE2B3" w:rsidR="003E7086" w:rsidRPr="00DA1FF5" w:rsidRDefault="003E7086" w:rsidP="003E7086">
      <w:pPr>
        <w:tabs>
          <w:tab w:val="left" w:pos="720"/>
          <w:tab w:val="left" w:pos="2160"/>
          <w:tab w:val="left" w:pos="3600"/>
          <w:tab w:val="left" w:pos="4320"/>
        </w:tabs>
        <w:ind w:left="2160"/>
        <w:rPr>
          <w:rFonts w:cstheme="minorHAnsi"/>
          <w:sz w:val="28"/>
          <w:szCs w:val="28"/>
        </w:rPr>
      </w:pPr>
    </w:p>
    <w:p w14:paraId="64E4A9DE" w14:textId="7B1725BC" w:rsidR="003E7086" w:rsidRPr="00DA1FF5" w:rsidRDefault="003E7086"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420F9C73" w14:textId="3BC1AF84" w:rsidR="003E7086" w:rsidRPr="00DA1FF5" w:rsidRDefault="00A14557" w:rsidP="003E7086">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How? </w:t>
      </w:r>
    </w:p>
    <w:p w14:paraId="4F68E2AE" w14:textId="4660BCE2" w:rsidR="003E7086" w:rsidRPr="00DA1FF5" w:rsidRDefault="003E7086" w:rsidP="001A26D3">
      <w:pPr>
        <w:tabs>
          <w:tab w:val="left" w:pos="720"/>
          <w:tab w:val="left" w:pos="2160"/>
          <w:tab w:val="left" w:pos="3600"/>
          <w:tab w:val="left" w:pos="4320"/>
        </w:tabs>
        <w:rPr>
          <w:rFonts w:cstheme="minorHAnsi"/>
          <w:sz w:val="28"/>
          <w:szCs w:val="28"/>
        </w:rPr>
      </w:pPr>
      <w:r w:rsidRPr="00DA1FF5">
        <w:rPr>
          <w:rFonts w:cstheme="minorHAnsi"/>
          <w:sz w:val="28"/>
          <w:szCs w:val="28"/>
        </w:rPr>
        <w:tab/>
      </w:r>
    </w:p>
    <w:p w14:paraId="5B2CD967" w14:textId="40A389AF" w:rsidR="002E6B45" w:rsidRPr="00DA1FF5" w:rsidRDefault="002E6B45" w:rsidP="002E6B45">
      <w:pPr>
        <w:tabs>
          <w:tab w:val="left" w:pos="720"/>
          <w:tab w:val="left" w:pos="2160"/>
          <w:tab w:val="left" w:pos="3600"/>
          <w:tab w:val="left" w:pos="4320"/>
        </w:tabs>
        <w:rPr>
          <w:rFonts w:cstheme="minorHAnsi"/>
          <w:b/>
          <w:bCs/>
          <w:i/>
          <w:iCs/>
          <w:sz w:val="28"/>
          <w:szCs w:val="28"/>
        </w:rPr>
      </w:pPr>
      <w:r w:rsidRPr="00DA1FF5">
        <w:rPr>
          <w:rFonts w:cstheme="minorHAnsi"/>
          <w:sz w:val="28"/>
          <w:szCs w:val="28"/>
        </w:rPr>
        <w:tab/>
      </w:r>
      <w:r w:rsidRPr="00DA1FF5">
        <w:rPr>
          <w:rFonts w:cstheme="minorHAnsi"/>
          <w:b/>
          <w:bCs/>
          <w:i/>
          <w:iCs/>
          <w:sz w:val="28"/>
          <w:szCs w:val="28"/>
        </w:rPr>
        <w:t>MOPPING SOUNDS START</w:t>
      </w:r>
    </w:p>
    <w:p w14:paraId="5CE5C707" w14:textId="76114A2E" w:rsidR="002E6B45" w:rsidRPr="00DA1FF5" w:rsidRDefault="002E6B45" w:rsidP="002E6B45">
      <w:pPr>
        <w:tabs>
          <w:tab w:val="left" w:pos="720"/>
          <w:tab w:val="left" w:pos="2160"/>
          <w:tab w:val="left" w:pos="3600"/>
          <w:tab w:val="left" w:pos="4320"/>
        </w:tabs>
        <w:rPr>
          <w:rFonts w:cstheme="minorHAnsi"/>
          <w:sz w:val="28"/>
          <w:szCs w:val="28"/>
        </w:rPr>
      </w:pPr>
    </w:p>
    <w:p w14:paraId="1057C378" w14:textId="71E1C84E" w:rsidR="002E6B45" w:rsidRPr="00DA1FF5" w:rsidRDefault="002E6B45" w:rsidP="002E6B45">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MIKHAIL</w:t>
      </w:r>
    </w:p>
    <w:p w14:paraId="7DCE486D" w14:textId="0DA19E94"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How?  Oh </w:t>
      </w:r>
      <w:proofErr w:type="spellStart"/>
      <w:r w:rsidR="00B64E57" w:rsidRPr="00DA1FF5">
        <w:rPr>
          <w:rFonts w:cstheme="minorHAnsi"/>
          <w:sz w:val="28"/>
          <w:szCs w:val="28"/>
        </w:rPr>
        <w:t>l</w:t>
      </w:r>
      <w:r w:rsidRPr="00DA1FF5">
        <w:rPr>
          <w:rFonts w:cstheme="minorHAnsi"/>
          <w:sz w:val="28"/>
          <w:szCs w:val="28"/>
        </w:rPr>
        <w:t>il</w:t>
      </w:r>
      <w:proofErr w:type="spellEnd"/>
      <w:r w:rsidRPr="00DA1FF5">
        <w:rPr>
          <w:rFonts w:cstheme="minorHAnsi"/>
          <w:sz w:val="28"/>
          <w:szCs w:val="28"/>
        </w:rPr>
        <w:t xml:space="preserve">’ </w:t>
      </w:r>
      <w:r w:rsidR="00B64E57" w:rsidRPr="00DA1FF5">
        <w:rPr>
          <w:rFonts w:cstheme="minorHAnsi"/>
          <w:sz w:val="28"/>
          <w:szCs w:val="28"/>
        </w:rPr>
        <w:t>c</w:t>
      </w:r>
      <w:r w:rsidR="00AF4A4F" w:rsidRPr="00DA1FF5">
        <w:rPr>
          <w:rFonts w:cstheme="minorHAnsi"/>
          <w:sz w:val="28"/>
          <w:szCs w:val="28"/>
        </w:rPr>
        <w:t xml:space="preserve">hurch </w:t>
      </w:r>
      <w:r w:rsidR="00B64E57" w:rsidRPr="00DA1FF5">
        <w:rPr>
          <w:rFonts w:cstheme="minorHAnsi"/>
          <w:sz w:val="28"/>
          <w:szCs w:val="28"/>
        </w:rPr>
        <w:t>m</w:t>
      </w:r>
      <w:r w:rsidRPr="00DA1FF5">
        <w:rPr>
          <w:rFonts w:cstheme="minorHAnsi"/>
          <w:sz w:val="28"/>
          <w:szCs w:val="28"/>
        </w:rPr>
        <w:t>ouse. . .tell me about Tovarisch.  Tell me…why he so important</w:t>
      </w:r>
      <w:r w:rsidR="004259DC" w:rsidRPr="00DA1FF5">
        <w:rPr>
          <w:rFonts w:cstheme="minorHAnsi"/>
          <w:sz w:val="28"/>
          <w:szCs w:val="28"/>
        </w:rPr>
        <w:t xml:space="preserve"> . . .to you?</w:t>
      </w:r>
      <w:r w:rsidRPr="00DA1FF5">
        <w:rPr>
          <w:rFonts w:cstheme="minorHAnsi"/>
          <w:sz w:val="28"/>
          <w:szCs w:val="28"/>
        </w:rPr>
        <w:t xml:space="preserve"> </w:t>
      </w:r>
    </w:p>
    <w:p w14:paraId="46FF165D" w14:textId="4309BC9C" w:rsidR="002E6B45" w:rsidRPr="00DA1FF5" w:rsidRDefault="002E6B45" w:rsidP="002E6B45">
      <w:pPr>
        <w:tabs>
          <w:tab w:val="left" w:pos="720"/>
          <w:tab w:val="left" w:pos="2160"/>
          <w:tab w:val="left" w:pos="3600"/>
          <w:tab w:val="left" w:pos="4320"/>
        </w:tabs>
        <w:ind w:left="2160"/>
        <w:rPr>
          <w:rFonts w:cstheme="minorHAnsi"/>
          <w:sz w:val="28"/>
          <w:szCs w:val="28"/>
        </w:rPr>
      </w:pPr>
    </w:p>
    <w:p w14:paraId="679589CE" w14:textId="4C21F29F"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4D6588EA" w14:textId="0D8F138B"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Well. . .he helped. . .is helping me. </w:t>
      </w:r>
    </w:p>
    <w:p w14:paraId="48BF067C" w14:textId="77777777" w:rsidR="001A26D3" w:rsidRPr="00DA1FF5" w:rsidRDefault="001A26D3" w:rsidP="00B64E57">
      <w:pPr>
        <w:tabs>
          <w:tab w:val="left" w:pos="720"/>
          <w:tab w:val="left" w:pos="2160"/>
          <w:tab w:val="left" w:pos="3600"/>
          <w:tab w:val="left" w:pos="4320"/>
        </w:tabs>
        <w:rPr>
          <w:rFonts w:cstheme="minorHAnsi"/>
          <w:sz w:val="28"/>
          <w:szCs w:val="28"/>
        </w:rPr>
      </w:pPr>
    </w:p>
    <w:p w14:paraId="383F3307" w14:textId="220FC8E5"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529AB07D" w14:textId="02100E20"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How does he do this thing? Helping you?</w:t>
      </w:r>
    </w:p>
    <w:p w14:paraId="3CFAA429" w14:textId="76789E1F" w:rsidR="002E6B45" w:rsidRPr="00DA1FF5" w:rsidRDefault="002E6B45" w:rsidP="002E6B45">
      <w:pPr>
        <w:tabs>
          <w:tab w:val="left" w:pos="720"/>
          <w:tab w:val="left" w:pos="2160"/>
          <w:tab w:val="left" w:pos="3600"/>
          <w:tab w:val="left" w:pos="4320"/>
        </w:tabs>
        <w:ind w:left="2160"/>
        <w:rPr>
          <w:rFonts w:cstheme="minorHAnsi"/>
          <w:sz w:val="28"/>
          <w:szCs w:val="28"/>
        </w:rPr>
      </w:pPr>
    </w:p>
    <w:p w14:paraId="0C570B51" w14:textId="3C4C0D0F"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4C9DC999" w14:textId="0F2E0A9C"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He. . .It was due to him that </w:t>
      </w:r>
      <w:r w:rsidR="004259DC" w:rsidRPr="00DA1FF5">
        <w:rPr>
          <w:rFonts w:cstheme="minorHAnsi"/>
          <w:sz w:val="28"/>
          <w:szCs w:val="28"/>
        </w:rPr>
        <w:t>I. . . . .</w:t>
      </w:r>
      <w:r w:rsidRPr="00DA1FF5">
        <w:rPr>
          <w:rFonts w:cstheme="minorHAnsi"/>
          <w:sz w:val="28"/>
          <w:szCs w:val="28"/>
        </w:rPr>
        <w:t>found more of my voice</w:t>
      </w:r>
      <w:r w:rsidR="00B64E57" w:rsidRPr="00DA1FF5">
        <w:rPr>
          <w:rFonts w:cstheme="minorHAnsi"/>
          <w:sz w:val="28"/>
          <w:szCs w:val="28"/>
        </w:rPr>
        <w:t>.</w:t>
      </w:r>
    </w:p>
    <w:p w14:paraId="5A486F9C" w14:textId="27EEAACF" w:rsidR="002E6B45" w:rsidRPr="00DA1FF5" w:rsidRDefault="002E6B45" w:rsidP="002E6B45">
      <w:pPr>
        <w:tabs>
          <w:tab w:val="left" w:pos="720"/>
          <w:tab w:val="left" w:pos="2160"/>
          <w:tab w:val="left" w:pos="3600"/>
          <w:tab w:val="left" w:pos="4320"/>
        </w:tabs>
        <w:ind w:left="2160"/>
        <w:rPr>
          <w:rFonts w:cstheme="minorHAnsi"/>
          <w:sz w:val="28"/>
          <w:szCs w:val="28"/>
        </w:rPr>
      </w:pPr>
    </w:p>
    <w:p w14:paraId="0A1B99B3" w14:textId="7E1CC355"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307E96B4" w14:textId="7459B8CE"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Coyly]  I see.  So. . .you finding voice. This was all</w:t>
      </w:r>
      <w:r w:rsidR="00B64E57" w:rsidRPr="00DA1FF5">
        <w:rPr>
          <w:rFonts w:cstheme="minorHAnsi"/>
          <w:sz w:val="28"/>
          <w:szCs w:val="28"/>
        </w:rPr>
        <w:t>,</w:t>
      </w:r>
      <w:r w:rsidRPr="00DA1FF5">
        <w:rPr>
          <w:rFonts w:cstheme="minorHAnsi"/>
          <w:sz w:val="28"/>
          <w:szCs w:val="28"/>
        </w:rPr>
        <w:t xml:space="preserve"> Tovarisch?</w:t>
      </w:r>
    </w:p>
    <w:p w14:paraId="38172568" w14:textId="6B02CC3D" w:rsidR="002E6B45" w:rsidRPr="00DA1FF5" w:rsidRDefault="002E6B45" w:rsidP="002E6B45">
      <w:pPr>
        <w:tabs>
          <w:tab w:val="left" w:pos="720"/>
          <w:tab w:val="left" w:pos="2160"/>
          <w:tab w:val="left" w:pos="3600"/>
          <w:tab w:val="left" w:pos="4320"/>
        </w:tabs>
        <w:ind w:left="2160"/>
        <w:rPr>
          <w:rFonts w:cstheme="minorHAnsi"/>
          <w:sz w:val="28"/>
          <w:szCs w:val="28"/>
        </w:rPr>
      </w:pPr>
    </w:p>
    <w:p w14:paraId="6562289C" w14:textId="1D69ACDD"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r w:rsidRPr="00DA1FF5">
        <w:rPr>
          <w:rFonts w:cstheme="minorHAnsi"/>
          <w:sz w:val="28"/>
          <w:szCs w:val="28"/>
        </w:rPr>
        <w:br/>
        <w:t>What? No. I mean. . .he helped, but he taught me. . .</w:t>
      </w:r>
    </w:p>
    <w:p w14:paraId="7A194C42" w14:textId="378F8619" w:rsidR="002E6B45" w:rsidRPr="00DA1FF5" w:rsidRDefault="002E6B45" w:rsidP="002E6B45">
      <w:pPr>
        <w:tabs>
          <w:tab w:val="left" w:pos="720"/>
          <w:tab w:val="left" w:pos="2160"/>
          <w:tab w:val="left" w:pos="3600"/>
          <w:tab w:val="left" w:pos="4320"/>
        </w:tabs>
        <w:ind w:left="2160"/>
        <w:rPr>
          <w:rFonts w:cstheme="minorHAnsi"/>
          <w:sz w:val="28"/>
          <w:szCs w:val="28"/>
        </w:rPr>
      </w:pPr>
    </w:p>
    <w:p w14:paraId="18184C52" w14:textId="7223BB7A"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5FDC2AB5" w14:textId="1D9E254A"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Taught you,  </w:t>
      </w:r>
      <w:r w:rsidR="004259DC" w:rsidRPr="00DA1FF5">
        <w:rPr>
          <w:rFonts w:cstheme="minorHAnsi"/>
          <w:sz w:val="28"/>
          <w:szCs w:val="28"/>
        </w:rPr>
        <w:t>Da. . . . .</w:t>
      </w:r>
      <w:r w:rsidRPr="00DA1FF5">
        <w:rPr>
          <w:rFonts w:cstheme="minorHAnsi"/>
          <w:sz w:val="28"/>
          <w:szCs w:val="28"/>
        </w:rPr>
        <w:t>go ahead. . .</w:t>
      </w:r>
    </w:p>
    <w:p w14:paraId="20C4B5F9" w14:textId="3585E48E" w:rsidR="002E6B45" w:rsidRPr="00DA1FF5" w:rsidRDefault="002E6B45" w:rsidP="002E6B45">
      <w:pPr>
        <w:tabs>
          <w:tab w:val="left" w:pos="720"/>
          <w:tab w:val="left" w:pos="2160"/>
          <w:tab w:val="left" w:pos="3600"/>
          <w:tab w:val="left" w:pos="4320"/>
        </w:tabs>
        <w:ind w:left="2160"/>
        <w:rPr>
          <w:rFonts w:cstheme="minorHAnsi"/>
          <w:sz w:val="28"/>
          <w:szCs w:val="28"/>
        </w:rPr>
      </w:pPr>
    </w:p>
    <w:p w14:paraId="6C9DDFEB" w14:textId="796D63BC"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74980D05" w14:textId="3A478F11" w:rsidR="002E6B45" w:rsidRPr="00DA1FF5" w:rsidRDefault="002E6B45"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w:t>
      </w:r>
      <w:r w:rsidR="007D2233" w:rsidRPr="00DA1FF5">
        <w:rPr>
          <w:rFonts w:cstheme="minorHAnsi"/>
          <w:sz w:val="28"/>
          <w:szCs w:val="28"/>
        </w:rPr>
        <w:t xml:space="preserve">Small laugh] . . .I know what you’re doing Mikhail. </w:t>
      </w:r>
    </w:p>
    <w:p w14:paraId="66485CD6" w14:textId="3BB27555" w:rsidR="007D2233" w:rsidRPr="00DA1FF5" w:rsidRDefault="007D2233" w:rsidP="002E6B45">
      <w:pPr>
        <w:tabs>
          <w:tab w:val="left" w:pos="720"/>
          <w:tab w:val="left" w:pos="2160"/>
          <w:tab w:val="left" w:pos="3600"/>
          <w:tab w:val="left" w:pos="4320"/>
        </w:tabs>
        <w:ind w:left="2160"/>
        <w:rPr>
          <w:rFonts w:cstheme="minorHAnsi"/>
          <w:sz w:val="28"/>
          <w:szCs w:val="28"/>
        </w:rPr>
      </w:pPr>
    </w:p>
    <w:p w14:paraId="045D7D71" w14:textId="233BD531"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02457D51" w14:textId="3BEDB082" w:rsidR="007D2233" w:rsidRPr="00DA1FF5" w:rsidRDefault="0097384F" w:rsidP="00B64E57">
      <w:pPr>
        <w:pStyle w:val="HTMLPreformatted"/>
        <w:spacing w:line="360" w:lineRule="atLeast"/>
        <w:ind w:left="2160"/>
        <w:rPr>
          <w:rFonts w:asciiTheme="minorHAnsi" w:hAnsiTheme="minorHAnsi" w:cstheme="minorHAnsi"/>
          <w:color w:val="70757A"/>
          <w:sz w:val="28"/>
          <w:szCs w:val="28"/>
        </w:rPr>
      </w:pPr>
      <w:r w:rsidRPr="00DA1FF5">
        <w:rPr>
          <w:rFonts w:cstheme="minorHAnsi"/>
          <w:noProof/>
          <w:sz w:val="28"/>
          <w:szCs w:val="28"/>
        </w:rPr>
        <mc:AlternateContent>
          <mc:Choice Requires="wps">
            <w:drawing>
              <wp:anchor distT="0" distB="0" distL="114300" distR="114300" simplePos="0" relativeHeight="251661312" behindDoc="0" locked="0" layoutInCell="1" allowOverlap="1" wp14:anchorId="2899381B" wp14:editId="53EBD79A">
                <wp:simplePos x="0" y="0"/>
                <wp:positionH relativeFrom="column">
                  <wp:posOffset>4089400</wp:posOffset>
                </wp:positionH>
                <wp:positionV relativeFrom="paragraph">
                  <wp:posOffset>729615</wp:posOffset>
                </wp:positionV>
                <wp:extent cx="0" cy="266700"/>
                <wp:effectExtent l="0" t="0" r="12700" b="12700"/>
                <wp:wrapNone/>
                <wp:docPr id="5" name="Straight Connector 5"/>
                <wp:cNvGraphicFramePr/>
                <a:graphic xmlns:a="http://schemas.openxmlformats.org/drawingml/2006/main">
                  <a:graphicData uri="http://schemas.microsoft.com/office/word/2010/wordprocessingShape">
                    <wps:wsp>
                      <wps:cNvCnPr/>
                      <wps:spPr>
                        <a:xfrm flipV="1">
                          <a:off x="0" y="0"/>
                          <a:ext cx="0" cy="2667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ABFBB8"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22pt,57.45pt" to="322pt,7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" strokecolor="#4472c4 [3204]" strokeweight=".5pt">
                <v:stroke dashstyle="dash" joinstyle="miter"/>
              </v:line>
            </w:pict>
          </mc:Fallback>
        </mc:AlternateContent>
      </w:r>
      <w:r w:rsidRPr="00DA1FF5">
        <w:rPr>
          <w:rFonts w:cstheme="minorHAnsi"/>
          <w:noProof/>
          <w:sz w:val="28"/>
          <w:szCs w:val="28"/>
        </w:rPr>
        <mc:AlternateContent>
          <mc:Choice Requires="wps">
            <w:drawing>
              <wp:anchor distT="0" distB="0" distL="114300" distR="114300" simplePos="0" relativeHeight="251659264" behindDoc="0" locked="0" layoutInCell="1" allowOverlap="1" wp14:anchorId="3C04E6AF" wp14:editId="19BB1CA5">
                <wp:simplePos x="0" y="0"/>
                <wp:positionH relativeFrom="column">
                  <wp:posOffset>-444500</wp:posOffset>
                </wp:positionH>
                <wp:positionV relativeFrom="paragraph">
                  <wp:posOffset>297815</wp:posOffset>
                </wp:positionV>
                <wp:extent cx="1168400" cy="762000"/>
                <wp:effectExtent l="0" t="0" r="12700" b="12700"/>
                <wp:wrapNone/>
                <wp:docPr id="3" name="Text Box 3"/>
                <wp:cNvGraphicFramePr/>
                <a:graphic xmlns:a="http://schemas.openxmlformats.org/drawingml/2006/main">
                  <a:graphicData uri="http://schemas.microsoft.com/office/word/2010/wordprocessingShape">
                    <wps:wsp>
                      <wps:cNvSpPr txBox="1"/>
                      <wps:spPr>
                        <a:xfrm>
                          <a:off x="0" y="0"/>
                          <a:ext cx="1168400" cy="762000"/>
                        </a:xfrm>
                        <a:prstGeom prst="rect">
                          <a:avLst/>
                        </a:prstGeom>
                        <a:solidFill>
                          <a:schemeClr val="lt1"/>
                        </a:solidFill>
                        <a:ln w="6350">
                          <a:solidFill>
                            <a:prstClr val="black"/>
                          </a:solidFill>
                        </a:ln>
                      </wps:spPr>
                      <wps:txbx>
                        <w:txbxContent>
                          <w:p w14:paraId="1B3A8307" w14:textId="3C601DC7" w:rsidR="00B64E57" w:rsidRDefault="00B64E57">
                            <w:r>
                              <w:t>Ya*</w:t>
                            </w:r>
                            <w:proofErr w:type="spellStart"/>
                            <w:r>
                              <w:t>pra</w:t>
                            </w:r>
                            <w:proofErr w:type="spellEnd"/>
                            <w:r>
                              <w:t>*shoe</w:t>
                            </w:r>
                            <w:r w:rsidR="0097384F">
                              <w:t xml:space="preserve"> </w:t>
                            </w:r>
                            <w:proofErr w:type="spellStart"/>
                            <w:r w:rsidR="0097384F">
                              <w:t>pra</w:t>
                            </w:r>
                            <w:proofErr w:type="spellEnd"/>
                            <w:r w:rsidR="0097384F">
                              <w:t>*sheen*ya</w:t>
                            </w:r>
                          </w:p>
                          <w:p w14:paraId="4E633967" w14:textId="40A54A84" w:rsidR="0097384F" w:rsidRPr="0097384F" w:rsidRDefault="0097384F">
                            <w:pPr>
                              <w:rPr>
                                <w:i/>
                                <w:iCs/>
                              </w:rPr>
                            </w:pPr>
                            <w:r w:rsidRPr="0097384F">
                              <w:rPr>
                                <w:i/>
                                <w:iCs/>
                              </w:rPr>
                              <w:t>(I apolog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4E6AF" id="Text Box 3" o:spid="_x0000_s1027" type="#_x0000_t202" style="position:absolute;left:0;text-align:left;margin-left:-35pt;margin-top:23.45pt;width:92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" fillcolor="white [3201]" strokeweight=".5pt">
                <v:textbox>
                  <w:txbxContent>
                    <w:p w14:paraId="1B3A8307" w14:textId="3C601DC7" w:rsidR="00B64E57" w:rsidRDefault="00B64E57">
                      <w:r>
                        <w:t>Ya*</w:t>
                      </w:r>
                      <w:proofErr w:type="spellStart"/>
                      <w:r>
                        <w:t>pra</w:t>
                      </w:r>
                      <w:proofErr w:type="spellEnd"/>
                      <w:r>
                        <w:t>*shoe</w:t>
                      </w:r>
                      <w:r w:rsidR="0097384F">
                        <w:t xml:space="preserve"> </w:t>
                      </w:r>
                      <w:proofErr w:type="spellStart"/>
                      <w:r w:rsidR="0097384F">
                        <w:t>pra</w:t>
                      </w:r>
                      <w:proofErr w:type="spellEnd"/>
                      <w:r w:rsidR="0097384F">
                        <w:t>*sheen*ya</w:t>
                      </w:r>
                    </w:p>
                    <w:p w14:paraId="4E633967" w14:textId="40A54A84" w:rsidR="0097384F" w:rsidRPr="0097384F" w:rsidRDefault="0097384F">
                      <w:pPr>
                        <w:rPr>
                          <w:i/>
                          <w:iCs/>
                        </w:rPr>
                      </w:pPr>
                      <w:r w:rsidRPr="0097384F">
                        <w:rPr>
                          <w:i/>
                          <w:iCs/>
                        </w:rPr>
                        <w:t>(I apologize)</w:t>
                      </w:r>
                    </w:p>
                  </w:txbxContent>
                </v:textbox>
              </v:shape>
            </w:pict>
          </mc:Fallback>
        </mc:AlternateContent>
      </w:r>
      <w:r w:rsidR="007D2233" w:rsidRPr="00DA1FF5">
        <w:rPr>
          <w:rFonts w:asciiTheme="minorHAnsi" w:hAnsiTheme="minorHAnsi" w:cstheme="minorHAnsi"/>
          <w:sz w:val="28"/>
          <w:szCs w:val="28"/>
        </w:rPr>
        <w:t>I am mopping.  Ehhhhh. This spot, right here</w:t>
      </w:r>
      <w:r w:rsidR="00B64E57" w:rsidRPr="00DA1FF5">
        <w:rPr>
          <w:rFonts w:asciiTheme="minorHAnsi" w:hAnsiTheme="minorHAnsi" w:cstheme="minorHAnsi"/>
          <w:sz w:val="28"/>
          <w:szCs w:val="28"/>
        </w:rPr>
        <w:t>!</w:t>
      </w:r>
      <w:r w:rsidR="007D2233" w:rsidRPr="00DA1FF5">
        <w:rPr>
          <w:rFonts w:asciiTheme="minorHAnsi" w:hAnsiTheme="minorHAnsi" w:cstheme="minorHAnsi"/>
          <w:sz w:val="28"/>
          <w:szCs w:val="28"/>
        </w:rPr>
        <w:t xml:space="preserve">  Always been </w:t>
      </w:r>
      <w:r w:rsidR="00B64E57" w:rsidRPr="00DA1FF5">
        <w:rPr>
          <w:rFonts w:asciiTheme="minorHAnsi" w:hAnsiTheme="minorHAnsi" w:cstheme="minorHAnsi"/>
          <w:sz w:val="28"/>
          <w:szCs w:val="28"/>
        </w:rPr>
        <w:t>tricky</w:t>
      </w:r>
      <w:r w:rsidR="007D2233" w:rsidRPr="00DA1FF5">
        <w:rPr>
          <w:rFonts w:asciiTheme="minorHAnsi" w:hAnsiTheme="minorHAnsi" w:cstheme="minorHAnsi"/>
          <w:sz w:val="28"/>
          <w:szCs w:val="28"/>
        </w:rPr>
        <w:t xml:space="preserve"> spot.  Need Mikhail’s help, to stay clear.  Not be messy.  Not be confused.  Oh. . .</w:t>
      </w:r>
      <w:r w:rsidR="00B64E57" w:rsidRPr="00DA1FF5">
        <w:rPr>
          <w:rStyle w:val="apple-converted-space"/>
          <w:rFonts w:asciiTheme="minorHAnsi" w:hAnsiTheme="minorHAnsi" w:cstheme="minorHAnsi"/>
          <w:sz w:val="28"/>
          <w:szCs w:val="28"/>
        </w:rPr>
        <w:t xml:space="preserve"> </w:t>
      </w:r>
      <w:r w:rsidR="00B64E57" w:rsidRPr="00DA1FF5">
        <w:rPr>
          <w:rFonts w:asciiTheme="minorHAnsi" w:hAnsiTheme="minorHAnsi" w:cstheme="minorHAnsi"/>
          <w:sz w:val="28"/>
          <w:szCs w:val="28"/>
        </w:rPr>
        <w:t xml:space="preserve">YA </w:t>
      </w:r>
      <w:proofErr w:type="spellStart"/>
      <w:r w:rsidR="00B64E57" w:rsidRPr="00DA1FF5">
        <w:rPr>
          <w:rFonts w:asciiTheme="minorHAnsi" w:hAnsiTheme="minorHAnsi" w:cstheme="minorHAnsi"/>
          <w:sz w:val="28"/>
          <w:szCs w:val="28"/>
        </w:rPr>
        <w:t>proshu</w:t>
      </w:r>
      <w:proofErr w:type="spellEnd"/>
      <w:r w:rsidR="00B64E57" w:rsidRPr="00DA1FF5">
        <w:rPr>
          <w:rFonts w:asciiTheme="minorHAnsi" w:hAnsiTheme="minorHAnsi" w:cstheme="minorHAnsi"/>
          <w:sz w:val="28"/>
          <w:szCs w:val="28"/>
        </w:rPr>
        <w:t xml:space="preserve"> </w:t>
      </w:r>
      <w:proofErr w:type="spellStart"/>
      <w:r w:rsidR="00B64E57" w:rsidRPr="00DA1FF5">
        <w:rPr>
          <w:rFonts w:asciiTheme="minorHAnsi" w:hAnsiTheme="minorHAnsi" w:cstheme="minorHAnsi"/>
          <w:sz w:val="28"/>
          <w:szCs w:val="28"/>
        </w:rPr>
        <w:t>proshcheniya</w:t>
      </w:r>
      <w:proofErr w:type="spellEnd"/>
      <w:r w:rsidR="007D2233" w:rsidRPr="00DA1FF5">
        <w:rPr>
          <w:rFonts w:asciiTheme="minorHAnsi" w:hAnsiTheme="minorHAnsi" w:cstheme="minorHAnsi"/>
          <w:sz w:val="28"/>
          <w:szCs w:val="28"/>
        </w:rPr>
        <w:t>. You saying. . .Tovarisch gave you voice, Da?</w:t>
      </w:r>
    </w:p>
    <w:p w14:paraId="43BB910A" w14:textId="20DB5910" w:rsidR="007D2233" w:rsidRPr="00DA1FF5" w:rsidRDefault="0097384F" w:rsidP="002E6B45">
      <w:pPr>
        <w:tabs>
          <w:tab w:val="left" w:pos="720"/>
          <w:tab w:val="left" w:pos="2160"/>
          <w:tab w:val="left" w:pos="3600"/>
          <w:tab w:val="left" w:pos="4320"/>
        </w:tabs>
        <w:ind w:left="2160"/>
        <w:rPr>
          <w:rFonts w:cstheme="minorHAnsi"/>
          <w:sz w:val="28"/>
          <w:szCs w:val="28"/>
        </w:rPr>
      </w:pPr>
      <w:r w:rsidRPr="00DA1FF5">
        <w:rPr>
          <w:rFonts w:cstheme="minorHAnsi"/>
          <w:noProof/>
          <w:sz w:val="28"/>
          <w:szCs w:val="28"/>
        </w:rPr>
        <mc:AlternateContent>
          <mc:Choice Requires="wps">
            <w:drawing>
              <wp:anchor distT="0" distB="0" distL="114300" distR="114300" simplePos="0" relativeHeight="251660288" behindDoc="0" locked="0" layoutInCell="1" allowOverlap="1" wp14:anchorId="19F48ECF" wp14:editId="3A46966C">
                <wp:simplePos x="0" y="0"/>
                <wp:positionH relativeFrom="column">
                  <wp:posOffset>723900</wp:posOffset>
                </wp:positionH>
                <wp:positionV relativeFrom="paragraph">
                  <wp:posOffset>81915</wp:posOffset>
                </wp:positionV>
                <wp:extent cx="3365500" cy="0"/>
                <wp:effectExtent l="0" t="0" r="0" b="12700"/>
                <wp:wrapNone/>
                <wp:docPr id="4" name="Straight Connector 4"/>
                <wp:cNvGraphicFramePr/>
                <a:graphic xmlns:a="http://schemas.openxmlformats.org/drawingml/2006/main">
                  <a:graphicData uri="http://schemas.microsoft.com/office/word/2010/wordprocessingShape">
                    <wps:wsp>
                      <wps:cNvCnPr/>
                      <wps:spPr>
                        <a:xfrm>
                          <a:off x="0" y="0"/>
                          <a:ext cx="336550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CC85B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7pt,6.45pt" to="322pt,6.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" strokecolor="#4472c4 [3204]" strokeweight=".5pt">
                <v:stroke dashstyle="dash" joinstyle="miter"/>
              </v:line>
            </w:pict>
          </mc:Fallback>
        </mc:AlternateContent>
      </w:r>
    </w:p>
    <w:p w14:paraId="687B3A84" w14:textId="57095AFA"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1CF41385" w14:textId="3A990400" w:rsidR="004259DC" w:rsidRPr="00DA1FF5" w:rsidRDefault="004259DC"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t>[Realization]</w:t>
      </w:r>
    </w:p>
    <w:p w14:paraId="5055DEA9" w14:textId="3B7E4A41"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No.  I always had my voice. It’s…it’s always been there. He just helped me…to find it. </w:t>
      </w:r>
    </w:p>
    <w:p w14:paraId="76F3794D" w14:textId="75816911" w:rsidR="007D2233" w:rsidRPr="00DA1FF5" w:rsidRDefault="007D2233" w:rsidP="002E6B45">
      <w:pPr>
        <w:tabs>
          <w:tab w:val="left" w:pos="720"/>
          <w:tab w:val="left" w:pos="2160"/>
          <w:tab w:val="left" w:pos="3600"/>
          <w:tab w:val="left" w:pos="4320"/>
        </w:tabs>
        <w:ind w:left="2160"/>
        <w:rPr>
          <w:rFonts w:cstheme="minorHAnsi"/>
          <w:sz w:val="28"/>
          <w:szCs w:val="28"/>
        </w:rPr>
      </w:pPr>
    </w:p>
    <w:p w14:paraId="00A8B92D" w14:textId="51BC475D"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3F0A9899" w14:textId="7F2F336C"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h, okay. Now I get your English talking.  So.  You need Tovarisch.  Need him to. . .keep your voice?</w:t>
      </w:r>
    </w:p>
    <w:p w14:paraId="5CC58ABE" w14:textId="77777777" w:rsidR="001A26D3" w:rsidRPr="00DA1FF5" w:rsidRDefault="001A26D3" w:rsidP="0097384F">
      <w:pPr>
        <w:tabs>
          <w:tab w:val="left" w:pos="720"/>
          <w:tab w:val="left" w:pos="2160"/>
          <w:tab w:val="left" w:pos="3600"/>
          <w:tab w:val="left" w:pos="4320"/>
        </w:tabs>
        <w:rPr>
          <w:rFonts w:cstheme="minorHAnsi"/>
          <w:sz w:val="28"/>
          <w:szCs w:val="28"/>
        </w:rPr>
      </w:pPr>
    </w:p>
    <w:p w14:paraId="13266A3C" w14:textId="0A928F22" w:rsidR="007D2233" w:rsidRPr="00DA1FF5" w:rsidRDefault="007D2233"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14AE4A95" w14:textId="77777777" w:rsidR="0097384F" w:rsidRPr="00DA1FF5" w:rsidRDefault="0097384F" w:rsidP="004259DC">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007D2233" w:rsidRPr="00DA1FF5">
        <w:rPr>
          <w:rFonts w:cstheme="minorHAnsi"/>
          <w:sz w:val="28"/>
          <w:szCs w:val="28"/>
        </w:rPr>
        <w:t xml:space="preserve">[A bit taken aback] </w:t>
      </w:r>
    </w:p>
    <w:p w14:paraId="02E34F10" w14:textId="095B7543" w:rsidR="004C2AE9" w:rsidRPr="00DA1FF5" w:rsidRDefault="007D2233" w:rsidP="004259DC">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No. I have my voice. It’s. . .it’s there </w:t>
      </w:r>
      <w:r w:rsidR="004259DC" w:rsidRPr="00DA1FF5">
        <w:rPr>
          <w:rFonts w:cstheme="minorHAnsi"/>
          <w:sz w:val="28"/>
          <w:szCs w:val="28"/>
        </w:rPr>
        <w:t xml:space="preserve">when I’m with him. </w:t>
      </w:r>
      <w:r w:rsidRPr="00DA1FF5">
        <w:rPr>
          <w:rFonts w:cstheme="minorHAnsi"/>
          <w:sz w:val="28"/>
          <w:szCs w:val="28"/>
        </w:rPr>
        <w:t>It’s there. . .even when he’s</w:t>
      </w:r>
      <w:r w:rsidR="00B04855" w:rsidRPr="00DA1FF5">
        <w:rPr>
          <w:rFonts w:cstheme="minorHAnsi"/>
          <w:sz w:val="28"/>
          <w:szCs w:val="28"/>
        </w:rPr>
        <w:t xml:space="preserve">, </w:t>
      </w:r>
      <w:r w:rsidRPr="00DA1FF5">
        <w:rPr>
          <w:rFonts w:cstheme="minorHAnsi"/>
          <w:sz w:val="28"/>
          <w:szCs w:val="28"/>
        </w:rPr>
        <w:t xml:space="preserve">not here.  </w:t>
      </w:r>
      <w:r w:rsidR="004C2AE9" w:rsidRPr="00DA1FF5">
        <w:rPr>
          <w:rFonts w:cstheme="minorHAnsi"/>
          <w:sz w:val="28"/>
          <w:szCs w:val="28"/>
        </w:rPr>
        <w:t>[Sigh]</w:t>
      </w:r>
      <w:r w:rsidR="004259DC" w:rsidRPr="00DA1FF5">
        <w:rPr>
          <w:rFonts w:cstheme="minorHAnsi"/>
          <w:sz w:val="28"/>
          <w:szCs w:val="28"/>
        </w:rPr>
        <w:t xml:space="preserve"> </w:t>
      </w:r>
      <w:r w:rsidR="004C2AE9" w:rsidRPr="00DA1FF5">
        <w:rPr>
          <w:rFonts w:cstheme="minorHAnsi"/>
          <w:sz w:val="28"/>
          <w:szCs w:val="28"/>
        </w:rPr>
        <w:t xml:space="preserve">Doctor Waynewright. . .he had a </w:t>
      </w:r>
      <w:proofErr w:type="gramStart"/>
      <w:r w:rsidR="004C2AE9" w:rsidRPr="00DA1FF5">
        <w:rPr>
          <w:rFonts w:cstheme="minorHAnsi"/>
          <w:sz w:val="28"/>
          <w:szCs w:val="28"/>
        </w:rPr>
        <w:t>point</w:t>
      </w:r>
      <w:r w:rsidR="00B04855" w:rsidRPr="00DA1FF5">
        <w:rPr>
          <w:rFonts w:cstheme="minorHAnsi"/>
          <w:sz w:val="28"/>
          <w:szCs w:val="28"/>
        </w:rPr>
        <w:t>,</w:t>
      </w:r>
      <w:proofErr w:type="gramEnd"/>
      <w:r w:rsidR="004C2AE9" w:rsidRPr="00DA1FF5">
        <w:rPr>
          <w:rFonts w:cstheme="minorHAnsi"/>
          <w:sz w:val="28"/>
          <w:szCs w:val="28"/>
        </w:rPr>
        <w:t xml:space="preserve"> I don’t even know if Bass is. . .</w:t>
      </w:r>
    </w:p>
    <w:p w14:paraId="028DD0CF" w14:textId="77777777" w:rsidR="004259DC" w:rsidRPr="00DA1FF5" w:rsidRDefault="004259DC" w:rsidP="001A26D3">
      <w:pPr>
        <w:tabs>
          <w:tab w:val="left" w:pos="720"/>
          <w:tab w:val="left" w:pos="2160"/>
          <w:tab w:val="left" w:pos="3600"/>
          <w:tab w:val="left" w:pos="4320"/>
        </w:tabs>
        <w:rPr>
          <w:rFonts w:cstheme="minorHAnsi"/>
          <w:sz w:val="28"/>
          <w:szCs w:val="28"/>
        </w:rPr>
      </w:pPr>
    </w:p>
    <w:p w14:paraId="3BCBE59A" w14:textId="3C582E78"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MIKHAIL</w:t>
      </w:r>
    </w:p>
    <w:p w14:paraId="1DFB8EE2" w14:textId="7E34048F"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Talks over Kendra, 100% confident] Oh, Tovarisch is alive! </w:t>
      </w:r>
    </w:p>
    <w:p w14:paraId="2C9FD45E" w14:textId="0AA2DBB7" w:rsidR="004C2AE9" w:rsidRPr="00DA1FF5" w:rsidRDefault="004C2AE9" w:rsidP="002E6B45">
      <w:pPr>
        <w:tabs>
          <w:tab w:val="left" w:pos="720"/>
          <w:tab w:val="left" w:pos="2160"/>
          <w:tab w:val="left" w:pos="3600"/>
          <w:tab w:val="left" w:pos="4320"/>
        </w:tabs>
        <w:ind w:left="2160"/>
        <w:rPr>
          <w:rFonts w:cstheme="minorHAnsi"/>
          <w:sz w:val="28"/>
          <w:szCs w:val="28"/>
        </w:rPr>
      </w:pPr>
    </w:p>
    <w:p w14:paraId="24D3AC7C" w14:textId="47C6F2F4"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r w:rsidRPr="00DA1FF5">
        <w:rPr>
          <w:rFonts w:cstheme="minorHAnsi"/>
          <w:sz w:val="28"/>
          <w:szCs w:val="28"/>
        </w:rPr>
        <w:br/>
        <w:t>Mikhail. .I want to keep positive thoughts like. . .like everybody. . .</w:t>
      </w:r>
    </w:p>
    <w:p w14:paraId="366368DC" w14:textId="1EBAA12E" w:rsidR="004C2AE9" w:rsidRPr="00DA1FF5" w:rsidRDefault="004C2AE9" w:rsidP="002E6B45">
      <w:pPr>
        <w:tabs>
          <w:tab w:val="left" w:pos="720"/>
          <w:tab w:val="left" w:pos="2160"/>
          <w:tab w:val="left" w:pos="3600"/>
          <w:tab w:val="left" w:pos="4320"/>
        </w:tabs>
        <w:ind w:left="2160"/>
        <w:rPr>
          <w:rFonts w:cstheme="minorHAnsi"/>
          <w:sz w:val="28"/>
          <w:szCs w:val="28"/>
        </w:rPr>
      </w:pPr>
    </w:p>
    <w:p w14:paraId="78C632B5" w14:textId="258587F2"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IKHAIL</w:t>
      </w:r>
    </w:p>
    <w:p w14:paraId="0EBD1A5F" w14:textId="02250C3B"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h, is not opinion of Janitor. . </w:t>
      </w:r>
      <w:r w:rsidR="0097384F" w:rsidRPr="00DA1FF5">
        <w:rPr>
          <w:rFonts w:cstheme="minorHAnsi"/>
          <w:sz w:val="28"/>
          <w:szCs w:val="28"/>
        </w:rPr>
        <w:t xml:space="preserve">[confident] </w:t>
      </w:r>
      <w:r w:rsidRPr="00DA1FF5">
        <w:rPr>
          <w:rFonts w:cstheme="minorHAnsi"/>
          <w:sz w:val="28"/>
          <w:szCs w:val="28"/>
        </w:rPr>
        <w:t>This</w:t>
      </w:r>
      <w:r w:rsidR="004259DC" w:rsidRPr="00DA1FF5">
        <w:rPr>
          <w:rFonts w:cstheme="minorHAnsi"/>
          <w:sz w:val="28"/>
          <w:szCs w:val="28"/>
        </w:rPr>
        <w:t>,</w:t>
      </w:r>
      <w:r w:rsidRPr="00DA1FF5">
        <w:rPr>
          <w:rFonts w:cstheme="minorHAnsi"/>
          <w:sz w:val="28"/>
          <w:szCs w:val="28"/>
        </w:rPr>
        <w:t xml:space="preserve"> I know</w:t>
      </w:r>
      <w:r w:rsidR="0097384F" w:rsidRPr="00DA1FF5">
        <w:rPr>
          <w:rFonts w:cstheme="minorHAnsi"/>
          <w:sz w:val="28"/>
          <w:szCs w:val="28"/>
        </w:rPr>
        <w:t>!</w:t>
      </w:r>
    </w:p>
    <w:p w14:paraId="3A193EB6" w14:textId="758794F2" w:rsidR="004C2AE9" w:rsidRPr="00DA1FF5" w:rsidRDefault="004C2AE9" w:rsidP="002E6B45">
      <w:pPr>
        <w:tabs>
          <w:tab w:val="left" w:pos="720"/>
          <w:tab w:val="left" w:pos="2160"/>
          <w:tab w:val="left" w:pos="3600"/>
          <w:tab w:val="left" w:pos="4320"/>
        </w:tabs>
        <w:ind w:left="2160"/>
        <w:rPr>
          <w:rFonts w:cstheme="minorHAnsi"/>
          <w:sz w:val="28"/>
          <w:szCs w:val="28"/>
        </w:rPr>
      </w:pPr>
    </w:p>
    <w:p w14:paraId="6D69F708" w14:textId="02D42798"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1FFFAA44" w14:textId="3A224743" w:rsidR="004C2AE9" w:rsidRPr="00DA1FF5" w:rsidRDefault="004C2AE9" w:rsidP="002E6B45">
      <w:pPr>
        <w:tabs>
          <w:tab w:val="left" w:pos="720"/>
          <w:tab w:val="left" w:pos="2160"/>
          <w:tab w:val="left" w:pos="3600"/>
          <w:tab w:val="left" w:pos="4320"/>
        </w:tabs>
        <w:ind w:left="2160"/>
        <w:rPr>
          <w:rFonts w:cstheme="minorHAnsi"/>
          <w:sz w:val="28"/>
          <w:szCs w:val="28"/>
        </w:rPr>
      </w:pPr>
      <w:r w:rsidRPr="00DA1FF5">
        <w:rPr>
          <w:rFonts w:cstheme="minorHAnsi"/>
          <w:sz w:val="28"/>
          <w:szCs w:val="28"/>
        </w:rPr>
        <w:t>Um, well. . .[confused] How?</w:t>
      </w:r>
    </w:p>
    <w:p w14:paraId="50149D1F" w14:textId="41DC888D" w:rsidR="004C2AE9" w:rsidRPr="00DA1FF5" w:rsidRDefault="004C2AE9" w:rsidP="002E6B45">
      <w:pPr>
        <w:tabs>
          <w:tab w:val="left" w:pos="720"/>
          <w:tab w:val="left" w:pos="2160"/>
          <w:tab w:val="left" w:pos="3600"/>
          <w:tab w:val="left" w:pos="4320"/>
        </w:tabs>
        <w:ind w:left="2160"/>
        <w:rPr>
          <w:rFonts w:cstheme="minorHAnsi"/>
          <w:sz w:val="28"/>
          <w:szCs w:val="28"/>
        </w:rPr>
      </w:pPr>
    </w:p>
    <w:p w14:paraId="446F5E57" w14:textId="6252ED94" w:rsidR="004C2AE9" w:rsidRPr="00DA1FF5" w:rsidRDefault="004C2AE9" w:rsidP="001A26D3">
      <w:pPr>
        <w:tabs>
          <w:tab w:val="left" w:pos="720"/>
          <w:tab w:val="left" w:pos="3600"/>
          <w:tab w:val="left" w:pos="4320"/>
        </w:tabs>
        <w:ind w:left="810"/>
        <w:rPr>
          <w:rFonts w:cstheme="minorHAnsi"/>
          <w:b/>
          <w:bCs/>
          <w:i/>
          <w:iCs/>
          <w:sz w:val="28"/>
          <w:szCs w:val="28"/>
        </w:rPr>
      </w:pPr>
      <w:r w:rsidRPr="00DA1FF5">
        <w:rPr>
          <w:rFonts w:cstheme="minorHAnsi"/>
          <w:b/>
          <w:bCs/>
          <w:i/>
          <w:iCs/>
          <w:sz w:val="28"/>
          <w:szCs w:val="28"/>
        </w:rPr>
        <w:t>MOPPING STOPS</w:t>
      </w:r>
    </w:p>
    <w:p w14:paraId="22711ED0" w14:textId="0B04CEAF" w:rsidR="0097384F" w:rsidRPr="00DA1FF5" w:rsidRDefault="0097384F" w:rsidP="001A26D3">
      <w:pPr>
        <w:tabs>
          <w:tab w:val="left" w:pos="720"/>
          <w:tab w:val="left" w:pos="3600"/>
          <w:tab w:val="left" w:pos="4320"/>
        </w:tabs>
        <w:ind w:left="810"/>
        <w:rPr>
          <w:rFonts w:cstheme="minorHAnsi"/>
          <w:b/>
          <w:bCs/>
          <w:i/>
          <w:iCs/>
          <w:sz w:val="28"/>
          <w:szCs w:val="28"/>
        </w:rPr>
      </w:pPr>
      <w:r w:rsidRPr="00DA1FF5">
        <w:rPr>
          <w:rFonts w:cstheme="minorHAnsi"/>
          <w:b/>
          <w:bCs/>
          <w:i/>
          <w:iCs/>
          <w:sz w:val="28"/>
          <w:szCs w:val="28"/>
        </w:rPr>
        <w:t>SONG STARTS</w:t>
      </w:r>
    </w:p>
    <w:p w14:paraId="3BA5C5E2" w14:textId="61A553F4" w:rsidR="004C2AE9" w:rsidRPr="00DA1FF5" w:rsidRDefault="004C2AE9" w:rsidP="004C2AE9">
      <w:pPr>
        <w:tabs>
          <w:tab w:val="left" w:pos="720"/>
          <w:tab w:val="left" w:pos="3600"/>
          <w:tab w:val="left" w:pos="4320"/>
        </w:tabs>
        <w:ind w:left="1440"/>
        <w:rPr>
          <w:rFonts w:cstheme="minorHAnsi"/>
          <w:b/>
          <w:bCs/>
          <w:sz w:val="28"/>
          <w:szCs w:val="28"/>
          <w:u w:val="single"/>
        </w:rPr>
      </w:pPr>
    </w:p>
    <w:p w14:paraId="1E92A437" w14:textId="7E8D5DEE" w:rsidR="004C2AE9" w:rsidRPr="00DA1FF5" w:rsidRDefault="004C2AE9" w:rsidP="004C2AE9">
      <w:pPr>
        <w:tabs>
          <w:tab w:val="left" w:pos="720"/>
          <w:tab w:val="left" w:pos="3600"/>
          <w:tab w:val="left" w:pos="4320"/>
        </w:tabs>
        <w:ind w:left="1440"/>
        <w:rPr>
          <w:rFonts w:cstheme="minorHAnsi"/>
          <w:sz w:val="28"/>
          <w:szCs w:val="28"/>
        </w:rPr>
      </w:pPr>
      <w:r w:rsidRPr="00DA1FF5">
        <w:rPr>
          <w:rFonts w:cstheme="minorHAnsi"/>
          <w:sz w:val="28"/>
          <w:szCs w:val="28"/>
        </w:rPr>
        <w:tab/>
      </w:r>
      <w:r w:rsidRPr="00DA1FF5">
        <w:rPr>
          <w:rFonts w:cstheme="minorHAnsi"/>
          <w:sz w:val="28"/>
          <w:szCs w:val="28"/>
        </w:rPr>
        <w:tab/>
        <w:t>MIKHAIL</w:t>
      </w:r>
    </w:p>
    <w:p w14:paraId="10597F95" w14:textId="3513586E" w:rsidR="004C2AE9" w:rsidRPr="00DA1FF5" w:rsidRDefault="00DA4C69" w:rsidP="00B06D2F">
      <w:pPr>
        <w:tabs>
          <w:tab w:val="left" w:pos="720"/>
          <w:tab w:val="left" w:pos="3600"/>
          <w:tab w:val="left" w:pos="4320"/>
        </w:tabs>
        <w:ind w:left="2160"/>
        <w:rPr>
          <w:rFonts w:cstheme="minorHAnsi"/>
          <w:sz w:val="28"/>
          <w:szCs w:val="28"/>
        </w:rPr>
      </w:pPr>
      <w:r w:rsidRPr="00DA1FF5">
        <w:rPr>
          <w:rFonts w:cstheme="minorHAnsi"/>
          <w:sz w:val="28"/>
          <w:szCs w:val="28"/>
        </w:rPr>
        <w:t xml:space="preserve">It is the Loves!  [chortle] </w:t>
      </w:r>
      <w:r w:rsidR="009D5B7A" w:rsidRPr="00DA1FF5">
        <w:rPr>
          <w:rFonts w:cstheme="minorHAnsi"/>
          <w:sz w:val="28"/>
          <w:szCs w:val="28"/>
        </w:rPr>
        <w:t>I was there, on the first day you and Tovarisch meet.  You remember?  It went, not so great. But the Ice</w:t>
      </w:r>
      <w:r w:rsidRPr="00DA1FF5">
        <w:rPr>
          <w:rFonts w:cstheme="minorHAnsi"/>
          <w:sz w:val="28"/>
          <w:szCs w:val="28"/>
        </w:rPr>
        <w:t>!</w:t>
      </w:r>
      <w:r w:rsidR="009D5B7A" w:rsidRPr="00DA1FF5">
        <w:rPr>
          <w:rFonts w:cstheme="minorHAnsi"/>
          <w:sz w:val="28"/>
          <w:szCs w:val="28"/>
        </w:rPr>
        <w:t xml:space="preserve"> . .</w:t>
      </w:r>
      <w:r w:rsidRPr="00DA1FF5">
        <w:rPr>
          <w:rFonts w:cstheme="minorHAnsi"/>
          <w:sz w:val="28"/>
          <w:szCs w:val="28"/>
        </w:rPr>
        <w:t xml:space="preserve">The ice </w:t>
      </w:r>
      <w:r w:rsidR="009D5B7A" w:rsidRPr="00DA1FF5">
        <w:rPr>
          <w:rFonts w:cstheme="minorHAnsi"/>
          <w:sz w:val="28"/>
          <w:szCs w:val="28"/>
        </w:rPr>
        <w:t xml:space="preserve">have other plans.  </w:t>
      </w:r>
      <w:r w:rsidRPr="00DA1FF5">
        <w:rPr>
          <w:rFonts w:cstheme="minorHAnsi"/>
          <w:sz w:val="28"/>
          <w:szCs w:val="28"/>
        </w:rPr>
        <w:t xml:space="preserve">Wants to make sure </w:t>
      </w:r>
      <w:r w:rsidR="0097384F" w:rsidRPr="00DA1FF5">
        <w:rPr>
          <w:rFonts w:cstheme="minorHAnsi"/>
          <w:sz w:val="28"/>
          <w:szCs w:val="28"/>
        </w:rPr>
        <w:t>c</w:t>
      </w:r>
      <w:r w:rsidRPr="00DA1FF5">
        <w:rPr>
          <w:rFonts w:cstheme="minorHAnsi"/>
          <w:sz w:val="28"/>
          <w:szCs w:val="28"/>
        </w:rPr>
        <w:t xml:space="preserve">hurch </w:t>
      </w:r>
      <w:r w:rsidR="0097384F" w:rsidRPr="00DA1FF5">
        <w:rPr>
          <w:rFonts w:cstheme="minorHAnsi"/>
          <w:sz w:val="28"/>
          <w:szCs w:val="28"/>
        </w:rPr>
        <w:t>m</w:t>
      </w:r>
      <w:r w:rsidRPr="00DA1FF5">
        <w:rPr>
          <w:rFonts w:cstheme="minorHAnsi"/>
          <w:sz w:val="28"/>
          <w:szCs w:val="28"/>
        </w:rPr>
        <w:t xml:space="preserve">ouse and Tovarisch talk.  </w:t>
      </w:r>
      <w:r w:rsidR="0097384F" w:rsidRPr="00DA1FF5">
        <w:rPr>
          <w:rFonts w:cstheme="minorHAnsi"/>
          <w:sz w:val="28"/>
          <w:szCs w:val="28"/>
        </w:rPr>
        <w:t xml:space="preserve">Meet. </w:t>
      </w:r>
    </w:p>
    <w:p w14:paraId="779C13DC" w14:textId="39B2D9E1" w:rsidR="00DA4C69" w:rsidRPr="00DA1FF5" w:rsidRDefault="00DA4C69" w:rsidP="004C2AE9">
      <w:pPr>
        <w:tabs>
          <w:tab w:val="left" w:pos="720"/>
          <w:tab w:val="left" w:pos="3600"/>
          <w:tab w:val="left" w:pos="4320"/>
        </w:tabs>
        <w:ind w:left="1440"/>
        <w:rPr>
          <w:rFonts w:cstheme="minorHAnsi"/>
          <w:sz w:val="28"/>
          <w:szCs w:val="28"/>
        </w:rPr>
      </w:pPr>
    </w:p>
    <w:p w14:paraId="1D5D696D" w14:textId="21688174" w:rsidR="00DA4C69" w:rsidRPr="00DA1FF5" w:rsidRDefault="001A26D3" w:rsidP="00E7755F">
      <w:pPr>
        <w:tabs>
          <w:tab w:val="left" w:pos="720"/>
          <w:tab w:val="left" w:pos="3600"/>
          <w:tab w:val="left" w:pos="4320"/>
        </w:tabs>
        <w:rPr>
          <w:rFonts w:cstheme="minorHAnsi"/>
          <w:b/>
          <w:bCs/>
          <w:i/>
          <w:iCs/>
          <w:sz w:val="28"/>
          <w:szCs w:val="28"/>
        </w:rPr>
      </w:pPr>
      <w:r w:rsidRPr="00DA1FF5">
        <w:rPr>
          <w:rFonts w:cstheme="minorHAnsi"/>
          <w:b/>
          <w:bCs/>
          <w:i/>
          <w:iCs/>
          <w:sz w:val="28"/>
          <w:szCs w:val="28"/>
        </w:rPr>
        <w:tab/>
      </w:r>
      <w:r w:rsidR="00DA4C69" w:rsidRPr="00DA1FF5">
        <w:rPr>
          <w:rFonts w:cstheme="minorHAnsi"/>
          <w:b/>
          <w:bCs/>
          <w:i/>
          <w:iCs/>
          <w:sz w:val="28"/>
          <w:szCs w:val="28"/>
        </w:rPr>
        <w:t>PEOPLE WALKING BY</w:t>
      </w:r>
    </w:p>
    <w:p w14:paraId="36CD3D77" w14:textId="77777777" w:rsidR="00FA222E" w:rsidRPr="00DA1FF5" w:rsidRDefault="00FA222E" w:rsidP="004C2AE9">
      <w:pPr>
        <w:tabs>
          <w:tab w:val="left" w:pos="720"/>
          <w:tab w:val="left" w:pos="3600"/>
          <w:tab w:val="left" w:pos="4320"/>
        </w:tabs>
        <w:ind w:left="1440"/>
        <w:rPr>
          <w:rFonts w:cstheme="minorHAnsi"/>
          <w:sz w:val="28"/>
          <w:szCs w:val="28"/>
        </w:rPr>
      </w:pPr>
    </w:p>
    <w:p w14:paraId="1237E3E6" w14:textId="14E10AC1" w:rsidR="00FA222E" w:rsidRPr="00DA1FF5" w:rsidRDefault="00FA222E" w:rsidP="004C2AE9">
      <w:pPr>
        <w:tabs>
          <w:tab w:val="left" w:pos="720"/>
          <w:tab w:val="left" w:pos="3600"/>
          <w:tab w:val="left" w:pos="4320"/>
        </w:tabs>
        <w:ind w:left="1440"/>
        <w:rPr>
          <w:rFonts w:cstheme="minorHAnsi"/>
          <w:sz w:val="28"/>
          <w:szCs w:val="28"/>
        </w:rPr>
      </w:pPr>
      <w:r w:rsidRPr="00DA1FF5">
        <w:rPr>
          <w:rFonts w:cstheme="minorHAnsi"/>
          <w:sz w:val="28"/>
          <w:szCs w:val="28"/>
        </w:rPr>
        <w:tab/>
      </w:r>
      <w:r w:rsidRPr="00DA1FF5">
        <w:rPr>
          <w:rFonts w:cstheme="minorHAnsi"/>
          <w:sz w:val="28"/>
          <w:szCs w:val="28"/>
        </w:rPr>
        <w:tab/>
        <w:t>MIKHAIL</w:t>
      </w:r>
    </w:p>
    <w:p w14:paraId="67D46C8B" w14:textId="008627E5" w:rsidR="00FA222E" w:rsidRPr="00DA1FF5" w:rsidRDefault="00FA222E" w:rsidP="00B06D2F">
      <w:pPr>
        <w:tabs>
          <w:tab w:val="left" w:pos="720"/>
          <w:tab w:val="left" w:pos="3600"/>
          <w:tab w:val="left" w:pos="4320"/>
        </w:tabs>
        <w:ind w:left="2160"/>
        <w:rPr>
          <w:rFonts w:cstheme="minorHAnsi"/>
          <w:sz w:val="28"/>
          <w:szCs w:val="28"/>
        </w:rPr>
      </w:pPr>
      <w:r w:rsidRPr="00DA1FF5">
        <w:rPr>
          <w:rFonts w:cstheme="minorHAnsi"/>
          <w:sz w:val="28"/>
          <w:szCs w:val="28"/>
        </w:rPr>
        <w:t xml:space="preserve">Many people do not think Janitor sees what goes on at smarty-pants station, but we do. I watch, for next months you and Tovarisch. You talk, get to know one another. Feelings grows, more time spent.  As much as he is here to be </w:t>
      </w:r>
      <w:r w:rsidR="000C1336" w:rsidRPr="00DA1FF5">
        <w:rPr>
          <w:rFonts w:cstheme="minorHAnsi"/>
          <w:sz w:val="28"/>
          <w:szCs w:val="28"/>
        </w:rPr>
        <w:t>Kojak</w:t>
      </w:r>
      <w:r w:rsidRPr="00DA1FF5">
        <w:rPr>
          <w:rFonts w:cstheme="minorHAnsi"/>
          <w:sz w:val="28"/>
          <w:szCs w:val="28"/>
        </w:rPr>
        <w:t xml:space="preserve"> and solve mystery of dead smarty-pants, he pays attention to you too</w:t>
      </w:r>
      <w:r w:rsidR="004D7A46" w:rsidRPr="00DA1FF5">
        <w:rPr>
          <w:rFonts w:cstheme="minorHAnsi"/>
          <w:sz w:val="28"/>
          <w:szCs w:val="28"/>
        </w:rPr>
        <w:t>.</w:t>
      </w:r>
      <w:r w:rsidR="00E7755F" w:rsidRPr="00DA1FF5">
        <w:rPr>
          <w:rFonts w:cstheme="minorHAnsi"/>
          <w:sz w:val="28"/>
          <w:szCs w:val="28"/>
        </w:rPr>
        <w:t xml:space="preserve"> </w:t>
      </w:r>
      <w:r w:rsidR="004D7A46" w:rsidRPr="00DA1FF5">
        <w:rPr>
          <w:rFonts w:cstheme="minorHAnsi"/>
          <w:sz w:val="28"/>
          <w:szCs w:val="28"/>
        </w:rPr>
        <w:t>T</w:t>
      </w:r>
      <w:r w:rsidR="00E7755F" w:rsidRPr="00DA1FF5">
        <w:rPr>
          <w:rFonts w:cstheme="minorHAnsi"/>
          <w:sz w:val="28"/>
          <w:szCs w:val="28"/>
        </w:rPr>
        <w:t>his is what</w:t>
      </w:r>
      <w:r w:rsidRPr="00DA1FF5">
        <w:rPr>
          <w:rFonts w:cstheme="minorHAnsi"/>
          <w:sz w:val="28"/>
          <w:szCs w:val="28"/>
        </w:rPr>
        <w:t xml:space="preserve"> I think!</w:t>
      </w:r>
    </w:p>
    <w:p w14:paraId="094A1173" w14:textId="798C1941" w:rsidR="00E7755F" w:rsidRPr="00DA1FF5" w:rsidRDefault="00E7755F" w:rsidP="004C2AE9">
      <w:pPr>
        <w:tabs>
          <w:tab w:val="left" w:pos="720"/>
          <w:tab w:val="left" w:pos="3600"/>
          <w:tab w:val="left" w:pos="4320"/>
        </w:tabs>
        <w:ind w:left="1440"/>
        <w:rPr>
          <w:rFonts w:cstheme="minorHAnsi"/>
          <w:sz w:val="28"/>
          <w:szCs w:val="28"/>
        </w:rPr>
      </w:pPr>
    </w:p>
    <w:p w14:paraId="0EB1C076" w14:textId="69A6624F" w:rsidR="00E7755F" w:rsidRPr="00DA1FF5" w:rsidRDefault="00E7755F" w:rsidP="004C2AE9">
      <w:pPr>
        <w:tabs>
          <w:tab w:val="left" w:pos="720"/>
          <w:tab w:val="left" w:pos="3600"/>
          <w:tab w:val="left" w:pos="4320"/>
        </w:tabs>
        <w:ind w:left="1440"/>
        <w:rPr>
          <w:rFonts w:cstheme="minorHAnsi"/>
          <w:sz w:val="28"/>
          <w:szCs w:val="28"/>
        </w:rPr>
      </w:pPr>
    </w:p>
    <w:p w14:paraId="2F166B22" w14:textId="0A18C98D" w:rsidR="0072271B" w:rsidRPr="00DA1FF5" w:rsidRDefault="0072271B" w:rsidP="004C2AE9">
      <w:pPr>
        <w:tabs>
          <w:tab w:val="left" w:pos="720"/>
          <w:tab w:val="left" w:pos="3600"/>
          <w:tab w:val="left" w:pos="4320"/>
        </w:tabs>
        <w:ind w:left="1440"/>
        <w:rPr>
          <w:rFonts w:cstheme="minorHAnsi"/>
          <w:sz w:val="28"/>
          <w:szCs w:val="28"/>
        </w:rPr>
      </w:pPr>
    </w:p>
    <w:p w14:paraId="73F8E3A9" w14:textId="2E42C880" w:rsidR="0072271B" w:rsidRPr="00DA1FF5" w:rsidRDefault="0072271B" w:rsidP="004C2AE9">
      <w:pPr>
        <w:tabs>
          <w:tab w:val="left" w:pos="720"/>
          <w:tab w:val="left" w:pos="3600"/>
          <w:tab w:val="left" w:pos="4320"/>
        </w:tabs>
        <w:ind w:left="1440"/>
        <w:rPr>
          <w:rFonts w:cstheme="minorHAnsi"/>
          <w:sz w:val="28"/>
          <w:szCs w:val="28"/>
        </w:rPr>
      </w:pPr>
    </w:p>
    <w:p w14:paraId="5312A4F3" w14:textId="0D4EDEF0" w:rsidR="0072271B" w:rsidRPr="00DA1FF5" w:rsidRDefault="0072271B" w:rsidP="004C2AE9">
      <w:pPr>
        <w:tabs>
          <w:tab w:val="left" w:pos="720"/>
          <w:tab w:val="left" w:pos="3600"/>
          <w:tab w:val="left" w:pos="4320"/>
        </w:tabs>
        <w:ind w:left="1440"/>
        <w:rPr>
          <w:rFonts w:cstheme="minorHAnsi"/>
          <w:sz w:val="28"/>
          <w:szCs w:val="28"/>
        </w:rPr>
      </w:pPr>
    </w:p>
    <w:p w14:paraId="25CB5CCE" w14:textId="77777777" w:rsidR="0072271B" w:rsidRPr="00DA1FF5" w:rsidRDefault="0072271B" w:rsidP="004C2AE9">
      <w:pPr>
        <w:tabs>
          <w:tab w:val="left" w:pos="720"/>
          <w:tab w:val="left" w:pos="3600"/>
          <w:tab w:val="left" w:pos="4320"/>
        </w:tabs>
        <w:ind w:left="1440"/>
        <w:rPr>
          <w:rFonts w:cstheme="minorHAnsi"/>
          <w:sz w:val="28"/>
          <w:szCs w:val="28"/>
        </w:rPr>
      </w:pPr>
    </w:p>
    <w:p w14:paraId="7DA8C87F" w14:textId="3631BE3C" w:rsidR="00E7755F" w:rsidRPr="00DA1FF5" w:rsidRDefault="00E7755F" w:rsidP="004C2AE9">
      <w:pPr>
        <w:tabs>
          <w:tab w:val="left" w:pos="720"/>
          <w:tab w:val="left" w:pos="3600"/>
          <w:tab w:val="left" w:pos="4320"/>
        </w:tabs>
        <w:ind w:left="1440"/>
        <w:rPr>
          <w:rFonts w:cstheme="minorHAnsi"/>
          <w:sz w:val="28"/>
          <w:szCs w:val="28"/>
        </w:rPr>
      </w:pPr>
      <w:r w:rsidRPr="00DA1FF5">
        <w:rPr>
          <w:rFonts w:cstheme="minorHAnsi"/>
          <w:sz w:val="28"/>
          <w:szCs w:val="28"/>
        </w:rPr>
        <w:lastRenderedPageBreak/>
        <w:tab/>
        <w:t xml:space="preserve">       MIKHAIL</w:t>
      </w:r>
    </w:p>
    <w:p w14:paraId="2D5BD492" w14:textId="5612EB47" w:rsidR="001D2947" w:rsidRPr="00DA1FF5" w:rsidRDefault="001D2947" w:rsidP="00B06D2F">
      <w:pPr>
        <w:tabs>
          <w:tab w:val="left" w:pos="720"/>
          <w:tab w:val="left" w:pos="3600"/>
          <w:tab w:val="left" w:pos="4320"/>
        </w:tabs>
        <w:ind w:left="2160"/>
        <w:rPr>
          <w:rFonts w:cstheme="minorHAnsi"/>
          <w:sz w:val="28"/>
          <w:szCs w:val="28"/>
        </w:rPr>
      </w:pPr>
      <w:r w:rsidRPr="00DA1FF5">
        <w:rPr>
          <w:rFonts w:cstheme="minorHAnsi"/>
          <w:sz w:val="28"/>
          <w:szCs w:val="28"/>
        </w:rPr>
        <w:t xml:space="preserve">Songs, hallways walking, listening to musics, dances, gatherings, movies, TV programs in B-1, New </w:t>
      </w:r>
      <w:r w:rsidR="005A56E6" w:rsidRPr="00DA1FF5">
        <w:rPr>
          <w:rFonts w:cstheme="minorHAnsi"/>
          <w:sz w:val="28"/>
          <w:szCs w:val="28"/>
        </w:rPr>
        <w:t>Year’s</w:t>
      </w:r>
      <w:r w:rsidRPr="00DA1FF5">
        <w:rPr>
          <w:rFonts w:cstheme="minorHAnsi"/>
          <w:sz w:val="28"/>
          <w:szCs w:val="28"/>
        </w:rPr>
        <w:t xml:space="preserve"> Eve smooches, pictures of restaurants, fancy disk like 8-track with church mouse’s band, private dinners, grilled cheese and red soups, opening heart, more smooches on science mezzanine like you were fourteens again, lectures, </w:t>
      </w:r>
      <w:r w:rsidR="0022670C" w:rsidRPr="00DA1FF5">
        <w:rPr>
          <w:rFonts w:cstheme="minorHAnsi"/>
          <w:sz w:val="28"/>
          <w:szCs w:val="28"/>
        </w:rPr>
        <w:t xml:space="preserve">bump into him naked at 300 club walks, smelly sandwiches smells like feet, champaign glasses, midnight calls, sleepless nights when he in hospital, holding hands on movie-nights, </w:t>
      </w:r>
      <w:r w:rsidR="00F36A7C" w:rsidRPr="00DA1FF5">
        <w:rPr>
          <w:rFonts w:cstheme="minorHAnsi"/>
          <w:sz w:val="28"/>
          <w:szCs w:val="28"/>
        </w:rPr>
        <w:t>visiting</w:t>
      </w:r>
      <w:r w:rsidR="0022670C" w:rsidRPr="00DA1FF5">
        <w:rPr>
          <w:rFonts w:cstheme="minorHAnsi"/>
          <w:sz w:val="28"/>
          <w:szCs w:val="28"/>
        </w:rPr>
        <w:t xml:space="preserve"> church mouse in DSL lab, </w:t>
      </w:r>
      <w:r w:rsidR="0083327D" w:rsidRPr="00DA1FF5">
        <w:rPr>
          <w:rFonts w:cstheme="minorHAnsi"/>
          <w:sz w:val="28"/>
          <w:szCs w:val="28"/>
        </w:rPr>
        <w:t xml:space="preserve">setting up private computer machines for interview, having side looks during all hands conference room meetings, letting hairs down, wearing. .the mabaline. . , fixing his tie before meetings, being brave to meet him in galley around peoples, </w:t>
      </w:r>
      <w:r w:rsidR="0022670C" w:rsidRPr="00DA1FF5">
        <w:rPr>
          <w:rFonts w:cstheme="minorHAnsi"/>
          <w:sz w:val="28"/>
          <w:szCs w:val="28"/>
        </w:rPr>
        <w:t>overcoming biggest fear and signing song everybody hears, not letting him leave. . .</w:t>
      </w:r>
      <w:r w:rsidR="00F36A7C" w:rsidRPr="00DA1FF5">
        <w:rPr>
          <w:rFonts w:cstheme="minorHAnsi"/>
          <w:sz w:val="28"/>
          <w:szCs w:val="28"/>
        </w:rPr>
        <w:t xml:space="preserve">fighting for him to be found. </w:t>
      </w:r>
      <w:r w:rsidR="004D7A46" w:rsidRPr="00DA1FF5">
        <w:rPr>
          <w:rFonts w:cstheme="minorHAnsi"/>
          <w:sz w:val="28"/>
          <w:szCs w:val="28"/>
        </w:rPr>
        <w:t xml:space="preserve">[BEAT] </w:t>
      </w:r>
      <w:r w:rsidR="00F36A7C" w:rsidRPr="00DA1FF5">
        <w:rPr>
          <w:rFonts w:cstheme="minorHAnsi"/>
          <w:sz w:val="28"/>
          <w:szCs w:val="28"/>
        </w:rPr>
        <w:t xml:space="preserve"> All of these was </w:t>
      </w:r>
      <w:r w:rsidR="005A56E6" w:rsidRPr="00DA1FF5">
        <w:rPr>
          <w:rFonts w:cstheme="minorHAnsi"/>
          <w:sz w:val="28"/>
          <w:szCs w:val="28"/>
        </w:rPr>
        <w:t>done and</w:t>
      </w:r>
      <w:r w:rsidR="00F36A7C" w:rsidRPr="00DA1FF5">
        <w:rPr>
          <w:rFonts w:cstheme="minorHAnsi"/>
          <w:sz w:val="28"/>
          <w:szCs w:val="28"/>
        </w:rPr>
        <w:t xml:space="preserve"> is exact reason how I know he is still alive</w:t>
      </w:r>
      <w:r w:rsidR="0083327D" w:rsidRPr="00DA1FF5">
        <w:rPr>
          <w:rFonts w:cstheme="minorHAnsi"/>
          <w:sz w:val="28"/>
          <w:szCs w:val="28"/>
        </w:rPr>
        <w:t xml:space="preserve"> little </w:t>
      </w:r>
      <w:r w:rsidR="004D7A46" w:rsidRPr="00DA1FF5">
        <w:rPr>
          <w:rFonts w:cstheme="minorHAnsi"/>
          <w:sz w:val="28"/>
          <w:szCs w:val="28"/>
        </w:rPr>
        <w:t>c</w:t>
      </w:r>
      <w:r w:rsidR="0083327D" w:rsidRPr="00DA1FF5">
        <w:rPr>
          <w:rFonts w:cstheme="minorHAnsi"/>
          <w:sz w:val="28"/>
          <w:szCs w:val="28"/>
        </w:rPr>
        <w:t xml:space="preserve">hurch </w:t>
      </w:r>
      <w:r w:rsidR="004D7A46" w:rsidRPr="00DA1FF5">
        <w:rPr>
          <w:rFonts w:cstheme="minorHAnsi"/>
          <w:sz w:val="28"/>
          <w:szCs w:val="28"/>
        </w:rPr>
        <w:t>m</w:t>
      </w:r>
      <w:r w:rsidR="0083327D" w:rsidRPr="00DA1FF5">
        <w:rPr>
          <w:rFonts w:cstheme="minorHAnsi"/>
          <w:sz w:val="28"/>
          <w:szCs w:val="28"/>
        </w:rPr>
        <w:t>ouse</w:t>
      </w:r>
      <w:r w:rsidR="00F36A7C" w:rsidRPr="00DA1FF5">
        <w:rPr>
          <w:rFonts w:cstheme="minorHAnsi"/>
          <w:sz w:val="28"/>
          <w:szCs w:val="28"/>
        </w:rPr>
        <w:t xml:space="preserve">. . .it is the </w:t>
      </w:r>
      <w:r w:rsidR="004D7A46" w:rsidRPr="00DA1FF5">
        <w:rPr>
          <w:rFonts w:cstheme="minorHAnsi"/>
          <w:sz w:val="28"/>
          <w:szCs w:val="28"/>
        </w:rPr>
        <w:t>l</w:t>
      </w:r>
      <w:r w:rsidR="00F36A7C" w:rsidRPr="00DA1FF5">
        <w:rPr>
          <w:rFonts w:cstheme="minorHAnsi"/>
          <w:sz w:val="28"/>
          <w:szCs w:val="28"/>
        </w:rPr>
        <w:t xml:space="preserve">oves you and he have.  </w:t>
      </w:r>
    </w:p>
    <w:p w14:paraId="4D3006A5" w14:textId="467BCDFE" w:rsidR="00F36A7C" w:rsidRPr="00DA1FF5" w:rsidRDefault="00F36A7C" w:rsidP="00B06D2F">
      <w:pPr>
        <w:tabs>
          <w:tab w:val="left" w:pos="720"/>
          <w:tab w:val="left" w:pos="3600"/>
          <w:tab w:val="left" w:pos="4320"/>
        </w:tabs>
        <w:ind w:left="2160"/>
        <w:rPr>
          <w:rFonts w:cstheme="minorHAnsi"/>
          <w:sz w:val="28"/>
          <w:szCs w:val="28"/>
        </w:rPr>
      </w:pPr>
    </w:p>
    <w:p w14:paraId="169A7240" w14:textId="7E2765C1" w:rsidR="00F36A7C" w:rsidRPr="00DA1FF5" w:rsidRDefault="00F36A7C" w:rsidP="00B06D2F">
      <w:pPr>
        <w:tabs>
          <w:tab w:val="left" w:pos="720"/>
          <w:tab w:val="left" w:pos="3600"/>
          <w:tab w:val="left" w:pos="4320"/>
        </w:tabs>
        <w:ind w:left="2160"/>
        <w:rPr>
          <w:rFonts w:cstheme="minorHAnsi"/>
          <w:sz w:val="28"/>
          <w:szCs w:val="28"/>
        </w:rPr>
      </w:pPr>
      <w:r w:rsidRPr="00DA1FF5">
        <w:rPr>
          <w:rFonts w:cstheme="minorHAnsi"/>
          <w:sz w:val="28"/>
          <w:szCs w:val="28"/>
        </w:rPr>
        <w:t xml:space="preserve">The Ice, it knows this too. </w:t>
      </w:r>
      <w:r w:rsidR="0083327D" w:rsidRPr="00DA1FF5">
        <w:rPr>
          <w:rFonts w:cstheme="minorHAnsi"/>
          <w:sz w:val="28"/>
          <w:szCs w:val="28"/>
        </w:rPr>
        <w:t xml:space="preserve">It wanted to bring you together. </w:t>
      </w:r>
      <w:r w:rsidR="005A56E6" w:rsidRPr="00DA1FF5">
        <w:rPr>
          <w:rFonts w:cstheme="minorHAnsi"/>
          <w:sz w:val="28"/>
          <w:szCs w:val="28"/>
        </w:rPr>
        <w:t>Both</w:t>
      </w:r>
      <w:r w:rsidR="0083327D" w:rsidRPr="00DA1FF5">
        <w:rPr>
          <w:rFonts w:cstheme="minorHAnsi"/>
          <w:sz w:val="28"/>
          <w:szCs w:val="28"/>
        </w:rPr>
        <w:t xml:space="preserve"> had things in life that need to be healed. Both had problems learning how to heal, how to grow.  Both could fix these by themselves, but to help another while they help you, trusting them. . .that is the loves. </w:t>
      </w:r>
      <w:r w:rsidR="00C042B9" w:rsidRPr="00DA1FF5">
        <w:rPr>
          <w:rFonts w:cstheme="minorHAnsi"/>
          <w:sz w:val="28"/>
          <w:szCs w:val="28"/>
        </w:rPr>
        <w:t xml:space="preserve">This is how I know he is </w:t>
      </w:r>
      <w:r w:rsidR="005A56E6" w:rsidRPr="00DA1FF5">
        <w:rPr>
          <w:rFonts w:cstheme="minorHAnsi"/>
          <w:sz w:val="28"/>
          <w:szCs w:val="28"/>
        </w:rPr>
        <w:t>fine and</w:t>
      </w:r>
      <w:r w:rsidR="00C042B9" w:rsidRPr="00DA1FF5">
        <w:rPr>
          <w:rFonts w:cstheme="minorHAnsi"/>
          <w:sz w:val="28"/>
          <w:szCs w:val="28"/>
        </w:rPr>
        <w:t xml:space="preserve"> will come back to you safe.  He helped you with voice, Da. . .but. . .like you say,  it was there to start with.  </w:t>
      </w:r>
      <w:r w:rsidR="00A71344" w:rsidRPr="00DA1FF5">
        <w:rPr>
          <w:rFonts w:cstheme="minorHAnsi"/>
          <w:sz w:val="28"/>
          <w:szCs w:val="28"/>
        </w:rPr>
        <w:t xml:space="preserve">Tovarich, he already knows this, </w:t>
      </w:r>
      <w:r w:rsidR="004D7A46" w:rsidRPr="00DA1FF5">
        <w:rPr>
          <w:rFonts w:cstheme="minorHAnsi"/>
          <w:sz w:val="28"/>
          <w:szCs w:val="28"/>
        </w:rPr>
        <w:t xml:space="preserve"> D</w:t>
      </w:r>
      <w:r w:rsidR="005047F1" w:rsidRPr="00DA1FF5">
        <w:rPr>
          <w:rFonts w:cstheme="minorHAnsi"/>
          <w:sz w:val="28"/>
          <w:szCs w:val="28"/>
        </w:rPr>
        <w:t>a</w:t>
      </w:r>
      <w:r w:rsidR="004D7A46" w:rsidRPr="00DA1FF5">
        <w:rPr>
          <w:rFonts w:cstheme="minorHAnsi"/>
          <w:sz w:val="28"/>
          <w:szCs w:val="28"/>
        </w:rPr>
        <w:t>!</w:t>
      </w:r>
      <w:r w:rsidR="00C042B9" w:rsidRPr="00DA1FF5">
        <w:rPr>
          <w:rFonts w:cstheme="minorHAnsi"/>
          <w:sz w:val="28"/>
          <w:szCs w:val="28"/>
        </w:rPr>
        <w:t>. . .</w:t>
      </w:r>
      <w:r w:rsidR="00A71344" w:rsidRPr="00DA1FF5">
        <w:rPr>
          <w:rFonts w:cstheme="minorHAnsi"/>
          <w:sz w:val="28"/>
          <w:szCs w:val="28"/>
        </w:rPr>
        <w:t>Now</w:t>
      </w:r>
      <w:r w:rsidR="005047F1" w:rsidRPr="00DA1FF5">
        <w:rPr>
          <w:rFonts w:cstheme="minorHAnsi"/>
          <w:sz w:val="28"/>
          <w:szCs w:val="28"/>
        </w:rPr>
        <w:t xml:space="preserve">, it is time to </w:t>
      </w:r>
      <w:r w:rsidR="00C042B9" w:rsidRPr="00DA1FF5">
        <w:rPr>
          <w:rFonts w:cstheme="minorHAnsi"/>
          <w:sz w:val="28"/>
          <w:szCs w:val="28"/>
        </w:rPr>
        <w:t>show. . .</w:t>
      </w:r>
      <w:r w:rsidR="00C042B9" w:rsidRPr="00DA1FF5">
        <w:rPr>
          <w:rFonts w:cstheme="minorHAnsi"/>
          <w:b/>
          <w:bCs/>
          <w:sz w:val="28"/>
          <w:szCs w:val="28"/>
        </w:rPr>
        <w:t>THEM</w:t>
      </w:r>
      <w:r w:rsidR="00C042B9" w:rsidRPr="00DA1FF5">
        <w:rPr>
          <w:rFonts w:cstheme="minorHAnsi"/>
          <w:sz w:val="28"/>
          <w:szCs w:val="28"/>
        </w:rPr>
        <w:t xml:space="preserve">. . .you are strong. </w:t>
      </w:r>
      <w:r w:rsidR="004D7A46" w:rsidRPr="00DA1FF5">
        <w:rPr>
          <w:rFonts w:cstheme="minorHAnsi"/>
          <w:sz w:val="28"/>
          <w:szCs w:val="28"/>
        </w:rPr>
        <w:t>You have voice.</w:t>
      </w:r>
    </w:p>
    <w:p w14:paraId="43F2BC5F" w14:textId="52316473" w:rsidR="00C042B9" w:rsidRPr="00DA1FF5" w:rsidRDefault="00C042B9" w:rsidP="004C2AE9">
      <w:pPr>
        <w:tabs>
          <w:tab w:val="left" w:pos="720"/>
          <w:tab w:val="left" w:pos="3600"/>
          <w:tab w:val="left" w:pos="4320"/>
        </w:tabs>
        <w:ind w:left="1440"/>
        <w:rPr>
          <w:rFonts w:cstheme="minorHAnsi"/>
          <w:sz w:val="28"/>
          <w:szCs w:val="28"/>
        </w:rPr>
      </w:pPr>
    </w:p>
    <w:p w14:paraId="4BE764BF" w14:textId="22BDED3A" w:rsidR="00C042B9" w:rsidRPr="00DA1FF5" w:rsidRDefault="00C042B9" w:rsidP="004C2AE9">
      <w:pPr>
        <w:tabs>
          <w:tab w:val="left" w:pos="720"/>
          <w:tab w:val="left" w:pos="3600"/>
          <w:tab w:val="left" w:pos="4320"/>
        </w:tabs>
        <w:ind w:left="1440"/>
        <w:rPr>
          <w:rFonts w:cstheme="minorHAnsi"/>
          <w:sz w:val="28"/>
          <w:szCs w:val="28"/>
        </w:rPr>
      </w:pPr>
      <w:r w:rsidRPr="00DA1FF5">
        <w:rPr>
          <w:rFonts w:cstheme="minorHAnsi"/>
          <w:sz w:val="28"/>
          <w:szCs w:val="28"/>
        </w:rPr>
        <w:tab/>
      </w:r>
      <w:r w:rsidRPr="00DA1FF5">
        <w:rPr>
          <w:rFonts w:cstheme="minorHAnsi"/>
          <w:sz w:val="28"/>
          <w:szCs w:val="28"/>
        </w:rPr>
        <w:tab/>
        <w:t>KENDRA</w:t>
      </w:r>
    </w:p>
    <w:p w14:paraId="6B4283D6" w14:textId="0F0A6452" w:rsidR="00C042B9" w:rsidRPr="00DA1FF5" w:rsidRDefault="00B06D2F" w:rsidP="00B06D2F">
      <w:pPr>
        <w:tabs>
          <w:tab w:val="left" w:pos="720"/>
          <w:tab w:val="left" w:pos="2160"/>
          <w:tab w:val="left" w:pos="3600"/>
          <w:tab w:val="left" w:pos="4320"/>
        </w:tabs>
        <w:ind w:left="1440"/>
        <w:rPr>
          <w:rFonts w:cstheme="minorHAnsi"/>
          <w:sz w:val="28"/>
          <w:szCs w:val="28"/>
        </w:rPr>
      </w:pPr>
      <w:r w:rsidRPr="00DA1FF5">
        <w:rPr>
          <w:rFonts w:cstheme="minorHAnsi"/>
          <w:sz w:val="28"/>
          <w:szCs w:val="28"/>
        </w:rPr>
        <w:tab/>
      </w:r>
      <w:r w:rsidR="00C042B9" w:rsidRPr="00DA1FF5">
        <w:rPr>
          <w:rFonts w:cstheme="minorHAnsi"/>
          <w:sz w:val="28"/>
          <w:szCs w:val="28"/>
        </w:rPr>
        <w:t xml:space="preserve">[Deep Breath] I understand. Thank </w:t>
      </w:r>
      <w:r w:rsidR="005A56E6" w:rsidRPr="00DA1FF5">
        <w:rPr>
          <w:rFonts w:cstheme="minorHAnsi"/>
          <w:sz w:val="28"/>
          <w:szCs w:val="28"/>
        </w:rPr>
        <w:t>you, Mikhail</w:t>
      </w:r>
      <w:r w:rsidR="00C042B9" w:rsidRPr="00DA1FF5">
        <w:rPr>
          <w:rFonts w:cstheme="minorHAnsi"/>
          <w:sz w:val="28"/>
          <w:szCs w:val="28"/>
        </w:rPr>
        <w:t xml:space="preserve">. </w:t>
      </w:r>
    </w:p>
    <w:p w14:paraId="0EF3F828" w14:textId="07291542" w:rsidR="00B06D2F" w:rsidRPr="00DA1FF5" w:rsidRDefault="00B06D2F" w:rsidP="004D7A46">
      <w:pPr>
        <w:tabs>
          <w:tab w:val="left" w:pos="720"/>
          <w:tab w:val="left" w:pos="3600"/>
          <w:tab w:val="left" w:pos="4320"/>
        </w:tabs>
        <w:rPr>
          <w:rFonts w:cstheme="minorHAnsi"/>
          <w:sz w:val="28"/>
          <w:szCs w:val="28"/>
        </w:rPr>
      </w:pPr>
    </w:p>
    <w:p w14:paraId="4E21414B" w14:textId="6CD2BC8D" w:rsidR="004D777F" w:rsidRPr="00DA1FF5" w:rsidRDefault="004D777F" w:rsidP="004D7A46">
      <w:pPr>
        <w:tabs>
          <w:tab w:val="left" w:pos="720"/>
          <w:tab w:val="left" w:pos="3600"/>
          <w:tab w:val="left" w:pos="4320"/>
        </w:tabs>
        <w:rPr>
          <w:rFonts w:cstheme="minorHAnsi"/>
          <w:sz w:val="28"/>
          <w:szCs w:val="28"/>
        </w:rPr>
      </w:pPr>
    </w:p>
    <w:p w14:paraId="6B98530C" w14:textId="4DB6EDDE" w:rsidR="004D777F" w:rsidRPr="00DA1FF5" w:rsidRDefault="004D777F" w:rsidP="004D7A46">
      <w:pPr>
        <w:tabs>
          <w:tab w:val="left" w:pos="720"/>
          <w:tab w:val="left" w:pos="3600"/>
          <w:tab w:val="left" w:pos="4320"/>
        </w:tabs>
        <w:rPr>
          <w:rFonts w:cstheme="minorHAnsi"/>
          <w:sz w:val="28"/>
          <w:szCs w:val="28"/>
        </w:rPr>
      </w:pPr>
    </w:p>
    <w:p w14:paraId="7DD036E2" w14:textId="37D6891E" w:rsidR="004D777F" w:rsidRPr="00DA1FF5" w:rsidRDefault="004D777F" w:rsidP="004D7A46">
      <w:pPr>
        <w:tabs>
          <w:tab w:val="left" w:pos="720"/>
          <w:tab w:val="left" w:pos="3600"/>
          <w:tab w:val="left" w:pos="4320"/>
        </w:tabs>
        <w:rPr>
          <w:rFonts w:cstheme="minorHAnsi"/>
          <w:sz w:val="28"/>
          <w:szCs w:val="28"/>
        </w:rPr>
      </w:pPr>
    </w:p>
    <w:p w14:paraId="3C57180B" w14:textId="77777777" w:rsidR="004D777F" w:rsidRPr="00DA1FF5" w:rsidRDefault="004D777F" w:rsidP="004D7A46">
      <w:pPr>
        <w:tabs>
          <w:tab w:val="left" w:pos="720"/>
          <w:tab w:val="left" w:pos="3600"/>
          <w:tab w:val="left" w:pos="4320"/>
        </w:tabs>
        <w:rPr>
          <w:rFonts w:cstheme="minorHAnsi"/>
          <w:sz w:val="28"/>
          <w:szCs w:val="28"/>
        </w:rPr>
      </w:pPr>
    </w:p>
    <w:p w14:paraId="149D34AA" w14:textId="3339EF2E" w:rsidR="00C042B9" w:rsidRPr="00DA1FF5" w:rsidRDefault="00C042B9" w:rsidP="004C2AE9">
      <w:pPr>
        <w:tabs>
          <w:tab w:val="left" w:pos="720"/>
          <w:tab w:val="left" w:pos="3600"/>
          <w:tab w:val="left" w:pos="4320"/>
        </w:tabs>
        <w:ind w:left="1440"/>
        <w:rPr>
          <w:rFonts w:cstheme="minorHAnsi"/>
          <w:sz w:val="28"/>
          <w:szCs w:val="28"/>
        </w:rPr>
      </w:pPr>
      <w:r w:rsidRPr="00DA1FF5">
        <w:rPr>
          <w:rFonts w:cstheme="minorHAnsi"/>
          <w:sz w:val="28"/>
          <w:szCs w:val="28"/>
        </w:rPr>
        <w:lastRenderedPageBreak/>
        <w:tab/>
      </w:r>
      <w:r w:rsidRPr="00DA1FF5">
        <w:rPr>
          <w:rFonts w:cstheme="minorHAnsi"/>
          <w:sz w:val="28"/>
          <w:szCs w:val="28"/>
        </w:rPr>
        <w:tab/>
        <w:t>MIKHAIL</w:t>
      </w:r>
    </w:p>
    <w:p w14:paraId="09A7126C" w14:textId="77777777" w:rsidR="009662C4" w:rsidRPr="00DA1FF5" w:rsidRDefault="00C042B9" w:rsidP="00B06D2F">
      <w:pPr>
        <w:tabs>
          <w:tab w:val="left" w:pos="720"/>
          <w:tab w:val="left" w:pos="3600"/>
          <w:tab w:val="left" w:pos="4320"/>
        </w:tabs>
        <w:ind w:left="2160"/>
        <w:rPr>
          <w:rFonts w:cstheme="minorHAnsi"/>
          <w:sz w:val="28"/>
          <w:szCs w:val="28"/>
        </w:rPr>
      </w:pPr>
      <w:r w:rsidRPr="00DA1FF5">
        <w:rPr>
          <w:rFonts w:cstheme="minorHAnsi"/>
          <w:sz w:val="28"/>
          <w:szCs w:val="28"/>
        </w:rPr>
        <w:t xml:space="preserve">Meh. . .now, if excusing me. . .station has new poop bandit, and I will be </w:t>
      </w:r>
      <w:r w:rsidR="009662C4" w:rsidRPr="00DA1FF5">
        <w:rPr>
          <w:rFonts w:cstheme="minorHAnsi"/>
          <w:sz w:val="28"/>
          <w:szCs w:val="28"/>
        </w:rPr>
        <w:t xml:space="preserve">Smokey bear that finds the bandit!   Oh, by the way, while I clean out Tovarisch’s office I find this in drawer. Maybe it helps you.  </w:t>
      </w:r>
    </w:p>
    <w:p w14:paraId="18E417AE" w14:textId="77777777" w:rsidR="00B06D2F" w:rsidRPr="00DA1FF5" w:rsidRDefault="00B06D2F" w:rsidP="001A26D3">
      <w:pPr>
        <w:tabs>
          <w:tab w:val="left" w:pos="720"/>
          <w:tab w:val="left" w:pos="3600"/>
          <w:tab w:val="left" w:pos="4320"/>
        </w:tabs>
        <w:ind w:left="810"/>
        <w:rPr>
          <w:rFonts w:cstheme="minorHAnsi"/>
          <w:sz w:val="28"/>
          <w:szCs w:val="28"/>
        </w:rPr>
      </w:pPr>
    </w:p>
    <w:p w14:paraId="509990F3" w14:textId="4083BC85" w:rsidR="00C042B9" w:rsidRPr="00DA1FF5" w:rsidRDefault="009662C4" w:rsidP="00B06D2F">
      <w:pPr>
        <w:tabs>
          <w:tab w:val="left" w:pos="720"/>
          <w:tab w:val="left" w:pos="3600"/>
          <w:tab w:val="left" w:pos="4320"/>
        </w:tabs>
        <w:ind w:left="720"/>
        <w:rPr>
          <w:rFonts w:cstheme="minorHAnsi"/>
          <w:b/>
          <w:bCs/>
          <w:i/>
          <w:iCs/>
          <w:sz w:val="28"/>
          <w:szCs w:val="28"/>
        </w:rPr>
      </w:pPr>
      <w:r w:rsidRPr="00DA1FF5">
        <w:rPr>
          <w:rFonts w:cstheme="minorHAnsi"/>
          <w:b/>
          <w:bCs/>
          <w:i/>
          <w:iCs/>
          <w:sz w:val="28"/>
          <w:szCs w:val="28"/>
        </w:rPr>
        <w:t>MIKHAIL WALKS WHISTLING EAST BOUND AND DOWN</w:t>
      </w:r>
      <w:r w:rsidR="00C042B9" w:rsidRPr="00DA1FF5">
        <w:rPr>
          <w:rFonts w:cstheme="minorHAnsi"/>
          <w:b/>
          <w:bCs/>
          <w:i/>
          <w:iCs/>
          <w:sz w:val="28"/>
          <w:szCs w:val="28"/>
        </w:rPr>
        <w:t xml:space="preserve"> </w:t>
      </w:r>
      <w:r w:rsidRPr="00DA1FF5">
        <w:rPr>
          <w:rFonts w:cstheme="minorHAnsi"/>
          <w:b/>
          <w:bCs/>
          <w:i/>
          <w:iCs/>
          <w:sz w:val="28"/>
          <w:szCs w:val="28"/>
        </w:rPr>
        <w:t xml:space="preserve"> </w:t>
      </w:r>
    </w:p>
    <w:p w14:paraId="145AE671" w14:textId="7E4748E0" w:rsidR="009662C4" w:rsidRPr="00DA1FF5" w:rsidRDefault="009662C4" w:rsidP="009662C4">
      <w:pPr>
        <w:tabs>
          <w:tab w:val="left" w:pos="720"/>
          <w:tab w:val="left" w:pos="3600"/>
          <w:tab w:val="left" w:pos="4320"/>
        </w:tabs>
        <w:rPr>
          <w:rFonts w:cstheme="minorHAnsi"/>
          <w:sz w:val="28"/>
          <w:szCs w:val="28"/>
          <w:u w:val="single"/>
        </w:rPr>
      </w:pPr>
    </w:p>
    <w:p w14:paraId="0FC3B2B0" w14:textId="4174EB66" w:rsidR="009662C4" w:rsidRPr="00DA1FF5" w:rsidRDefault="009662C4" w:rsidP="00B06D2F">
      <w:pPr>
        <w:tabs>
          <w:tab w:val="left" w:pos="720"/>
          <w:tab w:val="left" w:pos="3600"/>
          <w:tab w:val="left" w:pos="4320"/>
        </w:tabs>
        <w:ind w:left="720"/>
        <w:rPr>
          <w:rFonts w:cstheme="minorHAnsi"/>
          <w:b/>
          <w:bCs/>
          <w:i/>
          <w:iCs/>
          <w:sz w:val="28"/>
          <w:szCs w:val="28"/>
        </w:rPr>
      </w:pPr>
      <w:r w:rsidRPr="00DA1FF5">
        <w:rPr>
          <w:rFonts w:cstheme="minorHAnsi"/>
          <w:b/>
          <w:bCs/>
          <w:i/>
          <w:iCs/>
          <w:sz w:val="28"/>
          <w:szCs w:val="28"/>
        </w:rPr>
        <w:t>ROBOTIC VOICE – RECORDING STOPPED</w:t>
      </w:r>
    </w:p>
    <w:p w14:paraId="2C9101EF" w14:textId="3AEA03D2" w:rsidR="009662C4" w:rsidRPr="00DA1FF5" w:rsidRDefault="009662C4" w:rsidP="00B06D2F">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ROBITIC VOICE – RECORDING STARTED</w:t>
      </w:r>
    </w:p>
    <w:p w14:paraId="63B61442" w14:textId="32F13BBB" w:rsidR="009662C4" w:rsidRPr="00DA1FF5" w:rsidRDefault="009662C4" w:rsidP="00B06D2F">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SOUND OF WALKING WITH PURPOSE AND DOOR TO OPS COMMAND CENTER OPENING</w:t>
      </w:r>
    </w:p>
    <w:p w14:paraId="17BB15BA" w14:textId="7F3D3E62" w:rsidR="007177D7" w:rsidRPr="00DA1FF5" w:rsidRDefault="007177D7" w:rsidP="007177D7">
      <w:pPr>
        <w:tabs>
          <w:tab w:val="left" w:pos="720"/>
          <w:tab w:val="left" w:pos="2160"/>
          <w:tab w:val="left" w:pos="3600"/>
          <w:tab w:val="left" w:pos="4320"/>
        </w:tabs>
        <w:rPr>
          <w:rFonts w:cstheme="minorHAnsi"/>
          <w:sz w:val="28"/>
          <w:szCs w:val="28"/>
        </w:rPr>
      </w:pPr>
    </w:p>
    <w:p w14:paraId="6B8F302F" w14:textId="0CC53CF6"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05C06683" w14:textId="7B1DC20C" w:rsidR="007177D7" w:rsidRPr="00DA1FF5" w:rsidRDefault="009662C4" w:rsidP="00D93C8B">
      <w:pPr>
        <w:tabs>
          <w:tab w:val="left" w:pos="720"/>
          <w:tab w:val="left" w:pos="2160"/>
          <w:tab w:val="left" w:pos="3600"/>
          <w:tab w:val="left" w:pos="4320"/>
        </w:tabs>
        <w:ind w:left="2160"/>
        <w:rPr>
          <w:rFonts w:cstheme="minorHAnsi"/>
          <w:sz w:val="28"/>
          <w:szCs w:val="28"/>
        </w:rPr>
      </w:pPr>
      <w:r w:rsidRPr="00DA1FF5">
        <w:rPr>
          <w:rFonts w:cstheme="minorHAnsi"/>
          <w:sz w:val="28"/>
          <w:szCs w:val="28"/>
        </w:rPr>
        <w:t>……….</w:t>
      </w:r>
      <w:r w:rsidR="007177D7" w:rsidRPr="00DA1FF5">
        <w:rPr>
          <w:rFonts w:cstheme="minorHAnsi"/>
          <w:sz w:val="28"/>
          <w:szCs w:val="28"/>
        </w:rPr>
        <w:t xml:space="preserve">Mister Kelley. Advise all remaining search craft to discontinue their efforts. Thank them on behalf of The United States, </w:t>
      </w:r>
      <w:r w:rsidR="005A56E6" w:rsidRPr="00DA1FF5">
        <w:rPr>
          <w:rFonts w:cstheme="minorHAnsi"/>
          <w:sz w:val="28"/>
          <w:szCs w:val="28"/>
        </w:rPr>
        <w:t>Beauregard</w:t>
      </w:r>
      <w:r w:rsidR="007177D7" w:rsidRPr="00DA1FF5">
        <w:rPr>
          <w:rFonts w:cstheme="minorHAnsi"/>
          <w:sz w:val="28"/>
          <w:szCs w:val="28"/>
        </w:rPr>
        <w:t xml:space="preserve"> Lowing </w:t>
      </w:r>
      <w:r w:rsidR="005A56E6" w:rsidRPr="00DA1FF5">
        <w:rPr>
          <w:rFonts w:cstheme="minorHAnsi"/>
          <w:sz w:val="28"/>
          <w:szCs w:val="28"/>
        </w:rPr>
        <w:t>and.</w:t>
      </w:r>
      <w:r w:rsidR="00C45F18" w:rsidRPr="00DA1FF5">
        <w:rPr>
          <w:rFonts w:cstheme="minorHAnsi"/>
          <w:sz w:val="28"/>
          <w:szCs w:val="28"/>
        </w:rPr>
        <w:t xml:space="preserve"> . .</w:t>
      </w:r>
    </w:p>
    <w:p w14:paraId="28947340" w14:textId="62163491" w:rsidR="007177D7" w:rsidRPr="00DA1FF5" w:rsidRDefault="007177D7" w:rsidP="007177D7">
      <w:pPr>
        <w:tabs>
          <w:tab w:val="left" w:pos="720"/>
          <w:tab w:val="left" w:pos="2160"/>
          <w:tab w:val="left" w:pos="3600"/>
          <w:tab w:val="left" w:pos="4320"/>
        </w:tabs>
        <w:rPr>
          <w:rFonts w:cstheme="minorHAnsi"/>
          <w:sz w:val="28"/>
          <w:szCs w:val="28"/>
        </w:rPr>
      </w:pPr>
    </w:p>
    <w:p w14:paraId="08EB821C" w14:textId="3844BFA6"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407906F7" w14:textId="1D8E4180"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FIRM]</w:t>
      </w:r>
    </w:p>
    <w:p w14:paraId="0DB32160" w14:textId="575F2EA1"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No sir!</w:t>
      </w:r>
    </w:p>
    <w:p w14:paraId="798CCE12" w14:textId="29CA84D9" w:rsidR="007177D7" w:rsidRPr="00DA1FF5" w:rsidRDefault="007177D7" w:rsidP="007177D7">
      <w:pPr>
        <w:tabs>
          <w:tab w:val="left" w:pos="720"/>
          <w:tab w:val="left" w:pos="2160"/>
          <w:tab w:val="left" w:pos="3600"/>
          <w:tab w:val="left" w:pos="4320"/>
        </w:tabs>
        <w:rPr>
          <w:rFonts w:cstheme="minorHAnsi"/>
          <w:sz w:val="28"/>
          <w:szCs w:val="28"/>
        </w:rPr>
      </w:pPr>
    </w:p>
    <w:p w14:paraId="5957397E" w14:textId="1590D47B"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703442C8" w14:textId="7414BE80"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t>Excuse me?</w:t>
      </w:r>
    </w:p>
    <w:p w14:paraId="613C5782" w14:textId="77777777" w:rsidR="009662C4" w:rsidRPr="00DA1FF5" w:rsidRDefault="009662C4" w:rsidP="007177D7">
      <w:pPr>
        <w:tabs>
          <w:tab w:val="left" w:pos="720"/>
          <w:tab w:val="left" w:pos="2160"/>
          <w:tab w:val="left" w:pos="3600"/>
          <w:tab w:val="left" w:pos="4320"/>
        </w:tabs>
        <w:rPr>
          <w:rFonts w:cstheme="minorHAnsi"/>
          <w:sz w:val="28"/>
          <w:szCs w:val="28"/>
        </w:rPr>
      </w:pPr>
    </w:p>
    <w:p w14:paraId="34318B38" w14:textId="5C8901F4" w:rsidR="007177D7" w:rsidRPr="00DA1FF5" w:rsidRDefault="007177D7"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THOMAS</w:t>
      </w:r>
    </w:p>
    <w:p w14:paraId="0F1CC2FD" w14:textId="6CCEB417" w:rsidR="007177D7" w:rsidRPr="00DA1FF5" w:rsidRDefault="007177D7"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I said no sir! . .sir.   I will not follow through with any order that leaves the Deputy Marshal out there when there is still time left.  No sir, I will not</w:t>
      </w:r>
      <w:r w:rsidR="00B05158" w:rsidRPr="00DA1FF5">
        <w:rPr>
          <w:rFonts w:cstheme="minorHAnsi"/>
          <w:sz w:val="28"/>
          <w:szCs w:val="28"/>
        </w:rPr>
        <w:t xml:space="preserve">! Respectfully. </w:t>
      </w:r>
    </w:p>
    <w:p w14:paraId="5748D653" w14:textId="205315EE" w:rsidR="007177D7" w:rsidRPr="00DA1FF5" w:rsidRDefault="007177D7" w:rsidP="007177D7">
      <w:pPr>
        <w:tabs>
          <w:tab w:val="left" w:pos="720"/>
          <w:tab w:val="left" w:pos="2160"/>
          <w:tab w:val="left" w:pos="3600"/>
          <w:tab w:val="left" w:pos="4320"/>
        </w:tabs>
        <w:ind w:left="2160"/>
        <w:rPr>
          <w:rFonts w:cstheme="minorHAnsi"/>
          <w:sz w:val="28"/>
          <w:szCs w:val="28"/>
        </w:rPr>
      </w:pPr>
    </w:p>
    <w:p w14:paraId="2E7D14E4" w14:textId="35849C20" w:rsidR="007177D7" w:rsidRPr="00DA1FF5" w:rsidRDefault="007177D7"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LARRY</w:t>
      </w:r>
    </w:p>
    <w:p w14:paraId="3B665729" w14:textId="4BE9401B" w:rsidR="007177D7" w:rsidRPr="00DA1FF5" w:rsidRDefault="007177D7"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Seems like somebody is angling for a negative performance review this year.  [Two beat] . . .You, new operator person. You radio ahead </w:t>
      </w:r>
      <w:r w:rsidR="00181BCF" w:rsidRPr="00DA1FF5">
        <w:rPr>
          <w:rFonts w:cstheme="minorHAnsi"/>
          <w:sz w:val="28"/>
          <w:szCs w:val="28"/>
        </w:rPr>
        <w:t>to the search craft that. . .</w:t>
      </w:r>
    </w:p>
    <w:p w14:paraId="42E7E62E" w14:textId="74423728" w:rsidR="00181BCF" w:rsidRPr="00DA1FF5" w:rsidRDefault="00181BCF" w:rsidP="009662C4">
      <w:pPr>
        <w:tabs>
          <w:tab w:val="left" w:pos="720"/>
          <w:tab w:val="left" w:pos="2160"/>
          <w:tab w:val="left" w:pos="3600"/>
          <w:tab w:val="left" w:pos="4320"/>
        </w:tabs>
        <w:rPr>
          <w:rFonts w:cstheme="minorHAnsi"/>
          <w:sz w:val="28"/>
          <w:szCs w:val="28"/>
        </w:rPr>
      </w:pPr>
    </w:p>
    <w:p w14:paraId="2B4AFF94" w14:textId="773BA8F4" w:rsidR="004D777F" w:rsidRPr="00DA1FF5" w:rsidRDefault="004D777F" w:rsidP="009662C4">
      <w:pPr>
        <w:tabs>
          <w:tab w:val="left" w:pos="720"/>
          <w:tab w:val="left" w:pos="2160"/>
          <w:tab w:val="left" w:pos="3600"/>
          <w:tab w:val="left" w:pos="4320"/>
        </w:tabs>
        <w:rPr>
          <w:rFonts w:cstheme="minorHAnsi"/>
          <w:sz w:val="28"/>
          <w:szCs w:val="28"/>
        </w:rPr>
      </w:pPr>
    </w:p>
    <w:p w14:paraId="46CD90D3" w14:textId="77777777" w:rsidR="004D777F" w:rsidRPr="00DA1FF5" w:rsidRDefault="004D777F" w:rsidP="009662C4">
      <w:pPr>
        <w:tabs>
          <w:tab w:val="left" w:pos="720"/>
          <w:tab w:val="left" w:pos="2160"/>
          <w:tab w:val="left" w:pos="3600"/>
          <w:tab w:val="left" w:pos="4320"/>
        </w:tabs>
        <w:rPr>
          <w:rFonts w:cstheme="minorHAnsi"/>
          <w:sz w:val="28"/>
          <w:szCs w:val="28"/>
        </w:rPr>
      </w:pPr>
    </w:p>
    <w:p w14:paraId="3954B6FB" w14:textId="4DA3D51B" w:rsidR="00181BCF" w:rsidRPr="00DA1FF5" w:rsidRDefault="00181BCF"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RANDO</w:t>
      </w:r>
    </w:p>
    <w:p w14:paraId="21335530" w14:textId="6F0A413E" w:rsidR="00181BCF" w:rsidRPr="00DA1FF5" w:rsidRDefault="00181BCF"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Sorry sir, I’m union and just went on a negotiated 20-minute break.  You can fire me if you want. . </w:t>
      </w:r>
      <w:r w:rsidR="009662C4" w:rsidRPr="00DA1FF5">
        <w:rPr>
          <w:rFonts w:cstheme="minorHAnsi"/>
          <w:sz w:val="28"/>
          <w:szCs w:val="28"/>
        </w:rPr>
        <w:t xml:space="preserve">but I’ll be filing </w:t>
      </w:r>
      <w:r w:rsidRPr="00DA1FF5">
        <w:rPr>
          <w:rFonts w:cstheme="minorHAnsi"/>
          <w:sz w:val="28"/>
          <w:szCs w:val="28"/>
        </w:rPr>
        <w:t>a grievance and document</w:t>
      </w:r>
      <w:r w:rsidR="0016044F" w:rsidRPr="00DA1FF5">
        <w:rPr>
          <w:rFonts w:cstheme="minorHAnsi"/>
          <w:sz w:val="28"/>
          <w:szCs w:val="28"/>
        </w:rPr>
        <w:t>ing</w:t>
      </w:r>
      <w:r w:rsidR="005047F1" w:rsidRPr="00DA1FF5">
        <w:rPr>
          <w:rFonts w:cstheme="minorHAnsi"/>
          <w:sz w:val="28"/>
          <w:szCs w:val="28"/>
        </w:rPr>
        <w:t xml:space="preserve"> the</w:t>
      </w:r>
      <w:r w:rsidRPr="00DA1FF5">
        <w:rPr>
          <w:rFonts w:cstheme="minorHAnsi"/>
          <w:sz w:val="28"/>
          <w:szCs w:val="28"/>
        </w:rPr>
        <w:t xml:space="preserve"> incident. </w:t>
      </w:r>
    </w:p>
    <w:p w14:paraId="752E31C0" w14:textId="08379BCC" w:rsidR="009662C4" w:rsidRPr="00DA1FF5" w:rsidRDefault="009662C4" w:rsidP="007177D7">
      <w:pPr>
        <w:tabs>
          <w:tab w:val="left" w:pos="720"/>
          <w:tab w:val="left" w:pos="2160"/>
          <w:tab w:val="left" w:pos="3600"/>
          <w:tab w:val="left" w:pos="4320"/>
        </w:tabs>
        <w:ind w:left="2160"/>
        <w:rPr>
          <w:rFonts w:cstheme="minorHAnsi"/>
          <w:sz w:val="28"/>
          <w:szCs w:val="28"/>
        </w:rPr>
      </w:pPr>
    </w:p>
    <w:p w14:paraId="58609D20" w14:textId="3C3EDA65" w:rsidR="009662C4" w:rsidRPr="00DA1FF5" w:rsidRDefault="009662C4"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LARRY</w:t>
      </w:r>
    </w:p>
    <w:p w14:paraId="524D3114" w14:textId="422752DF" w:rsidR="009662C4" w:rsidRPr="00DA1FF5" w:rsidRDefault="009662C4"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ou! </w:t>
      </w:r>
    </w:p>
    <w:p w14:paraId="02F5EF00" w14:textId="77777777" w:rsidR="004D7A46" w:rsidRPr="00DA1FF5" w:rsidRDefault="004D7A46" w:rsidP="00AB54D5">
      <w:pPr>
        <w:tabs>
          <w:tab w:val="left" w:pos="720"/>
          <w:tab w:val="left" w:pos="2160"/>
          <w:tab w:val="left" w:pos="3600"/>
          <w:tab w:val="left" w:pos="4320"/>
        </w:tabs>
        <w:rPr>
          <w:rFonts w:cstheme="minorHAnsi"/>
          <w:sz w:val="28"/>
          <w:szCs w:val="28"/>
        </w:rPr>
      </w:pPr>
    </w:p>
    <w:p w14:paraId="54396232" w14:textId="06817270" w:rsidR="009662C4" w:rsidRPr="00DA1FF5" w:rsidRDefault="009662C4"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RANDO</w:t>
      </w:r>
    </w:p>
    <w:p w14:paraId="2F0FF6A6" w14:textId="42216C10" w:rsidR="009662C4" w:rsidRPr="00DA1FF5" w:rsidRDefault="009662C4"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I don’t speak English sir, except for that sentence, and this one explaining how I don’t understand English. </w:t>
      </w:r>
    </w:p>
    <w:p w14:paraId="173B8758" w14:textId="61C3F32A" w:rsidR="00586B43" w:rsidRPr="00DA1FF5" w:rsidRDefault="00586B43" w:rsidP="007177D7">
      <w:pPr>
        <w:tabs>
          <w:tab w:val="left" w:pos="720"/>
          <w:tab w:val="left" w:pos="2160"/>
          <w:tab w:val="left" w:pos="3600"/>
          <w:tab w:val="left" w:pos="4320"/>
        </w:tabs>
        <w:ind w:left="2160"/>
        <w:rPr>
          <w:rFonts w:cstheme="minorHAnsi"/>
          <w:sz w:val="28"/>
          <w:szCs w:val="28"/>
        </w:rPr>
      </w:pPr>
    </w:p>
    <w:p w14:paraId="355474F0" w14:textId="44212B39" w:rsidR="00586B43" w:rsidRPr="00DA1FF5" w:rsidRDefault="00586B43" w:rsidP="007177D7">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LARRY</w:t>
      </w:r>
    </w:p>
    <w:p w14:paraId="0CF3657E" w14:textId="146A2EE1" w:rsidR="00181BCF" w:rsidRPr="00DA1FF5" w:rsidRDefault="00586B43" w:rsidP="00586B43">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ou. . . . . </w:t>
      </w:r>
      <w:r w:rsidRPr="00DA1FF5">
        <w:rPr>
          <w:rFonts w:cstheme="minorHAnsi"/>
          <w:i/>
          <w:iCs/>
          <w:sz w:val="28"/>
          <w:szCs w:val="28"/>
        </w:rPr>
        <w:t>.[Confused]</w:t>
      </w:r>
      <w:r w:rsidRPr="00DA1FF5">
        <w:rPr>
          <w:rFonts w:cstheme="minorHAnsi"/>
          <w:sz w:val="28"/>
          <w:szCs w:val="28"/>
        </w:rPr>
        <w:t xml:space="preserve"> </w:t>
      </w:r>
      <w:r w:rsidR="004D7A46" w:rsidRPr="00DA1FF5">
        <w:rPr>
          <w:rFonts w:cstheme="minorHAnsi"/>
          <w:sz w:val="28"/>
          <w:szCs w:val="28"/>
        </w:rPr>
        <w:t>w</w:t>
      </w:r>
      <w:r w:rsidRPr="00DA1FF5">
        <w:rPr>
          <w:rFonts w:cstheme="minorHAnsi"/>
          <w:sz w:val="28"/>
          <w:szCs w:val="28"/>
        </w:rPr>
        <w:t xml:space="preserve">hat? </w:t>
      </w:r>
      <w:proofErr w:type="spellStart"/>
      <w:r w:rsidR="00181BCF" w:rsidRPr="00DA1FF5">
        <w:rPr>
          <w:rFonts w:cstheme="minorHAnsi"/>
          <w:sz w:val="28"/>
          <w:szCs w:val="28"/>
        </w:rPr>
        <w:t>Ah</w:t>
      </w:r>
      <w:r w:rsidR="004D7A46" w:rsidRPr="00DA1FF5">
        <w:rPr>
          <w:rFonts w:cstheme="minorHAnsi"/>
          <w:sz w:val="28"/>
          <w:szCs w:val="28"/>
        </w:rPr>
        <w:t>hhhhhh</w:t>
      </w:r>
      <w:proofErr w:type="spellEnd"/>
      <w:r w:rsidR="00181BCF" w:rsidRPr="00DA1FF5">
        <w:rPr>
          <w:rFonts w:cstheme="minorHAnsi"/>
          <w:sz w:val="28"/>
          <w:szCs w:val="28"/>
        </w:rPr>
        <w:t xml:space="preserve">! I see what is happening here.  Seems it’s my turn to play the part of </w:t>
      </w:r>
      <w:r w:rsidR="00844626" w:rsidRPr="00DA1FF5">
        <w:rPr>
          <w:rFonts w:cstheme="minorHAnsi"/>
          <w:sz w:val="28"/>
          <w:szCs w:val="28"/>
        </w:rPr>
        <w:t>Captain Bligh in this mutiny. Very well</w:t>
      </w:r>
      <w:r w:rsidRPr="00DA1FF5">
        <w:rPr>
          <w:rFonts w:cstheme="minorHAnsi"/>
          <w:sz w:val="28"/>
          <w:szCs w:val="28"/>
        </w:rPr>
        <w:t>, I</w:t>
      </w:r>
      <w:r w:rsidR="00B04855" w:rsidRPr="00DA1FF5">
        <w:rPr>
          <w:rFonts w:cstheme="minorHAnsi"/>
          <w:sz w:val="28"/>
          <w:szCs w:val="28"/>
        </w:rPr>
        <w:t>’ll</w:t>
      </w:r>
      <w:r w:rsidRPr="00DA1FF5">
        <w:rPr>
          <w:rFonts w:cstheme="minorHAnsi"/>
          <w:sz w:val="28"/>
          <w:szCs w:val="28"/>
        </w:rPr>
        <w:t xml:space="preserve"> do it myself! </w:t>
      </w:r>
    </w:p>
    <w:p w14:paraId="28EB8356" w14:textId="6E1A38E1" w:rsidR="00844626" w:rsidRPr="00DA1FF5" w:rsidRDefault="00844626" w:rsidP="007177D7">
      <w:pPr>
        <w:tabs>
          <w:tab w:val="left" w:pos="720"/>
          <w:tab w:val="left" w:pos="2160"/>
          <w:tab w:val="left" w:pos="3600"/>
          <w:tab w:val="left" w:pos="4320"/>
        </w:tabs>
        <w:ind w:left="2160"/>
        <w:rPr>
          <w:rFonts w:cstheme="minorHAnsi"/>
          <w:sz w:val="28"/>
          <w:szCs w:val="28"/>
        </w:rPr>
      </w:pPr>
    </w:p>
    <w:p w14:paraId="7F050A3E" w14:textId="1D8D0B04" w:rsidR="00844626" w:rsidRPr="00DA1FF5" w:rsidRDefault="00844626" w:rsidP="00844626">
      <w:pPr>
        <w:tabs>
          <w:tab w:val="left" w:pos="720"/>
          <w:tab w:val="left" w:pos="2160"/>
          <w:tab w:val="left" w:pos="3600"/>
          <w:tab w:val="left" w:pos="4320"/>
        </w:tabs>
        <w:ind w:left="810"/>
        <w:rPr>
          <w:rFonts w:cstheme="minorHAnsi"/>
          <w:b/>
          <w:bCs/>
          <w:i/>
          <w:iCs/>
          <w:sz w:val="28"/>
          <w:szCs w:val="28"/>
        </w:rPr>
      </w:pPr>
      <w:r w:rsidRPr="00DA1FF5">
        <w:rPr>
          <w:rFonts w:cstheme="minorHAnsi"/>
          <w:b/>
          <w:bCs/>
          <w:i/>
          <w:iCs/>
          <w:sz w:val="28"/>
          <w:szCs w:val="28"/>
        </w:rPr>
        <w:t>RADIO SQULCH AND CHATTER DIES DOWN</w:t>
      </w:r>
    </w:p>
    <w:p w14:paraId="46EC5D3D" w14:textId="74C1BD41" w:rsidR="00844626" w:rsidRPr="00DA1FF5" w:rsidRDefault="00844626" w:rsidP="00844626">
      <w:pPr>
        <w:tabs>
          <w:tab w:val="left" w:pos="720"/>
          <w:tab w:val="left" w:pos="2160"/>
          <w:tab w:val="left" w:pos="3600"/>
          <w:tab w:val="left" w:pos="4320"/>
        </w:tabs>
        <w:ind w:left="810"/>
        <w:rPr>
          <w:rFonts w:cstheme="minorHAnsi"/>
          <w:sz w:val="28"/>
          <w:szCs w:val="28"/>
        </w:rPr>
      </w:pPr>
    </w:p>
    <w:p w14:paraId="47866D7C" w14:textId="6580CD8A" w:rsidR="00844626" w:rsidRPr="00DA1FF5" w:rsidRDefault="00844626" w:rsidP="00844626">
      <w:pPr>
        <w:tabs>
          <w:tab w:val="left" w:pos="720"/>
          <w:tab w:val="left" w:pos="2160"/>
          <w:tab w:val="left" w:pos="3600"/>
          <w:tab w:val="left" w:pos="4320"/>
        </w:tabs>
        <w:ind w:left="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195A0818" w14:textId="3305F404" w:rsidR="00844626" w:rsidRPr="00DA1FF5" w:rsidRDefault="00844626" w:rsidP="00844626">
      <w:pPr>
        <w:tabs>
          <w:tab w:val="left" w:pos="720"/>
          <w:tab w:val="left" w:pos="2160"/>
          <w:tab w:val="left" w:pos="3600"/>
          <w:tab w:val="left" w:pos="4320"/>
        </w:tabs>
        <w:ind w:left="810"/>
        <w:rPr>
          <w:rFonts w:cstheme="minorHAnsi"/>
          <w:sz w:val="28"/>
          <w:szCs w:val="28"/>
        </w:rPr>
      </w:pPr>
      <w:r w:rsidRPr="00DA1FF5">
        <w:rPr>
          <w:rFonts w:cstheme="minorHAnsi"/>
          <w:sz w:val="28"/>
          <w:szCs w:val="28"/>
        </w:rPr>
        <w:tab/>
        <w:t>McMurdo Emergency, Amundsen Scott, Actual</w:t>
      </w:r>
      <w:r w:rsidR="00586B43" w:rsidRPr="00DA1FF5">
        <w:rPr>
          <w:rFonts w:cstheme="minorHAnsi"/>
          <w:sz w:val="28"/>
          <w:szCs w:val="28"/>
        </w:rPr>
        <w:t>!</w:t>
      </w:r>
    </w:p>
    <w:p w14:paraId="14115A8F" w14:textId="78CBD96B" w:rsidR="00844626" w:rsidRPr="00DA1FF5" w:rsidRDefault="00844626" w:rsidP="00844626">
      <w:pPr>
        <w:tabs>
          <w:tab w:val="left" w:pos="720"/>
          <w:tab w:val="left" w:pos="2160"/>
          <w:tab w:val="left" w:pos="3600"/>
          <w:tab w:val="left" w:pos="4320"/>
        </w:tabs>
        <w:ind w:left="810"/>
        <w:rPr>
          <w:rFonts w:cstheme="minorHAnsi"/>
          <w:sz w:val="28"/>
          <w:szCs w:val="28"/>
        </w:rPr>
      </w:pPr>
    </w:p>
    <w:p w14:paraId="6418B332" w14:textId="34888835" w:rsidR="00844626" w:rsidRPr="00DA1FF5" w:rsidRDefault="00844626" w:rsidP="00844626">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74DE1C29" w14:textId="07EB58F8" w:rsidR="00844626" w:rsidRPr="00DA1FF5" w:rsidRDefault="00844626" w:rsidP="00844626">
      <w:pPr>
        <w:ind w:firstLine="720"/>
        <w:rPr>
          <w:rFonts w:eastAsia="Times New Roman" w:cstheme="minorHAnsi"/>
          <w:color w:val="000000"/>
          <w:sz w:val="28"/>
          <w:szCs w:val="28"/>
        </w:rPr>
      </w:pPr>
    </w:p>
    <w:p w14:paraId="6AC0D02C" w14:textId="204A1599" w:rsidR="00844626" w:rsidRPr="00DA1FF5" w:rsidRDefault="00844626" w:rsidP="00844626">
      <w:pPr>
        <w:ind w:firstLine="720"/>
        <w:rPr>
          <w:rFonts w:eastAsia="Times New Roman" w:cstheme="minorHAnsi"/>
          <w:color w:val="000000"/>
          <w:sz w:val="28"/>
          <w:szCs w:val="28"/>
        </w:rPr>
      </w:pP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t>REMOTE VOICE</w:t>
      </w:r>
    </w:p>
    <w:p w14:paraId="552B4E7F" w14:textId="48952F9A" w:rsidR="00844626" w:rsidRPr="00DA1FF5" w:rsidRDefault="00844626" w:rsidP="00844626">
      <w:pPr>
        <w:ind w:firstLine="720"/>
        <w:rPr>
          <w:rFonts w:eastAsia="Times New Roman" w:cstheme="minorHAnsi"/>
          <w:color w:val="000000"/>
          <w:sz w:val="28"/>
          <w:szCs w:val="28"/>
        </w:rPr>
      </w:pPr>
      <w:r w:rsidRPr="00DA1FF5">
        <w:rPr>
          <w:rFonts w:eastAsia="Times New Roman" w:cstheme="minorHAnsi"/>
          <w:color w:val="000000"/>
          <w:sz w:val="28"/>
          <w:szCs w:val="28"/>
        </w:rPr>
        <w:tab/>
      </w:r>
      <w:r w:rsidRPr="00DA1FF5">
        <w:rPr>
          <w:rFonts w:eastAsia="Times New Roman" w:cstheme="minorHAnsi"/>
          <w:color w:val="000000"/>
          <w:sz w:val="28"/>
          <w:szCs w:val="28"/>
        </w:rPr>
        <w:tab/>
        <w:t>Go ahead</w:t>
      </w:r>
      <w:r w:rsidR="004D7A46" w:rsidRPr="00DA1FF5">
        <w:rPr>
          <w:rFonts w:eastAsia="Times New Roman" w:cstheme="minorHAnsi"/>
          <w:color w:val="000000"/>
          <w:sz w:val="28"/>
          <w:szCs w:val="28"/>
        </w:rPr>
        <w:t>,</w:t>
      </w:r>
      <w:r w:rsidRPr="00DA1FF5">
        <w:rPr>
          <w:rFonts w:eastAsia="Times New Roman" w:cstheme="minorHAnsi"/>
          <w:color w:val="000000"/>
          <w:sz w:val="28"/>
          <w:szCs w:val="28"/>
        </w:rPr>
        <w:t xml:space="preserve"> Doctor.</w:t>
      </w:r>
    </w:p>
    <w:p w14:paraId="0567618D" w14:textId="6A1601BD" w:rsidR="00844626" w:rsidRPr="00DA1FF5" w:rsidRDefault="00844626" w:rsidP="00844626">
      <w:pPr>
        <w:ind w:firstLine="720"/>
        <w:rPr>
          <w:rFonts w:eastAsia="Times New Roman" w:cstheme="minorHAnsi"/>
          <w:color w:val="000000"/>
          <w:sz w:val="28"/>
          <w:szCs w:val="28"/>
        </w:rPr>
      </w:pPr>
    </w:p>
    <w:p w14:paraId="6279B0E8" w14:textId="77777777" w:rsidR="00844626" w:rsidRPr="00DA1FF5" w:rsidRDefault="00844626" w:rsidP="00844626">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694D8D3E" w14:textId="7184953C" w:rsidR="00844626" w:rsidRPr="00DA1FF5" w:rsidRDefault="00844626" w:rsidP="00844626">
      <w:pPr>
        <w:ind w:firstLine="720"/>
        <w:rPr>
          <w:rFonts w:eastAsia="Times New Roman" w:cstheme="minorHAnsi"/>
          <w:color w:val="000000"/>
          <w:sz w:val="28"/>
          <w:szCs w:val="28"/>
        </w:rPr>
      </w:pPr>
    </w:p>
    <w:p w14:paraId="065E20A7" w14:textId="00BFD144" w:rsidR="00844626" w:rsidRPr="00DA1FF5" w:rsidRDefault="00844626" w:rsidP="00844626">
      <w:pPr>
        <w:ind w:firstLine="720"/>
        <w:rPr>
          <w:rFonts w:eastAsia="Times New Roman" w:cstheme="minorHAnsi"/>
          <w:color w:val="000000"/>
          <w:sz w:val="28"/>
          <w:szCs w:val="28"/>
        </w:rPr>
      </w:pP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r>
      <w:r w:rsidRPr="00DA1FF5">
        <w:rPr>
          <w:rFonts w:eastAsia="Times New Roman" w:cstheme="minorHAnsi"/>
          <w:color w:val="000000"/>
          <w:sz w:val="28"/>
          <w:szCs w:val="28"/>
        </w:rPr>
        <w:tab/>
        <w:t>LARRY</w:t>
      </w:r>
    </w:p>
    <w:p w14:paraId="59CBBE98" w14:textId="0CE96F18" w:rsidR="00844626" w:rsidRPr="00DA1FF5" w:rsidRDefault="00844626" w:rsidP="00844626">
      <w:pPr>
        <w:ind w:left="2880" w:firstLine="720"/>
        <w:rPr>
          <w:rFonts w:eastAsia="Times New Roman" w:cstheme="minorHAnsi"/>
          <w:color w:val="000000"/>
          <w:sz w:val="28"/>
          <w:szCs w:val="28"/>
        </w:rPr>
      </w:pPr>
      <w:r w:rsidRPr="00DA1FF5">
        <w:rPr>
          <w:rFonts w:eastAsia="Times New Roman" w:cstheme="minorHAnsi"/>
          <w:color w:val="000000"/>
          <w:sz w:val="28"/>
          <w:szCs w:val="28"/>
        </w:rPr>
        <w:t>[Smug]</w:t>
      </w:r>
    </w:p>
    <w:p w14:paraId="7257A6FC" w14:textId="53FC93AF" w:rsidR="00844626" w:rsidRPr="00DA1FF5" w:rsidRDefault="00844626" w:rsidP="00844626">
      <w:pPr>
        <w:ind w:left="2250"/>
        <w:rPr>
          <w:rFonts w:eastAsia="Times New Roman" w:cstheme="minorHAnsi"/>
          <w:color w:val="000000"/>
          <w:sz w:val="28"/>
          <w:szCs w:val="28"/>
        </w:rPr>
      </w:pPr>
      <w:r w:rsidRPr="00DA1FF5">
        <w:rPr>
          <w:rFonts w:eastAsia="Times New Roman" w:cstheme="minorHAnsi"/>
          <w:color w:val="000000"/>
          <w:sz w:val="28"/>
          <w:szCs w:val="28"/>
        </w:rPr>
        <w:t xml:space="preserve">On my authority, we are calling off all S.A.R. operations. All Search and Rescue operations are called off. </w:t>
      </w:r>
    </w:p>
    <w:p w14:paraId="1BBA8B0D" w14:textId="5E752978" w:rsidR="00844626" w:rsidRPr="00DA1FF5" w:rsidRDefault="00844626" w:rsidP="00844626">
      <w:pPr>
        <w:ind w:left="2250"/>
        <w:rPr>
          <w:rFonts w:eastAsia="Times New Roman" w:cstheme="minorHAnsi"/>
          <w:color w:val="000000"/>
          <w:sz w:val="28"/>
          <w:szCs w:val="28"/>
        </w:rPr>
      </w:pPr>
    </w:p>
    <w:p w14:paraId="35845C0D" w14:textId="77777777" w:rsidR="00844626" w:rsidRPr="00DA1FF5" w:rsidRDefault="00844626" w:rsidP="00844626">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548F5924" w14:textId="3FAA44EA" w:rsidR="00B06D2F" w:rsidRPr="00DA1FF5" w:rsidRDefault="00B06D2F" w:rsidP="004D7A46">
      <w:pPr>
        <w:rPr>
          <w:rFonts w:eastAsia="Times New Roman" w:cstheme="minorHAnsi"/>
          <w:color w:val="000000"/>
          <w:sz w:val="28"/>
          <w:szCs w:val="28"/>
        </w:rPr>
      </w:pPr>
    </w:p>
    <w:p w14:paraId="022296E9" w14:textId="77777777" w:rsidR="00E9155B" w:rsidRPr="00DA1FF5" w:rsidRDefault="00E9155B" w:rsidP="004D7A46">
      <w:pPr>
        <w:rPr>
          <w:rFonts w:eastAsia="Times New Roman" w:cstheme="minorHAnsi"/>
          <w:color w:val="000000"/>
          <w:sz w:val="28"/>
          <w:szCs w:val="28"/>
        </w:rPr>
      </w:pPr>
    </w:p>
    <w:p w14:paraId="00FC3100" w14:textId="351D71BD" w:rsidR="00844626" w:rsidRPr="00DA1FF5" w:rsidRDefault="00844626" w:rsidP="00844626">
      <w:pPr>
        <w:ind w:left="2250"/>
        <w:rPr>
          <w:rFonts w:eastAsia="Times New Roman" w:cstheme="minorHAnsi"/>
          <w:color w:val="000000"/>
          <w:sz w:val="28"/>
          <w:szCs w:val="28"/>
        </w:rPr>
      </w:pPr>
      <w:r w:rsidRPr="00DA1FF5">
        <w:rPr>
          <w:rFonts w:eastAsia="Times New Roman" w:cstheme="minorHAnsi"/>
          <w:color w:val="000000"/>
          <w:sz w:val="28"/>
          <w:szCs w:val="28"/>
        </w:rPr>
        <w:lastRenderedPageBreak/>
        <w:tab/>
      </w:r>
      <w:r w:rsidRPr="00DA1FF5">
        <w:rPr>
          <w:rFonts w:eastAsia="Times New Roman" w:cstheme="minorHAnsi"/>
          <w:color w:val="000000"/>
          <w:sz w:val="28"/>
          <w:szCs w:val="28"/>
        </w:rPr>
        <w:tab/>
      </w:r>
      <w:r w:rsidRPr="00DA1FF5">
        <w:rPr>
          <w:rFonts w:eastAsia="Times New Roman" w:cstheme="minorHAnsi"/>
          <w:color w:val="000000"/>
          <w:sz w:val="28"/>
          <w:szCs w:val="28"/>
        </w:rPr>
        <w:tab/>
        <w:t>REMOTE VOICE</w:t>
      </w:r>
    </w:p>
    <w:p w14:paraId="45A14244" w14:textId="7C8629C0" w:rsidR="00844626" w:rsidRPr="00DA1FF5" w:rsidRDefault="00844626" w:rsidP="00844626">
      <w:pPr>
        <w:ind w:left="2250"/>
        <w:rPr>
          <w:rFonts w:eastAsia="Times New Roman" w:cstheme="minorHAnsi"/>
          <w:color w:val="000000"/>
          <w:sz w:val="28"/>
          <w:szCs w:val="28"/>
        </w:rPr>
      </w:pPr>
      <w:r w:rsidRPr="00DA1FF5">
        <w:rPr>
          <w:rFonts w:eastAsia="Times New Roman" w:cstheme="minorHAnsi"/>
          <w:color w:val="000000"/>
          <w:sz w:val="28"/>
          <w:szCs w:val="28"/>
        </w:rPr>
        <w:t xml:space="preserve">All S.A.R. </w:t>
      </w:r>
      <w:r w:rsidR="00D93C8B" w:rsidRPr="00DA1FF5">
        <w:rPr>
          <w:rFonts w:eastAsia="Times New Roman" w:cstheme="minorHAnsi"/>
          <w:color w:val="000000"/>
          <w:sz w:val="28"/>
          <w:szCs w:val="28"/>
        </w:rPr>
        <w:t>c</w:t>
      </w:r>
      <w:r w:rsidRPr="00DA1FF5">
        <w:rPr>
          <w:rFonts w:eastAsia="Times New Roman" w:cstheme="minorHAnsi"/>
          <w:color w:val="000000"/>
          <w:sz w:val="28"/>
          <w:szCs w:val="28"/>
        </w:rPr>
        <w:t xml:space="preserve">raft, All S.A.R. craft, </w:t>
      </w:r>
      <w:r w:rsidR="00D93C8B" w:rsidRPr="00DA1FF5">
        <w:rPr>
          <w:rFonts w:eastAsia="Times New Roman" w:cstheme="minorHAnsi"/>
          <w:color w:val="000000"/>
          <w:sz w:val="28"/>
          <w:szCs w:val="28"/>
        </w:rPr>
        <w:t>flight operations McMurdo S.A.R. Ops leader. Sorry people</w:t>
      </w:r>
      <w:r w:rsidR="00586B43" w:rsidRPr="00DA1FF5">
        <w:rPr>
          <w:rFonts w:eastAsia="Times New Roman" w:cstheme="minorHAnsi"/>
          <w:color w:val="000000"/>
          <w:sz w:val="28"/>
          <w:szCs w:val="28"/>
        </w:rPr>
        <w:t>!</w:t>
      </w:r>
      <w:r w:rsidR="00D93C8B" w:rsidRPr="00DA1FF5">
        <w:rPr>
          <w:rFonts w:eastAsia="Times New Roman" w:cstheme="minorHAnsi"/>
          <w:color w:val="000000"/>
          <w:sz w:val="28"/>
          <w:szCs w:val="28"/>
        </w:rPr>
        <w:t xml:space="preserve"> You gave it your best.  You’ve done more than anybody could ask of you.  It’s time to head back to </w:t>
      </w:r>
      <w:r w:rsidR="000E203A" w:rsidRPr="00DA1FF5">
        <w:rPr>
          <w:rFonts w:eastAsia="Times New Roman" w:cstheme="minorHAnsi"/>
          <w:color w:val="000000"/>
          <w:sz w:val="28"/>
          <w:szCs w:val="28"/>
        </w:rPr>
        <w:t>your</w:t>
      </w:r>
      <w:r w:rsidR="00D93C8B" w:rsidRPr="00DA1FF5">
        <w:rPr>
          <w:rFonts w:eastAsia="Times New Roman" w:cstheme="minorHAnsi"/>
          <w:color w:val="000000"/>
          <w:sz w:val="28"/>
          <w:szCs w:val="28"/>
        </w:rPr>
        <w:t xml:space="preserve"> barn</w:t>
      </w:r>
      <w:r w:rsidR="000E203A" w:rsidRPr="00DA1FF5">
        <w:rPr>
          <w:rFonts w:eastAsia="Times New Roman" w:cstheme="minorHAnsi"/>
          <w:color w:val="000000"/>
          <w:sz w:val="28"/>
          <w:szCs w:val="28"/>
        </w:rPr>
        <w:t>s</w:t>
      </w:r>
      <w:r w:rsidR="00D93C8B" w:rsidRPr="00DA1FF5">
        <w:rPr>
          <w:rFonts w:eastAsia="Times New Roman" w:cstheme="minorHAnsi"/>
          <w:color w:val="000000"/>
          <w:sz w:val="28"/>
          <w:szCs w:val="28"/>
        </w:rPr>
        <w:t xml:space="preserve">. </w:t>
      </w:r>
      <w:r w:rsidR="000E203A" w:rsidRPr="00DA1FF5">
        <w:rPr>
          <w:rFonts w:eastAsia="Times New Roman" w:cstheme="minorHAnsi"/>
          <w:color w:val="000000"/>
          <w:sz w:val="28"/>
          <w:szCs w:val="28"/>
        </w:rPr>
        <w:t xml:space="preserve">Search is suspended. We’ll </w:t>
      </w:r>
      <w:r w:rsidR="005047F1" w:rsidRPr="00DA1FF5">
        <w:rPr>
          <w:rFonts w:eastAsia="Times New Roman" w:cstheme="minorHAnsi"/>
          <w:color w:val="000000"/>
          <w:sz w:val="28"/>
          <w:szCs w:val="28"/>
        </w:rPr>
        <w:t>commence</w:t>
      </w:r>
      <w:r w:rsidR="000E203A" w:rsidRPr="00DA1FF5">
        <w:rPr>
          <w:rFonts w:eastAsia="Times New Roman" w:cstheme="minorHAnsi"/>
          <w:color w:val="000000"/>
          <w:sz w:val="28"/>
          <w:szCs w:val="28"/>
        </w:rPr>
        <w:t xml:space="preserve"> the recovery mission when. . .</w:t>
      </w:r>
    </w:p>
    <w:p w14:paraId="45731473" w14:textId="77777777" w:rsidR="004D7A46" w:rsidRPr="00DA1FF5" w:rsidRDefault="004D7A46" w:rsidP="00D93C8B">
      <w:pPr>
        <w:rPr>
          <w:rFonts w:eastAsia="Times New Roman" w:cstheme="minorHAnsi"/>
          <w:color w:val="000000"/>
          <w:sz w:val="28"/>
          <w:szCs w:val="28"/>
        </w:rPr>
      </w:pPr>
    </w:p>
    <w:p w14:paraId="7C8DA927" w14:textId="7775D2AB" w:rsidR="00844626" w:rsidRPr="00DA1FF5" w:rsidRDefault="00D93C8B" w:rsidP="0016044F">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r w:rsidR="00844626" w:rsidRPr="00DA1FF5">
        <w:rPr>
          <w:rFonts w:eastAsia="Times New Roman" w:cstheme="minorHAnsi"/>
          <w:b/>
          <w:bCs/>
          <w:i/>
          <w:iCs/>
          <w:color w:val="000000"/>
          <w:sz w:val="28"/>
          <w:szCs w:val="28"/>
        </w:rPr>
        <w:tab/>
      </w:r>
      <w:r w:rsidR="00844626" w:rsidRPr="00DA1FF5">
        <w:rPr>
          <w:rFonts w:eastAsia="Times New Roman" w:cstheme="minorHAnsi"/>
          <w:b/>
          <w:bCs/>
          <w:i/>
          <w:iCs/>
          <w:color w:val="000000"/>
          <w:sz w:val="28"/>
          <w:szCs w:val="28"/>
        </w:rPr>
        <w:tab/>
      </w:r>
      <w:r w:rsidR="00844626" w:rsidRPr="00DA1FF5">
        <w:rPr>
          <w:rFonts w:eastAsia="Times New Roman" w:cstheme="minorHAnsi"/>
          <w:b/>
          <w:bCs/>
          <w:i/>
          <w:iCs/>
          <w:color w:val="000000"/>
          <w:sz w:val="28"/>
          <w:szCs w:val="28"/>
        </w:rPr>
        <w:tab/>
      </w:r>
    </w:p>
    <w:p w14:paraId="43481E44" w14:textId="7E1FE0BB" w:rsidR="00B05158" w:rsidRPr="00DA1FF5" w:rsidRDefault="00B05158" w:rsidP="0016044F">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THREE BEAT</w:t>
      </w:r>
    </w:p>
    <w:p w14:paraId="771F1A84" w14:textId="77777777" w:rsidR="00B05158" w:rsidRPr="00DA1FF5" w:rsidRDefault="00B05158" w:rsidP="00AE5B78">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6FC4B735" w14:textId="77777777" w:rsidR="00586B43" w:rsidRPr="00DA1FF5" w:rsidRDefault="00586B43" w:rsidP="001A26D3">
      <w:pPr>
        <w:tabs>
          <w:tab w:val="left" w:pos="720"/>
          <w:tab w:val="left" w:pos="2160"/>
          <w:tab w:val="left" w:pos="3600"/>
          <w:tab w:val="left" w:pos="4320"/>
        </w:tabs>
        <w:rPr>
          <w:rFonts w:cstheme="minorHAnsi"/>
          <w:sz w:val="28"/>
          <w:szCs w:val="28"/>
        </w:rPr>
      </w:pPr>
    </w:p>
    <w:p w14:paraId="194CBB33" w14:textId="14C549F4" w:rsidR="00B05158" w:rsidRPr="00DA1FF5" w:rsidRDefault="00B05158" w:rsidP="00844626">
      <w:pPr>
        <w:tabs>
          <w:tab w:val="left" w:pos="720"/>
          <w:tab w:val="left" w:pos="2160"/>
          <w:tab w:val="left" w:pos="3600"/>
          <w:tab w:val="left" w:pos="4320"/>
        </w:tabs>
        <w:ind w:left="810"/>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t>REMOTE PILOT, PERPELLAR NOISE</w:t>
      </w:r>
    </w:p>
    <w:p w14:paraId="6FB2C2D2" w14:textId="13A1AE32" w:rsidR="00B05158" w:rsidRPr="00DA1FF5" w:rsidRDefault="00B0515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Yeah…….that was a negative copy </w:t>
      </w:r>
      <w:r w:rsidR="006A271C" w:rsidRPr="00DA1FF5">
        <w:rPr>
          <w:rFonts w:cstheme="minorHAnsi"/>
          <w:sz w:val="28"/>
          <w:szCs w:val="28"/>
        </w:rPr>
        <w:t>NGD</w:t>
      </w:r>
      <w:r w:rsidRPr="00DA1FF5">
        <w:rPr>
          <w:rFonts w:cstheme="minorHAnsi"/>
          <w:sz w:val="28"/>
          <w:szCs w:val="28"/>
        </w:rPr>
        <w:t xml:space="preserve">.  </w:t>
      </w:r>
      <w:r w:rsidR="006A271C" w:rsidRPr="00DA1FF5">
        <w:rPr>
          <w:rFonts w:cstheme="minorHAnsi"/>
          <w:sz w:val="28"/>
          <w:szCs w:val="28"/>
        </w:rPr>
        <w:t>Alpha</w:t>
      </w:r>
      <w:r w:rsidR="005F01A4" w:rsidRPr="00DA1FF5">
        <w:rPr>
          <w:rFonts w:cstheme="minorHAnsi"/>
          <w:sz w:val="28"/>
          <w:szCs w:val="28"/>
        </w:rPr>
        <w:t>-</w:t>
      </w:r>
      <w:r w:rsidR="006A271C" w:rsidRPr="00DA1FF5">
        <w:rPr>
          <w:rFonts w:cstheme="minorHAnsi"/>
          <w:sz w:val="28"/>
          <w:szCs w:val="28"/>
        </w:rPr>
        <w:t xml:space="preserve"> November</w:t>
      </w:r>
      <w:r w:rsidR="005F01A4" w:rsidRPr="00DA1FF5">
        <w:rPr>
          <w:rFonts w:cstheme="minorHAnsi"/>
          <w:sz w:val="28"/>
          <w:szCs w:val="28"/>
        </w:rPr>
        <w:t>-</w:t>
      </w:r>
      <w:r w:rsidR="006A271C" w:rsidRPr="00DA1FF5">
        <w:rPr>
          <w:rFonts w:cstheme="minorHAnsi"/>
          <w:sz w:val="28"/>
          <w:szCs w:val="28"/>
        </w:rPr>
        <w:t>Golf</w:t>
      </w:r>
      <w:r w:rsidR="005F01A4" w:rsidRPr="00DA1FF5">
        <w:rPr>
          <w:rFonts w:cstheme="minorHAnsi"/>
          <w:sz w:val="28"/>
          <w:szCs w:val="28"/>
        </w:rPr>
        <w:t>-Seven-one-three-fiver-one</w:t>
      </w:r>
      <w:r w:rsidRPr="00DA1FF5">
        <w:rPr>
          <w:rFonts w:cstheme="minorHAnsi"/>
          <w:sz w:val="28"/>
          <w:szCs w:val="28"/>
        </w:rPr>
        <w:t xml:space="preserve">! </w:t>
      </w:r>
      <w:r w:rsidR="00586B43" w:rsidRPr="00DA1FF5">
        <w:rPr>
          <w:rFonts w:cstheme="minorHAnsi"/>
          <w:sz w:val="28"/>
          <w:szCs w:val="28"/>
        </w:rPr>
        <w:t>Continuing</w:t>
      </w:r>
      <w:r w:rsidRPr="00DA1FF5">
        <w:rPr>
          <w:rFonts w:cstheme="minorHAnsi"/>
          <w:sz w:val="28"/>
          <w:szCs w:val="28"/>
        </w:rPr>
        <w:t xml:space="preserve"> search grid Delta-Eight. </w:t>
      </w:r>
    </w:p>
    <w:p w14:paraId="2B513FE4" w14:textId="670CE57F" w:rsidR="007177D7" w:rsidRPr="00DA1FF5" w:rsidRDefault="007177D7" w:rsidP="007177D7">
      <w:pPr>
        <w:tabs>
          <w:tab w:val="left" w:pos="720"/>
          <w:tab w:val="left" w:pos="2160"/>
          <w:tab w:val="left" w:pos="3600"/>
          <w:tab w:val="left" w:pos="4320"/>
        </w:tabs>
        <w:ind w:left="2160"/>
        <w:rPr>
          <w:rFonts w:cstheme="minorHAnsi"/>
          <w:sz w:val="28"/>
          <w:szCs w:val="28"/>
        </w:rPr>
      </w:pPr>
    </w:p>
    <w:p w14:paraId="098D6BC7" w14:textId="77777777" w:rsidR="00B05158" w:rsidRPr="00DA1FF5" w:rsidRDefault="00B05158" w:rsidP="00B05158">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74CD178B" w14:textId="0493E010" w:rsidR="007177D7" w:rsidRPr="00DA1FF5" w:rsidRDefault="007177D7" w:rsidP="007177D7">
      <w:pPr>
        <w:tabs>
          <w:tab w:val="left" w:pos="720"/>
          <w:tab w:val="left" w:pos="2160"/>
          <w:tab w:val="left" w:pos="3600"/>
          <w:tab w:val="left" w:pos="4320"/>
        </w:tabs>
        <w:rPr>
          <w:rFonts w:cstheme="minorHAnsi"/>
          <w:sz w:val="28"/>
          <w:szCs w:val="28"/>
        </w:rPr>
      </w:pPr>
    </w:p>
    <w:p w14:paraId="38078427" w14:textId="355C1B9D" w:rsidR="00B05158" w:rsidRPr="00DA1FF5" w:rsidRDefault="00B05158" w:rsidP="007177D7">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REMOTE PILOT, HELCOPTER BLADES</w:t>
      </w:r>
    </w:p>
    <w:p w14:paraId="299C2922" w14:textId="1364F9B4" w:rsidR="00B05158" w:rsidRPr="00DA1FF5" w:rsidRDefault="00B0515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You’re garbled Mc</w:t>
      </w:r>
      <w:r w:rsidR="004D7A46" w:rsidRPr="00DA1FF5">
        <w:rPr>
          <w:rFonts w:cstheme="minorHAnsi"/>
          <w:sz w:val="28"/>
          <w:szCs w:val="28"/>
        </w:rPr>
        <w:t>-</w:t>
      </w:r>
      <w:r w:rsidRPr="00DA1FF5">
        <w:rPr>
          <w:rFonts w:cstheme="minorHAnsi"/>
          <w:sz w:val="28"/>
          <w:szCs w:val="28"/>
        </w:rPr>
        <w:t>M! Transmission hazy</w:t>
      </w:r>
      <w:r w:rsidR="004D7A46" w:rsidRPr="00DA1FF5">
        <w:rPr>
          <w:rFonts w:cstheme="minorHAnsi"/>
          <w:sz w:val="28"/>
          <w:szCs w:val="28"/>
        </w:rPr>
        <w:t>!</w:t>
      </w:r>
      <w:r w:rsidRPr="00DA1FF5">
        <w:rPr>
          <w:rFonts w:cstheme="minorHAnsi"/>
          <w:sz w:val="28"/>
          <w:szCs w:val="28"/>
        </w:rPr>
        <w:t xml:space="preserve"> Check frequencies</w:t>
      </w:r>
      <w:r w:rsidR="000E203A" w:rsidRPr="00DA1FF5">
        <w:rPr>
          <w:rFonts w:cstheme="minorHAnsi"/>
          <w:sz w:val="28"/>
          <w:szCs w:val="28"/>
        </w:rPr>
        <w:t xml:space="preserve"> and </w:t>
      </w:r>
      <w:r w:rsidR="004D7A46" w:rsidRPr="00DA1FF5">
        <w:rPr>
          <w:rFonts w:cstheme="minorHAnsi"/>
          <w:sz w:val="28"/>
          <w:szCs w:val="28"/>
        </w:rPr>
        <w:t>s</w:t>
      </w:r>
      <w:r w:rsidR="000E203A" w:rsidRPr="00DA1FF5">
        <w:rPr>
          <w:rFonts w:cstheme="minorHAnsi"/>
          <w:sz w:val="28"/>
          <w:szCs w:val="28"/>
        </w:rPr>
        <w:t>quawk back</w:t>
      </w:r>
      <w:r w:rsidRPr="00DA1FF5">
        <w:rPr>
          <w:rFonts w:cstheme="minorHAnsi"/>
          <w:sz w:val="28"/>
          <w:szCs w:val="28"/>
        </w:rPr>
        <w:t>.”</w:t>
      </w:r>
    </w:p>
    <w:p w14:paraId="7A879D7F" w14:textId="3FB1F9BD" w:rsidR="00B05158" w:rsidRPr="00DA1FF5" w:rsidRDefault="00B05158" w:rsidP="00B05158">
      <w:pPr>
        <w:tabs>
          <w:tab w:val="left" w:pos="720"/>
          <w:tab w:val="left" w:pos="2160"/>
          <w:tab w:val="left" w:pos="3600"/>
          <w:tab w:val="left" w:pos="4320"/>
        </w:tabs>
        <w:ind w:left="2160"/>
        <w:rPr>
          <w:rFonts w:cstheme="minorHAnsi"/>
          <w:sz w:val="28"/>
          <w:szCs w:val="28"/>
        </w:rPr>
      </w:pPr>
    </w:p>
    <w:p w14:paraId="29C69104" w14:textId="41B619A0" w:rsidR="00B05158" w:rsidRPr="00DA1FF5" w:rsidRDefault="00B05158" w:rsidP="00B05158">
      <w:pPr>
        <w:tabs>
          <w:tab w:val="left" w:pos="720"/>
          <w:tab w:val="left" w:pos="2160"/>
          <w:tab w:val="left" w:pos="3600"/>
          <w:tab w:val="left" w:pos="4320"/>
        </w:tabs>
        <w:ind w:left="2160"/>
        <w:rPr>
          <w:rFonts w:cstheme="minorHAnsi"/>
          <w:sz w:val="28"/>
          <w:szCs w:val="28"/>
        </w:rPr>
      </w:pPr>
    </w:p>
    <w:p w14:paraId="0201DA6F" w14:textId="47A29BD4" w:rsidR="00B05158" w:rsidRPr="00DA1FF5" w:rsidRDefault="00B0515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REMOTE PILOT, PERPELLAR</w:t>
      </w:r>
      <w:r w:rsidR="00AF6446" w:rsidRPr="00DA1FF5">
        <w:rPr>
          <w:rFonts w:cstheme="minorHAnsi"/>
          <w:sz w:val="28"/>
          <w:szCs w:val="28"/>
        </w:rPr>
        <w:t xml:space="preserve"> NOISE</w:t>
      </w:r>
    </w:p>
    <w:p w14:paraId="4440E58A" w14:textId="275A75EA" w:rsidR="00AF6446" w:rsidRPr="00DA1FF5" w:rsidRDefault="00AF6446"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Scottish Accent]</w:t>
      </w:r>
    </w:p>
    <w:p w14:paraId="56F27519" w14:textId="14CA3000" w:rsidR="00B05158" w:rsidRPr="00DA1FF5" w:rsidRDefault="00B0515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w:t>
      </w:r>
      <w:r w:rsidR="00B10D13" w:rsidRPr="00DA1FF5">
        <w:rPr>
          <w:rFonts w:cstheme="minorHAnsi"/>
          <w:sz w:val="28"/>
          <w:szCs w:val="28"/>
        </w:rPr>
        <w:t>ECH</w:t>
      </w:r>
      <w:r w:rsidRPr="00DA1FF5">
        <w:rPr>
          <w:rFonts w:cstheme="minorHAnsi"/>
          <w:sz w:val="28"/>
          <w:szCs w:val="28"/>
        </w:rPr>
        <w:t xml:space="preserve">, </w:t>
      </w:r>
      <w:r w:rsidR="00AF6446" w:rsidRPr="00DA1FF5">
        <w:rPr>
          <w:rFonts w:cstheme="minorHAnsi"/>
          <w:sz w:val="28"/>
          <w:szCs w:val="28"/>
        </w:rPr>
        <w:t xml:space="preserve">I’ll say it! Ya bunch of </w:t>
      </w:r>
      <w:r w:rsidR="000E203A" w:rsidRPr="00DA1FF5">
        <w:rPr>
          <w:rFonts w:cstheme="minorHAnsi"/>
          <w:sz w:val="28"/>
          <w:szCs w:val="28"/>
        </w:rPr>
        <w:t>ninnies</w:t>
      </w:r>
      <w:r w:rsidR="00AF6446" w:rsidRPr="00DA1FF5">
        <w:rPr>
          <w:rFonts w:cstheme="minorHAnsi"/>
          <w:sz w:val="28"/>
          <w:szCs w:val="28"/>
        </w:rPr>
        <w:t xml:space="preserve"> are giving up too easy. This wind out here is what we Scots call Auntie Sal’s warm buttocks wind.  The old gas-pass.  We’ll check back in when  we find </w:t>
      </w:r>
      <w:r w:rsidR="0078486D" w:rsidRPr="00DA1FF5">
        <w:rPr>
          <w:rFonts w:cstheme="minorHAnsi"/>
          <w:sz w:val="28"/>
          <w:szCs w:val="28"/>
        </w:rPr>
        <w:t xml:space="preserve">the Ice Sheriff, or a new set of </w:t>
      </w:r>
      <w:r w:rsidR="005047F1" w:rsidRPr="00DA1FF5">
        <w:rPr>
          <w:rFonts w:cstheme="minorHAnsi"/>
          <w:sz w:val="28"/>
          <w:szCs w:val="28"/>
        </w:rPr>
        <w:t>stones</w:t>
      </w:r>
      <w:r w:rsidR="00AF6446" w:rsidRPr="00DA1FF5">
        <w:rPr>
          <w:rFonts w:cstheme="minorHAnsi"/>
          <w:sz w:val="28"/>
          <w:szCs w:val="28"/>
        </w:rPr>
        <w:t xml:space="preserve"> </w:t>
      </w:r>
      <w:r w:rsidR="00AE5B78" w:rsidRPr="00DA1FF5">
        <w:rPr>
          <w:rFonts w:cstheme="minorHAnsi"/>
          <w:sz w:val="28"/>
          <w:szCs w:val="28"/>
        </w:rPr>
        <w:t>for</w:t>
      </w:r>
      <w:r w:rsidR="0078486D" w:rsidRPr="00DA1FF5">
        <w:rPr>
          <w:rFonts w:cstheme="minorHAnsi"/>
          <w:sz w:val="28"/>
          <w:szCs w:val="28"/>
        </w:rPr>
        <w:t xml:space="preserve"> ye </w:t>
      </w:r>
      <w:r w:rsidR="00AF6446" w:rsidRPr="00DA1FF5">
        <w:rPr>
          <w:rFonts w:cstheme="minorHAnsi"/>
          <w:sz w:val="28"/>
          <w:szCs w:val="28"/>
        </w:rPr>
        <w:t xml:space="preserve">out </w:t>
      </w:r>
      <w:r w:rsidR="004D7A46" w:rsidRPr="00DA1FF5">
        <w:rPr>
          <w:rFonts w:cstheme="minorHAnsi"/>
          <w:sz w:val="28"/>
          <w:szCs w:val="28"/>
        </w:rPr>
        <w:t>there</w:t>
      </w:r>
      <w:r w:rsidR="0078486D" w:rsidRPr="00DA1FF5">
        <w:rPr>
          <w:rFonts w:cstheme="minorHAnsi"/>
          <w:sz w:val="28"/>
          <w:szCs w:val="28"/>
        </w:rPr>
        <w:t xml:space="preserve">!  </w:t>
      </w:r>
      <w:r w:rsidR="000E203A" w:rsidRPr="00DA1FF5">
        <w:rPr>
          <w:rFonts w:cstheme="minorHAnsi"/>
          <w:sz w:val="28"/>
          <w:szCs w:val="28"/>
        </w:rPr>
        <w:t xml:space="preserve">Search called off </w:t>
      </w:r>
      <w:r w:rsidR="00A71344" w:rsidRPr="00DA1FF5">
        <w:rPr>
          <w:rFonts w:cstheme="minorHAnsi"/>
          <w:b/>
          <w:bCs/>
          <w:sz w:val="28"/>
          <w:szCs w:val="28"/>
        </w:rPr>
        <w:t>MY DANGLY BITS!!!</w:t>
      </w:r>
      <w:r w:rsidR="000E203A" w:rsidRPr="00DA1FF5">
        <w:rPr>
          <w:rFonts w:cstheme="minorHAnsi"/>
          <w:b/>
          <w:bCs/>
          <w:sz w:val="28"/>
          <w:szCs w:val="28"/>
        </w:rPr>
        <w:t>!</w:t>
      </w:r>
      <w:r w:rsidR="000E203A" w:rsidRPr="00DA1FF5">
        <w:rPr>
          <w:rFonts w:cstheme="minorHAnsi"/>
          <w:sz w:val="28"/>
          <w:szCs w:val="28"/>
        </w:rPr>
        <w:t xml:space="preserve"> </w:t>
      </w:r>
    </w:p>
    <w:p w14:paraId="13D7A9EB" w14:textId="539E5757" w:rsidR="00AE5B78" w:rsidRPr="00DA1FF5" w:rsidRDefault="00AE5B78" w:rsidP="00B05158">
      <w:pPr>
        <w:tabs>
          <w:tab w:val="left" w:pos="720"/>
          <w:tab w:val="left" w:pos="2160"/>
          <w:tab w:val="left" w:pos="3600"/>
          <w:tab w:val="left" w:pos="4320"/>
        </w:tabs>
        <w:ind w:left="2160"/>
        <w:rPr>
          <w:rFonts w:cstheme="minorHAnsi"/>
          <w:sz w:val="28"/>
          <w:szCs w:val="28"/>
        </w:rPr>
      </w:pPr>
    </w:p>
    <w:p w14:paraId="417CD052" w14:textId="1C467D54" w:rsidR="00AE5B78" w:rsidRPr="00DA1FF5" w:rsidRDefault="00AE5B78" w:rsidP="00AE5B78">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RADIO SQULCH</w:t>
      </w:r>
    </w:p>
    <w:p w14:paraId="5742BA42" w14:textId="35F05F67" w:rsidR="005F01A4" w:rsidRPr="00DA1FF5" w:rsidRDefault="005F01A4" w:rsidP="00AE5B78">
      <w:pPr>
        <w:ind w:firstLine="720"/>
        <w:rPr>
          <w:rFonts w:eastAsia="Times New Roman" w:cstheme="minorHAnsi"/>
          <w:b/>
          <w:bCs/>
          <w:i/>
          <w:iCs/>
          <w:color w:val="000000"/>
          <w:sz w:val="28"/>
          <w:szCs w:val="28"/>
        </w:rPr>
      </w:pPr>
    </w:p>
    <w:p w14:paraId="6188BBB2" w14:textId="5F6ACA2B" w:rsidR="005F01A4" w:rsidRPr="00DA1FF5" w:rsidRDefault="005F01A4" w:rsidP="001A26D3">
      <w:pPr>
        <w:ind w:firstLine="720"/>
        <w:rPr>
          <w:rFonts w:eastAsia="Times New Roman" w:cstheme="minorHAnsi"/>
          <w:b/>
          <w:bCs/>
          <w:i/>
          <w:iCs/>
          <w:color w:val="000000"/>
          <w:sz w:val="28"/>
          <w:szCs w:val="28"/>
        </w:rPr>
      </w:pPr>
      <w:r w:rsidRPr="00DA1FF5">
        <w:rPr>
          <w:rFonts w:eastAsia="Times New Roman" w:cstheme="minorHAnsi"/>
          <w:b/>
          <w:bCs/>
          <w:i/>
          <w:iCs/>
          <w:color w:val="000000"/>
          <w:sz w:val="28"/>
          <w:szCs w:val="28"/>
        </w:rPr>
        <w:t>SEVERAL SECONDS OF SILENCE WITH RADIO CHATTER</w:t>
      </w:r>
    </w:p>
    <w:p w14:paraId="7C897C91" w14:textId="2BA0360F" w:rsidR="00AE5B78" w:rsidRPr="00DA1FF5" w:rsidRDefault="00AE5B78" w:rsidP="00B05158">
      <w:pPr>
        <w:tabs>
          <w:tab w:val="left" w:pos="720"/>
          <w:tab w:val="left" w:pos="2160"/>
          <w:tab w:val="left" w:pos="3600"/>
          <w:tab w:val="left" w:pos="4320"/>
        </w:tabs>
        <w:ind w:left="2160"/>
        <w:rPr>
          <w:rFonts w:cstheme="minorHAnsi"/>
          <w:sz w:val="28"/>
          <w:szCs w:val="28"/>
        </w:rPr>
      </w:pPr>
    </w:p>
    <w:p w14:paraId="3C46B0EB" w14:textId="7EFE0E8B" w:rsidR="00A71344" w:rsidRPr="00DA1FF5" w:rsidRDefault="00A71344" w:rsidP="00B05158">
      <w:pPr>
        <w:tabs>
          <w:tab w:val="left" w:pos="720"/>
          <w:tab w:val="left" w:pos="2160"/>
          <w:tab w:val="left" w:pos="3600"/>
          <w:tab w:val="left" w:pos="4320"/>
        </w:tabs>
        <w:ind w:left="2160"/>
        <w:rPr>
          <w:rFonts w:cstheme="minorHAnsi"/>
          <w:sz w:val="28"/>
          <w:szCs w:val="28"/>
        </w:rPr>
      </w:pPr>
    </w:p>
    <w:p w14:paraId="7380EF44" w14:textId="77777777" w:rsidR="00A71344" w:rsidRPr="00DA1FF5" w:rsidRDefault="00A71344" w:rsidP="00B05158">
      <w:pPr>
        <w:tabs>
          <w:tab w:val="left" w:pos="720"/>
          <w:tab w:val="left" w:pos="2160"/>
          <w:tab w:val="left" w:pos="3600"/>
          <w:tab w:val="left" w:pos="4320"/>
        </w:tabs>
        <w:ind w:left="2160"/>
        <w:rPr>
          <w:rFonts w:cstheme="minorHAnsi"/>
          <w:sz w:val="28"/>
          <w:szCs w:val="28"/>
        </w:rPr>
      </w:pPr>
    </w:p>
    <w:p w14:paraId="6D2ACEA0" w14:textId="451927C2" w:rsidR="00AE5B78" w:rsidRPr="00DA1FF5" w:rsidRDefault="005F01A4"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lastRenderedPageBreak/>
        <w:tab/>
      </w:r>
      <w:r w:rsidRPr="00DA1FF5">
        <w:rPr>
          <w:rFonts w:cstheme="minorHAnsi"/>
          <w:sz w:val="28"/>
          <w:szCs w:val="28"/>
        </w:rPr>
        <w:tab/>
        <w:t>LARRY</w:t>
      </w:r>
    </w:p>
    <w:p w14:paraId="21E726A1" w14:textId="67B5ADE0" w:rsidR="005F01A4" w:rsidRPr="00DA1FF5" w:rsidRDefault="005F01A4" w:rsidP="00B05158">
      <w:pPr>
        <w:tabs>
          <w:tab w:val="left" w:pos="720"/>
          <w:tab w:val="left" w:pos="2160"/>
          <w:tab w:val="left" w:pos="3600"/>
          <w:tab w:val="left" w:pos="4320"/>
        </w:tabs>
        <w:ind w:left="2160"/>
        <w:rPr>
          <w:rFonts w:cstheme="minorHAnsi"/>
          <w:b/>
          <w:bCs/>
          <w:sz w:val="28"/>
          <w:szCs w:val="28"/>
        </w:rPr>
      </w:pPr>
      <w:r w:rsidRPr="00DA1FF5">
        <w:rPr>
          <w:rFonts w:cstheme="minorHAnsi"/>
          <w:sz w:val="28"/>
          <w:szCs w:val="28"/>
        </w:rPr>
        <w:t xml:space="preserve">Has the whole continent gone </w:t>
      </w:r>
      <w:r w:rsidR="005A56E6" w:rsidRPr="00DA1FF5">
        <w:rPr>
          <w:rFonts w:cstheme="minorHAnsi"/>
          <w:sz w:val="28"/>
          <w:szCs w:val="28"/>
        </w:rPr>
        <w:t>m</w:t>
      </w:r>
      <w:r w:rsidRPr="00DA1FF5">
        <w:rPr>
          <w:rFonts w:cstheme="minorHAnsi"/>
          <w:sz w:val="28"/>
          <w:szCs w:val="28"/>
        </w:rPr>
        <w:t>ad. . .</w:t>
      </w:r>
      <w:r w:rsidRPr="00DA1FF5">
        <w:rPr>
          <w:rFonts w:cstheme="minorHAnsi"/>
          <w:b/>
          <w:bCs/>
          <w:sz w:val="28"/>
          <w:szCs w:val="28"/>
        </w:rPr>
        <w:t>HE’S DEAD PEOPLE</w:t>
      </w:r>
      <w:r w:rsidR="005A56E6" w:rsidRPr="00DA1FF5">
        <w:rPr>
          <w:rFonts w:cstheme="minorHAnsi"/>
          <w:b/>
          <w:bCs/>
          <w:sz w:val="28"/>
          <w:szCs w:val="28"/>
        </w:rPr>
        <w:t>!</w:t>
      </w:r>
      <w:r w:rsidR="00C45F18" w:rsidRPr="00DA1FF5">
        <w:rPr>
          <w:rFonts w:cstheme="minorHAnsi"/>
          <w:b/>
          <w:bCs/>
          <w:sz w:val="28"/>
          <w:szCs w:val="28"/>
        </w:rPr>
        <w:t xml:space="preserve"> </w:t>
      </w:r>
      <w:r w:rsidRPr="00DA1FF5">
        <w:rPr>
          <w:rFonts w:cstheme="minorHAnsi"/>
          <w:b/>
          <w:bCs/>
          <w:sz w:val="28"/>
          <w:szCs w:val="28"/>
        </w:rPr>
        <w:t xml:space="preserve"> THEY’RE ALL DEAD! AND NO AMOUNT OF…</w:t>
      </w:r>
    </w:p>
    <w:p w14:paraId="12ADE185" w14:textId="77777777" w:rsidR="005F01A4" w:rsidRPr="00DA1FF5" w:rsidRDefault="005F01A4" w:rsidP="00B05158">
      <w:pPr>
        <w:tabs>
          <w:tab w:val="left" w:pos="720"/>
          <w:tab w:val="left" w:pos="2160"/>
          <w:tab w:val="left" w:pos="3600"/>
          <w:tab w:val="left" w:pos="4320"/>
        </w:tabs>
        <w:ind w:left="2160"/>
        <w:rPr>
          <w:rFonts w:cstheme="minorHAnsi"/>
          <w:sz w:val="28"/>
          <w:szCs w:val="28"/>
        </w:rPr>
      </w:pPr>
    </w:p>
    <w:p w14:paraId="6AE2A59B" w14:textId="3467FED0" w:rsidR="00415448" w:rsidRPr="00DA1FF5" w:rsidRDefault="001A26D3" w:rsidP="005F01A4">
      <w:pPr>
        <w:tabs>
          <w:tab w:val="left" w:pos="720"/>
          <w:tab w:val="left" w:pos="2160"/>
          <w:tab w:val="left" w:pos="3600"/>
          <w:tab w:val="left" w:pos="4320"/>
        </w:tabs>
        <w:rPr>
          <w:rFonts w:cstheme="minorHAnsi"/>
          <w:b/>
          <w:bCs/>
          <w:i/>
          <w:iCs/>
          <w:sz w:val="28"/>
          <w:szCs w:val="28"/>
        </w:rPr>
      </w:pPr>
      <w:r w:rsidRPr="00DA1FF5">
        <w:rPr>
          <w:rFonts w:cstheme="minorHAnsi"/>
          <w:sz w:val="28"/>
          <w:szCs w:val="28"/>
        </w:rPr>
        <w:tab/>
      </w:r>
      <w:r w:rsidR="005F01A4" w:rsidRPr="00DA1FF5">
        <w:rPr>
          <w:rFonts w:cstheme="minorHAnsi"/>
          <w:b/>
          <w:bCs/>
          <w:i/>
          <w:iCs/>
          <w:sz w:val="28"/>
          <w:szCs w:val="28"/>
        </w:rPr>
        <w:t>LOUD POP</w:t>
      </w:r>
    </w:p>
    <w:p w14:paraId="10F70B76" w14:textId="77777777" w:rsidR="005F01A4" w:rsidRPr="00DA1FF5" w:rsidRDefault="005F01A4" w:rsidP="005F01A4">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LARRY</w:t>
      </w:r>
    </w:p>
    <w:p w14:paraId="7117258D" w14:textId="61831F0F" w:rsidR="005F01A4" w:rsidRPr="00DA1FF5" w:rsidRDefault="00E43EB1" w:rsidP="00E43EB1">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w:t>
      </w:r>
      <w:r w:rsidR="005F01A4" w:rsidRPr="00DA1FF5">
        <w:rPr>
          <w:rFonts w:cstheme="minorHAnsi"/>
          <w:sz w:val="28"/>
          <w:szCs w:val="28"/>
        </w:rPr>
        <w:t>[Sound of being heavily shocked</w:t>
      </w:r>
      <w:r w:rsidRPr="00DA1FF5">
        <w:rPr>
          <w:rFonts w:cstheme="minorHAnsi"/>
          <w:sz w:val="28"/>
          <w:szCs w:val="28"/>
        </w:rPr>
        <w:t xml:space="preserve"> and then THUD as the body hits the floor</w:t>
      </w:r>
      <w:r w:rsidR="005F01A4" w:rsidRPr="00DA1FF5">
        <w:rPr>
          <w:rFonts w:cstheme="minorHAnsi"/>
          <w:sz w:val="28"/>
          <w:szCs w:val="28"/>
        </w:rPr>
        <w:t xml:space="preserve">] </w:t>
      </w:r>
    </w:p>
    <w:p w14:paraId="0202F5B6" w14:textId="469900D0" w:rsidR="00C54B35" w:rsidRPr="00DA1FF5" w:rsidRDefault="00C54B35" w:rsidP="0016044F">
      <w:pPr>
        <w:tabs>
          <w:tab w:val="left" w:pos="720"/>
          <w:tab w:val="left" w:pos="2160"/>
          <w:tab w:val="left" w:pos="3600"/>
          <w:tab w:val="left" w:pos="4320"/>
        </w:tabs>
        <w:rPr>
          <w:rFonts w:cstheme="minorHAnsi"/>
          <w:sz w:val="28"/>
          <w:szCs w:val="28"/>
        </w:rPr>
      </w:pPr>
    </w:p>
    <w:p w14:paraId="76C10028" w14:textId="0EB144C6" w:rsidR="00C54B35" w:rsidRPr="00DA1FF5" w:rsidRDefault="00E43EB1"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41A80D7C" w14:textId="4A5430F2" w:rsidR="00E43EB1" w:rsidRPr="00DA1FF5" w:rsidRDefault="00E43EB1"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Feigned surprise] Oh! That’s what </w:t>
      </w:r>
      <w:r w:rsidR="00415448" w:rsidRPr="00DA1FF5">
        <w:rPr>
          <w:rFonts w:cstheme="minorHAnsi"/>
          <w:sz w:val="28"/>
          <w:szCs w:val="28"/>
        </w:rPr>
        <w:t>this</w:t>
      </w:r>
      <w:r w:rsidRPr="00DA1FF5">
        <w:rPr>
          <w:rFonts w:cstheme="minorHAnsi"/>
          <w:sz w:val="28"/>
          <w:szCs w:val="28"/>
        </w:rPr>
        <w:t xml:space="preserve"> thing does</w:t>
      </w:r>
      <w:r w:rsidR="00415448" w:rsidRPr="00DA1FF5">
        <w:rPr>
          <w:rFonts w:cstheme="minorHAnsi"/>
          <w:sz w:val="28"/>
          <w:szCs w:val="28"/>
        </w:rPr>
        <w:t>!</w:t>
      </w:r>
      <w:r w:rsidRPr="00DA1FF5">
        <w:rPr>
          <w:rFonts w:cstheme="minorHAnsi"/>
          <w:sz w:val="28"/>
          <w:szCs w:val="28"/>
        </w:rPr>
        <w:t xml:space="preserve">  [breath out]  Silly little old me! </w:t>
      </w:r>
      <w:r w:rsidRPr="00DA1FF5">
        <w:rPr>
          <w:rFonts w:cstheme="minorHAnsi"/>
          <w:i/>
          <w:iCs/>
          <w:sz w:val="28"/>
          <w:szCs w:val="28"/>
        </w:rPr>
        <w:t>[sound of kneeling, low voice so only he hears]</w:t>
      </w:r>
      <w:r w:rsidRPr="00DA1FF5">
        <w:rPr>
          <w:rFonts w:cstheme="minorHAnsi"/>
          <w:sz w:val="28"/>
          <w:szCs w:val="28"/>
        </w:rPr>
        <w:t xml:space="preserve"> I guess my </w:t>
      </w:r>
      <w:r w:rsidR="00415448" w:rsidRPr="00DA1FF5">
        <w:rPr>
          <w:rFonts w:cstheme="minorHAnsi"/>
          <w:sz w:val="28"/>
          <w:szCs w:val="28"/>
        </w:rPr>
        <w:t>. . .</w:t>
      </w:r>
      <w:r w:rsidRPr="00DA1FF5">
        <w:rPr>
          <w:rFonts w:cstheme="minorHAnsi"/>
          <w:sz w:val="28"/>
          <w:szCs w:val="28"/>
        </w:rPr>
        <w:t xml:space="preserve">gender wouldn’t really know what a stun gun does now, huh </w:t>
      </w:r>
      <w:r w:rsidR="00F83F18" w:rsidRPr="00DA1FF5">
        <w:rPr>
          <w:rFonts w:cstheme="minorHAnsi"/>
          <w:sz w:val="28"/>
          <w:szCs w:val="28"/>
        </w:rPr>
        <w:t>Doctor</w:t>
      </w:r>
      <w:r w:rsidRPr="00DA1FF5">
        <w:rPr>
          <w:rFonts w:cstheme="minorHAnsi"/>
          <w:sz w:val="28"/>
          <w:szCs w:val="28"/>
        </w:rPr>
        <w:t>?</w:t>
      </w:r>
    </w:p>
    <w:p w14:paraId="037CFDAD" w14:textId="6D1C8A12" w:rsidR="00E43EB1" w:rsidRPr="00DA1FF5" w:rsidRDefault="00E43EB1" w:rsidP="00B05158">
      <w:pPr>
        <w:tabs>
          <w:tab w:val="left" w:pos="720"/>
          <w:tab w:val="left" w:pos="2160"/>
          <w:tab w:val="left" w:pos="3600"/>
          <w:tab w:val="left" w:pos="4320"/>
        </w:tabs>
        <w:ind w:left="2160"/>
        <w:rPr>
          <w:rFonts w:cstheme="minorHAnsi"/>
          <w:sz w:val="28"/>
          <w:szCs w:val="28"/>
        </w:rPr>
      </w:pPr>
    </w:p>
    <w:p w14:paraId="7AE9C587" w14:textId="2C9BDEBE" w:rsidR="00E43EB1" w:rsidRPr="00DA1FF5" w:rsidRDefault="00E43EB1" w:rsidP="001A26D3">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STANDS BACK UP</w:t>
      </w:r>
    </w:p>
    <w:p w14:paraId="72BCDDD0" w14:textId="529656A5" w:rsidR="00E43EB1" w:rsidRPr="00DA1FF5" w:rsidRDefault="00E43EB1" w:rsidP="00E43EB1">
      <w:pPr>
        <w:tabs>
          <w:tab w:val="left" w:pos="720"/>
          <w:tab w:val="left" w:pos="2160"/>
          <w:tab w:val="left" w:pos="3600"/>
          <w:tab w:val="left" w:pos="4320"/>
        </w:tabs>
        <w:rPr>
          <w:rFonts w:cstheme="minorHAnsi"/>
          <w:sz w:val="28"/>
          <w:szCs w:val="28"/>
        </w:rPr>
      </w:pPr>
    </w:p>
    <w:p w14:paraId="6C86C8F0" w14:textId="08F4223A" w:rsidR="00E43EB1" w:rsidRPr="00DA1FF5" w:rsidRDefault="00E43EB1" w:rsidP="00E43EB1">
      <w:pPr>
        <w:tabs>
          <w:tab w:val="left" w:pos="720"/>
          <w:tab w:val="left" w:pos="2160"/>
          <w:tab w:val="left" w:pos="3600"/>
          <w:tab w:val="left" w:pos="4320"/>
        </w:tabs>
        <w:rPr>
          <w:rFonts w:cstheme="minorHAnsi"/>
          <w:sz w:val="28"/>
          <w:szCs w:val="28"/>
        </w:rPr>
      </w:pPr>
      <w:r w:rsidRPr="00DA1FF5">
        <w:rPr>
          <w:rFonts w:cstheme="minorHAnsi"/>
          <w:sz w:val="28"/>
          <w:szCs w:val="28"/>
        </w:rPr>
        <w:tab/>
      </w:r>
      <w:r w:rsidRPr="00DA1FF5">
        <w:rPr>
          <w:rFonts w:cstheme="minorHAnsi"/>
          <w:sz w:val="28"/>
          <w:szCs w:val="28"/>
        </w:rPr>
        <w:tab/>
      </w:r>
      <w:r w:rsidRPr="00DA1FF5">
        <w:rPr>
          <w:rFonts w:cstheme="minorHAnsi"/>
          <w:sz w:val="28"/>
          <w:szCs w:val="28"/>
        </w:rPr>
        <w:tab/>
      </w:r>
      <w:r w:rsidRPr="00DA1FF5">
        <w:rPr>
          <w:rFonts w:cstheme="minorHAnsi"/>
          <w:sz w:val="28"/>
          <w:szCs w:val="28"/>
        </w:rPr>
        <w:tab/>
        <w:t>KENDRA</w:t>
      </w:r>
    </w:p>
    <w:p w14:paraId="18D1D387" w14:textId="7F50591C" w:rsidR="00E43EB1" w:rsidRPr="00DA1FF5" w:rsidRDefault="00343648" w:rsidP="0034364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w:t>
      </w:r>
      <w:r w:rsidR="00E43EB1" w:rsidRPr="00DA1FF5">
        <w:rPr>
          <w:rFonts w:cstheme="minorHAnsi"/>
          <w:sz w:val="28"/>
          <w:szCs w:val="28"/>
        </w:rPr>
        <w:t xml:space="preserve">[Deep breath] Okay, with Doctor </w:t>
      </w:r>
      <w:r w:rsidR="005A56E6" w:rsidRPr="00DA1FF5">
        <w:rPr>
          <w:rFonts w:cstheme="minorHAnsi"/>
          <w:sz w:val="28"/>
          <w:szCs w:val="28"/>
        </w:rPr>
        <w:t>Waynewright</w:t>
      </w:r>
      <w:r w:rsidR="00E43EB1" w:rsidRPr="00DA1FF5">
        <w:rPr>
          <w:rFonts w:cstheme="minorHAnsi"/>
          <w:sz w:val="28"/>
          <w:szCs w:val="28"/>
        </w:rPr>
        <w:t xml:space="preserve"> accidently incapacitated I’m the ranking station personal on deck. I want search grid reports updated in five minutes. I want somebody on the radio and staying in communication with whoever </w:t>
      </w:r>
      <w:r w:rsidRPr="00DA1FF5">
        <w:rPr>
          <w:rFonts w:cstheme="minorHAnsi"/>
          <w:sz w:val="28"/>
          <w:szCs w:val="28"/>
        </w:rPr>
        <w:t xml:space="preserve">is still out there looking for our people. Call Zeke and get him filling up the tanker in case we need to refuel somebody close by to keep them flying or get them back home. I want Doctor Ambrose on hot standby and tell him to be prepared for unknown injuries. </w:t>
      </w:r>
    </w:p>
    <w:p w14:paraId="5F63A996" w14:textId="0D6DD189" w:rsidR="00730A07" w:rsidRPr="00DA1FF5" w:rsidRDefault="00730A07" w:rsidP="00343648">
      <w:pPr>
        <w:tabs>
          <w:tab w:val="left" w:pos="720"/>
          <w:tab w:val="left" w:pos="2160"/>
          <w:tab w:val="left" w:pos="3600"/>
          <w:tab w:val="left" w:pos="4320"/>
        </w:tabs>
        <w:ind w:left="2160"/>
        <w:rPr>
          <w:rFonts w:cstheme="minorHAnsi"/>
          <w:sz w:val="28"/>
          <w:szCs w:val="28"/>
        </w:rPr>
      </w:pPr>
    </w:p>
    <w:p w14:paraId="490C39C7" w14:textId="4CDC8BA5" w:rsidR="00730A07" w:rsidRPr="00DA1FF5" w:rsidRDefault="00730A07" w:rsidP="0034364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LARRY</w:t>
      </w:r>
    </w:p>
    <w:p w14:paraId="43E60AFD" w14:textId="2EA8E977" w:rsidR="00730A07" w:rsidRPr="00DA1FF5" w:rsidRDefault="00730A07" w:rsidP="00343648">
      <w:pPr>
        <w:tabs>
          <w:tab w:val="left" w:pos="720"/>
          <w:tab w:val="left" w:pos="2160"/>
          <w:tab w:val="left" w:pos="3600"/>
          <w:tab w:val="left" w:pos="4320"/>
        </w:tabs>
        <w:ind w:left="2160"/>
        <w:rPr>
          <w:rFonts w:cstheme="minorHAnsi"/>
          <w:sz w:val="28"/>
          <w:szCs w:val="28"/>
        </w:rPr>
      </w:pPr>
      <w:r w:rsidRPr="00DA1FF5">
        <w:rPr>
          <w:rFonts w:cstheme="minorHAnsi"/>
          <w:sz w:val="28"/>
          <w:szCs w:val="28"/>
        </w:rPr>
        <w:t>[Gurgling Noises]</w:t>
      </w:r>
    </w:p>
    <w:p w14:paraId="211136ED" w14:textId="2C74DA85" w:rsidR="00730A07" w:rsidRPr="00DA1FF5" w:rsidRDefault="00730A07" w:rsidP="00343648">
      <w:pPr>
        <w:tabs>
          <w:tab w:val="left" w:pos="720"/>
          <w:tab w:val="left" w:pos="2160"/>
          <w:tab w:val="left" w:pos="3600"/>
          <w:tab w:val="left" w:pos="4320"/>
        </w:tabs>
        <w:ind w:left="2160"/>
        <w:rPr>
          <w:rFonts w:cstheme="minorHAnsi"/>
          <w:sz w:val="28"/>
          <w:szCs w:val="28"/>
        </w:rPr>
      </w:pPr>
    </w:p>
    <w:p w14:paraId="19EFF18B" w14:textId="021AAFBE" w:rsidR="00730A07" w:rsidRPr="00DA1FF5" w:rsidRDefault="00730A07" w:rsidP="0034364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54D4B8E8" w14:textId="7CEB1C82" w:rsidR="00730A07" w:rsidRPr="00DA1FF5" w:rsidRDefault="00730A07" w:rsidP="0034364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 . .and have somebody from medical come collect Doctor </w:t>
      </w:r>
      <w:r w:rsidR="005A56E6" w:rsidRPr="00DA1FF5">
        <w:rPr>
          <w:rFonts w:cstheme="minorHAnsi"/>
          <w:sz w:val="28"/>
          <w:szCs w:val="28"/>
        </w:rPr>
        <w:t>Waynewright</w:t>
      </w:r>
      <w:r w:rsidRPr="00DA1FF5">
        <w:rPr>
          <w:rFonts w:cstheme="minorHAnsi"/>
          <w:sz w:val="28"/>
          <w:szCs w:val="28"/>
        </w:rPr>
        <w:t xml:space="preserve">! Now </w:t>
      </w:r>
      <w:r w:rsidR="00E040BC" w:rsidRPr="00DA1FF5">
        <w:rPr>
          <w:rFonts w:cstheme="minorHAnsi"/>
          <w:sz w:val="28"/>
          <w:szCs w:val="28"/>
        </w:rPr>
        <w:t xml:space="preserve">that </w:t>
      </w:r>
      <w:r w:rsidRPr="00DA1FF5">
        <w:rPr>
          <w:rFonts w:cstheme="minorHAnsi"/>
          <w:sz w:val="28"/>
          <w:szCs w:val="28"/>
        </w:rPr>
        <w:t xml:space="preserve">we know that thing </w:t>
      </w:r>
      <w:r w:rsidR="00E040BC" w:rsidRPr="00DA1FF5">
        <w:rPr>
          <w:rFonts w:cstheme="minorHAnsi"/>
          <w:sz w:val="28"/>
          <w:szCs w:val="28"/>
        </w:rPr>
        <w:t>was</w:t>
      </w:r>
      <w:r w:rsidRPr="00DA1FF5">
        <w:rPr>
          <w:rFonts w:cstheme="minorHAnsi"/>
          <w:sz w:val="28"/>
          <w:szCs w:val="28"/>
        </w:rPr>
        <w:t xml:space="preserve"> a Tazer! </w:t>
      </w:r>
    </w:p>
    <w:p w14:paraId="462C2AE9" w14:textId="2776F6AD" w:rsidR="00343648" w:rsidRPr="00DA1FF5" w:rsidRDefault="00343648" w:rsidP="00E43EB1">
      <w:pPr>
        <w:tabs>
          <w:tab w:val="left" w:pos="720"/>
          <w:tab w:val="left" w:pos="2160"/>
          <w:tab w:val="left" w:pos="3600"/>
          <w:tab w:val="left" w:pos="4320"/>
        </w:tabs>
        <w:rPr>
          <w:rFonts w:cstheme="minorHAnsi"/>
          <w:sz w:val="28"/>
          <w:szCs w:val="28"/>
        </w:rPr>
      </w:pPr>
    </w:p>
    <w:p w14:paraId="19E21002" w14:textId="3733B10C" w:rsidR="00343648" w:rsidRPr="00DA1FF5" w:rsidRDefault="001A26D3" w:rsidP="00E43EB1">
      <w:pPr>
        <w:tabs>
          <w:tab w:val="left" w:pos="720"/>
          <w:tab w:val="left" w:pos="2160"/>
          <w:tab w:val="left" w:pos="3600"/>
          <w:tab w:val="left" w:pos="4320"/>
        </w:tabs>
        <w:rPr>
          <w:rFonts w:cstheme="minorHAnsi"/>
          <w:b/>
          <w:bCs/>
          <w:i/>
          <w:iCs/>
          <w:sz w:val="28"/>
          <w:szCs w:val="28"/>
        </w:rPr>
      </w:pPr>
      <w:r w:rsidRPr="00DA1FF5">
        <w:rPr>
          <w:rFonts w:cstheme="minorHAnsi"/>
          <w:sz w:val="28"/>
          <w:szCs w:val="28"/>
        </w:rPr>
        <w:tab/>
      </w:r>
      <w:r w:rsidR="00343648" w:rsidRPr="00DA1FF5">
        <w:rPr>
          <w:rFonts w:cstheme="minorHAnsi"/>
          <w:b/>
          <w:bCs/>
          <w:i/>
          <w:iCs/>
          <w:sz w:val="28"/>
          <w:szCs w:val="28"/>
        </w:rPr>
        <w:t>THREE SECONDS SILENCE</w:t>
      </w:r>
    </w:p>
    <w:p w14:paraId="1153A4DE" w14:textId="27FD5474" w:rsidR="00343648" w:rsidRPr="00DA1FF5" w:rsidRDefault="00343648" w:rsidP="00E43EB1">
      <w:pPr>
        <w:tabs>
          <w:tab w:val="left" w:pos="720"/>
          <w:tab w:val="left" w:pos="2160"/>
          <w:tab w:val="left" w:pos="3600"/>
          <w:tab w:val="left" w:pos="4320"/>
        </w:tabs>
        <w:rPr>
          <w:rFonts w:cstheme="minorHAnsi"/>
          <w:sz w:val="28"/>
          <w:szCs w:val="28"/>
        </w:rPr>
      </w:pPr>
    </w:p>
    <w:p w14:paraId="3C9DBCFC" w14:textId="77777777" w:rsidR="0016044F" w:rsidRPr="00DA1FF5" w:rsidRDefault="0016044F" w:rsidP="00E43EB1">
      <w:pPr>
        <w:tabs>
          <w:tab w:val="left" w:pos="720"/>
          <w:tab w:val="left" w:pos="2160"/>
          <w:tab w:val="left" w:pos="3600"/>
          <w:tab w:val="left" w:pos="4320"/>
        </w:tabs>
        <w:rPr>
          <w:rFonts w:cstheme="minorHAnsi"/>
          <w:sz w:val="28"/>
          <w:szCs w:val="28"/>
        </w:rPr>
      </w:pPr>
    </w:p>
    <w:p w14:paraId="7B6959C4" w14:textId="7A665584" w:rsidR="00C54B35"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5ECD4D18" w14:textId="77777777" w:rsidR="00415448" w:rsidRPr="00DA1FF5" w:rsidRDefault="004154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00343648" w:rsidRPr="00DA1FF5">
        <w:rPr>
          <w:rFonts w:cstheme="minorHAnsi"/>
          <w:sz w:val="28"/>
          <w:szCs w:val="28"/>
        </w:rPr>
        <w:t xml:space="preserve">[FIRM] </w:t>
      </w:r>
    </w:p>
    <w:p w14:paraId="42EBA63C" w14:textId="19FB753C" w:rsidR="00343648" w:rsidRPr="00DA1FF5" w:rsidRDefault="00343648" w:rsidP="00B05158">
      <w:pPr>
        <w:tabs>
          <w:tab w:val="left" w:pos="720"/>
          <w:tab w:val="left" w:pos="2160"/>
          <w:tab w:val="left" w:pos="3600"/>
          <w:tab w:val="left" w:pos="4320"/>
        </w:tabs>
        <w:ind w:left="2160"/>
        <w:rPr>
          <w:rFonts w:cstheme="minorHAnsi"/>
          <w:sz w:val="32"/>
          <w:szCs w:val="32"/>
        </w:rPr>
      </w:pPr>
      <w:r w:rsidRPr="00DA1FF5">
        <w:rPr>
          <w:rFonts w:cstheme="minorHAnsi"/>
          <w:b/>
          <w:bCs/>
          <w:sz w:val="32"/>
          <w:szCs w:val="32"/>
          <w:u w:val="single"/>
        </w:rPr>
        <w:t>NOW!</w:t>
      </w:r>
      <w:r w:rsidRPr="00DA1FF5">
        <w:rPr>
          <w:rFonts w:cstheme="minorHAnsi"/>
          <w:sz w:val="32"/>
          <w:szCs w:val="32"/>
        </w:rPr>
        <w:t xml:space="preserve"> </w:t>
      </w:r>
    </w:p>
    <w:p w14:paraId="6EF94B46" w14:textId="6CC9B5A9" w:rsidR="00343648" w:rsidRPr="00DA1FF5" w:rsidRDefault="00343648" w:rsidP="00730A07">
      <w:pPr>
        <w:tabs>
          <w:tab w:val="left" w:pos="720"/>
          <w:tab w:val="left" w:pos="2160"/>
          <w:tab w:val="left" w:pos="3600"/>
          <w:tab w:val="left" w:pos="4320"/>
        </w:tabs>
        <w:rPr>
          <w:rFonts w:cstheme="minorHAnsi"/>
          <w:sz w:val="28"/>
          <w:szCs w:val="28"/>
        </w:rPr>
      </w:pPr>
    </w:p>
    <w:p w14:paraId="114B10B4" w14:textId="6EDAE172"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THOMAS</w:t>
      </w:r>
    </w:p>
    <w:p w14:paraId="5E07C701" w14:textId="32BC05F5"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OU HEARD THE DOCTOR PEOPLE, MOVE! </w:t>
      </w:r>
    </w:p>
    <w:p w14:paraId="723D5BFF" w14:textId="77777777" w:rsidR="00343648" w:rsidRPr="00DA1FF5" w:rsidRDefault="00343648" w:rsidP="00B05158">
      <w:pPr>
        <w:tabs>
          <w:tab w:val="left" w:pos="720"/>
          <w:tab w:val="left" w:pos="2160"/>
          <w:tab w:val="left" w:pos="3600"/>
          <w:tab w:val="left" w:pos="4320"/>
        </w:tabs>
        <w:ind w:left="2160"/>
        <w:rPr>
          <w:rFonts w:cstheme="minorHAnsi"/>
          <w:sz w:val="28"/>
          <w:szCs w:val="28"/>
        </w:rPr>
      </w:pPr>
    </w:p>
    <w:p w14:paraId="09B69BEC" w14:textId="4B7BA408" w:rsidR="00C54B35"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MULTIPLE RANDOS</w:t>
      </w:r>
    </w:p>
    <w:p w14:paraId="36890AA4" w14:textId="4BCC6971" w:rsidR="00C54B35"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Yes Doctor / Yes Ma’am / Yes Ma’</w:t>
      </w:r>
      <w:r w:rsidR="00730A07" w:rsidRPr="00DA1FF5">
        <w:rPr>
          <w:rFonts w:cstheme="minorHAnsi"/>
          <w:sz w:val="28"/>
          <w:szCs w:val="28"/>
        </w:rPr>
        <w:t>a</w:t>
      </w:r>
      <w:r w:rsidRPr="00DA1FF5">
        <w:rPr>
          <w:rFonts w:cstheme="minorHAnsi"/>
          <w:sz w:val="28"/>
          <w:szCs w:val="28"/>
        </w:rPr>
        <w:t xml:space="preserve">m! </w:t>
      </w:r>
    </w:p>
    <w:p w14:paraId="1CA49FD3" w14:textId="7294321F" w:rsidR="00C54B35" w:rsidRPr="00DA1FF5" w:rsidRDefault="00C54B35" w:rsidP="00B05158">
      <w:pPr>
        <w:tabs>
          <w:tab w:val="left" w:pos="720"/>
          <w:tab w:val="left" w:pos="2160"/>
          <w:tab w:val="left" w:pos="3600"/>
          <w:tab w:val="left" w:pos="4320"/>
        </w:tabs>
        <w:ind w:left="2160"/>
        <w:rPr>
          <w:rFonts w:cstheme="minorHAnsi"/>
          <w:sz w:val="28"/>
          <w:szCs w:val="28"/>
        </w:rPr>
      </w:pPr>
    </w:p>
    <w:p w14:paraId="3A53D29D" w14:textId="2F2A9E2C" w:rsidR="00C54B35"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THOMAS</w:t>
      </w:r>
    </w:p>
    <w:p w14:paraId="1102D534" w14:textId="571D1C59"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Leans in, quietly]</w:t>
      </w:r>
    </w:p>
    <w:p w14:paraId="12D56949" w14:textId="0039E7E9"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ou know I technically outrank you on the </w:t>
      </w:r>
      <w:r w:rsidR="00C45F18" w:rsidRPr="00DA1FF5">
        <w:rPr>
          <w:rFonts w:cstheme="minorHAnsi"/>
          <w:sz w:val="28"/>
          <w:szCs w:val="28"/>
        </w:rPr>
        <w:t>deck,</w:t>
      </w:r>
      <w:r w:rsidRPr="00DA1FF5">
        <w:rPr>
          <w:rFonts w:cstheme="minorHAnsi"/>
          <w:sz w:val="28"/>
          <w:szCs w:val="28"/>
        </w:rPr>
        <w:t xml:space="preserve"> don’t you?</w:t>
      </w:r>
    </w:p>
    <w:p w14:paraId="148720D3" w14:textId="1F02F86D" w:rsidR="00343648" w:rsidRPr="00DA1FF5" w:rsidRDefault="00343648" w:rsidP="00B05158">
      <w:pPr>
        <w:tabs>
          <w:tab w:val="left" w:pos="720"/>
          <w:tab w:val="left" w:pos="2160"/>
          <w:tab w:val="left" w:pos="3600"/>
          <w:tab w:val="left" w:pos="4320"/>
        </w:tabs>
        <w:ind w:left="2160"/>
        <w:rPr>
          <w:rFonts w:cstheme="minorHAnsi"/>
          <w:sz w:val="28"/>
          <w:szCs w:val="28"/>
        </w:rPr>
      </w:pPr>
    </w:p>
    <w:p w14:paraId="500122CC" w14:textId="671E0533"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05BA52AB" w14:textId="244C3E99" w:rsidR="00343648" w:rsidRPr="00DA1FF5" w:rsidRDefault="00343648"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Equally</w:t>
      </w:r>
      <w:r w:rsidR="00730A07" w:rsidRPr="00DA1FF5">
        <w:rPr>
          <w:rFonts w:cstheme="minorHAnsi"/>
          <w:sz w:val="28"/>
          <w:szCs w:val="28"/>
        </w:rPr>
        <w:t xml:space="preserve"> quiet]</w:t>
      </w:r>
    </w:p>
    <w:p w14:paraId="1C0A36CC" w14:textId="04B66F8D"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es, and I suspected you’d back me on this. </w:t>
      </w:r>
    </w:p>
    <w:p w14:paraId="65E2302A" w14:textId="315EA116" w:rsidR="00730A07" w:rsidRPr="00DA1FF5" w:rsidRDefault="00730A07" w:rsidP="00B05158">
      <w:pPr>
        <w:tabs>
          <w:tab w:val="left" w:pos="720"/>
          <w:tab w:val="left" w:pos="2160"/>
          <w:tab w:val="left" w:pos="3600"/>
          <w:tab w:val="left" w:pos="4320"/>
        </w:tabs>
        <w:ind w:left="2160"/>
        <w:rPr>
          <w:rFonts w:cstheme="minorHAnsi"/>
          <w:sz w:val="28"/>
          <w:szCs w:val="28"/>
        </w:rPr>
      </w:pPr>
    </w:p>
    <w:p w14:paraId="16569D11" w14:textId="6B7B3226"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THOMAS</w:t>
      </w:r>
    </w:p>
    <w:p w14:paraId="703FC96C" w14:textId="2CFDD111"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quiet]</w:t>
      </w:r>
    </w:p>
    <w:p w14:paraId="70635518" w14:textId="6BA0B80F"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Well, you suspected correctly.  When </w:t>
      </w:r>
      <w:r w:rsidR="00E040BC" w:rsidRPr="00DA1FF5">
        <w:rPr>
          <w:rFonts w:cstheme="minorHAnsi"/>
          <w:sz w:val="28"/>
          <w:szCs w:val="28"/>
        </w:rPr>
        <w:t>we all get</w:t>
      </w:r>
      <w:r w:rsidRPr="00DA1FF5">
        <w:rPr>
          <w:rFonts w:cstheme="minorHAnsi"/>
          <w:sz w:val="28"/>
          <w:szCs w:val="28"/>
        </w:rPr>
        <w:t xml:space="preserve"> </w:t>
      </w:r>
      <w:r w:rsidR="00E040BC" w:rsidRPr="00DA1FF5">
        <w:rPr>
          <w:rFonts w:cstheme="minorHAnsi"/>
          <w:sz w:val="28"/>
          <w:szCs w:val="28"/>
        </w:rPr>
        <w:t>called</w:t>
      </w:r>
      <w:r w:rsidRPr="00DA1FF5">
        <w:rPr>
          <w:rFonts w:cstheme="minorHAnsi"/>
          <w:sz w:val="28"/>
          <w:szCs w:val="28"/>
        </w:rPr>
        <w:t xml:space="preserve"> before the disciplinary review board, I’m going to claim I was intimidated. . .which. . .I kinda am!</w:t>
      </w:r>
    </w:p>
    <w:p w14:paraId="373DDBFB" w14:textId="5B2CF802" w:rsidR="00730A07" w:rsidRPr="00DA1FF5" w:rsidRDefault="00730A07" w:rsidP="00B05158">
      <w:pPr>
        <w:tabs>
          <w:tab w:val="left" w:pos="720"/>
          <w:tab w:val="left" w:pos="2160"/>
          <w:tab w:val="left" w:pos="3600"/>
          <w:tab w:val="left" w:pos="4320"/>
        </w:tabs>
        <w:ind w:left="2160"/>
        <w:rPr>
          <w:rFonts w:cstheme="minorHAnsi"/>
          <w:sz w:val="28"/>
          <w:szCs w:val="28"/>
        </w:rPr>
      </w:pPr>
    </w:p>
    <w:p w14:paraId="67335E09" w14:textId="39E07126"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72619DE3" w14:textId="27C3A47C"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Quiet]</w:t>
      </w:r>
    </w:p>
    <w:p w14:paraId="1789DEC6" w14:textId="6D395068"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Thank </w:t>
      </w:r>
      <w:r w:rsidR="00C45F18" w:rsidRPr="00DA1FF5">
        <w:rPr>
          <w:rFonts w:cstheme="minorHAnsi"/>
          <w:sz w:val="28"/>
          <w:szCs w:val="28"/>
        </w:rPr>
        <w:t>you, Thomas</w:t>
      </w:r>
      <w:r w:rsidRPr="00DA1FF5">
        <w:rPr>
          <w:rFonts w:cstheme="minorHAnsi"/>
          <w:sz w:val="28"/>
          <w:szCs w:val="28"/>
        </w:rPr>
        <w:t>, you’re a true friend. Now, if you need me, I’ll be in Doctor Wayne</w:t>
      </w:r>
      <w:r w:rsidR="005A56E6" w:rsidRPr="00DA1FF5">
        <w:rPr>
          <w:rFonts w:cstheme="minorHAnsi"/>
          <w:sz w:val="28"/>
          <w:szCs w:val="28"/>
        </w:rPr>
        <w:t>w</w:t>
      </w:r>
      <w:r w:rsidRPr="00DA1FF5">
        <w:rPr>
          <w:rFonts w:cstheme="minorHAnsi"/>
          <w:sz w:val="28"/>
          <w:szCs w:val="28"/>
        </w:rPr>
        <w:t>right</w:t>
      </w:r>
      <w:r w:rsidR="005A56E6" w:rsidRPr="00DA1FF5">
        <w:rPr>
          <w:rFonts w:cstheme="minorHAnsi"/>
          <w:sz w:val="28"/>
          <w:szCs w:val="28"/>
        </w:rPr>
        <w:t>’</w:t>
      </w:r>
      <w:r w:rsidRPr="00DA1FF5">
        <w:rPr>
          <w:rFonts w:cstheme="minorHAnsi"/>
          <w:sz w:val="28"/>
          <w:szCs w:val="28"/>
        </w:rPr>
        <w:t xml:space="preserve">s office. </w:t>
      </w:r>
    </w:p>
    <w:p w14:paraId="22FC494A" w14:textId="43945FB1" w:rsidR="00730A07" w:rsidRPr="00DA1FF5" w:rsidRDefault="00730A07" w:rsidP="00B05158">
      <w:pPr>
        <w:tabs>
          <w:tab w:val="left" w:pos="720"/>
          <w:tab w:val="left" w:pos="2160"/>
          <w:tab w:val="left" w:pos="3600"/>
          <w:tab w:val="left" w:pos="4320"/>
        </w:tabs>
        <w:ind w:left="2160"/>
        <w:rPr>
          <w:rFonts w:cstheme="minorHAnsi"/>
          <w:sz w:val="28"/>
          <w:szCs w:val="28"/>
        </w:rPr>
      </w:pPr>
    </w:p>
    <w:p w14:paraId="2E27F1E7" w14:textId="2028D6C8"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THOMAS</w:t>
      </w:r>
    </w:p>
    <w:p w14:paraId="59C488B4" w14:textId="625D0200"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t>[Keeping up the charade]</w:t>
      </w:r>
    </w:p>
    <w:p w14:paraId="2522B15D" w14:textId="0ABFB12B" w:rsidR="00730A07" w:rsidRPr="00DA1FF5" w:rsidRDefault="00730A07"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YES DOCTOR, I UNDERSTAND. WILL REPORT IN FIFTEEN MINUTES! </w:t>
      </w:r>
    </w:p>
    <w:p w14:paraId="76FC65A8" w14:textId="4BD4D039" w:rsidR="00730A07" w:rsidRPr="00DA1FF5" w:rsidRDefault="00730A07" w:rsidP="00B05158">
      <w:pPr>
        <w:tabs>
          <w:tab w:val="left" w:pos="720"/>
          <w:tab w:val="left" w:pos="2160"/>
          <w:tab w:val="left" w:pos="3600"/>
          <w:tab w:val="left" w:pos="4320"/>
        </w:tabs>
        <w:ind w:left="2160"/>
        <w:rPr>
          <w:rFonts w:cstheme="minorHAnsi"/>
          <w:sz w:val="28"/>
          <w:szCs w:val="28"/>
        </w:rPr>
      </w:pPr>
    </w:p>
    <w:p w14:paraId="3E44EDA7" w14:textId="21721E79" w:rsidR="00730A07" w:rsidRPr="00DA1FF5" w:rsidRDefault="00730A07" w:rsidP="001A26D3">
      <w:pPr>
        <w:tabs>
          <w:tab w:val="left" w:pos="720"/>
          <w:tab w:val="left" w:pos="2160"/>
          <w:tab w:val="left" w:pos="3600"/>
          <w:tab w:val="left" w:pos="4320"/>
        </w:tabs>
        <w:ind w:left="810"/>
        <w:rPr>
          <w:rFonts w:cstheme="minorHAnsi"/>
          <w:b/>
          <w:bCs/>
          <w:i/>
          <w:iCs/>
          <w:sz w:val="28"/>
          <w:szCs w:val="28"/>
        </w:rPr>
      </w:pPr>
      <w:r w:rsidRPr="00DA1FF5">
        <w:rPr>
          <w:rFonts w:cstheme="minorHAnsi"/>
          <w:b/>
          <w:bCs/>
          <w:i/>
          <w:iCs/>
          <w:sz w:val="28"/>
          <w:szCs w:val="28"/>
        </w:rPr>
        <w:t xml:space="preserve">SOUND OF WALKING, DOOR OPENS, CLOSES MUFFLING OUT THE OPS CENTER NOISES.  </w:t>
      </w:r>
      <w:r w:rsidR="00392D6E" w:rsidRPr="00DA1FF5">
        <w:rPr>
          <w:rFonts w:cstheme="minorHAnsi"/>
          <w:b/>
          <w:bCs/>
          <w:i/>
          <w:iCs/>
          <w:sz w:val="28"/>
          <w:szCs w:val="28"/>
        </w:rPr>
        <w:t>KENDRA TAKES A FEW DEEP BREATHS.</w:t>
      </w:r>
    </w:p>
    <w:p w14:paraId="36268B96" w14:textId="3207D0B7" w:rsidR="00C54B35" w:rsidRPr="00DA1FF5" w:rsidRDefault="00C54B35" w:rsidP="00B05158">
      <w:pPr>
        <w:tabs>
          <w:tab w:val="left" w:pos="720"/>
          <w:tab w:val="left" w:pos="2160"/>
          <w:tab w:val="left" w:pos="3600"/>
          <w:tab w:val="left" w:pos="4320"/>
        </w:tabs>
        <w:ind w:left="2160"/>
        <w:rPr>
          <w:rFonts w:cstheme="minorHAnsi"/>
          <w:sz w:val="28"/>
          <w:szCs w:val="28"/>
        </w:rPr>
      </w:pPr>
    </w:p>
    <w:p w14:paraId="70DEBE44" w14:textId="2A48CA67" w:rsidR="00392D6E" w:rsidRPr="00DA1FF5" w:rsidRDefault="00392D6E"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KENDRA</w:t>
      </w:r>
    </w:p>
    <w:p w14:paraId="45899634" w14:textId="6A7DDB59" w:rsidR="00392D6E" w:rsidRPr="00DA1FF5" w:rsidRDefault="00392D6E" w:rsidP="00B05158">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Deep Breath]  I </w:t>
      </w:r>
      <w:r w:rsidR="00415448" w:rsidRPr="00DA1FF5">
        <w:rPr>
          <w:rFonts w:cstheme="minorHAnsi"/>
          <w:sz w:val="28"/>
          <w:szCs w:val="28"/>
        </w:rPr>
        <w:t>. . . .</w:t>
      </w:r>
      <w:proofErr w:type="spellStart"/>
      <w:r w:rsidR="00415448" w:rsidRPr="00DA1FF5">
        <w:rPr>
          <w:rFonts w:cstheme="minorHAnsi"/>
          <w:sz w:val="28"/>
          <w:szCs w:val="28"/>
        </w:rPr>
        <w:t>i</w:t>
      </w:r>
      <w:proofErr w:type="spellEnd"/>
      <w:r w:rsidR="00415448" w:rsidRPr="00DA1FF5">
        <w:rPr>
          <w:rFonts w:cstheme="minorHAnsi"/>
          <w:sz w:val="28"/>
          <w:szCs w:val="28"/>
        </w:rPr>
        <w:t xml:space="preserve"> </w:t>
      </w:r>
      <w:r w:rsidRPr="00DA1FF5">
        <w:rPr>
          <w:rFonts w:cstheme="minorHAnsi"/>
          <w:sz w:val="28"/>
          <w:szCs w:val="28"/>
        </w:rPr>
        <w:t>did it. . . . . .</w:t>
      </w:r>
    </w:p>
    <w:p w14:paraId="5282571D" w14:textId="6D54C953" w:rsidR="00392D6E" w:rsidRPr="00DA1FF5" w:rsidRDefault="00392D6E" w:rsidP="00B05158">
      <w:pPr>
        <w:tabs>
          <w:tab w:val="left" w:pos="720"/>
          <w:tab w:val="left" w:pos="2160"/>
          <w:tab w:val="left" w:pos="3600"/>
          <w:tab w:val="left" w:pos="4320"/>
        </w:tabs>
        <w:ind w:left="2160"/>
        <w:rPr>
          <w:rFonts w:cstheme="minorHAnsi"/>
          <w:sz w:val="28"/>
          <w:szCs w:val="28"/>
        </w:rPr>
      </w:pPr>
    </w:p>
    <w:p w14:paraId="68BC7487" w14:textId="551BFAD7" w:rsidR="00392D6E" w:rsidRPr="00DA1FF5" w:rsidRDefault="001A26D3" w:rsidP="00392D6E">
      <w:pPr>
        <w:tabs>
          <w:tab w:val="left" w:pos="720"/>
          <w:tab w:val="left" w:pos="2160"/>
          <w:tab w:val="left" w:pos="3600"/>
          <w:tab w:val="left" w:pos="4320"/>
        </w:tabs>
        <w:rPr>
          <w:rFonts w:cstheme="minorHAnsi"/>
          <w:b/>
          <w:bCs/>
          <w:i/>
          <w:iCs/>
          <w:sz w:val="28"/>
          <w:szCs w:val="28"/>
        </w:rPr>
      </w:pPr>
      <w:r w:rsidRPr="00DA1FF5">
        <w:rPr>
          <w:rFonts w:cstheme="minorHAnsi"/>
          <w:b/>
          <w:bCs/>
          <w:i/>
          <w:iCs/>
          <w:sz w:val="28"/>
          <w:szCs w:val="28"/>
        </w:rPr>
        <w:tab/>
      </w:r>
      <w:r w:rsidR="00392D6E" w:rsidRPr="00DA1FF5">
        <w:rPr>
          <w:rFonts w:cstheme="minorHAnsi"/>
          <w:b/>
          <w:bCs/>
          <w:i/>
          <w:iCs/>
          <w:sz w:val="28"/>
          <w:szCs w:val="28"/>
        </w:rPr>
        <w:t>WRETCHING AND THROW UP IN TRASH CAN SOUND</w:t>
      </w:r>
    </w:p>
    <w:p w14:paraId="6349358D" w14:textId="77777777" w:rsidR="00C54B35" w:rsidRPr="00DA1FF5" w:rsidRDefault="00C54B35" w:rsidP="00B05158">
      <w:pPr>
        <w:tabs>
          <w:tab w:val="left" w:pos="720"/>
          <w:tab w:val="left" w:pos="2160"/>
          <w:tab w:val="left" w:pos="3600"/>
          <w:tab w:val="left" w:pos="4320"/>
        </w:tabs>
        <w:ind w:left="2160"/>
        <w:rPr>
          <w:rFonts w:cstheme="minorHAnsi"/>
          <w:sz w:val="28"/>
          <w:szCs w:val="28"/>
        </w:rPr>
      </w:pPr>
    </w:p>
    <w:p w14:paraId="52152AF0" w14:textId="0C037EF2" w:rsidR="00C54B35" w:rsidRPr="00DA1FF5" w:rsidRDefault="00C54B35" w:rsidP="00CE0F17">
      <w:pPr>
        <w:tabs>
          <w:tab w:val="left" w:pos="720"/>
          <w:tab w:val="left" w:pos="2160"/>
          <w:tab w:val="left" w:pos="3600"/>
          <w:tab w:val="left" w:pos="4320"/>
        </w:tabs>
        <w:rPr>
          <w:rFonts w:cstheme="minorHAnsi"/>
          <w:sz w:val="28"/>
          <w:szCs w:val="28"/>
        </w:rPr>
      </w:pPr>
      <w:r w:rsidRPr="00DA1FF5">
        <w:rPr>
          <w:rFonts w:cstheme="minorHAnsi"/>
          <w:sz w:val="28"/>
          <w:szCs w:val="28"/>
        </w:rPr>
        <w:t>OUTRO MUSIC</w:t>
      </w:r>
    </w:p>
    <w:p w14:paraId="7D29B0B9" w14:textId="436DACDB" w:rsidR="00355EC1" w:rsidRPr="00DA1FF5" w:rsidRDefault="00355EC1" w:rsidP="00C54B35">
      <w:pPr>
        <w:tabs>
          <w:tab w:val="left" w:pos="720"/>
          <w:tab w:val="left" w:pos="2160"/>
          <w:tab w:val="left" w:pos="3600"/>
          <w:tab w:val="left" w:pos="4320"/>
        </w:tabs>
        <w:ind w:left="720"/>
        <w:rPr>
          <w:rFonts w:cstheme="minorHAnsi"/>
          <w:sz w:val="28"/>
          <w:szCs w:val="28"/>
        </w:rPr>
      </w:pPr>
    </w:p>
    <w:p w14:paraId="618D2CF1" w14:textId="367B0EA8" w:rsidR="00355EC1" w:rsidRPr="00DA1FF5" w:rsidRDefault="00355EC1" w:rsidP="00CE0F17">
      <w:pPr>
        <w:tabs>
          <w:tab w:val="left" w:pos="720"/>
          <w:tab w:val="left" w:pos="2160"/>
          <w:tab w:val="left" w:pos="3600"/>
          <w:tab w:val="left" w:pos="4320"/>
        </w:tabs>
        <w:rPr>
          <w:rFonts w:cstheme="minorHAnsi"/>
          <w:sz w:val="28"/>
          <w:szCs w:val="28"/>
        </w:rPr>
      </w:pPr>
      <w:r w:rsidRPr="00DA1FF5">
        <w:rPr>
          <w:rFonts w:cstheme="minorHAnsi"/>
          <w:sz w:val="28"/>
          <w:szCs w:val="28"/>
        </w:rPr>
        <w:t>EASTER EGG</w:t>
      </w:r>
    </w:p>
    <w:p w14:paraId="2E11A71A" w14:textId="76446A48" w:rsidR="00C54B35" w:rsidRPr="00DA1FF5" w:rsidRDefault="00C54B35" w:rsidP="00355EC1">
      <w:pPr>
        <w:tabs>
          <w:tab w:val="left" w:pos="720"/>
          <w:tab w:val="left" w:pos="2160"/>
          <w:tab w:val="left" w:pos="3600"/>
          <w:tab w:val="left" w:pos="4320"/>
        </w:tabs>
        <w:rPr>
          <w:rFonts w:cstheme="minorHAnsi"/>
          <w:sz w:val="28"/>
          <w:szCs w:val="28"/>
        </w:rPr>
      </w:pPr>
    </w:p>
    <w:p w14:paraId="39AE4431" w14:textId="63A0BBFC" w:rsidR="00C54B35" w:rsidRPr="00DA1FF5" w:rsidRDefault="00C54B35" w:rsidP="00C54B35">
      <w:pPr>
        <w:tabs>
          <w:tab w:val="left" w:pos="720"/>
          <w:tab w:val="left" w:pos="2160"/>
          <w:tab w:val="left" w:pos="3600"/>
          <w:tab w:val="left" w:pos="4320"/>
        </w:tabs>
        <w:ind w:left="720"/>
        <w:rPr>
          <w:rFonts w:cstheme="minorHAnsi"/>
          <w:b/>
          <w:bCs/>
          <w:i/>
          <w:iCs/>
          <w:sz w:val="28"/>
          <w:szCs w:val="28"/>
        </w:rPr>
      </w:pPr>
      <w:r w:rsidRPr="00DA1FF5">
        <w:rPr>
          <w:rFonts w:cstheme="minorHAnsi"/>
          <w:b/>
          <w:bCs/>
          <w:i/>
          <w:iCs/>
          <w:sz w:val="28"/>
          <w:szCs w:val="28"/>
        </w:rPr>
        <w:t xml:space="preserve">SOUND OF HEAVY WIND AND RAPID ACCELERATION AS THE LISTENER IS TAKEN THROUGH HEAVY AND BLOWING SNOW ACROSS THE ANTARTIC PLANES, THE WIND WHIPPING BY THE MIC AS WE TRAVEL </w:t>
      </w:r>
      <w:r w:rsidR="00161361" w:rsidRPr="00DA1FF5">
        <w:rPr>
          <w:rFonts w:cstheme="minorHAnsi"/>
          <w:b/>
          <w:bCs/>
          <w:i/>
          <w:iCs/>
          <w:sz w:val="28"/>
          <w:szCs w:val="28"/>
        </w:rPr>
        <w:t xml:space="preserve">SUPER SPEED </w:t>
      </w:r>
      <w:r w:rsidRPr="00DA1FF5">
        <w:rPr>
          <w:rFonts w:cstheme="minorHAnsi"/>
          <w:b/>
          <w:bCs/>
          <w:i/>
          <w:iCs/>
          <w:sz w:val="28"/>
          <w:szCs w:val="28"/>
        </w:rPr>
        <w:t xml:space="preserve">THROUGH SEVERAL MOUNTAIN PASSES AND STOP AT A LOW </w:t>
      </w:r>
      <w:r w:rsidR="007C4A0D" w:rsidRPr="00DA1FF5">
        <w:rPr>
          <w:rFonts w:cstheme="minorHAnsi"/>
          <w:b/>
          <w:bCs/>
          <w:i/>
          <w:iCs/>
          <w:sz w:val="28"/>
          <w:szCs w:val="28"/>
        </w:rPr>
        <w:t>ICE-COVERED</w:t>
      </w:r>
      <w:r w:rsidRPr="00DA1FF5">
        <w:rPr>
          <w:rFonts w:cstheme="minorHAnsi"/>
          <w:b/>
          <w:bCs/>
          <w:i/>
          <w:iCs/>
          <w:sz w:val="28"/>
          <w:szCs w:val="28"/>
        </w:rPr>
        <w:t xml:space="preserve"> VALLEY ON THE SIDE OF MT. MARKHAM. </w:t>
      </w:r>
    </w:p>
    <w:p w14:paraId="0153FF5F" w14:textId="0E78977D" w:rsidR="005F1B30" w:rsidRPr="00DA1FF5" w:rsidRDefault="005F1B30" w:rsidP="00C54B35">
      <w:pPr>
        <w:tabs>
          <w:tab w:val="left" w:pos="720"/>
          <w:tab w:val="left" w:pos="2160"/>
          <w:tab w:val="left" w:pos="3600"/>
          <w:tab w:val="left" w:pos="4320"/>
        </w:tabs>
        <w:ind w:left="720"/>
        <w:rPr>
          <w:rFonts w:cstheme="minorHAnsi"/>
          <w:sz w:val="28"/>
          <w:szCs w:val="28"/>
        </w:rPr>
      </w:pPr>
    </w:p>
    <w:p w14:paraId="43583DD3" w14:textId="59124F28" w:rsidR="005F1B30" w:rsidRPr="00DA1FF5" w:rsidRDefault="005F1B30" w:rsidP="00C54B35">
      <w:pPr>
        <w:tabs>
          <w:tab w:val="left" w:pos="720"/>
          <w:tab w:val="left" w:pos="2160"/>
          <w:tab w:val="left" w:pos="3600"/>
          <w:tab w:val="left" w:pos="4320"/>
        </w:tabs>
        <w:ind w:left="720"/>
        <w:rPr>
          <w:rFonts w:cstheme="minorHAnsi"/>
          <w:sz w:val="28"/>
          <w:szCs w:val="28"/>
        </w:rPr>
      </w:pPr>
      <w:r w:rsidRPr="00DA1FF5">
        <w:rPr>
          <w:rFonts w:cstheme="minorHAnsi"/>
          <w:sz w:val="28"/>
          <w:szCs w:val="28"/>
        </w:rPr>
        <w:tab/>
      </w:r>
      <w:r w:rsidRPr="00DA1FF5">
        <w:rPr>
          <w:rFonts w:cstheme="minorHAnsi"/>
          <w:sz w:val="28"/>
          <w:szCs w:val="28"/>
        </w:rPr>
        <w:tab/>
      </w:r>
      <w:r w:rsidR="00A71344" w:rsidRPr="00DA1FF5">
        <w:rPr>
          <w:rFonts w:cstheme="minorHAnsi"/>
          <w:sz w:val="28"/>
          <w:szCs w:val="28"/>
        </w:rPr>
        <w:tab/>
        <w:t>CAPTAIN TREAGER</w:t>
      </w:r>
    </w:p>
    <w:p w14:paraId="4F87B9B3" w14:textId="3CE8D47B" w:rsidR="005F1B30" w:rsidRPr="00DA1FF5" w:rsidRDefault="005F1B30" w:rsidP="005F1B30">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Without equipment, I can’t say for sure if it’s broken, but at a minimum I can say your leg is sprained, </w:t>
      </w:r>
      <w:r w:rsidR="00EF6939" w:rsidRPr="00DA1FF5">
        <w:rPr>
          <w:rFonts w:cstheme="minorHAnsi"/>
          <w:sz w:val="28"/>
          <w:szCs w:val="28"/>
        </w:rPr>
        <w:t>I think the emergency kit in the plane made it. . .</w:t>
      </w:r>
      <w:r w:rsidR="00275821" w:rsidRPr="00DA1FF5">
        <w:rPr>
          <w:rFonts w:cstheme="minorHAnsi"/>
          <w:sz w:val="28"/>
          <w:szCs w:val="28"/>
        </w:rPr>
        <w:t>should have Doctor Timms look this over when she gets back. She out searching for more supplies form the debris field. You h</w:t>
      </w:r>
      <w:r w:rsidR="00EF6939" w:rsidRPr="00DA1FF5">
        <w:rPr>
          <w:rFonts w:cstheme="minorHAnsi"/>
          <w:sz w:val="28"/>
          <w:szCs w:val="28"/>
        </w:rPr>
        <w:t>ang tight, let me check</w:t>
      </w:r>
      <w:r w:rsidR="00161361" w:rsidRPr="00DA1FF5">
        <w:rPr>
          <w:rFonts w:cstheme="minorHAnsi"/>
          <w:sz w:val="28"/>
          <w:szCs w:val="28"/>
        </w:rPr>
        <w:t xml:space="preserve"> and I’ll get a splint put together</w:t>
      </w:r>
      <w:r w:rsidRPr="00DA1FF5">
        <w:rPr>
          <w:rFonts w:cstheme="minorHAnsi"/>
          <w:sz w:val="28"/>
          <w:szCs w:val="28"/>
        </w:rPr>
        <w:t xml:space="preserve">. </w:t>
      </w:r>
    </w:p>
    <w:p w14:paraId="2315847C" w14:textId="77777777" w:rsidR="005F1B30" w:rsidRPr="00DA1FF5" w:rsidRDefault="005F1B30" w:rsidP="00CE0F17">
      <w:pPr>
        <w:tabs>
          <w:tab w:val="left" w:pos="720"/>
          <w:tab w:val="left" w:pos="2160"/>
          <w:tab w:val="left" w:pos="3600"/>
          <w:tab w:val="left" w:pos="4320"/>
        </w:tabs>
        <w:rPr>
          <w:rFonts w:cstheme="minorHAnsi"/>
          <w:sz w:val="28"/>
          <w:szCs w:val="28"/>
        </w:rPr>
      </w:pPr>
    </w:p>
    <w:p w14:paraId="5CD0A2CF" w14:textId="0BDA79FA" w:rsidR="005F1B30" w:rsidRPr="00DA1FF5" w:rsidRDefault="005F1B30" w:rsidP="005F1B30">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r>
      <w:r w:rsidR="00161361" w:rsidRPr="00DA1FF5">
        <w:rPr>
          <w:rFonts w:cstheme="minorHAnsi"/>
          <w:sz w:val="28"/>
          <w:szCs w:val="28"/>
        </w:rPr>
        <w:t xml:space="preserve">FIREFIGHTER </w:t>
      </w:r>
      <w:r w:rsidRPr="00DA1FF5">
        <w:rPr>
          <w:rFonts w:cstheme="minorHAnsi"/>
          <w:sz w:val="28"/>
          <w:szCs w:val="28"/>
        </w:rPr>
        <w:t>FRED</w:t>
      </w:r>
    </w:p>
    <w:p w14:paraId="4939D89F" w14:textId="797CF356" w:rsidR="005F1B30" w:rsidRPr="00DA1FF5" w:rsidRDefault="005F1B30" w:rsidP="005F1B30">
      <w:pPr>
        <w:tabs>
          <w:tab w:val="left" w:pos="720"/>
          <w:tab w:val="left" w:pos="2160"/>
          <w:tab w:val="left" w:pos="3600"/>
          <w:tab w:val="left" w:pos="4320"/>
        </w:tabs>
        <w:ind w:left="2160"/>
        <w:rPr>
          <w:rFonts w:cstheme="minorHAnsi"/>
          <w:b/>
          <w:bCs/>
          <w:sz w:val="28"/>
          <w:szCs w:val="28"/>
        </w:rPr>
      </w:pPr>
      <w:r w:rsidRPr="00DA1FF5">
        <w:rPr>
          <w:rFonts w:cstheme="minorHAnsi"/>
          <w:sz w:val="28"/>
          <w:szCs w:val="28"/>
        </w:rPr>
        <w:t xml:space="preserve">Fantastic! Just FUCK’N AWESOME! We crashed, have almost no food, dude </w:t>
      </w:r>
      <w:r w:rsidR="00161361" w:rsidRPr="00DA1FF5">
        <w:rPr>
          <w:rFonts w:cstheme="minorHAnsi"/>
          <w:sz w:val="28"/>
          <w:szCs w:val="28"/>
        </w:rPr>
        <w:t xml:space="preserve">here </w:t>
      </w:r>
      <w:r w:rsidRPr="00DA1FF5">
        <w:rPr>
          <w:rFonts w:cstheme="minorHAnsi"/>
          <w:sz w:val="28"/>
          <w:szCs w:val="28"/>
        </w:rPr>
        <w:t>got a bum leg, the black box radio emergency thing-ma-bob shit the bed and doesn’t work, nobody knows w</w:t>
      </w:r>
      <w:r w:rsidR="00161361" w:rsidRPr="00DA1FF5">
        <w:rPr>
          <w:rFonts w:cstheme="minorHAnsi"/>
          <w:sz w:val="28"/>
          <w:szCs w:val="28"/>
        </w:rPr>
        <w:t>h</w:t>
      </w:r>
      <w:r w:rsidRPr="00DA1FF5">
        <w:rPr>
          <w:rFonts w:cstheme="minorHAnsi"/>
          <w:sz w:val="28"/>
          <w:szCs w:val="28"/>
        </w:rPr>
        <w:t xml:space="preserve">ere we are! We’re stuck with a psycho killing, Moe Howard lookin punk in the middle of Antarctica and. . .oh yeah! </w:t>
      </w:r>
      <w:r w:rsidRPr="00DA1FF5">
        <w:rPr>
          <w:rFonts w:cstheme="minorHAnsi"/>
          <w:b/>
          <w:bCs/>
          <w:sz w:val="28"/>
          <w:szCs w:val="28"/>
        </w:rPr>
        <w:t xml:space="preserve">I’M MISSING THE FINAL GAMES OF THE BREWINS FUCKING SEASON! </w:t>
      </w:r>
    </w:p>
    <w:p w14:paraId="7D5D1745" w14:textId="7752C064" w:rsidR="005F1B30" w:rsidRPr="00DA1FF5" w:rsidRDefault="005F1B30" w:rsidP="00C54B35">
      <w:pPr>
        <w:tabs>
          <w:tab w:val="left" w:pos="720"/>
          <w:tab w:val="left" w:pos="2160"/>
          <w:tab w:val="left" w:pos="3600"/>
          <w:tab w:val="left" w:pos="4320"/>
        </w:tabs>
        <w:ind w:left="720"/>
        <w:rPr>
          <w:rFonts w:cstheme="minorHAnsi"/>
          <w:sz w:val="28"/>
          <w:szCs w:val="28"/>
        </w:rPr>
      </w:pPr>
    </w:p>
    <w:p w14:paraId="3CABAA66" w14:textId="7731E50F" w:rsidR="005F1B30" w:rsidRPr="00DA1FF5" w:rsidRDefault="005F1B30" w:rsidP="00C54B35">
      <w:pPr>
        <w:tabs>
          <w:tab w:val="left" w:pos="720"/>
          <w:tab w:val="left" w:pos="2160"/>
          <w:tab w:val="left" w:pos="3600"/>
          <w:tab w:val="left" w:pos="4320"/>
        </w:tabs>
        <w:ind w:left="720"/>
        <w:rPr>
          <w:rFonts w:cstheme="minorHAnsi"/>
          <w:sz w:val="28"/>
          <w:szCs w:val="28"/>
        </w:rPr>
      </w:pPr>
      <w:r w:rsidRPr="00DA1FF5">
        <w:rPr>
          <w:rFonts w:cstheme="minorHAnsi"/>
          <w:sz w:val="28"/>
          <w:szCs w:val="28"/>
        </w:rPr>
        <w:tab/>
      </w:r>
      <w:r w:rsidRPr="00DA1FF5">
        <w:rPr>
          <w:rFonts w:cstheme="minorHAnsi"/>
          <w:sz w:val="28"/>
          <w:szCs w:val="28"/>
        </w:rPr>
        <w:tab/>
      </w:r>
      <w:r w:rsidR="00EF6939" w:rsidRPr="00DA1FF5">
        <w:rPr>
          <w:rFonts w:cstheme="minorHAnsi"/>
          <w:sz w:val="28"/>
          <w:szCs w:val="28"/>
        </w:rPr>
        <w:tab/>
        <w:t>JOSH</w:t>
      </w:r>
    </w:p>
    <w:p w14:paraId="502D7140" w14:textId="3079125F" w:rsidR="00EF6939" w:rsidRPr="00DA1FF5" w:rsidRDefault="00EF6939"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You seriously have a way with word</w:t>
      </w:r>
      <w:r w:rsidR="00FE5DFD" w:rsidRPr="00DA1FF5">
        <w:rPr>
          <w:rFonts w:cstheme="minorHAnsi"/>
          <w:sz w:val="28"/>
          <w:szCs w:val="28"/>
        </w:rPr>
        <w:t>s</w:t>
      </w:r>
      <w:r w:rsidRPr="00DA1FF5">
        <w:rPr>
          <w:rFonts w:cstheme="minorHAnsi"/>
          <w:sz w:val="28"/>
          <w:szCs w:val="28"/>
        </w:rPr>
        <w:t xml:space="preserve"> don’t you Fredrick?</w:t>
      </w:r>
    </w:p>
    <w:p w14:paraId="2BD79216" w14:textId="04040A37" w:rsidR="003F51EF" w:rsidRPr="00DA1FF5" w:rsidRDefault="003F51EF" w:rsidP="00EF6939">
      <w:pPr>
        <w:tabs>
          <w:tab w:val="left" w:pos="720"/>
          <w:tab w:val="left" w:pos="2160"/>
          <w:tab w:val="left" w:pos="3600"/>
          <w:tab w:val="left" w:pos="4320"/>
        </w:tabs>
        <w:ind w:left="2160"/>
        <w:rPr>
          <w:rFonts w:cstheme="minorHAnsi"/>
          <w:sz w:val="28"/>
          <w:szCs w:val="28"/>
        </w:rPr>
      </w:pPr>
    </w:p>
    <w:p w14:paraId="2A08A1D9" w14:textId="14A735D3" w:rsidR="00E9155B" w:rsidRPr="00DA1FF5" w:rsidRDefault="00E9155B" w:rsidP="00EF6939">
      <w:pPr>
        <w:tabs>
          <w:tab w:val="left" w:pos="720"/>
          <w:tab w:val="left" w:pos="2160"/>
          <w:tab w:val="left" w:pos="3600"/>
          <w:tab w:val="left" w:pos="4320"/>
        </w:tabs>
        <w:ind w:left="2160"/>
        <w:rPr>
          <w:rFonts w:cstheme="minorHAnsi"/>
          <w:sz w:val="28"/>
          <w:szCs w:val="28"/>
        </w:rPr>
      </w:pPr>
    </w:p>
    <w:p w14:paraId="6DC8A555" w14:textId="457BAB3C" w:rsidR="00A71344" w:rsidRPr="00DA1FF5" w:rsidRDefault="00A71344" w:rsidP="00EF6939">
      <w:pPr>
        <w:tabs>
          <w:tab w:val="left" w:pos="720"/>
          <w:tab w:val="left" w:pos="2160"/>
          <w:tab w:val="left" w:pos="3600"/>
          <w:tab w:val="left" w:pos="4320"/>
        </w:tabs>
        <w:ind w:left="2160"/>
        <w:rPr>
          <w:rFonts w:cstheme="minorHAnsi"/>
          <w:sz w:val="28"/>
          <w:szCs w:val="28"/>
        </w:rPr>
      </w:pPr>
    </w:p>
    <w:p w14:paraId="3464F24B" w14:textId="77777777" w:rsidR="00A71344" w:rsidRPr="00DA1FF5" w:rsidRDefault="00A71344" w:rsidP="00EF6939">
      <w:pPr>
        <w:tabs>
          <w:tab w:val="left" w:pos="720"/>
          <w:tab w:val="left" w:pos="2160"/>
          <w:tab w:val="left" w:pos="3600"/>
          <w:tab w:val="left" w:pos="4320"/>
        </w:tabs>
        <w:ind w:left="2160"/>
        <w:rPr>
          <w:rFonts w:cstheme="minorHAnsi"/>
          <w:sz w:val="28"/>
          <w:szCs w:val="28"/>
        </w:rPr>
      </w:pPr>
    </w:p>
    <w:p w14:paraId="52FED94E" w14:textId="084F75A8"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r>
      <w:r w:rsidR="00161361" w:rsidRPr="00DA1FF5">
        <w:rPr>
          <w:rFonts w:cstheme="minorHAnsi"/>
          <w:sz w:val="28"/>
          <w:szCs w:val="28"/>
        </w:rPr>
        <w:t>FIREFIGHTER FRED</w:t>
      </w:r>
    </w:p>
    <w:p w14:paraId="047B5C07" w14:textId="0B39D662"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You wanna go</w:t>
      </w:r>
      <w:r w:rsidR="009E39BA" w:rsidRPr="00DA1FF5">
        <w:rPr>
          <w:rFonts w:cstheme="minorHAnsi"/>
          <w:sz w:val="28"/>
          <w:szCs w:val="28"/>
        </w:rPr>
        <w:t>,</w:t>
      </w:r>
      <w:r w:rsidRPr="00DA1FF5">
        <w:rPr>
          <w:rFonts w:cstheme="minorHAnsi"/>
          <w:sz w:val="28"/>
          <w:szCs w:val="28"/>
        </w:rPr>
        <w:t xml:space="preserve"> Ted Bundy? </w:t>
      </w:r>
      <w:r w:rsidR="00161361" w:rsidRPr="00DA1FF5">
        <w:rPr>
          <w:rFonts w:cstheme="minorHAnsi"/>
          <w:sz w:val="28"/>
          <w:szCs w:val="28"/>
        </w:rPr>
        <w:t xml:space="preserve">You wanna go? </w:t>
      </w:r>
      <w:r w:rsidRPr="00DA1FF5">
        <w:rPr>
          <w:rFonts w:cstheme="minorHAnsi"/>
          <w:sz w:val="28"/>
          <w:szCs w:val="28"/>
        </w:rPr>
        <w:t xml:space="preserve">Your punk-ass don’t scare </w:t>
      </w:r>
      <w:r w:rsidR="005A56E6" w:rsidRPr="00DA1FF5">
        <w:rPr>
          <w:rFonts w:cstheme="minorHAnsi"/>
          <w:sz w:val="28"/>
          <w:szCs w:val="28"/>
        </w:rPr>
        <w:t>me,</w:t>
      </w:r>
      <w:r w:rsidRPr="00DA1FF5">
        <w:rPr>
          <w:rFonts w:cstheme="minorHAnsi"/>
          <w:sz w:val="28"/>
          <w:szCs w:val="28"/>
        </w:rPr>
        <w:t xml:space="preserve"> and I’ll knock that smirk off your murdering </w:t>
      </w:r>
      <w:r w:rsidR="009E39BA" w:rsidRPr="00DA1FF5">
        <w:rPr>
          <w:rFonts w:cstheme="minorHAnsi"/>
          <w:sz w:val="28"/>
          <w:szCs w:val="28"/>
        </w:rPr>
        <w:t>face</w:t>
      </w:r>
      <w:r w:rsidRPr="00DA1FF5">
        <w:rPr>
          <w:rFonts w:cstheme="minorHAnsi"/>
          <w:sz w:val="28"/>
          <w:szCs w:val="28"/>
        </w:rPr>
        <w:t xml:space="preserve">. </w:t>
      </w:r>
    </w:p>
    <w:p w14:paraId="3B130F88" w14:textId="77777777" w:rsidR="00F83F18" w:rsidRPr="00DA1FF5" w:rsidRDefault="00F83F18" w:rsidP="00EF6939">
      <w:pPr>
        <w:tabs>
          <w:tab w:val="left" w:pos="720"/>
          <w:tab w:val="left" w:pos="2160"/>
          <w:tab w:val="left" w:pos="3600"/>
          <w:tab w:val="left" w:pos="4320"/>
        </w:tabs>
        <w:ind w:left="2160"/>
        <w:rPr>
          <w:rFonts w:cstheme="minorHAnsi"/>
          <w:sz w:val="28"/>
          <w:szCs w:val="28"/>
        </w:rPr>
      </w:pPr>
    </w:p>
    <w:p w14:paraId="3064C269" w14:textId="0E68D368"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JOSH</w:t>
      </w:r>
    </w:p>
    <w:p w14:paraId="6682FF2A" w14:textId="379DFDAD"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Oh </w:t>
      </w:r>
      <w:r w:rsidR="009E39BA" w:rsidRPr="00DA1FF5">
        <w:rPr>
          <w:rFonts w:cstheme="minorHAnsi"/>
          <w:sz w:val="28"/>
          <w:szCs w:val="28"/>
        </w:rPr>
        <w:t>touché</w:t>
      </w:r>
      <w:r w:rsidRPr="00DA1FF5">
        <w:rPr>
          <w:rFonts w:cstheme="minorHAnsi"/>
          <w:sz w:val="28"/>
          <w:szCs w:val="28"/>
        </w:rPr>
        <w:t xml:space="preserve">! I should be afraid. . .of a man with the glass jaw that Rodney one-punched out.  </w:t>
      </w:r>
    </w:p>
    <w:p w14:paraId="57D13416" w14:textId="0FC80AA9" w:rsidR="003F51EF" w:rsidRPr="00DA1FF5" w:rsidRDefault="003F51EF" w:rsidP="00EF6939">
      <w:pPr>
        <w:tabs>
          <w:tab w:val="left" w:pos="720"/>
          <w:tab w:val="left" w:pos="2160"/>
          <w:tab w:val="left" w:pos="3600"/>
          <w:tab w:val="left" w:pos="4320"/>
        </w:tabs>
        <w:ind w:left="2160"/>
        <w:rPr>
          <w:rFonts w:cstheme="minorHAnsi"/>
          <w:sz w:val="28"/>
          <w:szCs w:val="28"/>
        </w:rPr>
      </w:pPr>
    </w:p>
    <w:p w14:paraId="084DA0A2" w14:textId="105F9B7D"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r>
      <w:r w:rsidR="00161361" w:rsidRPr="00DA1FF5">
        <w:rPr>
          <w:rFonts w:cstheme="minorHAnsi"/>
          <w:sz w:val="28"/>
          <w:szCs w:val="28"/>
        </w:rPr>
        <w:t>FIREFIGHTER FRED</w:t>
      </w:r>
    </w:p>
    <w:p w14:paraId="6BFA62E8" w14:textId="48E2C479"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Fuck This</w:t>
      </w:r>
      <w:r w:rsidR="00A54443" w:rsidRPr="00DA1FF5">
        <w:rPr>
          <w:rFonts w:cstheme="minorHAnsi"/>
          <w:sz w:val="28"/>
          <w:szCs w:val="28"/>
        </w:rPr>
        <w:t>!</w:t>
      </w:r>
      <w:r w:rsidRPr="00DA1FF5">
        <w:rPr>
          <w:rFonts w:cstheme="minorHAnsi"/>
          <w:sz w:val="28"/>
          <w:szCs w:val="28"/>
        </w:rPr>
        <w:t xml:space="preserve"> </w:t>
      </w:r>
      <w:r w:rsidR="00A54443" w:rsidRPr="00DA1FF5">
        <w:rPr>
          <w:rFonts w:cstheme="minorHAnsi"/>
          <w:sz w:val="28"/>
          <w:szCs w:val="28"/>
        </w:rPr>
        <w:t>Y</w:t>
      </w:r>
      <w:r w:rsidRPr="00DA1FF5">
        <w:rPr>
          <w:rFonts w:cstheme="minorHAnsi"/>
          <w:sz w:val="28"/>
          <w:szCs w:val="28"/>
        </w:rPr>
        <w:t xml:space="preserve">ou’re </w:t>
      </w:r>
      <w:r w:rsidRPr="00DA1FF5">
        <w:rPr>
          <w:rFonts w:cstheme="minorHAnsi"/>
          <w:b/>
          <w:bCs/>
          <w:sz w:val="28"/>
          <w:szCs w:val="28"/>
        </w:rPr>
        <w:t>DEAD</w:t>
      </w:r>
      <w:r w:rsidRPr="00DA1FF5">
        <w:rPr>
          <w:rFonts w:cstheme="minorHAnsi"/>
          <w:sz w:val="28"/>
          <w:szCs w:val="28"/>
        </w:rPr>
        <w:t xml:space="preserve"> you little. . .</w:t>
      </w:r>
    </w:p>
    <w:p w14:paraId="3642E7AB" w14:textId="3FBE6B7B" w:rsidR="003F51EF" w:rsidRPr="00DA1FF5" w:rsidRDefault="003F51EF" w:rsidP="00EF6939">
      <w:pPr>
        <w:tabs>
          <w:tab w:val="left" w:pos="720"/>
          <w:tab w:val="left" w:pos="2160"/>
          <w:tab w:val="left" w:pos="3600"/>
          <w:tab w:val="left" w:pos="4320"/>
        </w:tabs>
        <w:ind w:left="2160"/>
        <w:rPr>
          <w:rFonts w:cstheme="minorHAnsi"/>
          <w:sz w:val="28"/>
          <w:szCs w:val="28"/>
        </w:rPr>
      </w:pPr>
    </w:p>
    <w:p w14:paraId="072E17CB" w14:textId="5A137545"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BASS</w:t>
      </w:r>
    </w:p>
    <w:p w14:paraId="3786AF82" w14:textId="7821555B" w:rsidR="003F51EF" w:rsidRPr="00DA1FF5" w:rsidRDefault="003F51EF" w:rsidP="00EF6939">
      <w:pPr>
        <w:tabs>
          <w:tab w:val="left" w:pos="720"/>
          <w:tab w:val="left" w:pos="2160"/>
          <w:tab w:val="left" w:pos="3600"/>
          <w:tab w:val="left" w:pos="4320"/>
        </w:tabs>
        <w:ind w:left="2160"/>
        <w:rPr>
          <w:rFonts w:cstheme="minorHAnsi"/>
          <w:sz w:val="28"/>
          <w:szCs w:val="28"/>
        </w:rPr>
      </w:pPr>
      <w:r w:rsidRPr="00DA1FF5">
        <w:rPr>
          <w:rFonts w:cstheme="minorHAnsi"/>
          <w:b/>
          <w:bCs/>
          <w:sz w:val="28"/>
          <w:szCs w:val="28"/>
        </w:rPr>
        <w:t>KNOCK IT OFF</w:t>
      </w:r>
      <w:r w:rsidR="00415448" w:rsidRPr="00DA1FF5">
        <w:rPr>
          <w:rFonts w:cstheme="minorHAnsi"/>
          <w:b/>
          <w:bCs/>
          <w:sz w:val="28"/>
          <w:szCs w:val="28"/>
        </w:rPr>
        <w:t xml:space="preserve">! </w:t>
      </w:r>
      <w:r w:rsidRPr="00DA1FF5">
        <w:rPr>
          <w:rFonts w:cstheme="minorHAnsi"/>
          <w:b/>
          <w:bCs/>
          <w:sz w:val="28"/>
          <w:szCs w:val="28"/>
        </w:rPr>
        <w:t>BOTH OF YOU!</w:t>
      </w:r>
      <w:r w:rsidRPr="00DA1FF5">
        <w:rPr>
          <w:rFonts w:cstheme="minorHAnsi"/>
          <w:sz w:val="28"/>
          <w:szCs w:val="28"/>
        </w:rPr>
        <w:t xml:space="preserve">  </w:t>
      </w:r>
      <w:r w:rsidR="005744BD" w:rsidRPr="00DA1FF5">
        <w:rPr>
          <w:rFonts w:cstheme="minorHAnsi"/>
          <w:sz w:val="28"/>
          <w:szCs w:val="28"/>
        </w:rPr>
        <w:t>First, yes what you said about our situation is right.  But we just survived a plane crash, the plane splitting in two and other than my leg, nobody died. . .hell, nobody even got a scratch, except me.  I’d call that a win!  Second: We’re getting out of here.  All of us. We’re going to need all six of us to pull together</w:t>
      </w:r>
      <w:r w:rsidR="00161361" w:rsidRPr="00DA1FF5">
        <w:rPr>
          <w:rFonts w:cstheme="minorHAnsi"/>
          <w:sz w:val="28"/>
          <w:szCs w:val="28"/>
        </w:rPr>
        <w:t xml:space="preserve">. </w:t>
      </w:r>
      <w:r w:rsidR="005744BD" w:rsidRPr="00DA1FF5">
        <w:rPr>
          <w:rFonts w:cstheme="minorHAnsi"/>
          <w:sz w:val="28"/>
          <w:szCs w:val="28"/>
        </w:rPr>
        <w:t xml:space="preserve"> </w:t>
      </w:r>
      <w:r w:rsidR="00161361" w:rsidRPr="00DA1FF5">
        <w:rPr>
          <w:rFonts w:cstheme="minorHAnsi"/>
          <w:sz w:val="28"/>
          <w:szCs w:val="28"/>
        </w:rPr>
        <w:t>W</w:t>
      </w:r>
      <w:r w:rsidR="005744BD" w:rsidRPr="00DA1FF5">
        <w:rPr>
          <w:rFonts w:cstheme="minorHAnsi"/>
          <w:sz w:val="28"/>
          <w:szCs w:val="28"/>
        </w:rPr>
        <w:t xml:space="preserve">e can keep that fire going with the pallets and debris from the crash for weeks.  Food. . .we can ration.  </w:t>
      </w:r>
      <w:r w:rsidR="00161361" w:rsidRPr="00DA1FF5">
        <w:rPr>
          <w:rFonts w:cstheme="minorHAnsi"/>
          <w:sz w:val="28"/>
          <w:szCs w:val="28"/>
        </w:rPr>
        <w:t xml:space="preserve">Water we can get from melted ice and snow. We have shelter with the debris, fire, we’re not as worse off as we could be! </w:t>
      </w:r>
    </w:p>
    <w:p w14:paraId="22915CC1" w14:textId="3DA025D0" w:rsidR="005744BD" w:rsidRPr="00DA1FF5" w:rsidRDefault="005744BD" w:rsidP="00EF6939">
      <w:pPr>
        <w:tabs>
          <w:tab w:val="left" w:pos="720"/>
          <w:tab w:val="left" w:pos="2160"/>
          <w:tab w:val="left" w:pos="3600"/>
          <w:tab w:val="left" w:pos="4320"/>
        </w:tabs>
        <w:ind w:left="2160"/>
        <w:rPr>
          <w:rFonts w:cstheme="minorHAnsi"/>
          <w:sz w:val="28"/>
          <w:szCs w:val="28"/>
        </w:rPr>
      </w:pPr>
    </w:p>
    <w:p w14:paraId="43D78443" w14:textId="48FA21DA" w:rsidR="005744BD" w:rsidRPr="00DA1FF5" w:rsidRDefault="005744BD"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CAPTAIN</w:t>
      </w:r>
    </w:p>
    <w:p w14:paraId="3EF19597" w14:textId="3F16E4C7" w:rsidR="005744BD" w:rsidRPr="00DA1FF5" w:rsidRDefault="005744BD"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Fire</w:t>
      </w:r>
      <w:r w:rsidR="00415448" w:rsidRPr="00DA1FF5">
        <w:rPr>
          <w:rFonts w:cstheme="minorHAnsi"/>
          <w:sz w:val="28"/>
          <w:szCs w:val="28"/>
        </w:rPr>
        <w:t xml:space="preserve"> i</w:t>
      </w:r>
      <w:r w:rsidRPr="00DA1FF5">
        <w:rPr>
          <w:rFonts w:cstheme="minorHAnsi"/>
          <w:sz w:val="28"/>
          <w:szCs w:val="28"/>
        </w:rPr>
        <w:t xml:space="preserve">s dying down, I’ll </w:t>
      </w:r>
      <w:r w:rsidR="009E39BA" w:rsidRPr="00DA1FF5">
        <w:rPr>
          <w:rFonts w:cstheme="minorHAnsi"/>
          <w:sz w:val="28"/>
          <w:szCs w:val="28"/>
        </w:rPr>
        <w:t>build her back up</w:t>
      </w:r>
      <w:r w:rsidRPr="00DA1FF5">
        <w:rPr>
          <w:rFonts w:cstheme="minorHAnsi"/>
          <w:sz w:val="28"/>
          <w:szCs w:val="28"/>
        </w:rPr>
        <w:t xml:space="preserve"> it. </w:t>
      </w:r>
    </w:p>
    <w:p w14:paraId="313260BB" w14:textId="74B5A59F" w:rsidR="005744BD" w:rsidRPr="00DA1FF5" w:rsidRDefault="005744BD" w:rsidP="00EF6939">
      <w:pPr>
        <w:tabs>
          <w:tab w:val="left" w:pos="720"/>
          <w:tab w:val="left" w:pos="2160"/>
          <w:tab w:val="left" w:pos="3600"/>
          <w:tab w:val="left" w:pos="4320"/>
        </w:tabs>
        <w:ind w:left="2160"/>
        <w:rPr>
          <w:rFonts w:cstheme="minorHAnsi"/>
          <w:sz w:val="28"/>
          <w:szCs w:val="28"/>
        </w:rPr>
      </w:pPr>
    </w:p>
    <w:p w14:paraId="779FADBC" w14:textId="60D32B91" w:rsidR="005744BD" w:rsidRPr="00DA1FF5" w:rsidRDefault="005744BD"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ab/>
      </w:r>
      <w:r w:rsidRPr="00DA1FF5">
        <w:rPr>
          <w:rFonts w:cstheme="minorHAnsi"/>
          <w:sz w:val="28"/>
          <w:szCs w:val="28"/>
        </w:rPr>
        <w:tab/>
        <w:t>BASS</w:t>
      </w:r>
    </w:p>
    <w:p w14:paraId="203B3384" w14:textId="5B9B5AFA" w:rsidR="005744BD" w:rsidRPr="00DA1FF5" w:rsidRDefault="005744BD" w:rsidP="00EF6939">
      <w:pPr>
        <w:tabs>
          <w:tab w:val="left" w:pos="720"/>
          <w:tab w:val="left" w:pos="2160"/>
          <w:tab w:val="left" w:pos="3600"/>
          <w:tab w:val="left" w:pos="4320"/>
        </w:tabs>
        <w:ind w:left="2160"/>
        <w:rPr>
          <w:rFonts w:cstheme="minorHAnsi"/>
          <w:sz w:val="28"/>
          <w:szCs w:val="28"/>
        </w:rPr>
      </w:pPr>
      <w:r w:rsidRPr="00DA1FF5">
        <w:rPr>
          <w:rFonts w:cstheme="minorHAnsi"/>
          <w:sz w:val="28"/>
          <w:szCs w:val="28"/>
        </w:rPr>
        <w:t xml:space="preserve">Finally, nobody gives up. We </w:t>
      </w:r>
      <w:r w:rsidR="00355EC1" w:rsidRPr="00DA1FF5">
        <w:rPr>
          <w:rFonts w:cstheme="minorHAnsi"/>
          <w:sz w:val="28"/>
          <w:szCs w:val="28"/>
        </w:rPr>
        <w:t xml:space="preserve">pitch in, we stay </w:t>
      </w:r>
      <w:r w:rsidR="005A56E6" w:rsidRPr="00DA1FF5">
        <w:rPr>
          <w:rFonts w:cstheme="minorHAnsi"/>
          <w:sz w:val="28"/>
          <w:szCs w:val="28"/>
        </w:rPr>
        <w:t>alive,</w:t>
      </w:r>
      <w:r w:rsidR="00355EC1" w:rsidRPr="00DA1FF5">
        <w:rPr>
          <w:rFonts w:cstheme="minorHAnsi"/>
          <w:sz w:val="28"/>
          <w:szCs w:val="28"/>
        </w:rPr>
        <w:t xml:space="preserve"> and we’ll be back on the way to McMurdo before we know it.  </w:t>
      </w:r>
      <w:r w:rsidR="009E39BA" w:rsidRPr="00DA1FF5">
        <w:rPr>
          <w:rFonts w:cstheme="minorHAnsi"/>
          <w:sz w:val="28"/>
          <w:szCs w:val="28"/>
        </w:rPr>
        <w:t xml:space="preserve">Nobody quits! </w:t>
      </w:r>
    </w:p>
    <w:p w14:paraId="226433CD" w14:textId="78260DF0" w:rsidR="005744BD" w:rsidRPr="00DA1FF5" w:rsidRDefault="005744BD" w:rsidP="00EF6939">
      <w:pPr>
        <w:tabs>
          <w:tab w:val="left" w:pos="720"/>
          <w:tab w:val="left" w:pos="2160"/>
          <w:tab w:val="left" w:pos="3600"/>
          <w:tab w:val="left" w:pos="4320"/>
        </w:tabs>
        <w:ind w:left="2160"/>
        <w:rPr>
          <w:rFonts w:cstheme="minorHAnsi"/>
          <w:sz w:val="28"/>
          <w:szCs w:val="28"/>
        </w:rPr>
      </w:pPr>
    </w:p>
    <w:p w14:paraId="66F1B6D5" w14:textId="4A46B53F" w:rsidR="00161361" w:rsidRPr="00CE0F17" w:rsidRDefault="00161361" w:rsidP="00161361">
      <w:pPr>
        <w:tabs>
          <w:tab w:val="left" w:pos="720"/>
          <w:tab w:val="left" w:pos="2160"/>
          <w:tab w:val="left" w:pos="3600"/>
          <w:tab w:val="left" w:pos="4320"/>
        </w:tabs>
        <w:ind w:left="90"/>
        <w:rPr>
          <w:rFonts w:cstheme="minorHAnsi"/>
          <w:b/>
          <w:bCs/>
          <w:sz w:val="28"/>
          <w:szCs w:val="28"/>
        </w:rPr>
      </w:pPr>
      <w:r w:rsidRPr="00DA1FF5">
        <w:rPr>
          <w:rFonts w:cstheme="minorHAnsi"/>
          <w:b/>
          <w:bCs/>
          <w:sz w:val="28"/>
          <w:szCs w:val="28"/>
        </w:rPr>
        <w:t>BMB PRODUCTION TAG</w:t>
      </w:r>
    </w:p>
    <w:sectPr w:rsidR="00161361" w:rsidRPr="00CE0F17" w:rsidSect="00C8659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A944A" w14:textId="77777777" w:rsidR="008A035A" w:rsidRDefault="008A035A" w:rsidP="00E43C23">
      <w:r>
        <w:separator/>
      </w:r>
    </w:p>
  </w:endnote>
  <w:endnote w:type="continuationSeparator" w:id="0">
    <w:p w14:paraId="3D07650D" w14:textId="77777777" w:rsidR="008A035A" w:rsidRDefault="008A035A" w:rsidP="00E43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340212"/>
      <w:docPartObj>
        <w:docPartGallery w:val="Page Numbers (Bottom of Page)"/>
        <w:docPartUnique/>
      </w:docPartObj>
    </w:sdtPr>
    <w:sdtContent>
      <w:p w14:paraId="74F23464" w14:textId="77777777" w:rsidR="00A113B0" w:rsidRDefault="0095494F" w:rsidP="00DA7079">
        <w:pPr>
          <w:pStyle w:val="Footer"/>
          <w:framePr w:wrap="none" w:vAnchor="text" w:hAnchor="margin" w:xAlign="right" w:y="1"/>
          <w:rPr>
            <w:rStyle w:val="PageNumber"/>
          </w:rPr>
        </w:pPr>
        <w:r>
          <w:rPr>
            <w:rStyle w:val="PageNumber"/>
          </w:rPr>
          <w:fldChar w:fldCharType="begin"/>
        </w:r>
        <w:r w:rsidR="00A113B0">
          <w:rPr>
            <w:rStyle w:val="PageNumber"/>
          </w:rPr>
          <w:instrText xml:space="preserve"> PAGE </w:instrText>
        </w:r>
        <w:r>
          <w:rPr>
            <w:rStyle w:val="PageNumber"/>
          </w:rPr>
          <w:fldChar w:fldCharType="end"/>
        </w:r>
      </w:p>
    </w:sdtContent>
  </w:sdt>
  <w:p w14:paraId="0AD0D897" w14:textId="77777777" w:rsidR="00A113B0" w:rsidRDefault="00A113B0" w:rsidP="00E43C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7715494"/>
      <w:docPartObj>
        <w:docPartGallery w:val="Page Numbers (Bottom of Page)"/>
        <w:docPartUnique/>
      </w:docPartObj>
    </w:sdtPr>
    <w:sdtContent>
      <w:p w14:paraId="0DEC471E" w14:textId="77777777" w:rsidR="00A113B0" w:rsidRDefault="0095494F" w:rsidP="00DA7079">
        <w:pPr>
          <w:pStyle w:val="Footer"/>
          <w:framePr w:wrap="none" w:vAnchor="text" w:hAnchor="margin" w:xAlign="right" w:y="1"/>
          <w:rPr>
            <w:rStyle w:val="PageNumber"/>
          </w:rPr>
        </w:pPr>
        <w:r>
          <w:rPr>
            <w:rStyle w:val="PageNumber"/>
          </w:rPr>
          <w:fldChar w:fldCharType="begin"/>
        </w:r>
        <w:r w:rsidR="00A113B0">
          <w:rPr>
            <w:rStyle w:val="PageNumber"/>
          </w:rPr>
          <w:instrText xml:space="preserve"> PAGE </w:instrText>
        </w:r>
        <w:r>
          <w:rPr>
            <w:rStyle w:val="PageNumber"/>
          </w:rPr>
          <w:fldChar w:fldCharType="separate"/>
        </w:r>
        <w:r w:rsidR="000F3E01">
          <w:rPr>
            <w:rStyle w:val="PageNumber"/>
            <w:noProof/>
          </w:rPr>
          <w:t>2</w:t>
        </w:r>
        <w:r>
          <w:rPr>
            <w:rStyle w:val="PageNumber"/>
          </w:rPr>
          <w:fldChar w:fldCharType="end"/>
        </w:r>
      </w:p>
    </w:sdtContent>
  </w:sdt>
  <w:p w14:paraId="3C7112A8" w14:textId="77777777" w:rsidR="00A113B0" w:rsidRDefault="00A113B0" w:rsidP="00E43C2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B6DF" w14:textId="77777777" w:rsidR="00A113B0" w:rsidRDefault="00A11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149CA" w14:textId="77777777" w:rsidR="008A035A" w:rsidRDefault="008A035A" w:rsidP="00E43C23">
      <w:r>
        <w:separator/>
      </w:r>
    </w:p>
  </w:footnote>
  <w:footnote w:type="continuationSeparator" w:id="0">
    <w:p w14:paraId="0917DECB" w14:textId="77777777" w:rsidR="008A035A" w:rsidRDefault="008A035A" w:rsidP="00E43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D981" w14:textId="77777777" w:rsidR="00A113B0" w:rsidRDefault="00A11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F5009" w14:textId="77777777" w:rsidR="00A113B0" w:rsidRDefault="00A11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8D632" w14:textId="77777777" w:rsidR="00A113B0" w:rsidRDefault="00A113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tDAwMbM0NjU2MDJU0lEKTi0uzszPAykwNKsFAJeWQKUtAAAA"/>
  </w:docVars>
  <w:rsids>
    <w:rsidRoot w:val="0042547B"/>
    <w:rsid w:val="00023A6B"/>
    <w:rsid w:val="00027EDE"/>
    <w:rsid w:val="000603A5"/>
    <w:rsid w:val="000675F5"/>
    <w:rsid w:val="0007082E"/>
    <w:rsid w:val="000B50EB"/>
    <w:rsid w:val="000C1336"/>
    <w:rsid w:val="000C5182"/>
    <w:rsid w:val="000C51ED"/>
    <w:rsid w:val="000D69C0"/>
    <w:rsid w:val="000E203A"/>
    <w:rsid w:val="000E33EB"/>
    <w:rsid w:val="000E4A2E"/>
    <w:rsid w:val="000F3E01"/>
    <w:rsid w:val="00105CE8"/>
    <w:rsid w:val="0010635F"/>
    <w:rsid w:val="001077F3"/>
    <w:rsid w:val="00107D8C"/>
    <w:rsid w:val="00113864"/>
    <w:rsid w:val="00115CCE"/>
    <w:rsid w:val="00125CB4"/>
    <w:rsid w:val="00132764"/>
    <w:rsid w:val="00133537"/>
    <w:rsid w:val="00152480"/>
    <w:rsid w:val="00153784"/>
    <w:rsid w:val="0015566C"/>
    <w:rsid w:val="0016044F"/>
    <w:rsid w:val="00161361"/>
    <w:rsid w:val="001622BB"/>
    <w:rsid w:val="00164F20"/>
    <w:rsid w:val="00166E66"/>
    <w:rsid w:val="00181BCF"/>
    <w:rsid w:val="0019172D"/>
    <w:rsid w:val="0019373E"/>
    <w:rsid w:val="00196C96"/>
    <w:rsid w:val="001A26D3"/>
    <w:rsid w:val="001C02AD"/>
    <w:rsid w:val="001C1350"/>
    <w:rsid w:val="001C3169"/>
    <w:rsid w:val="001D1145"/>
    <w:rsid w:val="001D1496"/>
    <w:rsid w:val="001D2947"/>
    <w:rsid w:val="001E0E62"/>
    <w:rsid w:val="001E3E23"/>
    <w:rsid w:val="001E4525"/>
    <w:rsid w:val="00202D43"/>
    <w:rsid w:val="0020359B"/>
    <w:rsid w:val="00204412"/>
    <w:rsid w:val="002057D4"/>
    <w:rsid w:val="002070DF"/>
    <w:rsid w:val="002100C3"/>
    <w:rsid w:val="0022324B"/>
    <w:rsid w:val="0022670C"/>
    <w:rsid w:val="002307A1"/>
    <w:rsid w:val="0023415F"/>
    <w:rsid w:val="002526A1"/>
    <w:rsid w:val="00253BDE"/>
    <w:rsid w:val="0025518E"/>
    <w:rsid w:val="00256457"/>
    <w:rsid w:val="00257E91"/>
    <w:rsid w:val="00261938"/>
    <w:rsid w:val="00263F3D"/>
    <w:rsid w:val="00264F78"/>
    <w:rsid w:val="00270BF9"/>
    <w:rsid w:val="0027210C"/>
    <w:rsid w:val="00275821"/>
    <w:rsid w:val="00285581"/>
    <w:rsid w:val="002971DA"/>
    <w:rsid w:val="002A1F21"/>
    <w:rsid w:val="002D3972"/>
    <w:rsid w:val="002E5633"/>
    <w:rsid w:val="002E6B45"/>
    <w:rsid w:val="002F5919"/>
    <w:rsid w:val="003202E5"/>
    <w:rsid w:val="0032531B"/>
    <w:rsid w:val="00343648"/>
    <w:rsid w:val="00355139"/>
    <w:rsid w:val="00355EC1"/>
    <w:rsid w:val="00371417"/>
    <w:rsid w:val="00372EDE"/>
    <w:rsid w:val="00392D6E"/>
    <w:rsid w:val="003B46C4"/>
    <w:rsid w:val="003D3A1F"/>
    <w:rsid w:val="003E7086"/>
    <w:rsid w:val="003F51EF"/>
    <w:rsid w:val="003F6F67"/>
    <w:rsid w:val="003F7A7C"/>
    <w:rsid w:val="00415448"/>
    <w:rsid w:val="00416CD3"/>
    <w:rsid w:val="0042547B"/>
    <w:rsid w:val="004259DC"/>
    <w:rsid w:val="00426248"/>
    <w:rsid w:val="004420EF"/>
    <w:rsid w:val="00455508"/>
    <w:rsid w:val="00471B42"/>
    <w:rsid w:val="00481954"/>
    <w:rsid w:val="00483CE8"/>
    <w:rsid w:val="004903F8"/>
    <w:rsid w:val="004950F5"/>
    <w:rsid w:val="004A0F52"/>
    <w:rsid w:val="004A5548"/>
    <w:rsid w:val="004C10C3"/>
    <w:rsid w:val="004C2AE9"/>
    <w:rsid w:val="004D4601"/>
    <w:rsid w:val="004D7590"/>
    <w:rsid w:val="004D777F"/>
    <w:rsid w:val="004D7A46"/>
    <w:rsid w:val="004E7337"/>
    <w:rsid w:val="004F62A6"/>
    <w:rsid w:val="004F7B94"/>
    <w:rsid w:val="005047F1"/>
    <w:rsid w:val="0052068A"/>
    <w:rsid w:val="005217CC"/>
    <w:rsid w:val="00531182"/>
    <w:rsid w:val="00531390"/>
    <w:rsid w:val="00531D7D"/>
    <w:rsid w:val="005400C3"/>
    <w:rsid w:val="00545978"/>
    <w:rsid w:val="0054756F"/>
    <w:rsid w:val="00556597"/>
    <w:rsid w:val="00562A25"/>
    <w:rsid w:val="00563AAD"/>
    <w:rsid w:val="00570329"/>
    <w:rsid w:val="00571DE6"/>
    <w:rsid w:val="00572F3E"/>
    <w:rsid w:val="00572F62"/>
    <w:rsid w:val="005744BD"/>
    <w:rsid w:val="005747CD"/>
    <w:rsid w:val="00577D90"/>
    <w:rsid w:val="00586B43"/>
    <w:rsid w:val="005927E4"/>
    <w:rsid w:val="0059587C"/>
    <w:rsid w:val="005A4F93"/>
    <w:rsid w:val="005A56E6"/>
    <w:rsid w:val="005A73A6"/>
    <w:rsid w:val="005A783F"/>
    <w:rsid w:val="005B5ED5"/>
    <w:rsid w:val="005B78CC"/>
    <w:rsid w:val="005C47DE"/>
    <w:rsid w:val="005D055F"/>
    <w:rsid w:val="005E0DF3"/>
    <w:rsid w:val="005E1A50"/>
    <w:rsid w:val="005E7353"/>
    <w:rsid w:val="005E7FE0"/>
    <w:rsid w:val="005F01A4"/>
    <w:rsid w:val="005F0AD7"/>
    <w:rsid w:val="005F1B30"/>
    <w:rsid w:val="005F76CA"/>
    <w:rsid w:val="006007F6"/>
    <w:rsid w:val="00606FAD"/>
    <w:rsid w:val="0061242D"/>
    <w:rsid w:val="0062035A"/>
    <w:rsid w:val="00623ED3"/>
    <w:rsid w:val="006273D9"/>
    <w:rsid w:val="006302A5"/>
    <w:rsid w:val="00655E23"/>
    <w:rsid w:val="00662964"/>
    <w:rsid w:val="00673205"/>
    <w:rsid w:val="00675660"/>
    <w:rsid w:val="00680DD9"/>
    <w:rsid w:val="00681FFA"/>
    <w:rsid w:val="006977BE"/>
    <w:rsid w:val="006A271C"/>
    <w:rsid w:val="006B0F1A"/>
    <w:rsid w:val="006B2705"/>
    <w:rsid w:val="006B2D6D"/>
    <w:rsid w:val="006B3EE8"/>
    <w:rsid w:val="006B7924"/>
    <w:rsid w:val="006C7D4B"/>
    <w:rsid w:val="006D454A"/>
    <w:rsid w:val="006D4A31"/>
    <w:rsid w:val="006D5CE3"/>
    <w:rsid w:val="006E1691"/>
    <w:rsid w:val="006E489A"/>
    <w:rsid w:val="00706908"/>
    <w:rsid w:val="007070A8"/>
    <w:rsid w:val="00717162"/>
    <w:rsid w:val="007177D7"/>
    <w:rsid w:val="00720F90"/>
    <w:rsid w:val="0072271B"/>
    <w:rsid w:val="00723D53"/>
    <w:rsid w:val="0073063E"/>
    <w:rsid w:val="00730A07"/>
    <w:rsid w:val="00736865"/>
    <w:rsid w:val="00741C6D"/>
    <w:rsid w:val="00746EA1"/>
    <w:rsid w:val="007524A0"/>
    <w:rsid w:val="007554F6"/>
    <w:rsid w:val="0078486D"/>
    <w:rsid w:val="007910A9"/>
    <w:rsid w:val="00791B07"/>
    <w:rsid w:val="00794860"/>
    <w:rsid w:val="00795D48"/>
    <w:rsid w:val="007A08DB"/>
    <w:rsid w:val="007C4A0D"/>
    <w:rsid w:val="007C4A66"/>
    <w:rsid w:val="007C5356"/>
    <w:rsid w:val="007D2233"/>
    <w:rsid w:val="007F0DF2"/>
    <w:rsid w:val="00805C68"/>
    <w:rsid w:val="00823121"/>
    <w:rsid w:val="0083327D"/>
    <w:rsid w:val="008424DA"/>
    <w:rsid w:val="00844626"/>
    <w:rsid w:val="00844A54"/>
    <w:rsid w:val="008459D2"/>
    <w:rsid w:val="00846817"/>
    <w:rsid w:val="008513A5"/>
    <w:rsid w:val="00856CF3"/>
    <w:rsid w:val="00860772"/>
    <w:rsid w:val="008641DC"/>
    <w:rsid w:val="00870D8E"/>
    <w:rsid w:val="0089153B"/>
    <w:rsid w:val="00894894"/>
    <w:rsid w:val="008A035A"/>
    <w:rsid w:val="008A780E"/>
    <w:rsid w:val="008B43E6"/>
    <w:rsid w:val="008C36D3"/>
    <w:rsid w:val="008D7643"/>
    <w:rsid w:val="008E261C"/>
    <w:rsid w:val="008E5FB5"/>
    <w:rsid w:val="008F2518"/>
    <w:rsid w:val="008F4874"/>
    <w:rsid w:val="00906792"/>
    <w:rsid w:val="00911EC7"/>
    <w:rsid w:val="00923AB8"/>
    <w:rsid w:val="00936C3D"/>
    <w:rsid w:val="00942BBB"/>
    <w:rsid w:val="00944DC7"/>
    <w:rsid w:val="00946538"/>
    <w:rsid w:val="0095494F"/>
    <w:rsid w:val="009662C4"/>
    <w:rsid w:val="00970244"/>
    <w:rsid w:val="0097384F"/>
    <w:rsid w:val="009A117B"/>
    <w:rsid w:val="009B383B"/>
    <w:rsid w:val="009C01D6"/>
    <w:rsid w:val="009D1A9F"/>
    <w:rsid w:val="009D5B7A"/>
    <w:rsid w:val="009E24A9"/>
    <w:rsid w:val="009E39BA"/>
    <w:rsid w:val="009F6497"/>
    <w:rsid w:val="00A01F51"/>
    <w:rsid w:val="00A113B0"/>
    <w:rsid w:val="00A14557"/>
    <w:rsid w:val="00A205BF"/>
    <w:rsid w:val="00A208F8"/>
    <w:rsid w:val="00A33BFC"/>
    <w:rsid w:val="00A34C56"/>
    <w:rsid w:val="00A54443"/>
    <w:rsid w:val="00A64D4F"/>
    <w:rsid w:val="00A66A11"/>
    <w:rsid w:val="00A706E9"/>
    <w:rsid w:val="00A71344"/>
    <w:rsid w:val="00A81DEA"/>
    <w:rsid w:val="00A82747"/>
    <w:rsid w:val="00A85B43"/>
    <w:rsid w:val="00A96A17"/>
    <w:rsid w:val="00AA479B"/>
    <w:rsid w:val="00AB51D9"/>
    <w:rsid w:val="00AB54D5"/>
    <w:rsid w:val="00AB5E98"/>
    <w:rsid w:val="00AB63A3"/>
    <w:rsid w:val="00AD5FBB"/>
    <w:rsid w:val="00AE310A"/>
    <w:rsid w:val="00AE5B78"/>
    <w:rsid w:val="00AF4005"/>
    <w:rsid w:val="00AF4A4F"/>
    <w:rsid w:val="00AF6446"/>
    <w:rsid w:val="00B0090F"/>
    <w:rsid w:val="00B04855"/>
    <w:rsid w:val="00B05158"/>
    <w:rsid w:val="00B058E5"/>
    <w:rsid w:val="00B06D2F"/>
    <w:rsid w:val="00B06DAE"/>
    <w:rsid w:val="00B10D13"/>
    <w:rsid w:val="00B15D44"/>
    <w:rsid w:val="00B33504"/>
    <w:rsid w:val="00B335E5"/>
    <w:rsid w:val="00B470F4"/>
    <w:rsid w:val="00B553C0"/>
    <w:rsid w:val="00B64E57"/>
    <w:rsid w:val="00B77536"/>
    <w:rsid w:val="00B80E5E"/>
    <w:rsid w:val="00B94949"/>
    <w:rsid w:val="00B967B5"/>
    <w:rsid w:val="00BA01CB"/>
    <w:rsid w:val="00BB08B3"/>
    <w:rsid w:val="00BB3D1F"/>
    <w:rsid w:val="00BB4135"/>
    <w:rsid w:val="00BC0F39"/>
    <w:rsid w:val="00BD0521"/>
    <w:rsid w:val="00BE6107"/>
    <w:rsid w:val="00BF2CED"/>
    <w:rsid w:val="00C02191"/>
    <w:rsid w:val="00C042B9"/>
    <w:rsid w:val="00C069E4"/>
    <w:rsid w:val="00C16E3C"/>
    <w:rsid w:val="00C21C3D"/>
    <w:rsid w:val="00C23CC7"/>
    <w:rsid w:val="00C31F19"/>
    <w:rsid w:val="00C41B03"/>
    <w:rsid w:val="00C45E67"/>
    <w:rsid w:val="00C45F18"/>
    <w:rsid w:val="00C46EBF"/>
    <w:rsid w:val="00C47D1B"/>
    <w:rsid w:val="00C54B35"/>
    <w:rsid w:val="00C54D40"/>
    <w:rsid w:val="00C6070F"/>
    <w:rsid w:val="00C6263C"/>
    <w:rsid w:val="00C63917"/>
    <w:rsid w:val="00C673B2"/>
    <w:rsid w:val="00C7531F"/>
    <w:rsid w:val="00C8659C"/>
    <w:rsid w:val="00C91AB5"/>
    <w:rsid w:val="00CA73A5"/>
    <w:rsid w:val="00CC11D6"/>
    <w:rsid w:val="00CC1469"/>
    <w:rsid w:val="00CC4290"/>
    <w:rsid w:val="00CE0188"/>
    <w:rsid w:val="00CE0F17"/>
    <w:rsid w:val="00CF41D5"/>
    <w:rsid w:val="00CF707B"/>
    <w:rsid w:val="00D00E00"/>
    <w:rsid w:val="00D0188E"/>
    <w:rsid w:val="00D16917"/>
    <w:rsid w:val="00D26244"/>
    <w:rsid w:val="00D611D2"/>
    <w:rsid w:val="00D70C71"/>
    <w:rsid w:val="00D8105B"/>
    <w:rsid w:val="00D83D31"/>
    <w:rsid w:val="00D93C8B"/>
    <w:rsid w:val="00DA0AA2"/>
    <w:rsid w:val="00DA1FF5"/>
    <w:rsid w:val="00DA4C69"/>
    <w:rsid w:val="00DA4DCE"/>
    <w:rsid w:val="00DA7079"/>
    <w:rsid w:val="00DB4A71"/>
    <w:rsid w:val="00DD423F"/>
    <w:rsid w:val="00E0190E"/>
    <w:rsid w:val="00E040BC"/>
    <w:rsid w:val="00E124ED"/>
    <w:rsid w:val="00E1328A"/>
    <w:rsid w:val="00E273EB"/>
    <w:rsid w:val="00E33F9D"/>
    <w:rsid w:val="00E35996"/>
    <w:rsid w:val="00E43C23"/>
    <w:rsid w:val="00E43EB1"/>
    <w:rsid w:val="00E47278"/>
    <w:rsid w:val="00E53546"/>
    <w:rsid w:val="00E55E4C"/>
    <w:rsid w:val="00E5779D"/>
    <w:rsid w:val="00E60912"/>
    <w:rsid w:val="00E67C89"/>
    <w:rsid w:val="00E747E1"/>
    <w:rsid w:val="00E7755F"/>
    <w:rsid w:val="00E804E1"/>
    <w:rsid w:val="00E868CF"/>
    <w:rsid w:val="00E9155B"/>
    <w:rsid w:val="00E927D8"/>
    <w:rsid w:val="00E94B6B"/>
    <w:rsid w:val="00E94D81"/>
    <w:rsid w:val="00EA59F6"/>
    <w:rsid w:val="00EA70F1"/>
    <w:rsid w:val="00EB6785"/>
    <w:rsid w:val="00EC5A3E"/>
    <w:rsid w:val="00EF0E97"/>
    <w:rsid w:val="00EF6939"/>
    <w:rsid w:val="00F016C9"/>
    <w:rsid w:val="00F052EC"/>
    <w:rsid w:val="00F06B1F"/>
    <w:rsid w:val="00F06E54"/>
    <w:rsid w:val="00F10D96"/>
    <w:rsid w:val="00F13319"/>
    <w:rsid w:val="00F17FF8"/>
    <w:rsid w:val="00F2130F"/>
    <w:rsid w:val="00F35A15"/>
    <w:rsid w:val="00F36A7C"/>
    <w:rsid w:val="00F50AA8"/>
    <w:rsid w:val="00F510A5"/>
    <w:rsid w:val="00F600E1"/>
    <w:rsid w:val="00F61074"/>
    <w:rsid w:val="00F62A25"/>
    <w:rsid w:val="00F67378"/>
    <w:rsid w:val="00F725D1"/>
    <w:rsid w:val="00F74376"/>
    <w:rsid w:val="00F83F18"/>
    <w:rsid w:val="00F91E0A"/>
    <w:rsid w:val="00FA04DB"/>
    <w:rsid w:val="00FA222E"/>
    <w:rsid w:val="00FA3461"/>
    <w:rsid w:val="00FC5B9D"/>
    <w:rsid w:val="00FC6583"/>
    <w:rsid w:val="00FC725E"/>
    <w:rsid w:val="00FD7629"/>
    <w:rsid w:val="00FE3927"/>
    <w:rsid w:val="00FE5DFD"/>
    <w:rsid w:val="00FE683F"/>
    <w:rsid w:val="00FF1C15"/>
    <w:rsid w:val="00FF4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6E49E"/>
  <w15:docId w15:val="{1B0E0913-B904-437E-A6A1-83DF2597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D4B"/>
  </w:style>
  <w:style w:type="paragraph" w:styleId="Heading1">
    <w:name w:val="heading 1"/>
    <w:basedOn w:val="Normal"/>
    <w:link w:val="Heading1Char"/>
    <w:uiPriority w:val="9"/>
    <w:qFormat/>
    <w:rsid w:val="00C21C3D"/>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792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B7924"/>
    <w:rPr>
      <w:color w:val="0000FF"/>
      <w:u w:val="single"/>
    </w:rPr>
  </w:style>
  <w:style w:type="character" w:customStyle="1" w:styleId="apple-converted-space">
    <w:name w:val="apple-converted-space"/>
    <w:basedOn w:val="DefaultParagraphFont"/>
    <w:rsid w:val="006B7924"/>
  </w:style>
  <w:style w:type="paragraph" w:styleId="BalloonText">
    <w:name w:val="Balloon Text"/>
    <w:basedOn w:val="Normal"/>
    <w:link w:val="BalloonTextChar"/>
    <w:uiPriority w:val="99"/>
    <w:semiHidden/>
    <w:unhideWhenUsed/>
    <w:rsid w:val="008641DC"/>
    <w:rPr>
      <w:rFonts w:ascii="Tahoma" w:hAnsi="Tahoma" w:cs="Tahoma"/>
      <w:sz w:val="16"/>
      <w:szCs w:val="16"/>
    </w:rPr>
  </w:style>
  <w:style w:type="character" w:customStyle="1" w:styleId="BalloonTextChar">
    <w:name w:val="Balloon Text Char"/>
    <w:basedOn w:val="DefaultParagraphFont"/>
    <w:link w:val="BalloonText"/>
    <w:uiPriority w:val="99"/>
    <w:semiHidden/>
    <w:rsid w:val="008641DC"/>
    <w:rPr>
      <w:rFonts w:ascii="Tahoma" w:hAnsi="Tahoma" w:cs="Tahoma"/>
      <w:sz w:val="16"/>
      <w:szCs w:val="16"/>
    </w:rPr>
  </w:style>
  <w:style w:type="character" w:styleId="Emphasis">
    <w:name w:val="Emphasis"/>
    <w:basedOn w:val="DefaultParagraphFont"/>
    <w:uiPriority w:val="20"/>
    <w:qFormat/>
    <w:rsid w:val="002A1F21"/>
    <w:rPr>
      <w:i/>
      <w:iCs/>
    </w:rPr>
  </w:style>
  <w:style w:type="character" w:customStyle="1" w:styleId="Heading1Char">
    <w:name w:val="Heading 1 Char"/>
    <w:basedOn w:val="DefaultParagraphFont"/>
    <w:link w:val="Heading1"/>
    <w:uiPriority w:val="9"/>
    <w:rsid w:val="00C21C3D"/>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C21C3D"/>
    <w:rPr>
      <w:b/>
      <w:bCs/>
    </w:rPr>
  </w:style>
  <w:style w:type="paragraph" w:styleId="Footer">
    <w:name w:val="footer"/>
    <w:basedOn w:val="Normal"/>
    <w:link w:val="FooterChar"/>
    <w:uiPriority w:val="99"/>
    <w:unhideWhenUsed/>
    <w:rsid w:val="00E43C23"/>
    <w:pPr>
      <w:tabs>
        <w:tab w:val="center" w:pos="4680"/>
        <w:tab w:val="right" w:pos="9360"/>
      </w:tabs>
    </w:pPr>
  </w:style>
  <w:style w:type="character" w:customStyle="1" w:styleId="FooterChar">
    <w:name w:val="Footer Char"/>
    <w:basedOn w:val="DefaultParagraphFont"/>
    <w:link w:val="Footer"/>
    <w:uiPriority w:val="99"/>
    <w:rsid w:val="00E43C23"/>
  </w:style>
  <w:style w:type="character" w:styleId="PageNumber">
    <w:name w:val="page number"/>
    <w:basedOn w:val="DefaultParagraphFont"/>
    <w:uiPriority w:val="99"/>
    <w:semiHidden/>
    <w:unhideWhenUsed/>
    <w:rsid w:val="00E43C23"/>
  </w:style>
  <w:style w:type="paragraph" w:styleId="Header">
    <w:name w:val="header"/>
    <w:basedOn w:val="Normal"/>
    <w:link w:val="HeaderChar"/>
    <w:uiPriority w:val="99"/>
    <w:semiHidden/>
    <w:unhideWhenUsed/>
    <w:rsid w:val="00AA479B"/>
    <w:pPr>
      <w:tabs>
        <w:tab w:val="center" w:pos="4680"/>
        <w:tab w:val="right" w:pos="9360"/>
      </w:tabs>
    </w:pPr>
  </w:style>
  <w:style w:type="character" w:customStyle="1" w:styleId="HeaderChar">
    <w:name w:val="Header Char"/>
    <w:basedOn w:val="DefaultParagraphFont"/>
    <w:link w:val="Header"/>
    <w:uiPriority w:val="99"/>
    <w:semiHidden/>
    <w:rsid w:val="00AA479B"/>
  </w:style>
  <w:style w:type="paragraph" w:styleId="HTMLPreformatted">
    <w:name w:val="HTML Preformatted"/>
    <w:basedOn w:val="Normal"/>
    <w:link w:val="HTMLPreformattedChar"/>
    <w:uiPriority w:val="99"/>
    <w:unhideWhenUsed/>
    <w:rsid w:val="00B64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64E57"/>
    <w:rPr>
      <w:rFonts w:ascii="Courier New" w:eastAsia="Times New Roman" w:hAnsi="Courier New" w:cs="Courier New"/>
      <w:sz w:val="20"/>
      <w:szCs w:val="20"/>
    </w:rPr>
  </w:style>
  <w:style w:type="character" w:customStyle="1" w:styleId="y2iqfc">
    <w:name w:val="y2iqfc"/>
    <w:basedOn w:val="DefaultParagraphFont"/>
    <w:rsid w:val="00B64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1814">
      <w:bodyDiv w:val="1"/>
      <w:marLeft w:val="0"/>
      <w:marRight w:val="0"/>
      <w:marTop w:val="0"/>
      <w:marBottom w:val="0"/>
      <w:divBdr>
        <w:top w:val="none" w:sz="0" w:space="0" w:color="auto"/>
        <w:left w:val="none" w:sz="0" w:space="0" w:color="auto"/>
        <w:bottom w:val="none" w:sz="0" w:space="0" w:color="auto"/>
        <w:right w:val="none" w:sz="0" w:space="0" w:color="auto"/>
      </w:divBdr>
    </w:div>
    <w:div w:id="188956623">
      <w:bodyDiv w:val="1"/>
      <w:marLeft w:val="0"/>
      <w:marRight w:val="0"/>
      <w:marTop w:val="0"/>
      <w:marBottom w:val="0"/>
      <w:divBdr>
        <w:top w:val="none" w:sz="0" w:space="0" w:color="auto"/>
        <w:left w:val="none" w:sz="0" w:space="0" w:color="auto"/>
        <w:bottom w:val="none" w:sz="0" w:space="0" w:color="auto"/>
        <w:right w:val="none" w:sz="0" w:space="0" w:color="auto"/>
      </w:divBdr>
      <w:divsChild>
        <w:div w:id="1490363348">
          <w:marLeft w:val="0"/>
          <w:marRight w:val="0"/>
          <w:marTop w:val="0"/>
          <w:marBottom w:val="0"/>
          <w:divBdr>
            <w:top w:val="none" w:sz="0" w:space="0" w:color="auto"/>
            <w:left w:val="none" w:sz="0" w:space="0" w:color="auto"/>
            <w:bottom w:val="none" w:sz="0" w:space="0" w:color="auto"/>
            <w:right w:val="none" w:sz="0" w:space="0" w:color="auto"/>
          </w:divBdr>
        </w:div>
      </w:divsChild>
    </w:div>
    <w:div w:id="361244769">
      <w:bodyDiv w:val="1"/>
      <w:marLeft w:val="0"/>
      <w:marRight w:val="0"/>
      <w:marTop w:val="0"/>
      <w:marBottom w:val="0"/>
      <w:divBdr>
        <w:top w:val="none" w:sz="0" w:space="0" w:color="auto"/>
        <w:left w:val="none" w:sz="0" w:space="0" w:color="auto"/>
        <w:bottom w:val="none" w:sz="0" w:space="0" w:color="auto"/>
        <w:right w:val="none" w:sz="0" w:space="0" w:color="auto"/>
      </w:divBdr>
    </w:div>
    <w:div w:id="609628299">
      <w:bodyDiv w:val="1"/>
      <w:marLeft w:val="0"/>
      <w:marRight w:val="0"/>
      <w:marTop w:val="0"/>
      <w:marBottom w:val="0"/>
      <w:divBdr>
        <w:top w:val="none" w:sz="0" w:space="0" w:color="auto"/>
        <w:left w:val="none" w:sz="0" w:space="0" w:color="auto"/>
        <w:bottom w:val="none" w:sz="0" w:space="0" w:color="auto"/>
        <w:right w:val="none" w:sz="0" w:space="0" w:color="auto"/>
      </w:divBdr>
    </w:div>
    <w:div w:id="812335684">
      <w:bodyDiv w:val="1"/>
      <w:marLeft w:val="0"/>
      <w:marRight w:val="0"/>
      <w:marTop w:val="0"/>
      <w:marBottom w:val="0"/>
      <w:divBdr>
        <w:top w:val="none" w:sz="0" w:space="0" w:color="auto"/>
        <w:left w:val="none" w:sz="0" w:space="0" w:color="auto"/>
        <w:bottom w:val="none" w:sz="0" w:space="0" w:color="auto"/>
        <w:right w:val="none" w:sz="0" w:space="0" w:color="auto"/>
      </w:divBdr>
    </w:div>
    <w:div w:id="1069571314">
      <w:bodyDiv w:val="1"/>
      <w:marLeft w:val="0"/>
      <w:marRight w:val="0"/>
      <w:marTop w:val="0"/>
      <w:marBottom w:val="0"/>
      <w:divBdr>
        <w:top w:val="none" w:sz="0" w:space="0" w:color="auto"/>
        <w:left w:val="none" w:sz="0" w:space="0" w:color="auto"/>
        <w:bottom w:val="none" w:sz="0" w:space="0" w:color="auto"/>
        <w:right w:val="none" w:sz="0" w:space="0" w:color="auto"/>
      </w:divBdr>
    </w:div>
    <w:div w:id="1515920705">
      <w:bodyDiv w:val="1"/>
      <w:marLeft w:val="0"/>
      <w:marRight w:val="0"/>
      <w:marTop w:val="0"/>
      <w:marBottom w:val="0"/>
      <w:divBdr>
        <w:top w:val="none" w:sz="0" w:space="0" w:color="auto"/>
        <w:left w:val="none" w:sz="0" w:space="0" w:color="auto"/>
        <w:bottom w:val="none" w:sz="0" w:space="0" w:color="auto"/>
        <w:right w:val="none" w:sz="0" w:space="0" w:color="auto"/>
      </w:divBdr>
    </w:div>
    <w:div w:id="1666394029">
      <w:bodyDiv w:val="1"/>
      <w:marLeft w:val="0"/>
      <w:marRight w:val="0"/>
      <w:marTop w:val="0"/>
      <w:marBottom w:val="0"/>
      <w:divBdr>
        <w:top w:val="none" w:sz="0" w:space="0" w:color="auto"/>
        <w:left w:val="none" w:sz="0" w:space="0" w:color="auto"/>
        <w:bottom w:val="none" w:sz="0" w:space="0" w:color="auto"/>
        <w:right w:val="none" w:sz="0" w:space="0" w:color="auto"/>
      </w:divBdr>
    </w:div>
    <w:div w:id="1855609603">
      <w:bodyDiv w:val="1"/>
      <w:marLeft w:val="0"/>
      <w:marRight w:val="0"/>
      <w:marTop w:val="0"/>
      <w:marBottom w:val="0"/>
      <w:divBdr>
        <w:top w:val="none" w:sz="0" w:space="0" w:color="auto"/>
        <w:left w:val="none" w:sz="0" w:space="0" w:color="auto"/>
        <w:bottom w:val="none" w:sz="0" w:space="0" w:color="auto"/>
        <w:right w:val="none" w:sz="0" w:space="0" w:color="auto"/>
      </w:divBdr>
    </w:div>
    <w:div w:id="2000108693">
      <w:bodyDiv w:val="1"/>
      <w:marLeft w:val="0"/>
      <w:marRight w:val="0"/>
      <w:marTop w:val="0"/>
      <w:marBottom w:val="0"/>
      <w:divBdr>
        <w:top w:val="none" w:sz="0" w:space="0" w:color="auto"/>
        <w:left w:val="none" w:sz="0" w:space="0" w:color="auto"/>
        <w:bottom w:val="none" w:sz="0" w:space="0" w:color="auto"/>
        <w:right w:val="none" w:sz="0" w:space="0" w:color="auto"/>
      </w:divBdr>
    </w:div>
    <w:div w:id="213767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9DDE44-DF19-4412-92FD-04B755B7E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25</Pages>
  <Words>3752</Words>
  <Characters>2139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ley, Brian M. (Brian)</dc:creator>
  <cp:lastModifiedBy>Brian Bradley</cp:lastModifiedBy>
  <cp:revision>94</cp:revision>
  <cp:lastPrinted>2021-06-09T18:25:00Z</cp:lastPrinted>
  <dcterms:created xsi:type="dcterms:W3CDTF">2021-10-06T15:23:00Z</dcterms:created>
  <dcterms:modified xsi:type="dcterms:W3CDTF">2023-05-18T12:37:00Z</dcterms:modified>
</cp:coreProperties>
</file>